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pPr w:leftFromText="180" w:rightFromText="180" w:vertAnchor="text" w:horzAnchor="margin" w:tblpY="-669"/>
        <w:tblW w:w="9531" w:type="dxa"/>
        <w:tblLook w:val="04A0" w:firstRow="1" w:lastRow="0" w:firstColumn="1" w:lastColumn="0" w:noHBand="0" w:noVBand="1"/>
      </w:tblPr>
      <w:tblGrid>
        <w:gridCol w:w="9543"/>
      </w:tblGrid>
      <w:tr w:rsidR="001F153E" w14:paraId="55D2CF8B" w14:textId="77777777" w:rsidTr="00B84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31" w:type="dxa"/>
            <w:shd w:val="clear" w:color="auto" w:fill="auto"/>
          </w:tcPr>
          <w:p w14:paraId="1F006087" w14:textId="77777777" w:rsidR="001F153E" w:rsidRPr="00616989" w:rsidRDefault="001F153E" w:rsidP="00B84627">
            <w:pPr>
              <w:spacing w:after="200"/>
              <w:rPr>
                <w:smallCaps/>
              </w:rPr>
            </w:pPr>
            <w:r w:rsidRPr="00616989">
              <w:rPr>
                <w:smallCaps/>
                <w:noProof/>
              </w:rPr>
              <mc:AlternateContent>
                <mc:Choice Requires="wps">
                  <w:drawing>
                    <wp:inline distT="0" distB="0" distL="0" distR="0" wp14:anchorId="5AA9BDC6" wp14:editId="3CE245EC">
                      <wp:extent cx="5923128" cy="416257"/>
                      <wp:effectExtent l="0" t="0" r="0" b="3175"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923128" cy="41625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B46F26D" w14:textId="75AEFA28" w:rsidR="00FD7C99" w:rsidRPr="00CB4A4D" w:rsidRDefault="00494DA4" w:rsidP="001F153E">
                                  <w:pPr>
                                    <w:pStyle w:val="Subtitle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Aug</w:t>
                                  </w:r>
                                  <w:r w:rsidR="00FD7C99">
                                    <w:rPr>
                                      <w:color w:val="FFFFFF" w:themeColor="background1"/>
                                    </w:rPr>
                                    <w:t xml:space="preserve"> 2021 | </w:t>
                                  </w:r>
                                  <w:r w:rsidR="00FD7C99" w:rsidRPr="00E26263">
                                    <w:rPr>
                                      <w:color w:val="FFFFFF" w:themeColor="background1"/>
                                    </w:rPr>
                                    <w:t>PG-DSBA-Online</w:t>
                                  </w:r>
                                </w:p>
                                <w:p w14:paraId="7BCF2BDE" w14:textId="77777777" w:rsidR="00FD7C99" w:rsidRPr="00CB4A4D" w:rsidRDefault="00FD7C99" w:rsidP="001F153E">
                                  <w:pPr>
                                    <w:pStyle w:val="Subtitle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AA9BDC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6" o:spid="_x0000_s1026" type="#_x0000_t202" style="width:466.4pt;height:3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" filled="f" stroked="f">
                      <v:textbox>
                        <w:txbxContent>
                          <w:p w14:paraId="4B46F26D" w14:textId="75AEFA28" w:rsidR="00FD7C99" w:rsidRPr="00CB4A4D" w:rsidRDefault="00494DA4" w:rsidP="001F153E">
                            <w:pPr>
                              <w:pStyle w:val="Subtitle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ug</w:t>
                            </w:r>
                            <w:r w:rsidR="00FD7C99">
                              <w:rPr>
                                <w:color w:val="FFFFFF" w:themeColor="background1"/>
                              </w:rPr>
                              <w:t xml:space="preserve"> 2021 | </w:t>
                            </w:r>
                            <w:r w:rsidR="00FD7C99" w:rsidRPr="00E26263">
                              <w:rPr>
                                <w:color w:val="FFFFFF" w:themeColor="background1"/>
                              </w:rPr>
                              <w:t>PG-DSBA-Online</w:t>
                            </w:r>
                          </w:p>
                          <w:p w14:paraId="7BCF2BDE" w14:textId="77777777" w:rsidR="00FD7C99" w:rsidRPr="00CB4A4D" w:rsidRDefault="00FD7C99" w:rsidP="001F153E">
                            <w:pPr>
                              <w:pStyle w:val="Subtitle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sdt>
      <w:sdtPr>
        <w:rPr>
          <w:rFonts w:cstheme="minorBidi"/>
          <w:b w:val="0"/>
          <w:color w:val="000000" w:themeColor="text1"/>
          <w:sz w:val="22"/>
          <w:szCs w:val="22"/>
        </w:rPr>
        <w:id w:val="805429490"/>
        <w:docPartObj>
          <w:docPartGallery w:val="Cover Pages"/>
          <w:docPartUnique/>
        </w:docPartObj>
      </w:sdtPr>
      <w:sdtEndPr>
        <w:rPr>
          <w:rFonts w:cs="Times New Roman"/>
          <w:sz w:val="20"/>
          <w:szCs w:val="20"/>
        </w:rPr>
      </w:sdtEndPr>
      <w:sdtContent>
        <w:p w14:paraId="1370F6EB" w14:textId="77777777" w:rsidR="001F153E" w:rsidRDefault="001F153E" w:rsidP="001F153E">
          <w:pPr>
            <w:pStyle w:val="NoSpacing"/>
          </w:pPr>
          <w:r>
            <w:rPr>
              <w:noProof/>
            </w:rPr>
            <w:drawing>
              <wp:anchor distT="0" distB="0" distL="114300" distR="114300" simplePos="0" relativeHeight="251660288" behindDoc="1" locked="0" layoutInCell="1" allowOverlap="1" wp14:anchorId="4FA14547" wp14:editId="78EB86C3">
                <wp:simplePos x="0" y="0"/>
                <wp:positionH relativeFrom="page">
                  <wp:align>left</wp:align>
                </wp:positionH>
                <wp:positionV relativeFrom="paragraph">
                  <wp:posOffset>-361950</wp:posOffset>
                </wp:positionV>
                <wp:extent cx="7775575" cy="6489700"/>
                <wp:effectExtent l="0" t="0" r="0" b="6350"/>
                <wp:wrapNone/>
                <wp:docPr id="6" name="Picture 6" descr="table hands report" title="table hands repor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 for report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84601" cy="64972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1" allowOverlap="1" wp14:anchorId="7E9DDC19" wp14:editId="68053187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-914400</wp:posOffset>
                    </wp:positionV>
                    <wp:extent cx="7776210" cy="1492250"/>
                    <wp:effectExtent l="0" t="0" r="0" b="0"/>
                    <wp:wrapNone/>
                    <wp:docPr id="10" name="Rectangle 10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149225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F0E70AA" w14:textId="77777777" w:rsidR="00FD7C99" w:rsidRDefault="00FD7C99" w:rsidP="00174A5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7E9DDC19" id="Rectangle 10" o:spid="_x0000_s1027" alt="rectangle" style="position:absolute;margin-left:0;margin-top:-1in;width:612.3pt;height:117.5pt;z-index:-251655168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" fillcolor="#002d2d [2415]" stroked="f" strokeweight="1pt">
                    <v:textbox>
                      <w:txbxContent>
                        <w:p w14:paraId="7F0E70AA" w14:textId="77777777" w:rsidR="00FD7C99" w:rsidRDefault="00FD7C99" w:rsidP="00174A5D">
                          <w:pPr>
                            <w:jc w:val="center"/>
                          </w:pP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</w:p>
        <w:p w14:paraId="6FBD4CAA" w14:textId="77777777" w:rsidR="001F153E" w:rsidRDefault="001F153E" w:rsidP="001F153E"/>
        <w:p w14:paraId="4C3317E8" w14:textId="77777777" w:rsidR="001F153E" w:rsidRDefault="001F153E" w:rsidP="001F153E"/>
        <w:p w14:paraId="5F290CC0" w14:textId="77777777" w:rsidR="001F153E" w:rsidRDefault="001F153E" w:rsidP="001F153E"/>
        <w:p w14:paraId="44DB0A0D" w14:textId="77777777" w:rsidR="001F153E" w:rsidRDefault="001F153E" w:rsidP="001F153E"/>
        <w:p w14:paraId="221D6892" w14:textId="77777777" w:rsidR="001F153E" w:rsidRDefault="001F153E" w:rsidP="001F153E"/>
        <w:p w14:paraId="5D416654" w14:textId="77777777" w:rsidR="001F153E" w:rsidRDefault="001F153E" w:rsidP="001F153E"/>
        <w:p w14:paraId="30FF94AF" w14:textId="77777777" w:rsidR="001F153E" w:rsidRDefault="001F153E" w:rsidP="001F153E"/>
        <w:p w14:paraId="57F7D431" w14:textId="77777777" w:rsidR="001F153E" w:rsidRDefault="001F153E" w:rsidP="001F153E"/>
        <w:p w14:paraId="599434BD" w14:textId="77777777" w:rsidR="001F153E" w:rsidRDefault="001F153E" w:rsidP="001F153E"/>
        <w:p w14:paraId="25B827CE" w14:textId="77777777" w:rsidR="001F153E" w:rsidRDefault="001F153E" w:rsidP="001F153E"/>
        <w:p w14:paraId="24DBC7F4" w14:textId="77777777" w:rsidR="001F153E" w:rsidRDefault="001F153E" w:rsidP="001F153E"/>
        <w:p w14:paraId="1E92A55F" w14:textId="77777777" w:rsidR="001F153E" w:rsidRDefault="001F153E" w:rsidP="001F153E">
          <w:r>
            <w:rPr>
              <w:noProof/>
            </w:rPr>
            <w:t xml:space="preserve">  </w:t>
          </w:r>
        </w:p>
        <w:p w14:paraId="7ADEFD28" w14:textId="77777777" w:rsidR="001F153E" w:rsidRDefault="001F153E" w:rsidP="001F153E"/>
        <w:p w14:paraId="57A2EAF4" w14:textId="77777777" w:rsidR="00BD2039" w:rsidRDefault="00BD2039" w:rsidP="001F153E"/>
        <w:p w14:paraId="201C838F" w14:textId="77777777" w:rsidR="00BD2039" w:rsidRDefault="00BD2039" w:rsidP="001F153E"/>
        <w:p w14:paraId="00EFD487" w14:textId="77777777" w:rsidR="00BD2039" w:rsidRDefault="00BD2039" w:rsidP="001F153E"/>
        <w:p w14:paraId="0BB8EEC7" w14:textId="77777777" w:rsidR="007F3910" w:rsidRDefault="00CA4DD7" w:rsidP="007F3910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8480" behindDoc="0" locked="0" layoutInCell="1" allowOverlap="1" wp14:anchorId="77B9E0B9" wp14:editId="30EF0987">
                    <wp:simplePos x="0" y="0"/>
                    <wp:positionH relativeFrom="margin">
                      <wp:align>center</wp:align>
                    </wp:positionH>
                    <wp:positionV relativeFrom="outsideMargin">
                      <wp:posOffset>-1302954</wp:posOffset>
                    </wp:positionV>
                    <wp:extent cx="5224145" cy="2354580"/>
                    <wp:effectExtent l="0" t="0" r="0" b="0"/>
                    <wp:wrapSquare wrapText="bothSides"/>
                    <wp:docPr id="4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224145" cy="235458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AB27240" w14:textId="77777777" w:rsidR="00FD7C99" w:rsidRPr="00FF6309" w:rsidRDefault="00FD7C99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64"/>
                                    <w:szCs w:val="64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  <w:r w:rsidRPr="00FF6309">
                                  <w:rPr>
                                    <w:b/>
                                    <w:color w:val="FFFFFF" w:themeColor="background1"/>
                                    <w:sz w:val="64"/>
                                    <w:szCs w:val="64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w:t>PROJECT REPORT</w:t>
                                </w:r>
                              </w:p>
                              <w:p w14:paraId="02012FF7" w14:textId="585D1DEF" w:rsidR="00FD7C99" w:rsidRDefault="00494DA4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64"/>
                                    <w:szCs w:val="64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  <w:r>
                                  <w:rPr>
                                    <w:b/>
                                    <w:color w:val="FFFFFF" w:themeColor="background1"/>
                                    <w:sz w:val="64"/>
                                    <w:szCs w:val="64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w:t xml:space="preserve">MACHINE LEARNING </w:t>
                                </w:r>
                              </w:p>
                              <w:p w14:paraId="075244E7" w14:textId="77777777" w:rsidR="00832A3B" w:rsidRDefault="00832A3B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</w:p>
                              <w:p w14:paraId="42118AC1" w14:textId="77777777" w:rsidR="00FD7C99" w:rsidRPr="00FF6309" w:rsidRDefault="00FD7C99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  <w:r w:rsidRPr="00FF6309">
                                  <w:rPr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w:t>SUBMITTED BY</w:t>
                                </w:r>
                              </w:p>
                              <w:p w14:paraId="3604E10F" w14:textId="77777777" w:rsidR="00FD7C99" w:rsidRPr="00FF6309" w:rsidRDefault="00FD7C99" w:rsidP="00CA4DD7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</w:pPr>
                                <w:r w:rsidRPr="00FF6309">
                                  <w:rPr>
                                    <w:b/>
                                    <w:color w:val="FFFFFF" w:themeColor="background1"/>
                                    <w:sz w:val="40"/>
                                    <w:szCs w:val="72"/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props3d w14:extrusionH="57150" w14:contourW="0" w14:prstMaterial="softEdge">
                                      <w14:bevelT w14:w="25400" w14:h="38100" w14:prst="circle"/>
                                    </w14:props3d>
                                  </w:rPr>
                                  <w:t>DEV TRIPATH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7B9E0B9" id="Text Box 2" o:spid="_x0000_s1028" type="#_x0000_t202" style="position:absolute;margin-left:0;margin-top:-102.6pt;width:411.35pt;height:185.4pt;z-index:2516684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outer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" filled="f" stroked="f">
                    <v:textbox>
                      <w:txbxContent>
                        <w:p w14:paraId="0AB27240" w14:textId="77777777" w:rsidR="00FD7C99" w:rsidRPr="00FF6309" w:rsidRDefault="00FD7C99" w:rsidP="00CA4DD7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64"/>
                              <w:szCs w:val="64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  <w:r w:rsidRPr="00FF6309">
                            <w:rPr>
                              <w:b/>
                              <w:color w:val="FFFFFF" w:themeColor="background1"/>
                              <w:sz w:val="64"/>
                              <w:szCs w:val="64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  <w:t>PROJECT REPORT</w:t>
                          </w:r>
                        </w:p>
                        <w:p w14:paraId="02012FF7" w14:textId="585D1DEF" w:rsidR="00FD7C99" w:rsidRDefault="00494DA4" w:rsidP="00CA4DD7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64"/>
                              <w:szCs w:val="64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64"/>
                              <w:szCs w:val="64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  <w:t xml:space="preserve">MACHINE LEARNING </w:t>
                          </w:r>
                        </w:p>
                        <w:p w14:paraId="075244E7" w14:textId="77777777" w:rsidR="00832A3B" w:rsidRDefault="00832A3B" w:rsidP="00CA4DD7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56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</w:p>
                        <w:p w14:paraId="42118AC1" w14:textId="77777777" w:rsidR="00FD7C99" w:rsidRPr="00FF6309" w:rsidRDefault="00FD7C99" w:rsidP="00CA4DD7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  <w:r w:rsidRPr="00FF6309">
                            <w:rPr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  <w:t>SUBMITTED BY</w:t>
                          </w:r>
                        </w:p>
                        <w:p w14:paraId="3604E10F" w14:textId="77777777" w:rsidR="00FD7C99" w:rsidRPr="00FF6309" w:rsidRDefault="00FD7C99" w:rsidP="00CA4DD7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</w:pPr>
                          <w:r w:rsidRPr="00FF6309">
                            <w:rPr>
                              <w:b/>
                              <w:color w:val="FFFFFF" w:themeColor="background1"/>
                              <w:sz w:val="40"/>
                              <w:szCs w:val="72"/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props3d w14:extrusionH="57150" w14:contourW="0" w14:prstMaterial="softEdge">
                                <w14:bevelT w14:w="25400" w14:h="38100" w14:prst="circle"/>
                              </w14:props3d>
                            </w:rPr>
                            <w:t>DEV TRIPATHI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933F9D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003D6D01" wp14:editId="4F8B667A">
                    <wp:simplePos x="0" y="0"/>
                    <wp:positionH relativeFrom="margin">
                      <wp:align>center</wp:align>
                    </wp:positionH>
                    <wp:positionV relativeFrom="outsideMargin">
                      <wp:posOffset>7490460</wp:posOffset>
                    </wp:positionV>
                    <wp:extent cx="5412740" cy="215900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12740" cy="215900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82B90CA" w14:textId="77777777" w:rsidR="00FD7C99" w:rsidRDefault="00FD7C99" w:rsidP="005A487D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PROJECT REPORT</w:t>
                                </w:r>
                                <w:r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ON</w:t>
                                </w:r>
                              </w:p>
                              <w:p w14:paraId="2A5E52D3" w14:textId="77777777" w:rsidR="00FD7C99" w:rsidRPr="00686E2D" w:rsidRDefault="00FD7C99" w:rsidP="005A487D">
                                <w:pPr>
                                  <w:spacing w:after="0" w:line="240" w:lineRule="auto"/>
                                  <w:jc w:val="center"/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b/>
                                    <w:color w:val="FFFFFF" w:themeColor="background1"/>
                                    <w:sz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DVANCE STATISTICS </w:t>
                                </w:r>
                              </w:p>
                              <w:p w14:paraId="7F9C4064" w14:textId="77777777" w:rsidR="00FD7C99" w:rsidRPr="00686E2D" w:rsidRDefault="00FD7C99" w:rsidP="005A487D">
                                <w:pPr>
                                  <w:spacing w:after="0"/>
                                  <w:rPr>
                                    <w:color w:val="FFFFFF" w:themeColor="background1"/>
                                    <w:sz w:val="18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</w:p>
                              <w:p w14:paraId="285F3111" w14:textId="77777777" w:rsidR="00FD7C99" w:rsidRPr="00686E2D" w:rsidRDefault="00FD7C99" w:rsidP="00933F9D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Submitted by</w:t>
                                </w:r>
                              </w:p>
                              <w:p w14:paraId="66EA3303" w14:textId="77777777" w:rsidR="00FD7C99" w:rsidRPr="00686E2D" w:rsidRDefault="00FD7C99" w:rsidP="00933F9D">
                                <w:pPr>
                                  <w:spacing w:after="0" w:line="240" w:lineRule="auto"/>
                                  <w:jc w:val="center"/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686E2D">
                                  <w:rPr>
                                    <w:color w:val="FFFFFF" w:themeColor="background1"/>
                                    <w:sz w:val="4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Dev Tripath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03D6D01" id="_x0000_s1029" type="#_x0000_t202" style="position:absolute;margin-left:0;margin-top:589.8pt;width:426.2pt;height:170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outer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" fillcolor="#404040 [2429]" stroked="f">
                    <v:textbox>
                      <w:txbxContent>
                        <w:p w14:paraId="282B90CA" w14:textId="77777777" w:rsidR="00FD7C99" w:rsidRDefault="00FD7C99" w:rsidP="005A487D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PROJECT REPORT</w:t>
                          </w:r>
                          <w:r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ON</w:t>
                          </w:r>
                        </w:p>
                        <w:p w14:paraId="2A5E52D3" w14:textId="77777777" w:rsidR="00FD7C99" w:rsidRPr="00686E2D" w:rsidRDefault="00FD7C99" w:rsidP="005A487D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b/>
                              <w:color w:val="FFFFFF" w:themeColor="background1"/>
                              <w:sz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ADVANCE STATISTICS </w:t>
                          </w:r>
                        </w:p>
                        <w:p w14:paraId="7F9C4064" w14:textId="77777777" w:rsidR="00FD7C99" w:rsidRPr="00686E2D" w:rsidRDefault="00FD7C99" w:rsidP="005A487D">
                          <w:pPr>
                            <w:spacing w:after="0"/>
                            <w:rPr>
                              <w:color w:val="FFFFFF" w:themeColor="background1"/>
                              <w:sz w:val="18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14:paraId="285F3111" w14:textId="77777777" w:rsidR="00FD7C99" w:rsidRPr="00686E2D" w:rsidRDefault="00FD7C99" w:rsidP="00933F9D">
                          <w:pPr>
                            <w:spacing w:after="0" w:line="240" w:lineRule="auto"/>
                            <w:jc w:val="center"/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ubmitted by</w:t>
                          </w:r>
                        </w:p>
                        <w:p w14:paraId="66EA3303" w14:textId="77777777" w:rsidR="00FD7C99" w:rsidRPr="00686E2D" w:rsidRDefault="00FD7C99" w:rsidP="00933F9D">
                          <w:pPr>
                            <w:spacing w:after="0" w:line="240" w:lineRule="auto"/>
                            <w:jc w:val="center"/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686E2D">
                            <w:rPr>
                              <w:color w:val="FFFFFF" w:themeColor="background1"/>
                              <w:sz w:val="4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Dev Tripathi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933F9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1FEB41E7" wp14:editId="2D874530">
                    <wp:simplePos x="0" y="0"/>
                    <wp:positionH relativeFrom="page">
                      <wp:align>right</wp:align>
                    </wp:positionH>
                    <wp:positionV relativeFrom="paragraph">
                      <wp:posOffset>656590</wp:posOffset>
                    </wp:positionV>
                    <wp:extent cx="7776210" cy="3695700"/>
                    <wp:effectExtent l="0" t="0" r="0" b="0"/>
                    <wp:wrapNone/>
                    <wp:docPr id="8" name="Rectangle 8" descr="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776210" cy="369570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81CA232" w14:textId="77777777" w:rsidR="00FD7C99" w:rsidRDefault="00FD7C99" w:rsidP="00174A5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FEB41E7" id="Rectangle 8" o:spid="_x0000_s1030" alt="rectangle" style="position:absolute;margin-left:561.1pt;margin-top:51.7pt;width:612.3pt;height:291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" fillcolor="#404040 [2429]" stroked="f" strokeweight="1pt">
                    <v:textbox>
                      <w:txbxContent>
                        <w:p w14:paraId="681CA232" w14:textId="77777777" w:rsidR="00FD7C99" w:rsidRDefault="00FD7C99" w:rsidP="00174A5D">
                          <w:pPr>
                            <w:jc w:val="center"/>
                          </w:pP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  <w:r w:rsidR="005A487D">
            <w:br w:type="page"/>
          </w:r>
        </w:p>
      </w:sdtContent>
    </w:sdt>
    <w:p w14:paraId="41B3F220" w14:textId="77777777" w:rsidR="00FC6E23" w:rsidRDefault="00FC6E23" w:rsidP="00FC6E23">
      <w:pPr>
        <w:jc w:val="center"/>
        <w:rPr>
          <w:b/>
          <w:sz w:val="72"/>
          <w:szCs w:val="72"/>
          <w:u w:val="single"/>
        </w:rPr>
      </w:pPr>
      <w:r w:rsidRPr="00FC6E23">
        <w:rPr>
          <w:b/>
          <w:color w:val="03ABAB" w:themeColor="text2" w:themeTint="BF"/>
          <w:sz w:val="72"/>
          <w:szCs w:val="72"/>
          <w:u w:val="single"/>
        </w:rPr>
        <w:lastRenderedPageBreak/>
        <w:t>Contents</w:t>
      </w:r>
    </w:p>
    <w:p w14:paraId="20A94AC5" w14:textId="04D25CEE" w:rsidR="00EC3878" w:rsidRDefault="00171308">
      <w:pPr>
        <w:pStyle w:val="TOC2"/>
        <w:rPr>
          <w:rFonts w:eastAsiaTheme="minorEastAsia" w:cstheme="minorBidi"/>
          <w:b w:val="0"/>
          <w:color w:val="auto"/>
          <w:sz w:val="22"/>
          <w:szCs w:val="22"/>
        </w:rPr>
      </w:pPr>
      <w:r>
        <w:rPr>
          <w:sz w:val="72"/>
          <w:szCs w:val="72"/>
          <w:u w:val="single"/>
        </w:rPr>
        <w:fldChar w:fldCharType="begin"/>
      </w:r>
      <w:r>
        <w:rPr>
          <w:sz w:val="72"/>
          <w:szCs w:val="72"/>
          <w:u w:val="single"/>
        </w:rPr>
        <w:instrText xml:space="preserve"> TOC \o "1-3" \h \z \u </w:instrText>
      </w:r>
      <w:r>
        <w:rPr>
          <w:sz w:val="72"/>
          <w:szCs w:val="72"/>
          <w:u w:val="single"/>
        </w:rPr>
        <w:fldChar w:fldCharType="separate"/>
      </w:r>
      <w:hyperlink w:anchor="_Toc81746183" w:history="1">
        <w:r w:rsidR="00EC3878" w:rsidRPr="00820F8D">
          <w:rPr>
            <w:rStyle w:val="Hyperlink"/>
          </w:rPr>
          <w:t>Problem 1</w:t>
        </w:r>
        <w:r w:rsidR="00EC3878">
          <w:rPr>
            <w:webHidden/>
          </w:rPr>
          <w:tab/>
        </w:r>
        <w:r w:rsidR="00EC3878">
          <w:rPr>
            <w:webHidden/>
          </w:rPr>
          <w:fldChar w:fldCharType="begin"/>
        </w:r>
        <w:r w:rsidR="00EC3878">
          <w:rPr>
            <w:webHidden/>
          </w:rPr>
          <w:instrText xml:space="preserve"> PAGEREF _Toc81746183 \h </w:instrText>
        </w:r>
        <w:r w:rsidR="00EC3878">
          <w:rPr>
            <w:webHidden/>
          </w:rPr>
        </w:r>
        <w:r w:rsidR="00EC3878">
          <w:rPr>
            <w:webHidden/>
          </w:rPr>
          <w:fldChar w:fldCharType="separate"/>
        </w:r>
        <w:r w:rsidR="00EC3878">
          <w:rPr>
            <w:webHidden/>
          </w:rPr>
          <w:t>1</w:t>
        </w:r>
        <w:r w:rsidR="00EC3878">
          <w:rPr>
            <w:webHidden/>
          </w:rPr>
          <w:fldChar w:fldCharType="end"/>
        </w:r>
      </w:hyperlink>
    </w:p>
    <w:p w14:paraId="19A6277C" w14:textId="258E719E" w:rsidR="00EC3878" w:rsidRDefault="00EC3878">
      <w:pPr>
        <w:pStyle w:val="TOC3"/>
        <w:rPr>
          <w:rFonts w:eastAsiaTheme="minorEastAsia" w:cstheme="minorBidi"/>
          <w:b w:val="0"/>
          <w:color w:val="auto"/>
          <w:sz w:val="22"/>
          <w:szCs w:val="22"/>
        </w:rPr>
      </w:pPr>
      <w:hyperlink w:anchor="_Toc81746184" w:history="1">
        <w:r w:rsidRPr="00820F8D">
          <w:rPr>
            <w:rStyle w:val="Hyperlink"/>
          </w:rPr>
          <w:t>Dataset Analysi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461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16457134" w14:textId="75B4559B" w:rsidR="00EC3878" w:rsidRDefault="00EC3878">
      <w:pPr>
        <w:pStyle w:val="TOC3"/>
        <w:rPr>
          <w:rFonts w:eastAsiaTheme="minorEastAsia" w:cstheme="minorBidi"/>
          <w:b w:val="0"/>
          <w:color w:val="auto"/>
          <w:sz w:val="22"/>
          <w:szCs w:val="22"/>
        </w:rPr>
      </w:pPr>
      <w:hyperlink w:anchor="_Toc81746185" w:history="1">
        <w:r w:rsidRPr="00820F8D">
          <w:rPr>
            <w:rStyle w:val="Hyperlink"/>
          </w:rPr>
          <w:t>Information about datase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461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0114915D" w14:textId="4F9A745A" w:rsidR="00EC3878" w:rsidRDefault="00EC3878">
      <w:pPr>
        <w:pStyle w:val="TOC3"/>
        <w:rPr>
          <w:rFonts w:eastAsiaTheme="minorEastAsia" w:cstheme="minorBidi"/>
          <w:b w:val="0"/>
          <w:color w:val="auto"/>
          <w:sz w:val="22"/>
          <w:szCs w:val="22"/>
        </w:rPr>
      </w:pPr>
      <w:hyperlink w:anchor="_Toc81746186" w:history="1">
        <w:r w:rsidRPr="00820F8D">
          <w:rPr>
            <w:rStyle w:val="Hyperlink"/>
          </w:rPr>
          <w:t>Data Dictionary for Datase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461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0D195C7A" w14:textId="2463C558" w:rsidR="00EC3878" w:rsidRDefault="00EC3878">
      <w:pPr>
        <w:pStyle w:val="TOC3"/>
        <w:rPr>
          <w:rFonts w:eastAsiaTheme="minorEastAsia" w:cstheme="minorBidi"/>
          <w:b w:val="0"/>
          <w:color w:val="auto"/>
          <w:sz w:val="22"/>
          <w:szCs w:val="22"/>
        </w:rPr>
      </w:pPr>
      <w:hyperlink w:anchor="_Toc81746187" w:history="1">
        <w:r w:rsidRPr="00820F8D">
          <w:rPr>
            <w:rStyle w:val="Hyperlink"/>
          </w:rPr>
          <w:t>ED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461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20FD76EF" w14:textId="5AE6638C" w:rsidR="00EC3878" w:rsidRDefault="00EC3878">
      <w:pPr>
        <w:pStyle w:val="TOC3"/>
        <w:rPr>
          <w:rFonts w:eastAsiaTheme="minorEastAsia" w:cstheme="minorBidi"/>
          <w:b w:val="0"/>
          <w:color w:val="auto"/>
          <w:sz w:val="22"/>
          <w:szCs w:val="22"/>
        </w:rPr>
      </w:pPr>
      <w:hyperlink w:anchor="_Toc81746188" w:history="1">
        <w:r w:rsidRPr="00820F8D">
          <w:rPr>
            <w:rStyle w:val="Hyperlink"/>
          </w:rPr>
          <w:t>Model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461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36C88029" w14:textId="01BD0E85" w:rsidR="00EC3878" w:rsidRDefault="00EC3878">
      <w:pPr>
        <w:pStyle w:val="TOC3"/>
        <w:rPr>
          <w:rFonts w:eastAsiaTheme="minorEastAsia" w:cstheme="minorBidi"/>
          <w:b w:val="0"/>
          <w:color w:val="auto"/>
          <w:sz w:val="22"/>
          <w:szCs w:val="22"/>
        </w:rPr>
      </w:pPr>
      <w:hyperlink w:anchor="_Toc81746189" w:history="1">
        <w:r w:rsidRPr="00820F8D">
          <w:rPr>
            <w:rStyle w:val="Hyperlink"/>
          </w:rPr>
          <w:t>Inferences and Recommend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461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44E9721C" w14:textId="450CDF3C" w:rsidR="00EC3878" w:rsidRDefault="00EC3878">
      <w:pPr>
        <w:pStyle w:val="TOC2"/>
        <w:rPr>
          <w:rFonts w:eastAsiaTheme="minorEastAsia" w:cstheme="minorBidi"/>
          <w:b w:val="0"/>
          <w:color w:val="auto"/>
          <w:sz w:val="22"/>
          <w:szCs w:val="22"/>
        </w:rPr>
      </w:pPr>
      <w:hyperlink w:anchor="_Toc81746190" w:history="1">
        <w:r w:rsidRPr="00820F8D">
          <w:rPr>
            <w:rStyle w:val="Hyperlink"/>
          </w:rPr>
          <w:t>Problem 2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461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4ACB69CC" w14:textId="78E651D3" w:rsidR="00EC3878" w:rsidRDefault="00EC3878">
      <w:pPr>
        <w:pStyle w:val="TOC3"/>
        <w:rPr>
          <w:rFonts w:eastAsiaTheme="minorEastAsia" w:cstheme="minorBidi"/>
          <w:b w:val="0"/>
          <w:color w:val="auto"/>
          <w:sz w:val="22"/>
          <w:szCs w:val="22"/>
        </w:rPr>
      </w:pPr>
      <w:hyperlink w:anchor="_Toc81746191" w:history="1">
        <w:r w:rsidRPr="00820F8D">
          <w:rPr>
            <w:rStyle w:val="Hyperlink"/>
            <w:bCs/>
          </w:rPr>
          <w:t>Inaugural Corpus Analysi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461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78A697D7" w14:textId="7DD77DA0" w:rsidR="00EC3878" w:rsidRDefault="00EC3878">
      <w:pPr>
        <w:pStyle w:val="TOC3"/>
        <w:rPr>
          <w:rFonts w:eastAsiaTheme="minorEastAsia" w:cstheme="minorBidi"/>
          <w:b w:val="0"/>
          <w:color w:val="auto"/>
          <w:sz w:val="22"/>
          <w:szCs w:val="22"/>
        </w:rPr>
      </w:pPr>
      <w:hyperlink w:anchor="_Toc81746192" w:history="1">
        <w:r w:rsidRPr="00820F8D">
          <w:rPr>
            <w:rStyle w:val="Hyperlink"/>
          </w:rPr>
          <w:t>Information about the Corpu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461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1D088D60" w14:textId="2A1C000E" w:rsidR="00BE1699" w:rsidRDefault="00171308" w:rsidP="00BE1699">
      <w:pPr>
        <w:tabs>
          <w:tab w:val="right" w:pos="9360"/>
        </w:tabs>
        <w:rPr>
          <w:b/>
          <w:noProof/>
          <w:color w:val="00656B" w:themeColor="accent1" w:themeShade="BF"/>
          <w:sz w:val="72"/>
          <w:szCs w:val="72"/>
          <w:u w:val="single"/>
        </w:rPr>
      </w:pPr>
      <w:r>
        <w:rPr>
          <w:noProof/>
          <w:color w:val="00656B" w:themeColor="accent1" w:themeShade="BF"/>
          <w:sz w:val="72"/>
          <w:szCs w:val="72"/>
          <w:u w:val="single"/>
        </w:rPr>
        <w:fldChar w:fldCharType="end"/>
      </w:r>
      <w:r w:rsidR="00BE1699">
        <w:rPr>
          <w:b/>
          <w:noProof/>
          <w:color w:val="00656B" w:themeColor="accent1" w:themeShade="BF"/>
          <w:sz w:val="72"/>
          <w:szCs w:val="72"/>
          <w:u w:val="single"/>
        </w:rPr>
        <w:br w:type="page"/>
      </w:r>
    </w:p>
    <w:p w14:paraId="6C245B1D" w14:textId="77777777" w:rsidR="00BE1699" w:rsidRPr="003351DF" w:rsidRDefault="00BE1699" w:rsidP="00BE1699">
      <w:pPr>
        <w:pStyle w:val="TableofFigures"/>
        <w:tabs>
          <w:tab w:val="right" w:leader="dot" w:pos="9350"/>
        </w:tabs>
        <w:jc w:val="center"/>
        <w:rPr>
          <w:b/>
          <w:color w:val="03ABAB" w:themeColor="text2" w:themeTint="BF"/>
          <w:sz w:val="56"/>
          <w:szCs w:val="72"/>
          <w:u w:val="single"/>
        </w:rPr>
      </w:pPr>
      <w:r w:rsidRPr="003351DF">
        <w:rPr>
          <w:b/>
          <w:color w:val="03ABAB" w:themeColor="text2" w:themeTint="BF"/>
          <w:sz w:val="56"/>
          <w:szCs w:val="72"/>
          <w:u w:val="single"/>
        </w:rPr>
        <w:lastRenderedPageBreak/>
        <w:t>List of Figures</w:t>
      </w:r>
    </w:p>
    <w:p w14:paraId="584294DB" w14:textId="11DF8920" w:rsidR="00EC3878" w:rsidRDefault="00BE1699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r>
        <w:rPr>
          <w:b/>
          <w:sz w:val="72"/>
          <w:szCs w:val="72"/>
          <w:u w:val="single"/>
        </w:rPr>
        <w:fldChar w:fldCharType="begin"/>
      </w:r>
      <w:r>
        <w:rPr>
          <w:b/>
          <w:sz w:val="72"/>
          <w:szCs w:val="72"/>
          <w:u w:val="single"/>
        </w:rPr>
        <w:instrText xml:space="preserve"> TOC \h \z \c "Figure" </w:instrText>
      </w:r>
      <w:r>
        <w:rPr>
          <w:b/>
          <w:sz w:val="72"/>
          <w:szCs w:val="72"/>
          <w:u w:val="single"/>
        </w:rPr>
        <w:fldChar w:fldCharType="separate"/>
      </w:r>
      <w:hyperlink w:anchor="_Toc81746193" w:history="1">
        <w:r w:rsidR="00EC3878" w:rsidRPr="00E36F5E">
          <w:rPr>
            <w:rStyle w:val="Hyperlink"/>
            <w:noProof/>
          </w:rPr>
          <w:t>Figure 1: Sample of CNBE Dataset</w:t>
        </w:r>
        <w:r w:rsidR="00EC3878">
          <w:rPr>
            <w:noProof/>
            <w:webHidden/>
          </w:rPr>
          <w:tab/>
        </w:r>
        <w:r w:rsidR="00EC3878">
          <w:rPr>
            <w:noProof/>
            <w:webHidden/>
          </w:rPr>
          <w:fldChar w:fldCharType="begin"/>
        </w:r>
        <w:r w:rsidR="00EC3878">
          <w:rPr>
            <w:noProof/>
            <w:webHidden/>
          </w:rPr>
          <w:instrText xml:space="preserve"> PAGEREF _Toc81746193 \h </w:instrText>
        </w:r>
        <w:r w:rsidR="00EC3878">
          <w:rPr>
            <w:noProof/>
            <w:webHidden/>
          </w:rPr>
        </w:r>
        <w:r w:rsidR="00EC3878">
          <w:rPr>
            <w:noProof/>
            <w:webHidden/>
          </w:rPr>
          <w:fldChar w:fldCharType="separate"/>
        </w:r>
        <w:r w:rsidR="00EC3878">
          <w:rPr>
            <w:noProof/>
            <w:webHidden/>
          </w:rPr>
          <w:t>2</w:t>
        </w:r>
        <w:r w:rsidR="00EC3878">
          <w:rPr>
            <w:noProof/>
            <w:webHidden/>
          </w:rPr>
          <w:fldChar w:fldCharType="end"/>
        </w:r>
      </w:hyperlink>
    </w:p>
    <w:p w14:paraId="0D558C06" w14:textId="69BD7A96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194" w:history="1">
        <w:r w:rsidRPr="00E36F5E">
          <w:rPr>
            <w:rStyle w:val="Hyperlink"/>
            <w:noProof/>
          </w:rPr>
          <w:t>Figure 2: Feature Info and null values count of CNBE Data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5E97C53" w14:textId="108DBFFF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195" w:history="1">
        <w:r w:rsidRPr="00E36F5E">
          <w:rPr>
            <w:rStyle w:val="Hyperlink"/>
            <w:noProof/>
          </w:rPr>
          <w:t>Figure 3: Univariate analysis for 'Age'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9535432" w14:textId="1F08EF5D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9" w:anchor="_Toc81746196" w:history="1">
        <w:r w:rsidRPr="00E36F5E">
          <w:rPr>
            <w:rStyle w:val="Hyperlink"/>
            <w:noProof/>
          </w:rPr>
          <w:t>Figure 4: Count plot for Vote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CD1C60C" w14:textId="55C87BA3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10" w:anchor="_Toc81746197" w:history="1">
        <w:r w:rsidRPr="00E36F5E">
          <w:rPr>
            <w:rStyle w:val="Hyperlink"/>
            <w:noProof/>
          </w:rPr>
          <w:t>Figure 5: Count plot for National Economic Condition Assess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6A7A9ED" w14:textId="50EE4546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11" w:anchor="_Toc81746198" w:history="1">
        <w:r w:rsidRPr="00E36F5E">
          <w:rPr>
            <w:rStyle w:val="Hyperlink"/>
            <w:noProof/>
          </w:rPr>
          <w:t>Figure 6: Count Plot for assessment of Economic Condition of Househol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92ED4B3" w14:textId="121957E9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12" w:anchor="_Toc81746199" w:history="1">
        <w:r w:rsidRPr="00E36F5E">
          <w:rPr>
            <w:rStyle w:val="Hyperlink"/>
            <w:noProof/>
          </w:rPr>
          <w:t>Figure 7: Count plot for assessment of Labour party lea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4A28436" w14:textId="2BBB0476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13" w:anchor="_Toc81746200" w:history="1">
        <w:r w:rsidRPr="00E36F5E">
          <w:rPr>
            <w:rStyle w:val="Hyperlink"/>
            <w:noProof/>
          </w:rPr>
          <w:t>Figure 8: Count plot for assessment of Leader of Conservative par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9B6D366" w14:textId="0BC5856B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14" w:anchor="_Toc81746201" w:history="1">
        <w:r w:rsidRPr="00E36F5E">
          <w:rPr>
            <w:rStyle w:val="Hyperlink"/>
            <w:noProof/>
          </w:rPr>
          <w:t>Figure 9: Count plot for Attitude towards European Integ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5D8CA58" w14:textId="47A966E5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15" w:anchor="_Toc81746202" w:history="1">
        <w:r w:rsidRPr="00E36F5E">
          <w:rPr>
            <w:rStyle w:val="Hyperlink"/>
            <w:noProof/>
          </w:rPr>
          <w:t>Figure 10: Count plot for political knowledge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8D76716" w14:textId="2AC58BA4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16" w:anchor="_Toc81746203" w:history="1">
        <w:r w:rsidRPr="00E36F5E">
          <w:rPr>
            <w:rStyle w:val="Hyperlink"/>
            <w:noProof/>
          </w:rPr>
          <w:t>Figure 11: Count plot for gender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A9A9E04" w14:textId="232C7B2E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17" w:anchor="_Toc81746204" w:history="1">
        <w:r w:rsidRPr="00E36F5E">
          <w:rPr>
            <w:rStyle w:val="Hyperlink"/>
            <w:noProof/>
          </w:rPr>
          <w:t>Figure 12: Boxplot of Economic condition (national) assessment with hue of vote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8ACF65E" w14:textId="06BB2BC1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18" w:anchor="_Toc81746205" w:history="1">
        <w:r w:rsidRPr="00E36F5E">
          <w:rPr>
            <w:rStyle w:val="Hyperlink"/>
            <w:noProof/>
          </w:rPr>
          <w:t>Figure 13: Box plot for Age variable with hue of Vote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E7431D1" w14:textId="03385ED0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19" w:anchor="_Toc81746206" w:history="1">
        <w:r w:rsidRPr="00E36F5E">
          <w:rPr>
            <w:rStyle w:val="Hyperlink"/>
            <w:noProof/>
          </w:rPr>
          <w:t>Figure 14: Strip plot for Age vs Europe variable with hue of Vote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AA7E536" w14:textId="069ECF06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r:id="rId20" w:anchor="_Toc81746207" w:history="1">
        <w:r w:rsidRPr="00E36F5E">
          <w:rPr>
            <w:rStyle w:val="Hyperlink"/>
            <w:noProof/>
          </w:rPr>
          <w:t>Figure 15: Correlation 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6110AA1" w14:textId="29E428F9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08" w:history="1">
        <w:r w:rsidRPr="00E36F5E">
          <w:rPr>
            <w:rStyle w:val="Hyperlink"/>
            <w:noProof/>
          </w:rPr>
          <w:t>Figure 16: Boxplots before and after treating the outli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6D19D4D" w14:textId="60BAF361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09" w:history="1">
        <w:r w:rsidRPr="00E36F5E">
          <w:rPr>
            <w:rStyle w:val="Hyperlink"/>
            <w:noProof/>
          </w:rPr>
          <w:t>Figure 17: Box plots after scal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28C7282" w14:textId="4628946E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10" w:history="1">
        <w:r w:rsidRPr="00E36F5E">
          <w:rPr>
            <w:rStyle w:val="Hyperlink"/>
            <w:noProof/>
          </w:rPr>
          <w:t>Figure 18: Class ratio check for Train and Test 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111AF69" w14:textId="5510602B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11" w:history="1">
        <w:r w:rsidRPr="00E36F5E">
          <w:rPr>
            <w:rStyle w:val="Hyperlink"/>
            <w:noProof/>
          </w:rPr>
          <w:t>Figure 19: Performance Metrics for Logistic Regression on train set (right) and test set (lef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E82FBE1" w14:textId="1BA60B34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12" w:history="1">
        <w:r w:rsidRPr="00E36F5E">
          <w:rPr>
            <w:rStyle w:val="Hyperlink"/>
            <w:noProof/>
          </w:rPr>
          <w:t>Figure 20: Performance Metrics for LDA model on train set (right) and test set (lef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205AB14" w14:textId="5CCC8BC3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13" w:history="1">
        <w:r w:rsidRPr="00E36F5E">
          <w:rPr>
            <w:rStyle w:val="Hyperlink"/>
            <w:noProof/>
          </w:rPr>
          <w:t>Figure 21: Performance Metrics for KNN model on train set (left) and test set (righ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E80D00E" w14:textId="00CDAF2A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14" w:history="1">
        <w:r w:rsidRPr="00E36F5E">
          <w:rPr>
            <w:rStyle w:val="Hyperlink"/>
            <w:noProof/>
          </w:rPr>
          <w:t>Figure 22: Performance Metrics for Naive Bayes model on train set (left) and test set (righ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EBA8A9B" w14:textId="021BF112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15" w:history="1">
        <w:r w:rsidRPr="00E36F5E">
          <w:rPr>
            <w:rStyle w:val="Hyperlink"/>
            <w:noProof/>
          </w:rPr>
          <w:t>Figure 23: Performance Metrics for Bagging model on train set (left) and test set (righ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564327B" w14:textId="7DC3603D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16" w:history="1">
        <w:r w:rsidRPr="00E36F5E">
          <w:rPr>
            <w:rStyle w:val="Hyperlink"/>
            <w:noProof/>
          </w:rPr>
          <w:t>Figure 24: Performance Metrics for XGBOOST model on train set (left) and test set (righ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FF147D0" w14:textId="61B5C5AC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17" w:history="1">
        <w:r w:rsidRPr="00E36F5E">
          <w:rPr>
            <w:rStyle w:val="Hyperlink"/>
            <w:noProof/>
          </w:rPr>
          <w:t>Figure 25: Number of Characters, words, and sentences in each spee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65CDA12" w14:textId="2A138F44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18" w:history="1">
        <w:r w:rsidRPr="00E36F5E">
          <w:rPr>
            <w:rStyle w:val="Hyperlink"/>
            <w:noProof/>
          </w:rPr>
          <w:t>Figure 26: Number of words before and after removal of stopwor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5326A068" w14:textId="5122595A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19" w:history="1">
        <w:r w:rsidRPr="00E36F5E">
          <w:rPr>
            <w:rStyle w:val="Hyperlink"/>
            <w:noProof/>
          </w:rPr>
          <w:t>Figure 27: Sample of a sentence before (1</w:t>
        </w:r>
        <w:r w:rsidRPr="00E36F5E">
          <w:rPr>
            <w:rStyle w:val="Hyperlink"/>
            <w:noProof/>
            <w:vertAlign w:val="superscript"/>
          </w:rPr>
          <w:t>st</w:t>
        </w:r>
        <w:r w:rsidRPr="00E36F5E">
          <w:rPr>
            <w:rStyle w:val="Hyperlink"/>
            <w:noProof/>
          </w:rPr>
          <w:t xml:space="preserve"> line) and after removal (2</w:t>
        </w:r>
        <w:r w:rsidRPr="00E36F5E">
          <w:rPr>
            <w:rStyle w:val="Hyperlink"/>
            <w:noProof/>
            <w:vertAlign w:val="superscript"/>
          </w:rPr>
          <w:t>nd</w:t>
        </w:r>
        <w:r w:rsidRPr="00E36F5E">
          <w:rPr>
            <w:rStyle w:val="Hyperlink"/>
            <w:noProof/>
          </w:rPr>
          <w:t xml:space="preserve"> line) of stopwor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BE494A5" w14:textId="5CD54B6E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20" w:history="1">
        <w:r w:rsidRPr="00E36F5E">
          <w:rPr>
            <w:rStyle w:val="Hyperlink"/>
            <w:noProof/>
          </w:rPr>
          <w:t>Figure 28: Top 3 words in each speech (after removing the stopword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25EAA3E" w14:textId="5B272FC4" w:rsidR="00940647" w:rsidRDefault="00BE1699" w:rsidP="00A73832">
      <w:pPr>
        <w:jc w:val="center"/>
        <w:rPr>
          <w:b/>
          <w:sz w:val="72"/>
          <w:szCs w:val="72"/>
          <w:u w:val="single"/>
        </w:rPr>
      </w:pPr>
      <w:r>
        <w:rPr>
          <w:b/>
          <w:sz w:val="72"/>
          <w:szCs w:val="72"/>
          <w:u w:val="single"/>
        </w:rPr>
        <w:fldChar w:fldCharType="end"/>
      </w:r>
    </w:p>
    <w:p w14:paraId="0A16CAC2" w14:textId="1031D254" w:rsidR="00271302" w:rsidRDefault="00A73832" w:rsidP="00A73832">
      <w:pPr>
        <w:jc w:val="center"/>
        <w:rPr>
          <w:b/>
          <w:color w:val="03ABAB" w:themeColor="text2" w:themeTint="BF"/>
          <w:sz w:val="72"/>
          <w:szCs w:val="72"/>
          <w:u w:val="single"/>
        </w:rPr>
      </w:pPr>
      <w:r w:rsidRPr="00A73832">
        <w:rPr>
          <w:b/>
          <w:color w:val="03ABAB" w:themeColor="text2" w:themeTint="BF"/>
          <w:sz w:val="56"/>
          <w:szCs w:val="56"/>
          <w:u w:val="single"/>
        </w:rPr>
        <w:lastRenderedPageBreak/>
        <w:t>List of Tables</w:t>
      </w:r>
    </w:p>
    <w:p w14:paraId="39DD9D2F" w14:textId="3DC55A36" w:rsidR="00EC3878" w:rsidRDefault="00A73832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r>
        <w:rPr>
          <w:b/>
          <w:color w:val="03ABAB" w:themeColor="text2" w:themeTint="BF"/>
          <w:sz w:val="72"/>
          <w:szCs w:val="72"/>
          <w:u w:val="single"/>
        </w:rPr>
        <w:fldChar w:fldCharType="begin"/>
      </w:r>
      <w:r>
        <w:rPr>
          <w:b/>
          <w:color w:val="03ABAB" w:themeColor="text2" w:themeTint="BF"/>
          <w:sz w:val="72"/>
          <w:szCs w:val="72"/>
          <w:u w:val="single"/>
        </w:rPr>
        <w:instrText xml:space="preserve"> TOC \h \z \c "Table" </w:instrText>
      </w:r>
      <w:r>
        <w:rPr>
          <w:b/>
          <w:color w:val="03ABAB" w:themeColor="text2" w:themeTint="BF"/>
          <w:sz w:val="72"/>
          <w:szCs w:val="72"/>
          <w:u w:val="single"/>
        </w:rPr>
        <w:fldChar w:fldCharType="separate"/>
      </w:r>
      <w:hyperlink w:anchor="_Toc81746221" w:history="1">
        <w:r w:rsidR="00EC3878" w:rsidRPr="00B94A97">
          <w:rPr>
            <w:rStyle w:val="Hyperlink"/>
            <w:noProof/>
          </w:rPr>
          <w:t>Table 1: Data Dictionary for CNBE Dataset</w:t>
        </w:r>
        <w:r w:rsidR="00EC3878">
          <w:rPr>
            <w:noProof/>
            <w:webHidden/>
          </w:rPr>
          <w:tab/>
        </w:r>
        <w:r w:rsidR="00EC3878">
          <w:rPr>
            <w:noProof/>
            <w:webHidden/>
          </w:rPr>
          <w:fldChar w:fldCharType="begin"/>
        </w:r>
        <w:r w:rsidR="00EC3878">
          <w:rPr>
            <w:noProof/>
            <w:webHidden/>
          </w:rPr>
          <w:instrText xml:space="preserve"> PAGEREF _Toc81746221 \h </w:instrText>
        </w:r>
        <w:r w:rsidR="00EC3878">
          <w:rPr>
            <w:noProof/>
            <w:webHidden/>
          </w:rPr>
        </w:r>
        <w:r w:rsidR="00EC3878">
          <w:rPr>
            <w:noProof/>
            <w:webHidden/>
          </w:rPr>
          <w:fldChar w:fldCharType="separate"/>
        </w:r>
        <w:r w:rsidR="00EC3878">
          <w:rPr>
            <w:noProof/>
            <w:webHidden/>
          </w:rPr>
          <w:t>1</w:t>
        </w:r>
        <w:r w:rsidR="00EC3878">
          <w:rPr>
            <w:noProof/>
            <w:webHidden/>
          </w:rPr>
          <w:fldChar w:fldCharType="end"/>
        </w:r>
      </w:hyperlink>
    </w:p>
    <w:p w14:paraId="05E3E91F" w14:textId="76859FDD" w:rsidR="00EC3878" w:rsidRDefault="00EC3878">
      <w:pPr>
        <w:pStyle w:val="TableofFigures"/>
        <w:tabs>
          <w:tab w:val="right" w:leader="dot" w:pos="9350"/>
        </w:tabs>
        <w:rPr>
          <w:rFonts w:eastAsiaTheme="minorEastAsia" w:cstheme="minorBidi"/>
          <w:noProof/>
          <w:color w:val="auto"/>
          <w:sz w:val="22"/>
          <w:szCs w:val="22"/>
        </w:rPr>
      </w:pPr>
      <w:hyperlink w:anchor="_Toc81746222" w:history="1">
        <w:r w:rsidRPr="00B94A97">
          <w:rPr>
            <w:rStyle w:val="Hyperlink"/>
            <w:noProof/>
          </w:rPr>
          <w:t>Table 2: Performance Metrics for all the models and comparis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46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8B9AEC9" w14:textId="137303F6" w:rsidR="00A73832" w:rsidRDefault="00A73832" w:rsidP="00FC6E23">
      <w:pPr>
        <w:jc w:val="center"/>
        <w:rPr>
          <w:b/>
          <w:color w:val="03ABAB" w:themeColor="text2" w:themeTint="BF"/>
          <w:sz w:val="72"/>
          <w:szCs w:val="72"/>
          <w:u w:val="single"/>
        </w:rPr>
        <w:sectPr w:rsidR="00A73832" w:rsidSect="00BE1699">
          <w:footerReference w:type="even" r:id="rId21"/>
          <w:footerReference w:type="default" r:id="rId22"/>
          <w:footerReference w:type="first" r:id="rId23"/>
          <w:pgSz w:w="12240" w:h="15840" w:code="1"/>
          <w:pgMar w:top="1440" w:right="1440" w:bottom="1440" w:left="1440" w:header="720" w:footer="720" w:gutter="0"/>
          <w:cols w:space="360"/>
          <w:titlePg/>
          <w:docGrid w:linePitch="360"/>
        </w:sectPr>
      </w:pPr>
      <w:r>
        <w:rPr>
          <w:b/>
          <w:color w:val="03ABAB" w:themeColor="text2" w:themeTint="BF"/>
          <w:sz w:val="72"/>
          <w:szCs w:val="72"/>
          <w:u w:val="single"/>
        </w:rPr>
        <w:fldChar w:fldCharType="end"/>
      </w:r>
    </w:p>
    <w:p w14:paraId="16731FCD" w14:textId="0299D620" w:rsidR="007F3910" w:rsidRPr="005A487D" w:rsidRDefault="007F3910" w:rsidP="00821408">
      <w:pPr>
        <w:pStyle w:val="Heading2"/>
        <w:jc w:val="center"/>
        <w:rPr>
          <w:u w:val="single"/>
        </w:rPr>
      </w:pPr>
      <w:bookmarkStart w:id="0" w:name="_Toc71306993"/>
      <w:bookmarkStart w:id="1" w:name="_Toc81746183"/>
      <w:r w:rsidRPr="005A487D">
        <w:rPr>
          <w:u w:val="single"/>
        </w:rPr>
        <w:lastRenderedPageBreak/>
        <w:t>Problem 1</w:t>
      </w:r>
      <w:bookmarkEnd w:id="0"/>
      <w:bookmarkEnd w:id="1"/>
    </w:p>
    <w:p w14:paraId="2CB79F96" w14:textId="6C0BA3DA" w:rsidR="007F3910" w:rsidRPr="00771B6C" w:rsidRDefault="007F3910" w:rsidP="00771B6C">
      <w:pPr>
        <w:pStyle w:val="Heading3"/>
        <w:jc w:val="center"/>
        <w:rPr>
          <w:b/>
          <w:u w:val="single"/>
        </w:rPr>
      </w:pPr>
      <w:bookmarkStart w:id="2" w:name="_Toc71306994"/>
      <w:bookmarkStart w:id="3" w:name="_Toc81746184"/>
      <w:r w:rsidRPr="00771B6C">
        <w:rPr>
          <w:b/>
          <w:u w:val="single"/>
        </w:rPr>
        <w:t>Dataset Analysis</w:t>
      </w:r>
      <w:bookmarkEnd w:id="2"/>
      <w:bookmarkEnd w:id="3"/>
    </w:p>
    <w:p w14:paraId="010C758A" w14:textId="45CF2C6A" w:rsidR="00E94C59" w:rsidRPr="005374E1" w:rsidRDefault="007F3910" w:rsidP="005374E1">
      <w:pPr>
        <w:pStyle w:val="Heading3"/>
      </w:pPr>
      <w:bookmarkStart w:id="4" w:name="_Toc71306995"/>
      <w:bookmarkStart w:id="5" w:name="_Toc81746185"/>
      <w:r>
        <w:t>Information about dataset</w:t>
      </w:r>
      <w:bookmarkEnd w:id="4"/>
      <w:bookmarkEnd w:id="5"/>
    </w:p>
    <w:p w14:paraId="6A4350E1" w14:textId="53287014" w:rsidR="00EE3903" w:rsidRDefault="00EE3903" w:rsidP="00EE3903">
      <w:pPr>
        <w:rPr>
          <w:shd w:val="clear" w:color="auto" w:fill="FFFFFF"/>
        </w:rPr>
      </w:pPr>
      <w:r>
        <w:rPr>
          <w:shd w:val="clear" w:color="auto" w:fill="FFFFFF"/>
        </w:rPr>
        <w:t>Th</w:t>
      </w:r>
      <w:r w:rsidR="009E5D75">
        <w:rPr>
          <w:shd w:val="clear" w:color="auto" w:fill="FFFFFF"/>
        </w:rPr>
        <w:t>is</w:t>
      </w:r>
      <w:r>
        <w:rPr>
          <w:shd w:val="clear" w:color="auto" w:fill="FFFFFF"/>
        </w:rPr>
        <w:t xml:space="preserve"> dataset is provided </w:t>
      </w:r>
      <w:r w:rsidR="009D1967">
        <w:rPr>
          <w:shd w:val="clear" w:color="auto" w:fill="FFFFFF"/>
        </w:rPr>
        <w:t xml:space="preserve">by </w:t>
      </w:r>
      <w:r>
        <w:rPr>
          <w:shd w:val="clear" w:color="auto" w:fill="FFFFFF"/>
        </w:rPr>
        <w:t>a</w:t>
      </w:r>
      <w:r w:rsidRPr="00EE3903">
        <w:rPr>
          <w:shd w:val="clear" w:color="auto" w:fill="FFFFFF"/>
        </w:rPr>
        <w:t xml:space="preserve"> </w:t>
      </w:r>
      <w:r w:rsidR="00087DFC">
        <w:rPr>
          <w:shd w:val="clear" w:color="auto" w:fill="FFFFFF"/>
        </w:rPr>
        <w:t>leading news channel</w:t>
      </w:r>
      <w:r w:rsidRPr="00EE3903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named </w:t>
      </w:r>
      <w:r w:rsidR="009E5D75">
        <w:rPr>
          <w:shd w:val="clear" w:color="auto" w:fill="FFFFFF"/>
        </w:rPr>
        <w:t xml:space="preserve">CNBE, </w:t>
      </w:r>
      <w:r w:rsidR="00087DFC">
        <w:rPr>
          <w:shd w:val="clear" w:color="auto" w:fill="FFFFFF"/>
        </w:rPr>
        <w:t>wh</w:t>
      </w:r>
      <w:r w:rsidR="00410DD4">
        <w:rPr>
          <w:shd w:val="clear" w:color="auto" w:fill="FFFFFF"/>
        </w:rPr>
        <w:t>ich</w:t>
      </w:r>
      <w:r w:rsidR="00087DFC">
        <w:rPr>
          <w:shd w:val="clear" w:color="auto" w:fill="FFFFFF"/>
        </w:rPr>
        <w:t xml:space="preserve"> wants to </w:t>
      </w:r>
      <w:r w:rsidR="00D32FE8">
        <w:rPr>
          <w:shd w:val="clear" w:color="auto" w:fill="FFFFFF"/>
        </w:rPr>
        <w:t xml:space="preserve">analyze the recent elections. </w:t>
      </w:r>
      <w:r w:rsidR="00D32FE8" w:rsidRPr="00D32FE8">
        <w:rPr>
          <w:shd w:val="clear" w:color="auto" w:fill="FFFFFF"/>
        </w:rPr>
        <w:t>This survey was conducted on 1525 voters with 9 variables.</w:t>
      </w:r>
      <w:r w:rsidR="00D32FE8">
        <w:rPr>
          <w:shd w:val="clear" w:color="auto" w:fill="FFFFFF"/>
        </w:rPr>
        <w:t xml:space="preserve"> We </w:t>
      </w:r>
      <w:r w:rsidR="0050198A">
        <w:rPr>
          <w:shd w:val="clear" w:color="auto" w:fill="FFFFFF"/>
        </w:rPr>
        <w:t>have</w:t>
      </w:r>
      <w:r w:rsidR="00D32FE8" w:rsidRPr="00D32FE8">
        <w:rPr>
          <w:shd w:val="clear" w:color="auto" w:fill="FFFFFF"/>
        </w:rPr>
        <w:t xml:space="preserve"> to build a model, to predict which party a voter will vote for </w:t>
      </w:r>
      <w:r w:rsidR="00410DD4">
        <w:rPr>
          <w:shd w:val="clear" w:color="auto" w:fill="FFFFFF"/>
        </w:rPr>
        <w:t>based on</w:t>
      </w:r>
      <w:r w:rsidR="00D32FE8" w:rsidRPr="00D32FE8">
        <w:rPr>
          <w:shd w:val="clear" w:color="auto" w:fill="FFFFFF"/>
        </w:rPr>
        <w:t xml:space="preserve"> the given information, to create an exit poll that will help in predicting </w:t>
      </w:r>
      <w:r w:rsidR="00410DD4">
        <w:rPr>
          <w:shd w:val="clear" w:color="auto" w:fill="FFFFFF"/>
        </w:rPr>
        <w:t xml:space="preserve">the </w:t>
      </w:r>
      <w:r w:rsidR="00D32FE8" w:rsidRPr="00D32FE8">
        <w:rPr>
          <w:shd w:val="clear" w:color="auto" w:fill="FFFFFF"/>
        </w:rPr>
        <w:t>overall win and seats covered by a particular party.</w:t>
      </w:r>
    </w:p>
    <w:p w14:paraId="4B711185" w14:textId="5460C76D" w:rsidR="000C20DB" w:rsidRDefault="000C20DB" w:rsidP="00EE3903">
      <w:pPr>
        <w:pStyle w:val="Heading3"/>
        <w:jc w:val="both"/>
      </w:pPr>
      <w:bookmarkStart w:id="6" w:name="_Toc81746186"/>
      <w:r>
        <w:t xml:space="preserve">Data Dictionary for </w:t>
      </w:r>
      <w:r w:rsidR="00261075">
        <w:t>Dataset</w:t>
      </w:r>
      <w:bookmarkEnd w:id="6"/>
    </w:p>
    <w:p w14:paraId="5349DA9A" w14:textId="77777777" w:rsidR="006B16A8" w:rsidRDefault="000C20DB" w:rsidP="00BA4504">
      <w:pPr>
        <w:jc w:val="both"/>
      </w:pPr>
      <w:r>
        <w:t xml:space="preserve">The dataset contains </w:t>
      </w:r>
      <w:r w:rsidR="007267AF">
        <w:t xml:space="preserve">the </w:t>
      </w:r>
      <w:r>
        <w:t>following features and the information about these features is mentioned below:</w:t>
      </w:r>
      <w:r w:rsidR="006B16A8" w:rsidRPr="006B16A8">
        <w:t xml:space="preserve"> </w:t>
      </w:r>
    </w:p>
    <w:p w14:paraId="7C756D43" w14:textId="6CE61F40" w:rsidR="000C20DB" w:rsidRDefault="006B16A8" w:rsidP="00BA4504">
      <w:pPr>
        <w:jc w:val="both"/>
      </w:pPr>
      <w:r w:rsidRPr="002000B6">
        <w:rPr>
          <w:noProof/>
        </w:rPr>
        <w:drawing>
          <wp:inline distT="0" distB="0" distL="0" distR="0" wp14:anchorId="1C620FD8" wp14:editId="05356812">
            <wp:extent cx="5943600" cy="1911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673D0" w14:textId="468AC4CA" w:rsidR="00051892" w:rsidRPr="00051892" w:rsidRDefault="00051892" w:rsidP="005F2D94">
      <w:pPr>
        <w:pStyle w:val="Caption"/>
      </w:pPr>
      <w:bookmarkStart w:id="7" w:name="_Toc71306996"/>
      <w:bookmarkStart w:id="8" w:name="_Toc81746221"/>
      <w:r>
        <w:t xml:space="preserve">Table </w:t>
      </w:r>
      <w:r w:rsidR="00EC3878">
        <w:fldChar w:fldCharType="begin"/>
      </w:r>
      <w:r w:rsidR="00EC3878">
        <w:instrText xml:space="preserve"> SEQ Table \* ARABIC </w:instrText>
      </w:r>
      <w:r w:rsidR="00EC3878">
        <w:fldChar w:fldCharType="separate"/>
      </w:r>
      <w:r w:rsidR="00F936A8">
        <w:rPr>
          <w:noProof/>
        </w:rPr>
        <w:t>1</w:t>
      </w:r>
      <w:r w:rsidR="00EC3878">
        <w:rPr>
          <w:noProof/>
        </w:rPr>
        <w:fldChar w:fldCharType="end"/>
      </w:r>
      <w:r>
        <w:t xml:space="preserve">: Data Dictionary </w:t>
      </w:r>
      <w:r w:rsidR="002000B6">
        <w:t>for CNBE Dataset</w:t>
      </w:r>
      <w:bookmarkEnd w:id="8"/>
    </w:p>
    <w:p w14:paraId="2BB46601" w14:textId="5DF7EEE1" w:rsidR="006B16A8" w:rsidRDefault="006B16A8" w:rsidP="006E1F8C">
      <w:pPr>
        <w:pStyle w:val="Heading4"/>
      </w:pPr>
      <w:r w:rsidRPr="006B16A8">
        <w:t>1.1</w:t>
      </w:r>
      <w:r>
        <w:t>)</w:t>
      </w:r>
      <w:r w:rsidRPr="006B16A8">
        <w:t xml:space="preserve"> Read the dataset Describe the data briefly. Interpret the inferences for</w:t>
      </w:r>
      <w:r>
        <w:t xml:space="preserve"> </w:t>
      </w:r>
      <w:r w:rsidRPr="006B16A8">
        <w:t>each. Initial steps like head () .info (), Data Types, etc. Null value check, Summary stats, Skewness must be discussed.</w:t>
      </w:r>
    </w:p>
    <w:p w14:paraId="778A2F68" w14:textId="6ED15B65" w:rsidR="00CB2DAD" w:rsidRDefault="00CB2DAD" w:rsidP="006B16A8">
      <w:pPr>
        <w:pStyle w:val="Heading3"/>
      </w:pPr>
      <w:bookmarkStart w:id="9" w:name="_Toc81746187"/>
      <w:r>
        <w:t>EDA</w:t>
      </w:r>
      <w:bookmarkEnd w:id="7"/>
      <w:bookmarkEnd w:id="9"/>
    </w:p>
    <w:p w14:paraId="0B49ABAF" w14:textId="77777777" w:rsidR="00CB2DAD" w:rsidRDefault="00CB2DAD" w:rsidP="00CB2DAD">
      <w:pPr>
        <w:pStyle w:val="Heading4"/>
      </w:pPr>
      <w:bookmarkStart w:id="10" w:name="_Toc71306997"/>
      <w:r>
        <w:t>Sample of Dataset-</w:t>
      </w:r>
      <w:bookmarkEnd w:id="10"/>
    </w:p>
    <w:p w14:paraId="244C18A4" w14:textId="77777777" w:rsidR="006B2FAE" w:rsidRPr="006B2FAE" w:rsidRDefault="006B2FAE" w:rsidP="006B2FAE">
      <w:pPr>
        <w:pStyle w:val="NoSpacing"/>
      </w:pPr>
    </w:p>
    <w:p w14:paraId="0DFD82CF" w14:textId="7C76D710" w:rsidR="00374D70" w:rsidRDefault="00A8550A" w:rsidP="00374D70">
      <w:pPr>
        <w:pStyle w:val="NoSpacing"/>
        <w:keepNext/>
        <w:jc w:val="center"/>
      </w:pPr>
      <w:r w:rsidRPr="00A8550A">
        <w:rPr>
          <w:noProof/>
        </w:rPr>
        <w:lastRenderedPageBreak/>
        <w:drawing>
          <wp:inline distT="0" distB="0" distL="0" distR="0" wp14:anchorId="762570FA" wp14:editId="34E9B9D7">
            <wp:extent cx="5959305" cy="1330657"/>
            <wp:effectExtent l="0" t="0" r="381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22472" cy="134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F8348" w14:textId="073FB11C" w:rsidR="00374D70" w:rsidRDefault="00374D70" w:rsidP="00374D70">
      <w:pPr>
        <w:pStyle w:val="Caption"/>
      </w:pPr>
      <w:bookmarkStart w:id="11" w:name="_Toc81746193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1</w:t>
      </w:r>
      <w:r w:rsidR="00EC3878">
        <w:rPr>
          <w:noProof/>
        </w:rPr>
        <w:fldChar w:fldCharType="end"/>
      </w:r>
      <w:r>
        <w:t xml:space="preserve">: Sample of </w:t>
      </w:r>
      <w:r w:rsidR="00A8550A">
        <w:t xml:space="preserve">CNBE </w:t>
      </w:r>
      <w:r>
        <w:t>Dataset</w:t>
      </w:r>
      <w:bookmarkEnd w:id="11"/>
    </w:p>
    <w:p w14:paraId="13E730E0" w14:textId="77777777" w:rsidR="00E94C59" w:rsidRPr="00E94C59" w:rsidRDefault="00E94C59" w:rsidP="00E94C59"/>
    <w:p w14:paraId="518E9152" w14:textId="4E28A9E4" w:rsidR="00B50CF3" w:rsidRDefault="00B50CF3" w:rsidP="006B2FAE">
      <w:pPr>
        <w:pStyle w:val="Heading4"/>
      </w:pPr>
      <w:r>
        <w:t>Variable Information-</w:t>
      </w:r>
    </w:p>
    <w:p w14:paraId="090A5E48" w14:textId="77777777" w:rsidR="00A93592" w:rsidRPr="00A93592" w:rsidRDefault="00A93592" w:rsidP="00A93592">
      <w:pPr>
        <w:pStyle w:val="NoSpacing"/>
      </w:pPr>
    </w:p>
    <w:p w14:paraId="33AE0838" w14:textId="373DBACB" w:rsidR="008A7D1A" w:rsidRDefault="00D57FA3" w:rsidP="00A93592">
      <w:pPr>
        <w:pStyle w:val="Caption"/>
        <w:jc w:val="left"/>
        <w:rPr>
          <w:noProof/>
        </w:rPr>
      </w:pPr>
      <w:r w:rsidRPr="00D57FA3">
        <w:rPr>
          <w:noProof/>
        </w:rPr>
        <w:t xml:space="preserve"> </w:t>
      </w:r>
      <w:r w:rsidR="00DC356D" w:rsidRPr="00DC356D">
        <w:rPr>
          <w:noProof/>
        </w:rPr>
        <w:drawing>
          <wp:inline distT="0" distB="0" distL="0" distR="0" wp14:anchorId="5B872A7F" wp14:editId="0E9FD81C">
            <wp:extent cx="2968388" cy="195193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62544" cy="201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</w:t>
      </w:r>
      <w:r w:rsidR="00A93592" w:rsidRPr="00A93592">
        <w:rPr>
          <w:noProof/>
        </w:rPr>
        <w:drawing>
          <wp:inline distT="0" distB="0" distL="0" distR="0" wp14:anchorId="7B3AE0BB" wp14:editId="30774B7E">
            <wp:extent cx="2263344" cy="1792528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05440" cy="1825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67DC2" w14:textId="6DBA7B70" w:rsidR="00FD73A7" w:rsidRDefault="006B2FAE" w:rsidP="005F2D94">
      <w:pPr>
        <w:pStyle w:val="Caption"/>
      </w:pPr>
      <w:bookmarkStart w:id="12" w:name="_Toc81746194"/>
      <w:r>
        <w:t>F</w:t>
      </w:r>
      <w:r w:rsidR="00B50CF3">
        <w:t xml:space="preserve">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2</w:t>
      </w:r>
      <w:r w:rsidR="00EC3878">
        <w:rPr>
          <w:noProof/>
        </w:rPr>
        <w:fldChar w:fldCharType="end"/>
      </w:r>
      <w:r w:rsidR="00B50CF3">
        <w:t>:</w:t>
      </w:r>
      <w:r w:rsidR="00B50CF3" w:rsidRPr="00F5496D">
        <w:t xml:space="preserve"> </w:t>
      </w:r>
      <w:r w:rsidR="003224D1">
        <w:t xml:space="preserve">Feature </w:t>
      </w:r>
      <w:r w:rsidR="00B50CF3" w:rsidRPr="00F5496D">
        <w:t xml:space="preserve">Info </w:t>
      </w:r>
      <w:r w:rsidR="003224D1">
        <w:t xml:space="preserve">and null values count </w:t>
      </w:r>
      <w:r w:rsidR="00B50CF3" w:rsidRPr="00F5496D">
        <w:t xml:space="preserve">of </w:t>
      </w:r>
      <w:r w:rsidR="00A93592">
        <w:t xml:space="preserve">CNBE </w:t>
      </w:r>
      <w:r w:rsidR="00B50CF3" w:rsidRPr="00F5496D">
        <w:t>Dataset</w:t>
      </w:r>
      <w:bookmarkEnd w:id="12"/>
    </w:p>
    <w:p w14:paraId="5EA95571" w14:textId="77777777" w:rsidR="005F2D94" w:rsidRPr="005F2D94" w:rsidRDefault="005F2D94" w:rsidP="005F2D94"/>
    <w:p w14:paraId="5D118A2B" w14:textId="77777777" w:rsidR="00A5300E" w:rsidRDefault="00AD277F" w:rsidP="00715C79">
      <w:pPr>
        <w:pStyle w:val="ListParagraph"/>
        <w:numPr>
          <w:ilvl w:val="0"/>
          <w:numId w:val="9"/>
        </w:numPr>
        <w:jc w:val="both"/>
      </w:pPr>
      <w:r>
        <w:t xml:space="preserve">The dataset contains </w:t>
      </w:r>
      <w:r w:rsidR="007267AF">
        <w:t xml:space="preserve">a </w:t>
      </w:r>
      <w:r>
        <w:t xml:space="preserve">total </w:t>
      </w:r>
      <w:r w:rsidR="007267AF">
        <w:t xml:space="preserve">of </w:t>
      </w:r>
      <w:r w:rsidR="00FC7C7E">
        <w:t>1525</w:t>
      </w:r>
      <w:r w:rsidR="00D57FA3">
        <w:t xml:space="preserve"> </w:t>
      </w:r>
      <w:r>
        <w:t xml:space="preserve">entries and </w:t>
      </w:r>
      <w:r w:rsidR="00FC7C7E">
        <w:t>8</w:t>
      </w:r>
      <w:r>
        <w:t xml:space="preserve"> features</w:t>
      </w:r>
      <w:r w:rsidR="00D57FA3">
        <w:t xml:space="preserve"> including our target variable which is </w:t>
      </w:r>
      <w:r w:rsidR="00D57FA3" w:rsidRPr="00A5300E">
        <w:rPr>
          <w:b/>
          <w:bCs/>
        </w:rPr>
        <w:t>‘</w:t>
      </w:r>
      <w:r w:rsidR="00FC7C7E" w:rsidRPr="00A5300E">
        <w:rPr>
          <w:b/>
          <w:bCs/>
        </w:rPr>
        <w:t>vote</w:t>
      </w:r>
      <w:r w:rsidR="00D57FA3" w:rsidRPr="00A5300E">
        <w:rPr>
          <w:b/>
          <w:bCs/>
        </w:rPr>
        <w:t>’</w:t>
      </w:r>
      <w:r>
        <w:t>.</w:t>
      </w:r>
    </w:p>
    <w:p w14:paraId="4EE0A060" w14:textId="77777777" w:rsidR="00A5300E" w:rsidRDefault="00D57FA3" w:rsidP="00715C79">
      <w:pPr>
        <w:pStyle w:val="ListParagraph"/>
        <w:numPr>
          <w:ilvl w:val="0"/>
          <w:numId w:val="9"/>
        </w:numPr>
        <w:jc w:val="both"/>
      </w:pPr>
      <w:r>
        <w:t xml:space="preserve"> </w:t>
      </w:r>
      <w:r w:rsidR="0063726D">
        <w:t xml:space="preserve">As </w:t>
      </w:r>
      <w:r w:rsidR="00B22A4E">
        <w:t>it is shown in the list, n</w:t>
      </w:r>
      <w:r w:rsidR="0053053C">
        <w:t>one of the variables contains null values</w:t>
      </w:r>
      <w:r w:rsidR="00471FD2">
        <w:t xml:space="preserve">. </w:t>
      </w:r>
    </w:p>
    <w:p w14:paraId="4C7AF495" w14:textId="77777777" w:rsidR="00A5300E" w:rsidRDefault="0053053C" w:rsidP="00715C79">
      <w:pPr>
        <w:pStyle w:val="ListParagraph"/>
        <w:numPr>
          <w:ilvl w:val="0"/>
          <w:numId w:val="9"/>
        </w:numPr>
        <w:jc w:val="both"/>
      </w:pPr>
      <w:r>
        <w:t>There are t</w:t>
      </w:r>
      <w:r w:rsidR="00FD73A7">
        <w:t>wo</w:t>
      </w:r>
      <w:r>
        <w:t xml:space="preserve"> columns i.e., ’</w:t>
      </w:r>
      <w:r w:rsidR="00471FD2">
        <w:t>vote</w:t>
      </w:r>
      <w:r>
        <w:t>’ and ‘</w:t>
      </w:r>
      <w:r w:rsidR="00471FD2">
        <w:t>gender</w:t>
      </w:r>
      <w:r>
        <w:t>’ which are object data type</w:t>
      </w:r>
      <w:r w:rsidR="009D1967">
        <w:t>s</w:t>
      </w:r>
      <w:r w:rsidR="00BE5220">
        <w:t xml:space="preserve">, which can be further converted to numerical data by simply </w:t>
      </w:r>
      <w:r w:rsidR="002C07F6">
        <w:t>assigning 0 and 1 for different categories.</w:t>
      </w:r>
    </w:p>
    <w:p w14:paraId="07D659AF" w14:textId="7375D5C2" w:rsidR="002C07F6" w:rsidRDefault="0053053C" w:rsidP="00715C79">
      <w:pPr>
        <w:pStyle w:val="ListParagraph"/>
        <w:numPr>
          <w:ilvl w:val="0"/>
          <w:numId w:val="9"/>
        </w:numPr>
        <w:jc w:val="both"/>
      </w:pPr>
      <w:r>
        <w:t xml:space="preserve"> All other variables are of numeric </w:t>
      </w:r>
      <w:r w:rsidR="00902A08">
        <w:t xml:space="preserve">(integer) </w:t>
      </w:r>
      <w:r>
        <w:t>data type.</w:t>
      </w:r>
    </w:p>
    <w:p w14:paraId="6C2B95FE" w14:textId="77777777" w:rsidR="00C96311" w:rsidRPr="00761654" w:rsidRDefault="00C96311" w:rsidP="00761654">
      <w:pPr>
        <w:pStyle w:val="NoSpacing"/>
      </w:pPr>
    </w:p>
    <w:p w14:paraId="7FFFE291" w14:textId="51608356" w:rsidR="00FD6664" w:rsidRDefault="00FD6664" w:rsidP="00FD6664">
      <w:pPr>
        <w:pStyle w:val="Heading4"/>
        <w:jc w:val="both"/>
      </w:pPr>
      <w:r w:rsidRPr="00FD6664">
        <w:t>1.2) Perform EDA (Check the null values, Data types, shape, Univariate,</w:t>
      </w:r>
      <w:r>
        <w:t xml:space="preserve"> </w:t>
      </w:r>
      <w:r w:rsidRPr="00FD6664">
        <w:t>bivariate analysis). Also</w:t>
      </w:r>
      <w:r w:rsidR="00410DD4">
        <w:t>,</w:t>
      </w:r>
      <w:r w:rsidRPr="00FD6664">
        <w:t xml:space="preserve"> check for outliers</w:t>
      </w:r>
      <w:r>
        <w:t xml:space="preserve">. </w:t>
      </w:r>
      <w:r w:rsidRPr="00FD6664">
        <w:t>Interpret the inferences</w:t>
      </w:r>
      <w:r>
        <w:t xml:space="preserve"> </w:t>
      </w:r>
      <w:r w:rsidRPr="00FD6664">
        <w:t>for each</w:t>
      </w:r>
      <w:r w:rsidR="008F1D3B">
        <w:t>.</w:t>
      </w:r>
    </w:p>
    <w:p w14:paraId="13487B02" w14:textId="77777777" w:rsidR="00F22D2D" w:rsidRDefault="008A7D1A" w:rsidP="008F1D3B">
      <w:pPr>
        <w:jc w:val="both"/>
        <w:rPr>
          <w:b/>
          <w:bCs/>
        </w:rPr>
      </w:pPr>
      <w:r w:rsidRPr="008A7D1A">
        <w:rPr>
          <w:b/>
          <w:bCs/>
        </w:rPr>
        <w:t>Sol:</w:t>
      </w:r>
      <w:r w:rsidR="00BB6A3B">
        <w:rPr>
          <w:b/>
          <w:bCs/>
        </w:rPr>
        <w:t xml:space="preserve"> </w:t>
      </w:r>
    </w:p>
    <w:p w14:paraId="7B840AD5" w14:textId="7E9B4C6F" w:rsidR="008F1D3B" w:rsidRPr="009251AE" w:rsidRDefault="00BB6A3B" w:rsidP="008F1D3B">
      <w:pPr>
        <w:jc w:val="both"/>
      </w:pPr>
      <w:r>
        <w:t xml:space="preserve">As we have </w:t>
      </w:r>
      <w:r w:rsidR="00F22D2D">
        <w:t xml:space="preserve">already </w:t>
      </w:r>
      <w:r>
        <w:t>performed null check</w:t>
      </w:r>
      <w:r w:rsidR="009251AE">
        <w:t>, data types</w:t>
      </w:r>
      <w:r w:rsidR="00410DD4">
        <w:t>,</w:t>
      </w:r>
      <w:r w:rsidR="009251AE">
        <w:t xml:space="preserve"> and shape earlier we can proceed further with </w:t>
      </w:r>
      <w:r w:rsidR="00F22D2D">
        <w:t xml:space="preserve">visualization of data. </w:t>
      </w:r>
    </w:p>
    <w:p w14:paraId="59412411" w14:textId="5900487E" w:rsidR="00BB6A3B" w:rsidRDefault="00BB6A3B" w:rsidP="00F22D2D">
      <w:pPr>
        <w:pStyle w:val="Heading4"/>
      </w:pPr>
      <w:r w:rsidRPr="00BB6A3B">
        <w:lastRenderedPageBreak/>
        <w:t>Univariate Analysis:</w:t>
      </w:r>
    </w:p>
    <w:p w14:paraId="6136D14F" w14:textId="5E027A2F" w:rsidR="00A216D8" w:rsidRDefault="00A216D8" w:rsidP="00107FBC">
      <w:pPr>
        <w:pStyle w:val="NoSpacing"/>
      </w:pPr>
    </w:p>
    <w:p w14:paraId="42748379" w14:textId="7E13EFAA" w:rsidR="00220655" w:rsidRDefault="00E07877" w:rsidP="00220655">
      <w:r>
        <w:rPr>
          <w:b/>
          <w:bCs/>
          <w:u w:val="single"/>
        </w:rPr>
        <w:t>Numerical</w:t>
      </w:r>
      <w:r w:rsidR="00107FBC" w:rsidRPr="00107FBC">
        <w:rPr>
          <w:b/>
          <w:bCs/>
          <w:u w:val="single"/>
        </w:rPr>
        <w:t xml:space="preserve"> Variables</w:t>
      </w:r>
      <w:r w:rsidR="00107FBC">
        <w:rPr>
          <w:b/>
          <w:bCs/>
          <w:u w:val="single"/>
        </w:rPr>
        <w:t>:</w:t>
      </w:r>
      <w:r w:rsidR="00282EA6">
        <w:rPr>
          <w:b/>
          <w:bCs/>
          <w:u w:val="single"/>
        </w:rPr>
        <w:t xml:space="preserve"> </w:t>
      </w:r>
      <w:r w:rsidR="00282EA6">
        <w:t xml:space="preserve">There is only </w:t>
      </w:r>
      <w:r w:rsidR="003900FC">
        <w:t xml:space="preserve">a </w:t>
      </w:r>
      <w:r w:rsidR="00282EA6">
        <w:t xml:space="preserve">numeric type variable present </w:t>
      </w:r>
      <w:r w:rsidR="003900FC">
        <w:t xml:space="preserve">in </w:t>
      </w:r>
      <w:r w:rsidR="00282EA6">
        <w:t>the dataset which is ‘age’.</w:t>
      </w:r>
    </w:p>
    <w:p w14:paraId="0F156447" w14:textId="570619F4" w:rsidR="00282EA6" w:rsidRPr="007F1874" w:rsidRDefault="006762D6" w:rsidP="00715C79">
      <w:pPr>
        <w:pStyle w:val="ListParagraph"/>
        <w:numPr>
          <w:ilvl w:val="0"/>
          <w:numId w:val="10"/>
        </w:numPr>
        <w:rPr>
          <w:u w:val="single"/>
        </w:rPr>
      </w:pPr>
      <w:r w:rsidRPr="007F1874">
        <w:rPr>
          <w:u w:val="single"/>
        </w:rPr>
        <w:t>Age:</w:t>
      </w:r>
    </w:p>
    <w:p w14:paraId="201E8E65" w14:textId="746D9B6B" w:rsidR="006762D6" w:rsidRPr="00282EA6" w:rsidRDefault="0011483D" w:rsidP="006762D6">
      <w:r w:rsidRPr="0011483D">
        <w:rPr>
          <w:noProof/>
        </w:rPr>
        <w:drawing>
          <wp:inline distT="0" distB="0" distL="0" distR="0" wp14:anchorId="48F13F9F" wp14:editId="2DF697CB">
            <wp:extent cx="2790967" cy="1977314"/>
            <wp:effectExtent l="0" t="0" r="0" b="44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18034" cy="199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="007F1874">
        <w:rPr>
          <w:noProof/>
        </w:rPr>
        <w:drawing>
          <wp:inline distT="0" distB="0" distL="0" distR="0" wp14:anchorId="5D5C9E77" wp14:editId="163C504E">
            <wp:extent cx="3057099" cy="206059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724" cy="2063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483B9" w14:textId="77777777" w:rsidR="0097699C" w:rsidRDefault="00832B6F" w:rsidP="0097699C">
      <w:pPr>
        <w:keepNext/>
        <w:jc w:val="center"/>
      </w:pPr>
      <w:r>
        <w:rPr>
          <w:noProof/>
        </w:rPr>
        <w:drawing>
          <wp:inline distT="0" distB="0" distL="0" distR="0" wp14:anchorId="747B3B2D" wp14:editId="168EBD5B">
            <wp:extent cx="3214144" cy="2197290"/>
            <wp:effectExtent l="0" t="0" r="571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805" cy="2214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F166B" w14:textId="7549576A" w:rsidR="00832B6F" w:rsidRDefault="0097699C" w:rsidP="0097699C">
      <w:pPr>
        <w:pStyle w:val="Caption"/>
      </w:pPr>
      <w:bookmarkStart w:id="13" w:name="_Toc81746195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3</w:t>
      </w:r>
      <w:r w:rsidR="00EC3878">
        <w:rPr>
          <w:noProof/>
        </w:rPr>
        <w:fldChar w:fldCharType="end"/>
      </w:r>
      <w:r>
        <w:t>: Univariate analysis for 'Age' Variable</w:t>
      </w:r>
      <w:bookmarkEnd w:id="13"/>
    </w:p>
    <w:p w14:paraId="2077DE37" w14:textId="77777777" w:rsidR="00565EF8" w:rsidRPr="00565EF8" w:rsidRDefault="00565EF8" w:rsidP="00565EF8"/>
    <w:p w14:paraId="272224BC" w14:textId="53EE4519" w:rsidR="000F3A4A" w:rsidRDefault="0056498F" w:rsidP="0097699C">
      <w:r>
        <w:t>As mentioned in the above figure</w:t>
      </w:r>
      <w:r w:rsidR="00565EF8">
        <w:t xml:space="preserve">, </w:t>
      </w:r>
      <w:r w:rsidR="0003252F">
        <w:t xml:space="preserve">the </w:t>
      </w:r>
      <w:r w:rsidR="00565EF8">
        <w:t xml:space="preserve">mean value is greater than </w:t>
      </w:r>
      <w:r w:rsidR="0003252F">
        <w:t xml:space="preserve">the </w:t>
      </w:r>
      <w:r w:rsidR="00565EF8">
        <w:t>median, we can say that the distribu</w:t>
      </w:r>
      <w:r w:rsidR="00013239">
        <w:t xml:space="preserve">tion is slightly skewed towards </w:t>
      </w:r>
      <w:r w:rsidR="0003252F">
        <w:t xml:space="preserve">the </w:t>
      </w:r>
      <w:r w:rsidR="00A85F55">
        <w:t>right.</w:t>
      </w:r>
      <w:r w:rsidR="000F3A4A">
        <w:t xml:space="preserve"> Skewness towards </w:t>
      </w:r>
      <w:r w:rsidR="0003252F">
        <w:t xml:space="preserve">the </w:t>
      </w:r>
      <w:r w:rsidR="000F3A4A">
        <w:t xml:space="preserve">right shows that </w:t>
      </w:r>
      <w:r w:rsidR="004A65E1">
        <w:t xml:space="preserve">younger </w:t>
      </w:r>
      <w:r w:rsidR="000F3A4A">
        <w:t>participants are</w:t>
      </w:r>
      <w:r w:rsidR="004A65E1">
        <w:t xml:space="preserve"> slightly</w:t>
      </w:r>
      <w:r w:rsidR="009000F5">
        <w:t xml:space="preserve"> more than older</w:t>
      </w:r>
      <w:r w:rsidR="00A7465B">
        <w:t xml:space="preserve"> ones</w:t>
      </w:r>
      <w:r w:rsidR="00503763">
        <w:t>.</w:t>
      </w:r>
      <w:r w:rsidR="000F3A4A">
        <w:t xml:space="preserve"> The minimum age of </w:t>
      </w:r>
      <w:r w:rsidR="0003252F">
        <w:t>survey participants</w:t>
      </w:r>
      <w:r w:rsidR="000F3A4A">
        <w:t xml:space="preserve"> was 24 and </w:t>
      </w:r>
      <w:r w:rsidR="0003252F">
        <w:t xml:space="preserve">the </w:t>
      </w:r>
      <w:r w:rsidR="000F3A4A">
        <w:t xml:space="preserve">maximum was 93. </w:t>
      </w:r>
    </w:p>
    <w:p w14:paraId="1C1109FB" w14:textId="6640B5BB" w:rsidR="00832B6F" w:rsidRDefault="00A85F55" w:rsidP="00A84AFE">
      <w:pPr>
        <w:rPr>
          <w:b/>
          <w:bCs/>
          <w:u w:val="single"/>
        </w:rPr>
      </w:pPr>
      <w:r w:rsidRPr="00A85F55">
        <w:rPr>
          <w:b/>
          <w:bCs/>
          <w:u w:val="single"/>
        </w:rPr>
        <w:t>Categorical Variables:</w:t>
      </w:r>
      <w:r>
        <w:rPr>
          <w:b/>
          <w:bCs/>
          <w:u w:val="single"/>
        </w:rPr>
        <w:t xml:space="preserve"> </w:t>
      </w:r>
    </w:p>
    <w:p w14:paraId="5B88A963" w14:textId="4B91071E" w:rsidR="00D716A8" w:rsidRPr="00D716A8" w:rsidRDefault="00D716A8" w:rsidP="00715C79">
      <w:pPr>
        <w:pStyle w:val="ListParagraph"/>
        <w:numPr>
          <w:ilvl w:val="0"/>
          <w:numId w:val="11"/>
        </w:numPr>
        <w:rPr>
          <w:b/>
          <w:bCs/>
          <w:u w:val="single"/>
        </w:rPr>
      </w:pPr>
      <w:r>
        <w:rPr>
          <w:b/>
          <w:bCs/>
          <w:u w:val="single"/>
        </w:rPr>
        <w:t xml:space="preserve">Vote- </w:t>
      </w:r>
    </w:p>
    <w:p w14:paraId="1BF06EEF" w14:textId="61D080B4" w:rsidR="00D716A8" w:rsidRDefault="003E6689" w:rsidP="00A84AF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16E65C13" wp14:editId="18DE448F">
                <wp:simplePos x="0" y="0"/>
                <wp:positionH relativeFrom="column">
                  <wp:posOffset>0</wp:posOffset>
                </wp:positionH>
                <wp:positionV relativeFrom="paragraph">
                  <wp:posOffset>2343150</wp:posOffset>
                </wp:positionV>
                <wp:extent cx="344297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2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2BFCD4" w14:textId="069BB7F1" w:rsidR="003E6689" w:rsidRPr="0005075C" w:rsidRDefault="003E6689" w:rsidP="003E6689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Cs w:val="20"/>
                              </w:rPr>
                            </w:pPr>
                            <w:bookmarkStart w:id="14" w:name="_Toc81746196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4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Count plot for Vote variable</w:t>
                            </w:r>
                            <w:bookmarkEnd w:id="1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E65C13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31" type="#_x0000_t202" style="position:absolute;margin-left:0;margin-top:184.5pt;width:271.1pt;height:.05pt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" stroked="f">
                <v:textbox style="mso-fit-shape-to-text:t" inset="0,0,0,0">
                  <w:txbxContent>
                    <w:p w14:paraId="682BFCD4" w14:textId="069BB7F1" w:rsidR="003E6689" w:rsidRPr="0005075C" w:rsidRDefault="003E6689" w:rsidP="003E6689">
                      <w:pPr>
                        <w:pStyle w:val="Caption"/>
                        <w:rPr>
                          <w:noProof/>
                          <w:color w:val="000000" w:themeColor="text1"/>
                          <w:szCs w:val="20"/>
                        </w:rPr>
                      </w:pPr>
                      <w:bookmarkStart w:id="15" w:name="_Toc81746196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4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>: Count plot for Vote variable</w:t>
                      </w:r>
                      <w:bookmarkEnd w:id="15"/>
                    </w:p>
                  </w:txbxContent>
                </v:textbox>
                <w10:wrap type="tight"/>
              </v:shape>
            </w:pict>
          </mc:Fallback>
        </mc:AlternateContent>
      </w:r>
      <w:r w:rsidR="000E5B13" w:rsidRPr="00D716A8">
        <w:rPr>
          <w:noProof/>
        </w:rPr>
        <w:drawing>
          <wp:anchor distT="0" distB="0" distL="114300" distR="114300" simplePos="0" relativeHeight="251669504" behindDoc="1" locked="0" layoutInCell="1" allowOverlap="1" wp14:anchorId="47D2226D" wp14:editId="75C6E8E5">
            <wp:simplePos x="0" y="0"/>
            <wp:positionH relativeFrom="column">
              <wp:posOffset>0</wp:posOffset>
            </wp:positionH>
            <wp:positionV relativeFrom="paragraph">
              <wp:posOffset>142</wp:posOffset>
            </wp:positionV>
            <wp:extent cx="3443386" cy="2286000"/>
            <wp:effectExtent l="0" t="0" r="5080" b="0"/>
            <wp:wrapTight wrapText="bothSides">
              <wp:wrapPolygon edited="0">
                <wp:start x="2629" y="0"/>
                <wp:lineTo x="1076" y="1800"/>
                <wp:lineTo x="1076" y="2880"/>
                <wp:lineTo x="2629" y="3240"/>
                <wp:lineTo x="1315" y="5400"/>
                <wp:lineTo x="1315" y="6120"/>
                <wp:lineTo x="2629" y="6120"/>
                <wp:lineTo x="956" y="7740"/>
                <wp:lineTo x="120" y="8820"/>
                <wp:lineTo x="120" y="10260"/>
                <wp:lineTo x="837" y="11880"/>
                <wp:lineTo x="1315" y="12240"/>
                <wp:lineTo x="2510" y="14760"/>
                <wp:lineTo x="1315" y="14760"/>
                <wp:lineTo x="1315" y="15480"/>
                <wp:lineTo x="2629" y="17640"/>
                <wp:lineTo x="1912" y="18540"/>
                <wp:lineTo x="2510" y="19440"/>
                <wp:lineTo x="11234" y="20520"/>
                <wp:lineTo x="11354" y="21240"/>
                <wp:lineTo x="12788" y="21240"/>
                <wp:lineTo x="12788" y="20520"/>
                <wp:lineTo x="16493" y="20520"/>
                <wp:lineTo x="21512" y="18900"/>
                <wp:lineTo x="21512" y="0"/>
                <wp:lineTo x="2629" y="0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386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C417A" w:rsidRPr="00D716A8">
        <w:t xml:space="preserve"> </w:t>
      </w:r>
    </w:p>
    <w:p w14:paraId="318C164F" w14:textId="1787061D" w:rsidR="00D716A8" w:rsidRDefault="00D716A8" w:rsidP="005108B0">
      <w:pPr>
        <w:jc w:val="both"/>
      </w:pPr>
      <w:r>
        <w:t xml:space="preserve">As it is visible in the count plot of </w:t>
      </w:r>
      <w:r w:rsidR="009F7782">
        <w:t xml:space="preserve">the </w:t>
      </w:r>
      <w:r w:rsidR="003714DF">
        <w:t xml:space="preserve">vote variable, </w:t>
      </w:r>
      <w:r w:rsidR="009F7782">
        <w:t xml:space="preserve">the </w:t>
      </w:r>
      <w:r w:rsidR="003714DF">
        <w:t xml:space="preserve">number of people in favor of </w:t>
      </w:r>
      <w:r w:rsidR="009F7782">
        <w:t xml:space="preserve">the </w:t>
      </w:r>
      <w:r w:rsidR="003714DF">
        <w:t>‘</w:t>
      </w:r>
      <w:proofErr w:type="spellStart"/>
      <w:r w:rsidR="003714DF">
        <w:t>Labour</w:t>
      </w:r>
      <w:proofErr w:type="spellEnd"/>
      <w:r w:rsidR="003714DF">
        <w:t xml:space="preserve">’ party </w:t>
      </w:r>
      <w:r w:rsidR="00B21841">
        <w:t xml:space="preserve">(1063) </w:t>
      </w:r>
      <w:r w:rsidR="009F7782">
        <w:t>is</w:t>
      </w:r>
      <w:r w:rsidR="00F81DCF">
        <w:t xml:space="preserve"> more than the number of people in favor of </w:t>
      </w:r>
      <w:r w:rsidR="009F7782">
        <w:t xml:space="preserve">the </w:t>
      </w:r>
      <w:r w:rsidR="00F81DCF">
        <w:t xml:space="preserve">‘Conservative’ </w:t>
      </w:r>
      <w:r w:rsidR="003E6689">
        <w:t>party</w:t>
      </w:r>
      <w:r w:rsidR="00B21841">
        <w:t xml:space="preserve"> (462)</w:t>
      </w:r>
      <w:r w:rsidR="003E6689">
        <w:t>.</w:t>
      </w:r>
    </w:p>
    <w:p w14:paraId="17C924EF" w14:textId="12A7B6FD" w:rsidR="003E6689" w:rsidRDefault="003E6689" w:rsidP="00A84AFE"/>
    <w:p w14:paraId="4723D430" w14:textId="44900BD4" w:rsidR="00B21841" w:rsidRDefault="00B21841" w:rsidP="00A84AFE"/>
    <w:p w14:paraId="6522AE69" w14:textId="7E89EFA5" w:rsidR="00B21841" w:rsidRDefault="00B21841" w:rsidP="00A84AFE"/>
    <w:p w14:paraId="0CBB96AA" w14:textId="2D10B52C" w:rsidR="00B21841" w:rsidRDefault="00B21841" w:rsidP="00A84AFE"/>
    <w:p w14:paraId="7503173F" w14:textId="77777777" w:rsidR="00A8300E" w:rsidRDefault="00A8300E" w:rsidP="00A84AFE"/>
    <w:p w14:paraId="2CB617E9" w14:textId="31F96581" w:rsidR="00A8300E" w:rsidRPr="00A8300E" w:rsidRDefault="00A8300E" w:rsidP="00715C79">
      <w:pPr>
        <w:pStyle w:val="ListParagraph"/>
        <w:numPr>
          <w:ilvl w:val="0"/>
          <w:numId w:val="11"/>
        </w:numPr>
        <w:rPr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7B7DBF5" wp14:editId="0D8C2C13">
                <wp:simplePos x="0" y="0"/>
                <wp:positionH relativeFrom="column">
                  <wp:posOffset>-74930</wp:posOffset>
                </wp:positionH>
                <wp:positionV relativeFrom="paragraph">
                  <wp:posOffset>2731770</wp:posOffset>
                </wp:positionV>
                <wp:extent cx="350710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71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A05BB7" w14:textId="3AF8E389" w:rsidR="00F91511" w:rsidRPr="00F91511" w:rsidRDefault="00A8300E" w:rsidP="00F91511">
                            <w:pPr>
                              <w:pStyle w:val="Caption"/>
                            </w:pPr>
                            <w:bookmarkStart w:id="16" w:name="_Toc81746197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5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Count plot for National Economic Condition Assessment</w:t>
                            </w:r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B7DBF5" id="Text Box 60" o:spid="_x0000_s1032" type="#_x0000_t202" style="position:absolute;left:0;text-align:left;margin-left:-5.9pt;margin-top:215.1pt;width:276.15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" stroked="f">
                <v:textbox style="mso-fit-shape-to-text:t" inset="0,0,0,0">
                  <w:txbxContent>
                    <w:p w14:paraId="36A05BB7" w14:textId="3AF8E389" w:rsidR="00F91511" w:rsidRPr="00F91511" w:rsidRDefault="00A8300E" w:rsidP="00F91511">
                      <w:pPr>
                        <w:pStyle w:val="Caption"/>
                      </w:pPr>
                      <w:bookmarkStart w:id="17" w:name="_Toc81746197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5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>: Count plot for National Economic Condition Assessment</w:t>
                      </w:r>
                      <w:bookmarkEnd w:id="17"/>
                    </w:p>
                  </w:txbxContent>
                </v:textbox>
                <w10:wrap type="through"/>
              </v:shape>
            </w:pict>
          </mc:Fallback>
        </mc:AlternateContent>
      </w:r>
      <w:r w:rsidRPr="00D716A8">
        <w:rPr>
          <w:noProof/>
        </w:rPr>
        <w:drawing>
          <wp:anchor distT="0" distB="0" distL="114300" distR="114300" simplePos="0" relativeHeight="251672576" behindDoc="1" locked="0" layoutInCell="1" allowOverlap="1" wp14:anchorId="4A4F37BD" wp14:editId="14A2C691">
            <wp:simplePos x="0" y="0"/>
            <wp:positionH relativeFrom="margin">
              <wp:posOffset>-75063</wp:posOffset>
            </wp:positionH>
            <wp:positionV relativeFrom="paragraph">
              <wp:posOffset>310828</wp:posOffset>
            </wp:positionV>
            <wp:extent cx="3507105" cy="2364105"/>
            <wp:effectExtent l="0" t="0" r="0" b="0"/>
            <wp:wrapThrough wrapText="bothSides">
              <wp:wrapPolygon edited="0">
                <wp:start x="2347" y="0"/>
                <wp:lineTo x="1056" y="1218"/>
                <wp:lineTo x="1056" y="1915"/>
                <wp:lineTo x="2347" y="3133"/>
                <wp:lineTo x="1056" y="4003"/>
                <wp:lineTo x="1056" y="4873"/>
                <wp:lineTo x="2347" y="5918"/>
                <wp:lineTo x="1291" y="6614"/>
                <wp:lineTo x="117" y="8180"/>
                <wp:lineTo x="117" y="10443"/>
                <wp:lineTo x="939" y="11488"/>
                <wp:lineTo x="2347" y="11488"/>
                <wp:lineTo x="1056" y="12358"/>
                <wp:lineTo x="1056" y="13228"/>
                <wp:lineTo x="2347" y="14272"/>
                <wp:lineTo x="1056" y="15143"/>
                <wp:lineTo x="1056" y="16187"/>
                <wp:lineTo x="2347" y="17057"/>
                <wp:lineTo x="1643" y="18450"/>
                <wp:lineTo x="2347" y="19842"/>
                <wp:lineTo x="8330" y="20364"/>
                <wp:lineTo x="8448" y="21234"/>
                <wp:lineTo x="15370" y="21234"/>
                <wp:lineTo x="15605" y="20190"/>
                <wp:lineTo x="19242" y="19842"/>
                <wp:lineTo x="21471" y="19320"/>
                <wp:lineTo x="21471" y="0"/>
                <wp:lineTo x="2347" y="0"/>
              </wp:wrapPolygon>
            </wp:wrapThrough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105" cy="236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5220" w:rsidRPr="00C65220">
        <w:rPr>
          <w:b/>
          <w:bCs/>
          <w:u w:val="single"/>
        </w:rPr>
        <w:t>Economic</w:t>
      </w:r>
      <w:r w:rsidR="00C65220">
        <w:rPr>
          <w:b/>
          <w:bCs/>
          <w:u w:val="single"/>
        </w:rPr>
        <w:t xml:space="preserve"> C</w:t>
      </w:r>
      <w:r w:rsidR="00C65220" w:rsidRPr="00C65220">
        <w:rPr>
          <w:b/>
          <w:bCs/>
          <w:u w:val="single"/>
        </w:rPr>
        <w:t>ond</w:t>
      </w:r>
      <w:r w:rsidR="00C65220">
        <w:rPr>
          <w:b/>
          <w:bCs/>
          <w:u w:val="single"/>
        </w:rPr>
        <w:t>ition N</w:t>
      </w:r>
      <w:r w:rsidR="00C65220" w:rsidRPr="00C65220">
        <w:rPr>
          <w:b/>
          <w:bCs/>
          <w:u w:val="single"/>
        </w:rPr>
        <w:t>ational</w:t>
      </w:r>
      <w:r w:rsidR="00C65220">
        <w:rPr>
          <w:b/>
          <w:bCs/>
          <w:u w:val="single"/>
        </w:rPr>
        <w:t>:</w:t>
      </w:r>
      <w:r w:rsidR="00C65220" w:rsidRPr="00C65220">
        <w:rPr>
          <w:noProof/>
        </w:rPr>
        <w:t xml:space="preserve"> </w:t>
      </w:r>
    </w:p>
    <w:p w14:paraId="2703BA9C" w14:textId="77777777" w:rsidR="00A8300E" w:rsidRPr="00A8300E" w:rsidRDefault="00A8300E" w:rsidP="00A8300E">
      <w:pPr>
        <w:ind w:left="360"/>
        <w:rPr>
          <w:b/>
          <w:bCs/>
          <w:u w:val="single"/>
        </w:rPr>
      </w:pPr>
    </w:p>
    <w:p w14:paraId="03F77056" w14:textId="702DC5A2" w:rsidR="00900408" w:rsidRPr="00A8300E" w:rsidRDefault="00900408" w:rsidP="005108B0">
      <w:pPr>
        <w:ind w:left="360"/>
        <w:jc w:val="both"/>
        <w:rPr>
          <w:b/>
          <w:bCs/>
          <w:u w:val="single"/>
        </w:rPr>
      </w:pPr>
      <w:r>
        <w:rPr>
          <w:noProof/>
        </w:rPr>
        <w:t xml:space="preserve">As one can see from the </w:t>
      </w:r>
      <w:r w:rsidR="000F7AE2">
        <w:rPr>
          <w:noProof/>
        </w:rPr>
        <w:t>figure, most of the people assessed economic conditions to be just fine (</w:t>
      </w:r>
      <w:r w:rsidR="003F7727">
        <w:rPr>
          <w:noProof/>
        </w:rPr>
        <w:t xml:space="preserve">for </w:t>
      </w:r>
      <w:r w:rsidR="000F7AE2">
        <w:rPr>
          <w:noProof/>
        </w:rPr>
        <w:t>3</w:t>
      </w:r>
      <w:r w:rsidR="003F7727">
        <w:rPr>
          <w:noProof/>
        </w:rPr>
        <w:t xml:space="preserve"> total 607</w:t>
      </w:r>
      <w:r w:rsidR="000F7AE2">
        <w:rPr>
          <w:noProof/>
        </w:rPr>
        <w:t xml:space="preserve">) to </w:t>
      </w:r>
      <w:r w:rsidR="003F7727">
        <w:rPr>
          <w:noProof/>
        </w:rPr>
        <w:t xml:space="preserve">good (for 4 total 542). </w:t>
      </w:r>
      <w:r w:rsidR="006F11D2">
        <w:rPr>
          <w:noProof/>
        </w:rPr>
        <w:t xml:space="preserve">Very few people rated the national economic conditions </w:t>
      </w:r>
      <w:r w:rsidR="00671D76">
        <w:rPr>
          <w:noProof/>
        </w:rPr>
        <w:t>as 2 (257) or 1 (37).</w:t>
      </w:r>
    </w:p>
    <w:p w14:paraId="19CE9C9B" w14:textId="77777777" w:rsidR="00900408" w:rsidRPr="00900408" w:rsidRDefault="00900408" w:rsidP="00900408">
      <w:pPr>
        <w:ind w:left="360"/>
        <w:rPr>
          <w:b/>
          <w:bCs/>
          <w:u w:val="single"/>
        </w:rPr>
      </w:pPr>
    </w:p>
    <w:p w14:paraId="538B7D05" w14:textId="77777777" w:rsidR="00F91511" w:rsidRPr="00F91511" w:rsidRDefault="00F91511" w:rsidP="00F91511">
      <w:pPr>
        <w:ind w:left="360"/>
        <w:rPr>
          <w:b/>
          <w:bCs/>
          <w:u w:val="single"/>
        </w:rPr>
      </w:pPr>
    </w:p>
    <w:p w14:paraId="26C289BF" w14:textId="77777777" w:rsidR="00F91511" w:rsidRDefault="00F91511" w:rsidP="00F91511"/>
    <w:p w14:paraId="6403818F" w14:textId="77777777" w:rsidR="00F91511" w:rsidRDefault="00F91511" w:rsidP="00F91511"/>
    <w:p w14:paraId="6E717E1D" w14:textId="77777777" w:rsidR="00F91511" w:rsidRDefault="00F91511" w:rsidP="00F91511"/>
    <w:p w14:paraId="296A0D22" w14:textId="3C6B3172" w:rsidR="005108B0" w:rsidRPr="005108B0" w:rsidRDefault="005108B0" w:rsidP="00715C79">
      <w:pPr>
        <w:pStyle w:val="ListParagraph"/>
        <w:numPr>
          <w:ilvl w:val="0"/>
          <w:numId w:val="11"/>
        </w:numPr>
        <w:rPr>
          <w:b/>
          <w:bCs/>
          <w:u w:val="single"/>
        </w:rPr>
      </w:pPr>
      <w:r w:rsidRPr="00D716A8"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11B65011" wp14:editId="3A5A8B5D">
            <wp:simplePos x="0" y="0"/>
            <wp:positionH relativeFrom="column">
              <wp:posOffset>2585720</wp:posOffset>
            </wp:positionH>
            <wp:positionV relativeFrom="paragraph">
              <wp:posOffset>0</wp:posOffset>
            </wp:positionV>
            <wp:extent cx="3165475" cy="2175510"/>
            <wp:effectExtent l="0" t="0" r="0" b="0"/>
            <wp:wrapTight wrapText="bothSides">
              <wp:wrapPolygon edited="0">
                <wp:start x="2210" y="0"/>
                <wp:lineTo x="1040" y="2459"/>
                <wp:lineTo x="1040" y="3026"/>
                <wp:lineTo x="2210" y="3405"/>
                <wp:lineTo x="1040" y="4918"/>
                <wp:lineTo x="1040" y="5674"/>
                <wp:lineTo x="2210" y="6431"/>
                <wp:lineTo x="390" y="8322"/>
                <wp:lineTo x="130" y="8890"/>
                <wp:lineTo x="130" y="10403"/>
                <wp:lineTo x="1560" y="12483"/>
                <wp:lineTo x="1170" y="12673"/>
                <wp:lineTo x="910" y="13240"/>
                <wp:lineTo x="910" y="15510"/>
                <wp:lineTo x="1560" y="18536"/>
                <wp:lineTo x="1560" y="18914"/>
                <wp:lineTo x="8059" y="21184"/>
                <wp:lineTo x="15729" y="21184"/>
                <wp:lineTo x="16899" y="20806"/>
                <wp:lineTo x="21448" y="18914"/>
                <wp:lineTo x="21448" y="0"/>
                <wp:lineTo x="2210" y="0"/>
              </wp:wrapPolygon>
            </wp:wrapTight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475" cy="217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1F6850C7" wp14:editId="1922D758">
                <wp:simplePos x="0" y="0"/>
                <wp:positionH relativeFrom="column">
                  <wp:posOffset>2524125</wp:posOffset>
                </wp:positionH>
                <wp:positionV relativeFrom="paragraph">
                  <wp:posOffset>2232660</wp:posOffset>
                </wp:positionV>
                <wp:extent cx="322707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70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48B800" w14:textId="05EF51BF" w:rsidR="005108B0" w:rsidRPr="005108B0" w:rsidRDefault="005108B0" w:rsidP="005108B0">
                            <w:pPr>
                              <w:pStyle w:val="Caption"/>
                            </w:pPr>
                            <w:bookmarkStart w:id="18" w:name="_Toc81746198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6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Count Plot for assessment of Economic Condition of Households</w:t>
                            </w:r>
                            <w:bookmarkEnd w:id="1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6850C7" id="Text Box 61" o:spid="_x0000_s1033" type="#_x0000_t202" style="position:absolute;left:0;text-align:left;margin-left:198.75pt;margin-top:175.8pt;width:254.1pt;height:.05pt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" stroked="f">
                <v:textbox style="mso-fit-shape-to-text:t" inset="0,0,0,0">
                  <w:txbxContent>
                    <w:p w14:paraId="0648B800" w14:textId="05EF51BF" w:rsidR="005108B0" w:rsidRPr="005108B0" w:rsidRDefault="005108B0" w:rsidP="005108B0">
                      <w:pPr>
                        <w:pStyle w:val="Caption"/>
                      </w:pPr>
                      <w:bookmarkStart w:id="19" w:name="_Toc81746198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6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>: Count Plot for assessment of Economic Condition of Households</w:t>
                      </w:r>
                      <w:bookmarkEnd w:id="19"/>
                    </w:p>
                  </w:txbxContent>
                </v:textbox>
                <w10:wrap type="tight"/>
              </v:shape>
            </w:pict>
          </mc:Fallback>
        </mc:AlternateContent>
      </w:r>
      <w:r w:rsidR="00F91511" w:rsidRPr="00F91511">
        <w:rPr>
          <w:b/>
          <w:bCs/>
          <w:u w:val="single"/>
        </w:rPr>
        <w:t>Economic Condition of Household</w:t>
      </w:r>
      <w:r w:rsidR="00F91511">
        <w:t xml:space="preserve">: </w:t>
      </w:r>
    </w:p>
    <w:p w14:paraId="30D6EEC0" w14:textId="77777777" w:rsidR="005108B0" w:rsidRDefault="005108B0" w:rsidP="005108B0">
      <w:pPr>
        <w:ind w:left="360"/>
        <w:jc w:val="both"/>
      </w:pPr>
    </w:p>
    <w:p w14:paraId="0D5F940B" w14:textId="3D8DF3F3" w:rsidR="00F91511" w:rsidRDefault="004F554D" w:rsidP="005108B0">
      <w:pPr>
        <w:ind w:left="360"/>
        <w:jc w:val="both"/>
      </w:pPr>
      <w:r>
        <w:t xml:space="preserve">The number of </w:t>
      </w:r>
      <w:r w:rsidR="003D4138">
        <w:t xml:space="preserve">people who assessed the household conditions to be </w:t>
      </w:r>
      <w:r w:rsidR="00491F61">
        <w:t>just fine to very good</w:t>
      </w:r>
      <w:r w:rsidR="000923F4">
        <w:t xml:space="preserve"> (</w:t>
      </w:r>
      <w:r w:rsidR="00975B7A">
        <w:t>as</w:t>
      </w:r>
      <w:r w:rsidR="000923F4">
        <w:t xml:space="preserve"> 3</w:t>
      </w:r>
      <w:r w:rsidR="00975B7A">
        <w:t>,4 or 5</w:t>
      </w:r>
      <w:r w:rsidR="000923F4">
        <w:t>)</w:t>
      </w:r>
      <w:r w:rsidR="00491F61">
        <w:t xml:space="preserve"> are </w:t>
      </w:r>
      <w:r w:rsidR="00DA60B4">
        <w:t>far more</w:t>
      </w:r>
      <w:r w:rsidR="005108B0">
        <w:t xml:space="preserve"> (648,440 and 92 respectively) than</w:t>
      </w:r>
      <w:r w:rsidR="00DA60B4">
        <w:t xml:space="preserve"> people who assessed that to be </w:t>
      </w:r>
      <w:r w:rsidR="000923F4">
        <w:t>bad or very bad</w:t>
      </w:r>
      <w:r w:rsidR="00975B7A">
        <w:t xml:space="preserve"> (as 2 or 1)</w:t>
      </w:r>
      <w:r w:rsidR="000923F4">
        <w:t xml:space="preserve">. </w:t>
      </w:r>
    </w:p>
    <w:p w14:paraId="09D4984F" w14:textId="3BE3B8CF" w:rsidR="005108B0" w:rsidRDefault="005108B0" w:rsidP="005108B0">
      <w:pPr>
        <w:ind w:left="360"/>
        <w:jc w:val="both"/>
      </w:pPr>
    </w:p>
    <w:p w14:paraId="2A35BA30" w14:textId="6A3486DF" w:rsidR="005108B0" w:rsidRDefault="005108B0" w:rsidP="005108B0">
      <w:pPr>
        <w:ind w:left="360"/>
        <w:jc w:val="both"/>
      </w:pPr>
    </w:p>
    <w:p w14:paraId="7C270521" w14:textId="7B072F48" w:rsidR="005108B0" w:rsidRDefault="005108B0" w:rsidP="005108B0">
      <w:pPr>
        <w:ind w:left="360"/>
        <w:jc w:val="both"/>
      </w:pPr>
    </w:p>
    <w:p w14:paraId="7F54A8D7" w14:textId="56E9C45F" w:rsidR="00F30EEA" w:rsidRPr="00F30EEA" w:rsidRDefault="00F30EEA" w:rsidP="00715C79">
      <w:pPr>
        <w:pStyle w:val="ListParagraph"/>
        <w:numPr>
          <w:ilvl w:val="0"/>
          <w:numId w:val="11"/>
        </w:numPr>
        <w:jc w:val="both"/>
        <w:rPr>
          <w:b/>
          <w:bCs/>
          <w:u w:val="single"/>
        </w:rPr>
      </w:pPr>
      <w:r w:rsidRPr="00D716A8">
        <w:rPr>
          <w:noProof/>
        </w:rPr>
        <w:drawing>
          <wp:anchor distT="0" distB="0" distL="114300" distR="114300" simplePos="0" relativeHeight="251678720" behindDoc="1" locked="0" layoutInCell="1" allowOverlap="1" wp14:anchorId="523DA91D" wp14:editId="34CB2530">
            <wp:simplePos x="0" y="0"/>
            <wp:positionH relativeFrom="margin">
              <wp:posOffset>2580299</wp:posOffset>
            </wp:positionH>
            <wp:positionV relativeFrom="paragraph">
              <wp:posOffset>221198</wp:posOffset>
            </wp:positionV>
            <wp:extent cx="3431540" cy="2312670"/>
            <wp:effectExtent l="0" t="0" r="0" b="0"/>
            <wp:wrapTight wrapText="bothSides">
              <wp:wrapPolygon edited="0">
                <wp:start x="2278" y="0"/>
                <wp:lineTo x="1079" y="1601"/>
                <wp:lineTo x="1079" y="2491"/>
                <wp:lineTo x="2278" y="3203"/>
                <wp:lineTo x="1079" y="3736"/>
                <wp:lineTo x="959" y="6049"/>
                <wp:lineTo x="120" y="8896"/>
                <wp:lineTo x="120" y="10498"/>
                <wp:lineTo x="1079" y="11743"/>
                <wp:lineTo x="959" y="16369"/>
                <wp:lineTo x="1439" y="17437"/>
                <wp:lineTo x="2278" y="17437"/>
                <wp:lineTo x="1679" y="18326"/>
                <wp:lineTo x="2398" y="19750"/>
                <wp:lineTo x="11032" y="20283"/>
                <wp:lineTo x="11032" y="21173"/>
                <wp:lineTo x="12591" y="21173"/>
                <wp:lineTo x="12711" y="20283"/>
                <wp:lineTo x="17987" y="20283"/>
                <wp:lineTo x="21464" y="19216"/>
                <wp:lineTo x="21464" y="0"/>
                <wp:lineTo x="2278" y="0"/>
              </wp:wrapPolygon>
            </wp:wrapTight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1540" cy="231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108B0">
        <w:rPr>
          <w:b/>
          <w:bCs/>
          <w:u w:val="single"/>
        </w:rPr>
        <w:t>Blair-</w:t>
      </w:r>
      <w:r w:rsidR="00245F64">
        <w:t xml:space="preserve"> </w:t>
      </w:r>
    </w:p>
    <w:p w14:paraId="6A90CB1B" w14:textId="77777777" w:rsidR="00F30EEA" w:rsidRPr="00F30EEA" w:rsidRDefault="00F30EEA" w:rsidP="00F30EEA">
      <w:pPr>
        <w:ind w:left="360"/>
        <w:jc w:val="both"/>
        <w:rPr>
          <w:b/>
          <w:bCs/>
          <w:u w:val="single"/>
        </w:rPr>
      </w:pPr>
    </w:p>
    <w:p w14:paraId="7E783ACC" w14:textId="79899206" w:rsidR="00245F64" w:rsidRPr="00F30EEA" w:rsidRDefault="00AE398D" w:rsidP="00F30EEA">
      <w:pPr>
        <w:ind w:left="360"/>
        <w:jc w:val="both"/>
        <w:rPr>
          <w:b/>
          <w:bCs/>
          <w:u w:val="single"/>
        </w:rPr>
      </w:pPr>
      <w:r>
        <w:t>The feature depicts the</w:t>
      </w:r>
      <w:r w:rsidR="00D77887">
        <w:t xml:space="preserve"> </w:t>
      </w:r>
      <w:r>
        <w:t xml:space="preserve">assessment of </w:t>
      </w:r>
      <w:r w:rsidR="009F7782">
        <w:t xml:space="preserve">the </w:t>
      </w:r>
      <w:r>
        <w:t xml:space="preserve">Leader of </w:t>
      </w:r>
      <w:r w:rsidR="009F7782">
        <w:t xml:space="preserve">the </w:t>
      </w:r>
      <w:proofErr w:type="spellStart"/>
      <w:r>
        <w:t>Labour</w:t>
      </w:r>
      <w:proofErr w:type="spellEnd"/>
      <w:r>
        <w:t xml:space="preserve"> party</w:t>
      </w:r>
      <w:r w:rsidR="00245F64">
        <w:t>. As we can observe that most of the people</w:t>
      </w:r>
      <w:r w:rsidR="008D2346">
        <w:t xml:space="preserve"> (for </w:t>
      </w:r>
      <w:r w:rsidR="00272786">
        <w:t xml:space="preserve">4 rating- 836 and 5 rating- </w:t>
      </w:r>
      <w:r w:rsidR="00F30EEA">
        <w:t>15</w:t>
      </w:r>
      <w:r w:rsidR="00272786">
        <w:t>3)</w:t>
      </w:r>
      <w:r w:rsidR="00245F64">
        <w:t xml:space="preserve"> have assessed him</w:t>
      </w:r>
      <w:r w:rsidR="008D2346">
        <w:t>/her</w:t>
      </w:r>
      <w:r w:rsidR="00245F64">
        <w:t xml:space="preserve"> to be </w:t>
      </w:r>
      <w:r w:rsidR="008D2346">
        <w:t>on the better side</w:t>
      </w:r>
      <w:r w:rsidR="00272786">
        <w:t xml:space="preserve">. Though </w:t>
      </w:r>
      <w:r w:rsidR="00B14C72">
        <w:t>4</w:t>
      </w:r>
      <w:r w:rsidR="00D16204">
        <w:t>38</w:t>
      </w:r>
      <w:r w:rsidR="00B14C72">
        <w:t xml:space="preserve"> people have rated him as </w:t>
      </w:r>
      <w:r w:rsidR="00D16204">
        <w:t xml:space="preserve">2 and 97 people as 1. Only 1 person has </w:t>
      </w:r>
      <w:r w:rsidR="00A81CB8">
        <w:t xml:space="preserve">been </w:t>
      </w:r>
      <w:r w:rsidR="00D16204">
        <w:t>rated as 3.</w:t>
      </w:r>
    </w:p>
    <w:p w14:paraId="38A25CA1" w14:textId="4AF008AC" w:rsidR="00155429" w:rsidRDefault="00155429" w:rsidP="00F30EEA">
      <w:pPr>
        <w:ind w:left="360"/>
        <w:jc w:val="both"/>
        <w:rPr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2F874B68" wp14:editId="5CA4A3EF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2885440" cy="614045"/>
                <wp:effectExtent l="0" t="0" r="0" b="0"/>
                <wp:wrapTight wrapText="bothSides">
                  <wp:wrapPolygon edited="0">
                    <wp:start x="0" y="0"/>
                    <wp:lineTo x="0" y="20774"/>
                    <wp:lineTo x="21391" y="20774"/>
                    <wp:lineTo x="21391" y="0"/>
                    <wp:lineTo x="0" y="0"/>
                  </wp:wrapPolygon>
                </wp:wrapTight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5440" cy="61404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95477C" w14:textId="554EC69A" w:rsidR="00F30EEA" w:rsidRPr="00217BC6" w:rsidRDefault="00F30EEA" w:rsidP="00F30EEA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Cs w:val="20"/>
                              </w:rPr>
                            </w:pPr>
                            <w:bookmarkStart w:id="20" w:name="_Toc81746199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7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: Count plot for assessment of </w:t>
                            </w:r>
                            <w:proofErr w:type="spellStart"/>
                            <w:r>
                              <w:t>Labour</w:t>
                            </w:r>
                            <w:proofErr w:type="spellEnd"/>
                            <w:r>
                              <w:t xml:space="preserve"> party leader</w:t>
                            </w:r>
                            <w:bookmarkEnd w:id="2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874B68" id="Text Box 62" o:spid="_x0000_s1034" type="#_x0000_t202" style="position:absolute;left:0;text-align:left;margin-left:176pt;margin-top:.4pt;width:227.2pt;height:48.35pt;z-index:-2516357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" stroked="f">
                <v:textbox inset="0,0,0,0">
                  <w:txbxContent>
                    <w:p w14:paraId="6E95477C" w14:textId="554EC69A" w:rsidR="00F30EEA" w:rsidRPr="00217BC6" w:rsidRDefault="00F30EEA" w:rsidP="00F30EEA">
                      <w:pPr>
                        <w:pStyle w:val="Caption"/>
                        <w:rPr>
                          <w:noProof/>
                          <w:color w:val="000000" w:themeColor="text1"/>
                          <w:szCs w:val="20"/>
                        </w:rPr>
                      </w:pPr>
                      <w:bookmarkStart w:id="21" w:name="_Toc81746199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7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 xml:space="preserve">: Count plot for assessment of </w:t>
                      </w:r>
                      <w:proofErr w:type="spellStart"/>
                      <w:r>
                        <w:t>Labour</w:t>
                      </w:r>
                      <w:proofErr w:type="spellEnd"/>
                      <w:r>
                        <w:t xml:space="preserve"> party leader</w:t>
                      </w:r>
                      <w:bookmarkEnd w:id="21"/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CEDE2FD" w14:textId="248DF0FF" w:rsidR="00155429" w:rsidRDefault="00155429" w:rsidP="00F30EEA">
      <w:pPr>
        <w:ind w:left="360"/>
        <w:jc w:val="both"/>
        <w:rPr>
          <w:b/>
          <w:bCs/>
          <w:u w:val="single"/>
        </w:rPr>
      </w:pPr>
    </w:p>
    <w:p w14:paraId="1F771983" w14:textId="7ACAA384" w:rsidR="005108B0" w:rsidRPr="00F30EEA" w:rsidRDefault="005108B0" w:rsidP="00F30EEA">
      <w:pPr>
        <w:ind w:left="360"/>
        <w:jc w:val="both"/>
        <w:rPr>
          <w:b/>
          <w:bCs/>
          <w:u w:val="single"/>
        </w:rPr>
      </w:pPr>
    </w:p>
    <w:p w14:paraId="275FC858" w14:textId="099BA57B" w:rsidR="00F900C8" w:rsidRPr="00F900C8" w:rsidRDefault="00F900C8" w:rsidP="00715C79">
      <w:pPr>
        <w:pStyle w:val="ListParagraph"/>
        <w:numPr>
          <w:ilvl w:val="0"/>
          <w:numId w:val="11"/>
        </w:numPr>
        <w:rPr>
          <w:b/>
          <w:bCs/>
          <w:u w:val="single"/>
        </w:rPr>
      </w:pPr>
      <w:r w:rsidRPr="00D716A8">
        <w:rPr>
          <w:noProof/>
        </w:rPr>
        <w:lastRenderedPageBreak/>
        <w:drawing>
          <wp:anchor distT="0" distB="0" distL="114300" distR="114300" simplePos="0" relativeHeight="251681792" behindDoc="1" locked="0" layoutInCell="1" allowOverlap="1" wp14:anchorId="669200C0" wp14:editId="26A9F895">
            <wp:simplePos x="0" y="0"/>
            <wp:positionH relativeFrom="margin">
              <wp:posOffset>2914034</wp:posOffset>
            </wp:positionH>
            <wp:positionV relativeFrom="paragraph">
              <wp:posOffset>587</wp:posOffset>
            </wp:positionV>
            <wp:extent cx="2974975" cy="2005330"/>
            <wp:effectExtent l="0" t="0" r="0" b="0"/>
            <wp:wrapTight wrapText="bothSides">
              <wp:wrapPolygon edited="0">
                <wp:start x="2213" y="0"/>
                <wp:lineTo x="968" y="1642"/>
                <wp:lineTo x="968" y="2462"/>
                <wp:lineTo x="2213" y="3693"/>
                <wp:lineTo x="968" y="4309"/>
                <wp:lineTo x="968" y="4719"/>
                <wp:lineTo x="2213" y="6977"/>
                <wp:lineTo x="968" y="7182"/>
                <wp:lineTo x="0" y="8618"/>
                <wp:lineTo x="138" y="11696"/>
                <wp:lineTo x="1245" y="13543"/>
                <wp:lineTo x="2213" y="13543"/>
                <wp:lineTo x="968" y="15184"/>
                <wp:lineTo x="968" y="16005"/>
                <wp:lineTo x="2213" y="16826"/>
                <wp:lineTo x="1660" y="18467"/>
                <wp:lineTo x="2628" y="19699"/>
                <wp:lineTo x="10650" y="20109"/>
                <wp:lineTo x="10927" y="20930"/>
                <wp:lineTo x="11203" y="21340"/>
                <wp:lineTo x="12863" y="21340"/>
                <wp:lineTo x="13140" y="20519"/>
                <wp:lineTo x="18534" y="20109"/>
                <wp:lineTo x="21439" y="19083"/>
                <wp:lineTo x="21439" y="0"/>
                <wp:lineTo x="2213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975" cy="200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182C0AAB" wp14:editId="04EDC98F">
                <wp:simplePos x="0" y="0"/>
                <wp:positionH relativeFrom="column">
                  <wp:posOffset>2968625</wp:posOffset>
                </wp:positionH>
                <wp:positionV relativeFrom="paragraph">
                  <wp:posOffset>2062480</wp:posOffset>
                </wp:positionV>
                <wp:extent cx="2974975" cy="635"/>
                <wp:effectExtent l="0" t="0" r="0" b="0"/>
                <wp:wrapTight wrapText="bothSides">
                  <wp:wrapPolygon edited="0">
                    <wp:start x="0" y="0"/>
                    <wp:lineTo x="0" y="20903"/>
                    <wp:lineTo x="21439" y="20903"/>
                    <wp:lineTo x="21439" y="0"/>
                    <wp:lineTo x="0" y="0"/>
                  </wp:wrapPolygon>
                </wp:wrapTight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49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8CCBC5" w14:textId="14070001" w:rsidR="0071503E" w:rsidRPr="0071503E" w:rsidRDefault="00F900C8" w:rsidP="0071503E">
                            <w:pPr>
                              <w:pStyle w:val="Caption"/>
                            </w:pPr>
                            <w:bookmarkStart w:id="22" w:name="_Toc81746200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8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Count plot for assessment of Leader of Conservative part</w:t>
                            </w:r>
                            <w:r w:rsidR="0071503E">
                              <w:t>y</w:t>
                            </w:r>
                            <w:bookmarkEnd w:id="2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2C0AAB" id="Text Box 63" o:spid="_x0000_s1035" type="#_x0000_t202" style="position:absolute;left:0;text-align:left;margin-left:233.75pt;margin-top:162.4pt;width:234.25pt;height:.0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" stroked="f">
                <v:textbox style="mso-fit-shape-to-text:t" inset="0,0,0,0">
                  <w:txbxContent>
                    <w:p w14:paraId="688CCBC5" w14:textId="14070001" w:rsidR="0071503E" w:rsidRPr="0071503E" w:rsidRDefault="00F900C8" w:rsidP="0071503E">
                      <w:pPr>
                        <w:pStyle w:val="Caption"/>
                      </w:pPr>
                      <w:bookmarkStart w:id="23" w:name="_Toc81746200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8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>: Count plot for assessment of Leader of Conservative part</w:t>
                      </w:r>
                      <w:r w:rsidR="0071503E">
                        <w:t>y</w:t>
                      </w:r>
                      <w:bookmarkEnd w:id="23"/>
                    </w:p>
                  </w:txbxContent>
                </v:textbox>
                <w10:wrap type="tight"/>
              </v:shape>
            </w:pict>
          </mc:Fallback>
        </mc:AlternateContent>
      </w:r>
      <w:r w:rsidR="00A05DED" w:rsidRPr="00A05DED">
        <w:rPr>
          <w:b/>
          <w:bCs/>
          <w:u w:val="single"/>
        </w:rPr>
        <w:t>Hague:</w:t>
      </w:r>
      <w:r w:rsidR="00A05DED">
        <w:rPr>
          <w:b/>
          <w:bCs/>
          <w:u w:val="single"/>
        </w:rPr>
        <w:t xml:space="preserve"> </w:t>
      </w:r>
      <w:r w:rsidR="00A05DED">
        <w:t xml:space="preserve"> </w:t>
      </w:r>
    </w:p>
    <w:p w14:paraId="2F518D49" w14:textId="7844066F" w:rsidR="00F900C8" w:rsidRDefault="00A05DED" w:rsidP="00F900C8">
      <w:pPr>
        <w:ind w:left="360"/>
        <w:jc w:val="both"/>
      </w:pPr>
      <w:r>
        <w:t>Th</w:t>
      </w:r>
      <w:r w:rsidR="00155429">
        <w:t xml:space="preserve">is feature shows the assessment </w:t>
      </w:r>
      <w:r w:rsidR="00A007F6">
        <w:t xml:space="preserve">of </w:t>
      </w:r>
      <w:r w:rsidR="00A81CB8">
        <w:t xml:space="preserve">the </w:t>
      </w:r>
      <w:r w:rsidR="00A007F6">
        <w:t>‘</w:t>
      </w:r>
      <w:r w:rsidR="00155429">
        <w:t xml:space="preserve">Conservative’ party leader. As we can see, </w:t>
      </w:r>
      <w:r w:rsidR="00E63B69">
        <w:t xml:space="preserve">the </w:t>
      </w:r>
      <w:r w:rsidR="00A007F6">
        <w:t>rating is not</w:t>
      </w:r>
      <w:r w:rsidR="00FB15D9">
        <w:t xml:space="preserve"> so good for him/her. </w:t>
      </w:r>
      <w:r w:rsidR="006F728D">
        <w:t xml:space="preserve">The number of people who rated as 2 </w:t>
      </w:r>
      <w:r w:rsidR="00A81CB8">
        <w:t>is</w:t>
      </w:r>
      <w:r w:rsidR="006F728D">
        <w:t xml:space="preserve"> 624 and </w:t>
      </w:r>
      <w:r w:rsidR="009C30FC">
        <w:t xml:space="preserve">as 1 </w:t>
      </w:r>
      <w:r w:rsidR="00A81CB8">
        <w:t>is</w:t>
      </w:r>
      <w:r w:rsidR="00F900C8">
        <w:t xml:space="preserve"> 233</w:t>
      </w:r>
      <w:r w:rsidR="009C30FC">
        <w:t xml:space="preserve"> The number of people who rated as 4 </w:t>
      </w:r>
      <w:r w:rsidR="00A81CB8">
        <w:t>is</w:t>
      </w:r>
      <w:r w:rsidR="009C30FC">
        <w:t xml:space="preserve"> 558</w:t>
      </w:r>
      <w:r w:rsidR="00F900C8">
        <w:t xml:space="preserve"> and</w:t>
      </w:r>
      <w:r w:rsidR="009C30FC">
        <w:t xml:space="preserve"> as 5 are</w:t>
      </w:r>
      <w:r w:rsidR="00F900C8">
        <w:t xml:space="preserve"> 73. Neutral ratings are 37.</w:t>
      </w:r>
      <w:r w:rsidR="009C30FC">
        <w:t xml:space="preserve"> </w:t>
      </w:r>
    </w:p>
    <w:p w14:paraId="07B27EB1" w14:textId="4214DD90" w:rsidR="0071503E" w:rsidRDefault="0071503E" w:rsidP="00F900C8">
      <w:pPr>
        <w:ind w:left="360"/>
        <w:jc w:val="both"/>
      </w:pPr>
    </w:p>
    <w:p w14:paraId="1CFD3EA2" w14:textId="62699ADB" w:rsidR="0071503E" w:rsidRDefault="0071503E" w:rsidP="00F900C8">
      <w:pPr>
        <w:ind w:left="360"/>
        <w:jc w:val="both"/>
      </w:pPr>
    </w:p>
    <w:p w14:paraId="1711105C" w14:textId="2B51CCCE" w:rsidR="0071503E" w:rsidRDefault="0071503E" w:rsidP="00D222D3">
      <w:pPr>
        <w:jc w:val="both"/>
      </w:pPr>
    </w:p>
    <w:p w14:paraId="08DBD4AD" w14:textId="738DEA73" w:rsidR="0071503E" w:rsidRDefault="0071503E" w:rsidP="00715C79">
      <w:pPr>
        <w:pStyle w:val="ListParagraph"/>
        <w:numPr>
          <w:ilvl w:val="0"/>
          <w:numId w:val="11"/>
        </w:numPr>
        <w:jc w:val="both"/>
        <w:rPr>
          <w:b/>
          <w:bCs/>
          <w:u w:val="single"/>
        </w:rPr>
      </w:pPr>
      <w:r w:rsidRPr="0071503E">
        <w:rPr>
          <w:b/>
          <w:bCs/>
          <w:u w:val="single"/>
        </w:rPr>
        <w:t>Europe-</w:t>
      </w:r>
    </w:p>
    <w:p w14:paraId="6973E0EE" w14:textId="3A57E41A" w:rsidR="006F230D" w:rsidRDefault="006F230D" w:rsidP="00914075">
      <w:pPr>
        <w:ind w:left="360"/>
        <w:jc w:val="both"/>
      </w:pPr>
      <w:r w:rsidRPr="00D716A8">
        <w:rPr>
          <w:noProof/>
        </w:rPr>
        <w:drawing>
          <wp:anchor distT="0" distB="0" distL="114300" distR="114300" simplePos="0" relativeHeight="251684864" behindDoc="1" locked="0" layoutInCell="1" allowOverlap="1" wp14:anchorId="62D0D389" wp14:editId="3C8C55CB">
            <wp:simplePos x="0" y="0"/>
            <wp:positionH relativeFrom="margin">
              <wp:align>right</wp:align>
            </wp:positionH>
            <wp:positionV relativeFrom="paragraph">
              <wp:posOffset>1857</wp:posOffset>
            </wp:positionV>
            <wp:extent cx="2872740" cy="1939925"/>
            <wp:effectExtent l="0" t="0" r="3810" b="3175"/>
            <wp:wrapTight wrapText="bothSides">
              <wp:wrapPolygon edited="0">
                <wp:start x="859" y="0"/>
                <wp:lineTo x="859" y="5727"/>
                <wp:lineTo x="1432" y="7212"/>
                <wp:lineTo x="2292" y="7212"/>
                <wp:lineTo x="430" y="8272"/>
                <wp:lineTo x="0" y="8909"/>
                <wp:lineTo x="143" y="12515"/>
                <wp:lineTo x="1146" y="13999"/>
                <wp:lineTo x="2292" y="13999"/>
                <wp:lineTo x="1289" y="15696"/>
                <wp:lineTo x="1289" y="16120"/>
                <wp:lineTo x="2292" y="17393"/>
                <wp:lineTo x="1576" y="18454"/>
                <wp:lineTo x="2435" y="19726"/>
                <wp:lineTo x="10599" y="20787"/>
                <wp:lineTo x="10743" y="21423"/>
                <wp:lineTo x="13034" y="21423"/>
                <wp:lineTo x="18191" y="20787"/>
                <wp:lineTo x="21485" y="19514"/>
                <wp:lineTo x="21485" y="0"/>
                <wp:lineTo x="859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193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14075">
        <w:rPr>
          <w:noProof/>
        </w:rPr>
        <w:drawing>
          <wp:anchor distT="0" distB="0" distL="114300" distR="114300" simplePos="0" relativeHeight="251685888" behindDoc="1" locked="0" layoutInCell="1" allowOverlap="1" wp14:anchorId="5B936EB6" wp14:editId="5DA47DBF">
            <wp:simplePos x="0" y="0"/>
            <wp:positionH relativeFrom="column">
              <wp:posOffset>2277404</wp:posOffset>
            </wp:positionH>
            <wp:positionV relativeFrom="paragraph">
              <wp:posOffset>1857</wp:posOffset>
            </wp:positionV>
            <wp:extent cx="825500" cy="1854200"/>
            <wp:effectExtent l="0" t="0" r="0" b="0"/>
            <wp:wrapTight wrapText="bothSides">
              <wp:wrapPolygon edited="0">
                <wp:start x="0" y="0"/>
                <wp:lineTo x="0" y="21304"/>
                <wp:lineTo x="20935" y="21304"/>
                <wp:lineTo x="20935" y="0"/>
                <wp:lineTo x="0" y="0"/>
              </wp:wrapPolygon>
            </wp:wrapTight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66" r="81517"/>
                    <a:stretch/>
                  </pic:blipFill>
                  <pic:spPr bwMode="auto">
                    <a:xfrm>
                      <a:off x="0" y="0"/>
                      <a:ext cx="825500" cy="1854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3AE8EE" w14:textId="5C91C327" w:rsidR="00914075" w:rsidRDefault="00D222D3" w:rsidP="00914075">
      <w:pPr>
        <w:ind w:left="360"/>
        <w:jc w:val="bot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0686C002" wp14:editId="5EF88D5A">
                <wp:simplePos x="0" y="0"/>
                <wp:positionH relativeFrom="margin">
                  <wp:align>right</wp:align>
                </wp:positionH>
                <wp:positionV relativeFrom="paragraph">
                  <wp:posOffset>1645200</wp:posOffset>
                </wp:positionV>
                <wp:extent cx="2872740" cy="635"/>
                <wp:effectExtent l="0" t="0" r="3810" b="0"/>
                <wp:wrapTight wrapText="bothSides">
                  <wp:wrapPolygon edited="0">
                    <wp:start x="0" y="0"/>
                    <wp:lineTo x="0" y="20903"/>
                    <wp:lineTo x="21485" y="20903"/>
                    <wp:lineTo x="21485" y="0"/>
                    <wp:lineTo x="0" y="0"/>
                  </wp:wrapPolygon>
                </wp:wrapTight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27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D83119" w14:textId="3E54CCE0" w:rsidR="006F230D" w:rsidRPr="00B40C7C" w:rsidRDefault="006F230D" w:rsidP="006F230D">
                            <w:pPr>
                              <w:pStyle w:val="Caption"/>
                              <w:rPr>
                                <w:color w:val="000000" w:themeColor="text1"/>
                                <w:szCs w:val="20"/>
                              </w:rPr>
                            </w:pPr>
                            <w:bookmarkStart w:id="24" w:name="_Toc81746201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9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Count plot for Attitude towards Europe</w:t>
                            </w:r>
                            <w:r>
                              <w:rPr>
                                <w:noProof/>
                              </w:rPr>
                              <w:t>an Integration</w:t>
                            </w:r>
                            <w:bookmarkEnd w:id="2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86C002" id="Text Box 193" o:spid="_x0000_s1036" type="#_x0000_t202" style="position:absolute;left:0;text-align:left;margin-left:175pt;margin-top:129.55pt;width:226.2pt;height:.05pt;z-index:-25162854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" stroked="f">
                <v:textbox style="mso-fit-shape-to-text:t" inset="0,0,0,0">
                  <w:txbxContent>
                    <w:p w14:paraId="69D83119" w14:textId="3E54CCE0" w:rsidR="006F230D" w:rsidRPr="00B40C7C" w:rsidRDefault="006F230D" w:rsidP="006F230D">
                      <w:pPr>
                        <w:pStyle w:val="Caption"/>
                        <w:rPr>
                          <w:color w:val="000000" w:themeColor="text1"/>
                          <w:szCs w:val="20"/>
                        </w:rPr>
                      </w:pPr>
                      <w:bookmarkStart w:id="25" w:name="_Toc81746201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9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>: Count plot for Attitude towards Europe</w:t>
                      </w:r>
                      <w:r>
                        <w:rPr>
                          <w:noProof/>
                        </w:rPr>
                        <w:t>an Integration</w:t>
                      </w:r>
                      <w:bookmarkEnd w:id="25"/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71503E">
        <w:t>This fea</w:t>
      </w:r>
      <w:r w:rsidR="004C303A">
        <w:t>t</w:t>
      </w:r>
      <w:r w:rsidR="0071503E">
        <w:t xml:space="preserve">ure represents the </w:t>
      </w:r>
      <w:r w:rsidR="00C35F33">
        <w:t xml:space="preserve">assessment of attitude towards European </w:t>
      </w:r>
      <w:r w:rsidR="004C303A">
        <w:t xml:space="preserve">integration. As we can say by just looking at the </w:t>
      </w:r>
      <w:r w:rsidR="003C0E2F">
        <w:t>plot that most of the people are not happy</w:t>
      </w:r>
      <w:r w:rsidR="00A27ECB">
        <w:t xml:space="preserve"> with</w:t>
      </w:r>
      <w:r w:rsidR="003C0E2F">
        <w:t xml:space="preserve"> European integration.</w:t>
      </w:r>
      <w:r w:rsidR="00A27ECB">
        <w:t xml:space="preserve"> </w:t>
      </w:r>
      <w:r w:rsidR="00914075">
        <w:t>Actual values for each rating are following</w:t>
      </w:r>
      <w:r w:rsidR="00914075">
        <w:rPr>
          <w:noProof/>
        </w:rPr>
        <w:t>:</w:t>
      </w:r>
    </w:p>
    <w:p w14:paraId="5C6D2ED9" w14:textId="2D500D6C" w:rsidR="006F230D" w:rsidRDefault="006F230D" w:rsidP="00D222D3">
      <w:pPr>
        <w:jc w:val="both"/>
        <w:rPr>
          <w:noProof/>
        </w:rPr>
      </w:pPr>
    </w:p>
    <w:p w14:paraId="35281D73" w14:textId="1D7D99BD" w:rsidR="006F230D" w:rsidRPr="0071503E" w:rsidRDefault="00D222D3" w:rsidP="00914075">
      <w:pPr>
        <w:ind w:left="360"/>
        <w:jc w:val="bot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767FBAD4" wp14:editId="55D7523F">
                <wp:simplePos x="0" y="0"/>
                <wp:positionH relativeFrom="column">
                  <wp:posOffset>2952750</wp:posOffset>
                </wp:positionH>
                <wp:positionV relativeFrom="paragraph">
                  <wp:posOffset>2076450</wp:posOffset>
                </wp:positionV>
                <wp:extent cx="298831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DF48F1" w14:textId="2443F9A1" w:rsidR="00D222D3" w:rsidRPr="002E30FA" w:rsidRDefault="00D222D3" w:rsidP="00D222D3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Cs w:val="20"/>
                              </w:rPr>
                            </w:pPr>
                            <w:bookmarkStart w:id="26" w:name="_Toc81746202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10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Count plot for political knowledge variable</w:t>
                            </w:r>
                            <w:bookmarkEnd w:id="2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7FBAD4" id="Text Box 3" o:spid="_x0000_s1037" type="#_x0000_t202" style="position:absolute;left:0;text-align:left;margin-left:232.5pt;margin-top:163.5pt;width:235.3pt;height:.05pt;z-index:-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" stroked="f">
                <v:textbox style="mso-fit-shape-to-text:t" inset="0,0,0,0">
                  <w:txbxContent>
                    <w:p w14:paraId="19DF48F1" w14:textId="2443F9A1" w:rsidR="00D222D3" w:rsidRPr="002E30FA" w:rsidRDefault="00D222D3" w:rsidP="00D222D3">
                      <w:pPr>
                        <w:pStyle w:val="Caption"/>
                        <w:rPr>
                          <w:noProof/>
                          <w:color w:val="000000" w:themeColor="text1"/>
                          <w:szCs w:val="20"/>
                        </w:rPr>
                      </w:pPr>
                      <w:bookmarkStart w:id="27" w:name="_Toc81746202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10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>: Count plot for political knowledge variable</w:t>
                      </w:r>
                      <w:bookmarkEnd w:id="27"/>
                    </w:p>
                  </w:txbxContent>
                </v:textbox>
                <w10:wrap type="tight"/>
              </v:shape>
            </w:pict>
          </mc:Fallback>
        </mc:AlternateContent>
      </w:r>
      <w:r w:rsidRPr="00D716A8">
        <w:rPr>
          <w:noProof/>
        </w:rPr>
        <w:drawing>
          <wp:anchor distT="0" distB="0" distL="114300" distR="114300" simplePos="0" relativeHeight="251688960" behindDoc="1" locked="0" layoutInCell="1" allowOverlap="1" wp14:anchorId="11CB41AB" wp14:editId="1E5A8226">
            <wp:simplePos x="0" y="0"/>
            <wp:positionH relativeFrom="margin">
              <wp:align>right</wp:align>
            </wp:positionH>
            <wp:positionV relativeFrom="paragraph">
              <wp:posOffset>302260</wp:posOffset>
            </wp:positionV>
            <wp:extent cx="2988310" cy="2013585"/>
            <wp:effectExtent l="0" t="0" r="2540" b="5715"/>
            <wp:wrapTight wrapText="bothSides">
              <wp:wrapPolygon edited="0">
                <wp:start x="2203" y="0"/>
                <wp:lineTo x="964" y="409"/>
                <wp:lineTo x="964" y="3678"/>
                <wp:lineTo x="2203" y="3678"/>
                <wp:lineTo x="964" y="5313"/>
                <wp:lineTo x="964" y="5722"/>
                <wp:lineTo x="2203" y="6948"/>
                <wp:lineTo x="964" y="7152"/>
                <wp:lineTo x="0" y="8583"/>
                <wp:lineTo x="138" y="10626"/>
                <wp:lineTo x="1928" y="13487"/>
                <wp:lineTo x="964" y="13487"/>
                <wp:lineTo x="964" y="16757"/>
                <wp:lineTo x="2203" y="16757"/>
                <wp:lineTo x="1652" y="18800"/>
                <wp:lineTo x="2754" y="20026"/>
                <wp:lineTo x="8950" y="20435"/>
                <wp:lineTo x="8950" y="21457"/>
                <wp:lineTo x="14734" y="21457"/>
                <wp:lineTo x="14871" y="20435"/>
                <wp:lineTo x="18727" y="20026"/>
                <wp:lineTo x="21481" y="19209"/>
                <wp:lineTo x="21481" y="0"/>
                <wp:lineTo x="2203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310" cy="201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7B8C45" w14:textId="77777777" w:rsidR="00D222D3" w:rsidRDefault="0071503E" w:rsidP="00715C79">
      <w:pPr>
        <w:pStyle w:val="ListParagraph"/>
        <w:numPr>
          <w:ilvl w:val="0"/>
          <w:numId w:val="11"/>
        </w:numPr>
        <w:rPr>
          <w:b/>
          <w:bCs/>
          <w:u w:val="single"/>
        </w:rPr>
      </w:pPr>
      <w:r w:rsidRPr="0071503E">
        <w:rPr>
          <w:b/>
          <w:bCs/>
          <w:u w:val="single"/>
        </w:rPr>
        <w:t>Political Knowledge-</w:t>
      </w:r>
      <w:r w:rsidR="00503763">
        <w:rPr>
          <w:b/>
          <w:bCs/>
          <w:u w:val="single"/>
        </w:rPr>
        <w:t xml:space="preserve"> </w:t>
      </w:r>
    </w:p>
    <w:p w14:paraId="49DE83D7" w14:textId="7C236D10" w:rsidR="006F230D" w:rsidRPr="00D222D3" w:rsidRDefault="00A10F96" w:rsidP="00D222D3">
      <w:pPr>
        <w:ind w:left="360"/>
        <w:jc w:val="both"/>
        <w:rPr>
          <w:b/>
          <w:bCs/>
          <w:u w:val="single"/>
        </w:rPr>
      </w:pPr>
      <w:r>
        <w:t xml:space="preserve">This feature represents the </w:t>
      </w:r>
      <w:r w:rsidR="00FF05E8">
        <w:t>assessment of knowledge of parties’ attitude</w:t>
      </w:r>
      <w:r w:rsidR="00A81CB8">
        <w:t>s</w:t>
      </w:r>
      <w:r w:rsidR="00FF05E8">
        <w:t xml:space="preserve"> </w:t>
      </w:r>
      <w:r w:rsidR="0033746F">
        <w:t xml:space="preserve">towards European integration. As we can observe that </w:t>
      </w:r>
      <w:r w:rsidR="008955FF">
        <w:t>most of the pe</w:t>
      </w:r>
      <w:r w:rsidR="00C051AC">
        <w:t>ople have rated it as 2 (</w:t>
      </w:r>
      <w:r w:rsidR="00DA7500">
        <w:t>782) and 3 (250)</w:t>
      </w:r>
      <w:r w:rsidR="00BC4677">
        <w:t xml:space="preserve"> which is </w:t>
      </w:r>
      <w:r w:rsidR="00A81CB8">
        <w:t xml:space="preserve">a </w:t>
      </w:r>
      <w:r w:rsidR="00BC4677">
        <w:t>good sign for the survey</w:t>
      </w:r>
      <w:r w:rsidR="00DA7500">
        <w:t xml:space="preserve">. </w:t>
      </w:r>
      <w:r w:rsidR="008F3C3A">
        <w:t xml:space="preserve">But few </w:t>
      </w:r>
      <w:r w:rsidR="00DA7500">
        <w:t xml:space="preserve">people have </w:t>
      </w:r>
      <w:r w:rsidR="008F3C3A">
        <w:t>rated it to be as 0 (</w:t>
      </w:r>
      <w:r w:rsidR="00BC4677">
        <w:t xml:space="preserve">455) </w:t>
      </w:r>
      <w:r w:rsidR="008F3C3A">
        <w:t>and 1</w:t>
      </w:r>
      <w:r w:rsidR="00BC4677">
        <w:t xml:space="preserve"> (38)</w:t>
      </w:r>
      <w:r w:rsidR="00D222D3">
        <w:t>.</w:t>
      </w:r>
    </w:p>
    <w:p w14:paraId="0DB23055" w14:textId="5211EE02" w:rsidR="00503763" w:rsidRDefault="00503763" w:rsidP="00503763">
      <w:pPr>
        <w:pStyle w:val="ListParagraph"/>
        <w:rPr>
          <w:b/>
          <w:bCs/>
          <w:u w:val="single"/>
        </w:rPr>
      </w:pPr>
    </w:p>
    <w:p w14:paraId="10B538C1" w14:textId="1A70F4FF" w:rsidR="0071503E" w:rsidRPr="00D222D3" w:rsidRDefault="0071503E" w:rsidP="00D222D3">
      <w:pPr>
        <w:rPr>
          <w:b/>
          <w:bCs/>
          <w:u w:val="single"/>
        </w:rPr>
      </w:pPr>
    </w:p>
    <w:p w14:paraId="7D9DA699" w14:textId="710A4555" w:rsidR="00892AF1" w:rsidRPr="00892AF1" w:rsidRDefault="009000F5" w:rsidP="00715C79">
      <w:pPr>
        <w:pStyle w:val="ListParagraph"/>
        <w:numPr>
          <w:ilvl w:val="0"/>
          <w:numId w:val="11"/>
        </w:numPr>
        <w:jc w:val="both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anchor distT="0" distB="0" distL="114300" distR="114300" simplePos="0" relativeHeight="251692032" behindDoc="1" locked="0" layoutInCell="1" allowOverlap="1" wp14:anchorId="4E8F9691" wp14:editId="783FE558">
            <wp:simplePos x="0" y="0"/>
            <wp:positionH relativeFrom="margin">
              <wp:align>left</wp:align>
            </wp:positionH>
            <wp:positionV relativeFrom="paragraph">
              <wp:posOffset>208</wp:posOffset>
            </wp:positionV>
            <wp:extent cx="2790825" cy="1820545"/>
            <wp:effectExtent l="0" t="0" r="0" b="8255"/>
            <wp:wrapTight wrapText="bothSides">
              <wp:wrapPolygon edited="0">
                <wp:start x="2212" y="0"/>
                <wp:lineTo x="1180" y="1130"/>
                <wp:lineTo x="885" y="1808"/>
                <wp:lineTo x="885" y="7685"/>
                <wp:lineTo x="147" y="8589"/>
                <wp:lineTo x="295" y="10849"/>
                <wp:lineTo x="1032" y="11527"/>
                <wp:lineTo x="1032" y="14917"/>
                <wp:lineTo x="2212" y="14917"/>
                <wp:lineTo x="1032" y="16047"/>
                <wp:lineTo x="885" y="16273"/>
                <wp:lineTo x="1622" y="18534"/>
                <wp:lineTo x="1622" y="18986"/>
                <wp:lineTo x="10616" y="21472"/>
                <wp:lineTo x="11205" y="21472"/>
                <wp:lineTo x="12532" y="21246"/>
                <wp:lineTo x="21379" y="18986"/>
                <wp:lineTo x="21379" y="0"/>
                <wp:lineTo x="2212" y="0"/>
              </wp:wrapPolygon>
            </wp:wrapTight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336" cy="1867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503E" w:rsidRPr="0071503E">
        <w:rPr>
          <w:b/>
          <w:bCs/>
          <w:u w:val="single"/>
        </w:rPr>
        <w:t>Gender</w:t>
      </w:r>
      <w:r w:rsidR="009B205D">
        <w:t xml:space="preserve">- </w:t>
      </w:r>
    </w:p>
    <w:p w14:paraId="3A107828" w14:textId="77777777" w:rsidR="009000F5" w:rsidRDefault="009000F5" w:rsidP="00892AF1">
      <w:pPr>
        <w:ind w:left="360"/>
        <w:jc w:val="both"/>
      </w:pPr>
    </w:p>
    <w:p w14:paraId="04FCB904" w14:textId="7E7CF7C6" w:rsidR="009000F5" w:rsidRDefault="009000F5" w:rsidP="00892AF1">
      <w:pPr>
        <w:ind w:left="360"/>
        <w:jc w:val="both"/>
      </w:pPr>
    </w:p>
    <w:p w14:paraId="78FA2957" w14:textId="360CF716" w:rsidR="0071503E" w:rsidRPr="00892AF1" w:rsidRDefault="009B205D" w:rsidP="00892AF1">
      <w:pPr>
        <w:ind w:left="360"/>
        <w:jc w:val="both"/>
        <w:rPr>
          <w:b/>
          <w:bCs/>
          <w:u w:val="single"/>
        </w:rPr>
      </w:pPr>
      <w:r>
        <w:t xml:space="preserve">In the survey, </w:t>
      </w:r>
      <w:r w:rsidR="00014865">
        <w:t>more female candidates</w:t>
      </w:r>
      <w:r w:rsidR="00892AF1">
        <w:t xml:space="preserve"> (812) have participated</w:t>
      </w:r>
      <w:r w:rsidR="00014865">
        <w:t xml:space="preserve"> than male candidates</w:t>
      </w:r>
      <w:r w:rsidR="00892AF1">
        <w:t xml:space="preserve"> (713).</w:t>
      </w:r>
    </w:p>
    <w:p w14:paraId="560CFB86" w14:textId="68095B87" w:rsidR="00892AF1" w:rsidRDefault="00892AF1" w:rsidP="006F1189"/>
    <w:p w14:paraId="43DCE9A3" w14:textId="4A093A0F" w:rsidR="00892AF1" w:rsidRDefault="006F1189" w:rsidP="0047684A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17AFC1E0" wp14:editId="2D9303D4">
                <wp:simplePos x="0" y="0"/>
                <wp:positionH relativeFrom="margin">
                  <wp:posOffset>102235</wp:posOffset>
                </wp:positionH>
                <wp:positionV relativeFrom="paragraph">
                  <wp:posOffset>6985</wp:posOffset>
                </wp:positionV>
                <wp:extent cx="3248025" cy="299720"/>
                <wp:effectExtent l="0" t="0" r="9525" b="5080"/>
                <wp:wrapTight wrapText="bothSides">
                  <wp:wrapPolygon edited="0">
                    <wp:start x="0" y="0"/>
                    <wp:lineTo x="0" y="20593"/>
                    <wp:lineTo x="21537" y="20593"/>
                    <wp:lineTo x="21537" y="0"/>
                    <wp:lineTo x="0" y="0"/>
                  </wp:wrapPolygon>
                </wp:wrapTight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2997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84D2B9" w14:textId="450C8B73" w:rsidR="00892AF1" w:rsidRPr="00C76604" w:rsidRDefault="00892AF1" w:rsidP="00892AF1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Cs w:val="20"/>
                                <w:u w:val="single"/>
                              </w:rPr>
                            </w:pPr>
                            <w:bookmarkStart w:id="28" w:name="_Toc81746203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11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Count plot for gender variable</w:t>
                            </w:r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FC1E0" id="Text Box 7" o:spid="_x0000_s1038" type="#_x0000_t202" style="position:absolute;margin-left:8.05pt;margin-top:.55pt;width:255.75pt;height:23.6pt;z-index:-251622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" stroked="f">
                <v:textbox inset="0,0,0,0">
                  <w:txbxContent>
                    <w:p w14:paraId="0984D2B9" w14:textId="450C8B73" w:rsidR="00892AF1" w:rsidRPr="00C76604" w:rsidRDefault="00892AF1" w:rsidP="00892AF1">
                      <w:pPr>
                        <w:pStyle w:val="Caption"/>
                        <w:rPr>
                          <w:noProof/>
                          <w:color w:val="000000" w:themeColor="text1"/>
                          <w:szCs w:val="20"/>
                          <w:u w:val="single"/>
                        </w:rPr>
                      </w:pPr>
                      <w:bookmarkStart w:id="29" w:name="_Toc81746203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11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>: Count plot for gender variable</w:t>
                      </w:r>
                      <w:bookmarkEnd w:id="29"/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4E1262F" w14:textId="72138713" w:rsidR="00892AF1" w:rsidRDefault="00892AF1" w:rsidP="0047684A">
      <w:pPr>
        <w:pStyle w:val="Heading4"/>
      </w:pPr>
    </w:p>
    <w:p w14:paraId="3F69E970" w14:textId="67E63B08" w:rsidR="00EB337E" w:rsidRDefault="00D23EF3" w:rsidP="009000F5">
      <w:pPr>
        <w:pStyle w:val="NoSpacing"/>
        <w:rPr>
          <w:u w:val="single"/>
        </w:rPr>
      </w:pPr>
      <w:r w:rsidRPr="00EB337E">
        <w:rPr>
          <w:u w:val="single"/>
        </w:rPr>
        <w:t>Bivariate Analysis</w:t>
      </w:r>
    </w:p>
    <w:p w14:paraId="50D3BF07" w14:textId="34464A96" w:rsidR="003C368E" w:rsidRDefault="003C368E" w:rsidP="003C368E">
      <w:pPr>
        <w:pStyle w:val="NoSpacing"/>
        <w:keepNext/>
      </w:pPr>
    </w:p>
    <w:p w14:paraId="6FF97DAB" w14:textId="0EABAD50" w:rsidR="009D4F01" w:rsidRDefault="009D4F01" w:rsidP="00772FCD">
      <w:r w:rsidRPr="00772FCD">
        <w:rPr>
          <w:noProof/>
        </w:rPr>
        <w:drawing>
          <wp:anchor distT="0" distB="0" distL="114300" distR="114300" simplePos="0" relativeHeight="251695104" behindDoc="1" locked="0" layoutInCell="1" allowOverlap="1" wp14:anchorId="00B2BE1E" wp14:editId="73E2A31F">
            <wp:simplePos x="0" y="0"/>
            <wp:positionH relativeFrom="column">
              <wp:posOffset>75063</wp:posOffset>
            </wp:positionH>
            <wp:positionV relativeFrom="paragraph">
              <wp:posOffset>6776</wp:posOffset>
            </wp:positionV>
            <wp:extent cx="3417687" cy="2081284"/>
            <wp:effectExtent l="0" t="0" r="0" b="0"/>
            <wp:wrapTight wrapText="bothSides">
              <wp:wrapPolygon edited="0">
                <wp:start x="1324" y="0"/>
                <wp:lineTo x="602" y="791"/>
                <wp:lineTo x="482" y="3362"/>
                <wp:lineTo x="0" y="6525"/>
                <wp:lineTo x="0" y="12853"/>
                <wp:lineTo x="482" y="16017"/>
                <wp:lineTo x="482" y="17995"/>
                <wp:lineTo x="722" y="19181"/>
                <wp:lineTo x="1204" y="19576"/>
                <wp:lineTo x="10836" y="21356"/>
                <wp:lineTo x="11920" y="21356"/>
                <wp:lineTo x="21431" y="19576"/>
                <wp:lineTo x="21431" y="0"/>
                <wp:lineTo x="1324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687" cy="2081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ADE078" w14:textId="6704F290" w:rsidR="00EB337E" w:rsidRPr="00772FCD" w:rsidRDefault="00772FCD" w:rsidP="00772FCD">
      <w:r>
        <w:t>From this boxplot</w:t>
      </w:r>
      <w:r w:rsidR="00A81CB8">
        <w:t>,</w:t>
      </w:r>
      <w:r>
        <w:t xml:space="preserve"> we can see th</w:t>
      </w:r>
      <w:r w:rsidR="007F15CD">
        <w:t>e</w:t>
      </w:r>
      <w:r>
        <w:t xml:space="preserve"> </w:t>
      </w:r>
      <w:r w:rsidR="00E43D24">
        <w:t xml:space="preserve">people who assessed the economic condition (national) as 3 or higher are </w:t>
      </w:r>
      <w:r w:rsidR="004A76E8">
        <w:t xml:space="preserve">in favor of </w:t>
      </w:r>
      <w:r w:rsidR="00A81CB8">
        <w:t xml:space="preserve">the </w:t>
      </w:r>
      <w:r w:rsidR="004A76E8">
        <w:t>labor party</w:t>
      </w:r>
      <w:r w:rsidR="00FD461A">
        <w:t xml:space="preserve"> </w:t>
      </w:r>
      <w:r w:rsidR="009D4F01">
        <w:t xml:space="preserve">and the people </w:t>
      </w:r>
      <w:r w:rsidR="00A81CB8">
        <w:t xml:space="preserve">who </w:t>
      </w:r>
      <w:r w:rsidR="009D4F01">
        <w:t xml:space="preserve">have assessed it to be 3 or lesser are in favor of </w:t>
      </w:r>
      <w:r w:rsidR="00A81CB8">
        <w:t xml:space="preserve">the </w:t>
      </w:r>
      <w:r w:rsidR="009D4F01">
        <w:t xml:space="preserve">conservative party. </w:t>
      </w:r>
    </w:p>
    <w:p w14:paraId="08BCE18B" w14:textId="49BED999" w:rsidR="00EB337E" w:rsidRDefault="00EB337E" w:rsidP="009000F5">
      <w:pPr>
        <w:pStyle w:val="NoSpacing"/>
        <w:rPr>
          <w:u w:val="single"/>
        </w:rPr>
      </w:pPr>
    </w:p>
    <w:p w14:paraId="202F7AF9" w14:textId="2FCA4039" w:rsidR="00EB337E" w:rsidRDefault="00EB337E" w:rsidP="009000F5">
      <w:pPr>
        <w:pStyle w:val="NoSpacing"/>
        <w:rPr>
          <w:u w:val="single"/>
        </w:rPr>
      </w:pPr>
    </w:p>
    <w:p w14:paraId="439EE70B" w14:textId="7D9CB203" w:rsidR="00EB337E" w:rsidRDefault="009D4F01" w:rsidP="009000F5">
      <w:pPr>
        <w:pStyle w:val="NoSpacing"/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76C05234" wp14:editId="05ED6E12">
                <wp:simplePos x="0" y="0"/>
                <wp:positionH relativeFrom="margin">
                  <wp:align>left</wp:align>
                </wp:positionH>
                <wp:positionV relativeFrom="paragraph">
                  <wp:posOffset>59690</wp:posOffset>
                </wp:positionV>
                <wp:extent cx="3957320" cy="517525"/>
                <wp:effectExtent l="0" t="0" r="5080" b="0"/>
                <wp:wrapTight wrapText="bothSides">
                  <wp:wrapPolygon edited="0">
                    <wp:start x="0" y="0"/>
                    <wp:lineTo x="0" y="20672"/>
                    <wp:lineTo x="21524" y="20672"/>
                    <wp:lineTo x="21524" y="0"/>
                    <wp:lineTo x="0" y="0"/>
                  </wp:wrapPolygon>
                </wp:wrapTight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7320" cy="5175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5AA0A6" w14:textId="325E5038" w:rsidR="009D4F01" w:rsidRPr="009F6D97" w:rsidRDefault="009D4F01" w:rsidP="009D4F01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Cs w:val="20"/>
                              </w:rPr>
                            </w:pPr>
                            <w:bookmarkStart w:id="30" w:name="_Toc81746204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12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Boxplot of Economic condition (national) assessment with hue of vote variable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C05234" id="Text Box 44" o:spid="_x0000_s1039" type="#_x0000_t202" style="position:absolute;margin-left:0;margin-top:4.7pt;width:311.6pt;height:40.75pt;z-index:-2516193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" stroked="f">
                <v:textbox inset="0,0,0,0">
                  <w:txbxContent>
                    <w:p w14:paraId="665AA0A6" w14:textId="325E5038" w:rsidR="009D4F01" w:rsidRPr="009F6D97" w:rsidRDefault="009D4F01" w:rsidP="009D4F01">
                      <w:pPr>
                        <w:pStyle w:val="Caption"/>
                        <w:rPr>
                          <w:noProof/>
                          <w:color w:val="000000" w:themeColor="text1"/>
                          <w:szCs w:val="20"/>
                        </w:rPr>
                      </w:pPr>
                      <w:bookmarkStart w:id="31" w:name="_Toc81746204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12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>: Boxplot of Economic condition (national) assessment with hue of vote variable</w:t>
                      </w:r>
                      <w:bookmarkEnd w:id="31"/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59A48DE0" w14:textId="58DD3E08" w:rsidR="00EB337E" w:rsidRDefault="00EB337E" w:rsidP="009000F5">
      <w:pPr>
        <w:pStyle w:val="NoSpacing"/>
        <w:rPr>
          <w:u w:val="single"/>
        </w:rPr>
      </w:pPr>
    </w:p>
    <w:p w14:paraId="72A386AE" w14:textId="4CB53FDD" w:rsidR="00EB337E" w:rsidRDefault="00EB337E" w:rsidP="009000F5">
      <w:pPr>
        <w:pStyle w:val="NoSpacing"/>
        <w:rPr>
          <w:u w:val="single"/>
        </w:rPr>
      </w:pPr>
    </w:p>
    <w:p w14:paraId="33572430" w14:textId="77777777" w:rsidR="006F1189" w:rsidRDefault="006F1189" w:rsidP="009000F5">
      <w:pPr>
        <w:pStyle w:val="NoSpacing"/>
        <w:rPr>
          <w:u w:val="single"/>
        </w:rPr>
      </w:pPr>
    </w:p>
    <w:p w14:paraId="3A4AF23B" w14:textId="09C94FC2" w:rsidR="008111E7" w:rsidRDefault="006F1189" w:rsidP="004A2458">
      <w:r w:rsidRPr="004A2458">
        <w:rPr>
          <w:noProof/>
        </w:rPr>
        <w:drawing>
          <wp:anchor distT="0" distB="0" distL="114300" distR="114300" simplePos="0" relativeHeight="251698176" behindDoc="1" locked="0" layoutInCell="1" allowOverlap="1" wp14:anchorId="1CAB6B96" wp14:editId="0CF1AC3E">
            <wp:simplePos x="0" y="0"/>
            <wp:positionH relativeFrom="page">
              <wp:posOffset>1118870</wp:posOffset>
            </wp:positionH>
            <wp:positionV relativeFrom="paragraph">
              <wp:posOffset>167640</wp:posOffset>
            </wp:positionV>
            <wp:extent cx="3295650" cy="2217420"/>
            <wp:effectExtent l="0" t="0" r="0" b="0"/>
            <wp:wrapTight wrapText="bothSides">
              <wp:wrapPolygon edited="0">
                <wp:start x="1124" y="0"/>
                <wp:lineTo x="624" y="1670"/>
                <wp:lineTo x="624" y="2412"/>
                <wp:lineTo x="1124" y="3340"/>
                <wp:lineTo x="624" y="4268"/>
                <wp:lineTo x="624" y="5010"/>
                <wp:lineTo x="1124" y="6309"/>
                <wp:lineTo x="624" y="6495"/>
                <wp:lineTo x="125" y="9464"/>
                <wp:lineTo x="125" y="10392"/>
                <wp:lineTo x="624" y="16701"/>
                <wp:lineTo x="624" y="17443"/>
                <wp:lineTo x="1124" y="18186"/>
                <wp:lineTo x="1124" y="19485"/>
                <wp:lineTo x="6492" y="20969"/>
                <wp:lineTo x="10738" y="21340"/>
                <wp:lineTo x="11861" y="21340"/>
                <wp:lineTo x="16106" y="20969"/>
                <wp:lineTo x="21475" y="19485"/>
                <wp:lineTo x="21475" y="0"/>
                <wp:lineTo x="1124" y="0"/>
              </wp:wrapPolygon>
            </wp:wrapTight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33EFF3" w14:textId="30E2D9C6" w:rsidR="008111E7" w:rsidRDefault="008111E7" w:rsidP="004A2458"/>
    <w:p w14:paraId="70D654DA" w14:textId="3C64509E" w:rsidR="00EB337E" w:rsidRPr="004A2458" w:rsidRDefault="00426C32" w:rsidP="004A0321">
      <w:pPr>
        <w:jc w:val="both"/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78DBF082" wp14:editId="114F518F">
                <wp:simplePos x="0" y="0"/>
                <wp:positionH relativeFrom="margin">
                  <wp:align>right</wp:align>
                </wp:positionH>
                <wp:positionV relativeFrom="paragraph">
                  <wp:posOffset>896493</wp:posOffset>
                </wp:positionV>
                <wp:extent cx="2332990" cy="723900"/>
                <wp:effectExtent l="0" t="0" r="0" b="0"/>
                <wp:wrapTight wrapText="bothSides">
                  <wp:wrapPolygon edited="0">
                    <wp:start x="0" y="0"/>
                    <wp:lineTo x="0" y="21032"/>
                    <wp:lineTo x="21341" y="21032"/>
                    <wp:lineTo x="21341" y="0"/>
                    <wp:lineTo x="0" y="0"/>
                  </wp:wrapPolygon>
                </wp:wrapTight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2990" cy="7239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70FAEE" w14:textId="75D64B83" w:rsidR="008111E7" w:rsidRPr="00FB4AEE" w:rsidRDefault="008111E7" w:rsidP="008111E7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Cs w:val="20"/>
                              </w:rPr>
                            </w:pPr>
                            <w:bookmarkStart w:id="32" w:name="_Toc81746205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13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: Box plot for Age variable with hue of </w:t>
                            </w:r>
                            <w:r w:rsidR="006F1189">
                              <w:t>V</w:t>
                            </w:r>
                            <w:r>
                              <w:t>ote</w:t>
                            </w:r>
                            <w:r w:rsidR="006F1189">
                              <w:t xml:space="preserve"> variable</w:t>
                            </w:r>
                            <w:bookmarkEnd w:id="3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BF082" id="Text Box 48" o:spid="_x0000_s1040" type="#_x0000_t202" style="position:absolute;left:0;text-align:left;margin-left:132.5pt;margin-top:70.6pt;width:183.7pt;height:57pt;z-index:-2516162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" stroked="f">
                <v:textbox inset="0,0,0,0">
                  <w:txbxContent>
                    <w:p w14:paraId="2370FAEE" w14:textId="75D64B83" w:rsidR="008111E7" w:rsidRPr="00FB4AEE" w:rsidRDefault="008111E7" w:rsidP="008111E7">
                      <w:pPr>
                        <w:pStyle w:val="Caption"/>
                        <w:rPr>
                          <w:noProof/>
                          <w:color w:val="000000" w:themeColor="text1"/>
                          <w:szCs w:val="20"/>
                        </w:rPr>
                      </w:pPr>
                      <w:bookmarkStart w:id="33" w:name="_Toc81746205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13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 xml:space="preserve">: Box plot for Age variable with hue of </w:t>
                      </w:r>
                      <w:r w:rsidR="006F1189">
                        <w:t>V</w:t>
                      </w:r>
                      <w:r>
                        <w:t>ote</w:t>
                      </w:r>
                      <w:r w:rsidR="006F1189">
                        <w:t xml:space="preserve"> variable</w:t>
                      </w:r>
                      <w:bookmarkEnd w:id="33"/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4A2458">
        <w:t xml:space="preserve">This boxplot shows that the </w:t>
      </w:r>
      <w:r w:rsidR="0011386E">
        <w:t xml:space="preserve">median </w:t>
      </w:r>
      <w:r w:rsidR="00A432B7">
        <w:t xml:space="preserve">age of people in favor of </w:t>
      </w:r>
      <w:r w:rsidR="00A81CB8">
        <w:t xml:space="preserve">the </w:t>
      </w:r>
      <w:proofErr w:type="spellStart"/>
      <w:r w:rsidR="00A432B7">
        <w:t>Labour</w:t>
      </w:r>
      <w:proofErr w:type="spellEnd"/>
      <w:r w:rsidR="00A432B7">
        <w:t xml:space="preserve"> party is slightly less </w:t>
      </w:r>
      <w:r w:rsidR="0011386E">
        <w:t>tha</w:t>
      </w:r>
      <w:r w:rsidR="00A81CB8">
        <w:t>n</w:t>
      </w:r>
      <w:r w:rsidR="0011386E">
        <w:t xml:space="preserve"> the median age of </w:t>
      </w:r>
      <w:r w:rsidR="008111E7">
        <w:t xml:space="preserve">people in favor of </w:t>
      </w:r>
      <w:r w:rsidR="00A81CB8">
        <w:t xml:space="preserve">the </w:t>
      </w:r>
      <w:r w:rsidR="008111E7">
        <w:t>Conservative party.</w:t>
      </w:r>
    </w:p>
    <w:p w14:paraId="4321C536" w14:textId="64E76D11" w:rsidR="00EB337E" w:rsidRDefault="00EB337E" w:rsidP="009000F5">
      <w:pPr>
        <w:pStyle w:val="NoSpacing"/>
        <w:rPr>
          <w:u w:val="single"/>
        </w:rPr>
      </w:pPr>
    </w:p>
    <w:p w14:paraId="2D57A9F6" w14:textId="616BD4C7" w:rsidR="00EB337E" w:rsidRDefault="00EB337E" w:rsidP="009000F5">
      <w:pPr>
        <w:pStyle w:val="NoSpacing"/>
        <w:rPr>
          <w:u w:val="single"/>
        </w:rPr>
      </w:pPr>
    </w:p>
    <w:p w14:paraId="14E56EE9" w14:textId="2CBEEC04" w:rsidR="004A0321" w:rsidRDefault="004A0321" w:rsidP="004A0321"/>
    <w:p w14:paraId="6D27AD05" w14:textId="292A25CB" w:rsidR="004A0321" w:rsidRDefault="004B6DCF" w:rsidP="004A032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53990D37" wp14:editId="04617814">
                <wp:simplePos x="0" y="0"/>
                <wp:positionH relativeFrom="column">
                  <wp:posOffset>0</wp:posOffset>
                </wp:positionH>
                <wp:positionV relativeFrom="paragraph">
                  <wp:posOffset>3162935</wp:posOffset>
                </wp:positionV>
                <wp:extent cx="392366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4" name="Text Box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236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6E9AA9" w14:textId="597B538D" w:rsidR="004B6DCF" w:rsidRPr="00522185" w:rsidRDefault="004B6DCF" w:rsidP="004B6DCF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Cs w:val="20"/>
                              </w:rPr>
                            </w:pPr>
                            <w:bookmarkStart w:id="34" w:name="_Toc81746206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14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Strip plot for Age vs Europe variable with hue of Vote variable</w:t>
                            </w:r>
                            <w:bookmarkEnd w:id="3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990D37" id="Text Box 194" o:spid="_x0000_s1041" type="#_x0000_t202" style="position:absolute;margin-left:0;margin-top:249.05pt;width:308.95pt;height:.05pt;z-index:-2516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" stroked="f">
                <v:textbox style="mso-fit-shape-to-text:t" inset="0,0,0,0">
                  <w:txbxContent>
                    <w:p w14:paraId="6C6E9AA9" w14:textId="597B538D" w:rsidR="004B6DCF" w:rsidRPr="00522185" w:rsidRDefault="004B6DCF" w:rsidP="004B6DCF">
                      <w:pPr>
                        <w:pStyle w:val="Caption"/>
                        <w:rPr>
                          <w:noProof/>
                          <w:color w:val="000000" w:themeColor="text1"/>
                          <w:szCs w:val="20"/>
                        </w:rPr>
                      </w:pPr>
                      <w:bookmarkStart w:id="35" w:name="_Toc81746206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14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>: Strip plot for Age vs Europe variable with hue of Vote variable</w:t>
                      </w:r>
                      <w:bookmarkEnd w:id="35"/>
                    </w:p>
                  </w:txbxContent>
                </v:textbox>
                <w10:wrap type="tight"/>
              </v:shape>
            </w:pict>
          </mc:Fallback>
        </mc:AlternateContent>
      </w:r>
      <w:r w:rsidR="00A767DD">
        <w:rPr>
          <w:noProof/>
        </w:rPr>
        <w:drawing>
          <wp:anchor distT="0" distB="0" distL="114300" distR="114300" simplePos="0" relativeHeight="251701248" behindDoc="1" locked="0" layoutInCell="1" allowOverlap="1" wp14:anchorId="06A9A956" wp14:editId="1045AA9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923731" cy="3106287"/>
            <wp:effectExtent l="0" t="0" r="635" b="0"/>
            <wp:wrapTight wrapText="bothSides">
              <wp:wrapPolygon edited="0">
                <wp:start x="1154" y="0"/>
                <wp:lineTo x="629" y="1722"/>
                <wp:lineTo x="629" y="2120"/>
                <wp:lineTo x="1154" y="2385"/>
                <wp:lineTo x="524" y="4505"/>
                <wp:lineTo x="1154" y="6624"/>
                <wp:lineTo x="629" y="6889"/>
                <wp:lineTo x="629" y="7287"/>
                <wp:lineTo x="1154" y="8744"/>
                <wp:lineTo x="105" y="9672"/>
                <wp:lineTo x="105" y="10467"/>
                <wp:lineTo x="1154" y="10864"/>
                <wp:lineTo x="629" y="12056"/>
                <wp:lineTo x="629" y="12454"/>
                <wp:lineTo x="1154" y="12984"/>
                <wp:lineTo x="629" y="14706"/>
                <wp:lineTo x="629" y="15104"/>
                <wp:lineTo x="1154" y="15104"/>
                <wp:lineTo x="524" y="17223"/>
                <wp:lineTo x="1154" y="19343"/>
                <wp:lineTo x="1154" y="20403"/>
                <wp:lineTo x="5244" y="21198"/>
                <wp:lineTo x="10592" y="21463"/>
                <wp:lineTo x="12165" y="21463"/>
                <wp:lineTo x="17828" y="21198"/>
                <wp:lineTo x="21499" y="20403"/>
                <wp:lineTo x="21499" y="0"/>
                <wp:lineTo x="1154" y="0"/>
              </wp:wrapPolygon>
            </wp:wrapTight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731" cy="3106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38A17D" w14:textId="684C01C0" w:rsidR="004A0321" w:rsidRDefault="00A767DD" w:rsidP="004A0321">
      <w:r>
        <w:t xml:space="preserve">Now, </w:t>
      </w:r>
      <w:r w:rsidR="00A81CB8">
        <w:t>in</w:t>
      </w:r>
      <w:r>
        <w:t xml:space="preserve"> this strip</w:t>
      </w:r>
      <w:r w:rsidR="00CA5B35">
        <w:t xml:space="preserve"> plot</w:t>
      </w:r>
      <w:r w:rsidR="00A81CB8">
        <w:t>,</w:t>
      </w:r>
      <w:r w:rsidR="00CA5B35">
        <w:t xml:space="preserve"> if </w:t>
      </w:r>
      <w:r w:rsidR="00A81CB8">
        <w:t xml:space="preserve">we </w:t>
      </w:r>
      <w:r w:rsidR="00CA5B35">
        <w:t xml:space="preserve">look </w:t>
      </w:r>
      <w:r w:rsidR="002A34A8">
        <w:t xml:space="preserve">at </w:t>
      </w:r>
      <w:r w:rsidR="00A81CB8">
        <w:t xml:space="preserve">the </w:t>
      </w:r>
      <w:r w:rsidR="002A34A8">
        <w:t xml:space="preserve">density of points </w:t>
      </w:r>
      <w:r w:rsidR="00CA5B35">
        <w:t xml:space="preserve">closely, </w:t>
      </w:r>
      <w:r w:rsidR="009F7D79">
        <w:t>most</w:t>
      </w:r>
      <w:r w:rsidR="00CA5B35">
        <w:t xml:space="preserve"> people who support </w:t>
      </w:r>
      <w:r w:rsidR="009F7D79">
        <w:t xml:space="preserve">the ‘Conservative’ party from all age groups are not in </w:t>
      </w:r>
      <w:r w:rsidR="00B64D9C">
        <w:t>favor</w:t>
      </w:r>
      <w:r w:rsidR="002A34A8">
        <w:t xml:space="preserve"> of (</w:t>
      </w:r>
      <w:r w:rsidR="001130FA">
        <w:t xml:space="preserve">with 6 or higher rating) </w:t>
      </w:r>
      <w:r w:rsidR="002A34A8">
        <w:t>European Integration</w:t>
      </w:r>
      <w:r w:rsidR="001130FA">
        <w:t xml:space="preserve">. On the other hand, </w:t>
      </w:r>
      <w:r w:rsidR="00B64D9C">
        <w:t xml:space="preserve">most of </w:t>
      </w:r>
      <w:r w:rsidR="001130FA">
        <w:t xml:space="preserve">the people who are in </w:t>
      </w:r>
      <w:r w:rsidR="00B64D9C">
        <w:t>favor of European Integration</w:t>
      </w:r>
      <w:r w:rsidR="000B3476">
        <w:t xml:space="preserve"> (6 or lower rating)</w:t>
      </w:r>
      <w:r w:rsidR="00B64D9C">
        <w:t xml:space="preserve"> are supporters of </w:t>
      </w:r>
      <w:r w:rsidR="00A81CB8">
        <w:t xml:space="preserve">the </w:t>
      </w:r>
      <w:proofErr w:type="spellStart"/>
      <w:r w:rsidR="00B64D9C">
        <w:t>Labour</w:t>
      </w:r>
      <w:proofErr w:type="spellEnd"/>
      <w:r w:rsidR="00B64D9C">
        <w:t xml:space="preserve"> party. </w:t>
      </w:r>
    </w:p>
    <w:p w14:paraId="5AFABC1D" w14:textId="600F8A5C" w:rsidR="004A0321" w:rsidRDefault="004A0321" w:rsidP="004A0321"/>
    <w:p w14:paraId="4F3BE5DB" w14:textId="47EDD4C1" w:rsidR="004A0321" w:rsidRDefault="004A0321" w:rsidP="004A0321"/>
    <w:p w14:paraId="0A07D3EC" w14:textId="0C62C7AC" w:rsidR="004A0321" w:rsidRDefault="004A0321" w:rsidP="004A0321"/>
    <w:p w14:paraId="4492D7EB" w14:textId="40DABE9C" w:rsidR="00B4222F" w:rsidRDefault="00B4222F" w:rsidP="004A0321">
      <w:r>
        <w:t xml:space="preserve">Now for obtaining the correlation </w:t>
      </w:r>
      <w:r w:rsidR="00B7775F">
        <w:t>plot we must encode the object data type variables.</w:t>
      </w:r>
      <w:r w:rsidR="00CB0BCA">
        <w:t xml:space="preserve"> Here we have replaced </w:t>
      </w:r>
      <w:r w:rsidR="00A81CB8">
        <w:t xml:space="preserve">the </w:t>
      </w:r>
      <w:r w:rsidR="00CB0BCA">
        <w:t xml:space="preserve">Conservative category as 0 and </w:t>
      </w:r>
      <w:proofErr w:type="spellStart"/>
      <w:r w:rsidR="00581982">
        <w:t>L</w:t>
      </w:r>
      <w:r w:rsidR="00CB0BCA">
        <w:t>abour</w:t>
      </w:r>
      <w:proofErr w:type="spellEnd"/>
      <w:r w:rsidR="00CB0BCA">
        <w:t xml:space="preserve"> as 1 for </w:t>
      </w:r>
      <w:r w:rsidR="00A81CB8">
        <w:t xml:space="preserve">the </w:t>
      </w:r>
      <w:r w:rsidR="00CB0BCA" w:rsidRPr="008273BF">
        <w:rPr>
          <w:b/>
          <w:bCs/>
        </w:rPr>
        <w:t>Vote</w:t>
      </w:r>
      <w:r w:rsidR="00CB0BCA">
        <w:t xml:space="preserve"> variable</w:t>
      </w:r>
      <w:r w:rsidR="00581982">
        <w:t>, and Female as 0</w:t>
      </w:r>
      <w:r w:rsidR="008273BF">
        <w:t xml:space="preserve"> and</w:t>
      </w:r>
      <w:r w:rsidR="00581982">
        <w:t xml:space="preserve"> </w:t>
      </w:r>
      <w:r w:rsidR="008273BF">
        <w:t>M</w:t>
      </w:r>
      <w:r w:rsidR="00581982">
        <w:t xml:space="preserve">ale as 1 </w:t>
      </w:r>
      <w:r w:rsidR="008273BF">
        <w:t xml:space="preserve">for </w:t>
      </w:r>
      <w:r w:rsidR="00A81CB8">
        <w:t xml:space="preserve">the </w:t>
      </w:r>
      <w:r w:rsidR="008273BF" w:rsidRPr="008273BF">
        <w:rPr>
          <w:b/>
          <w:bCs/>
        </w:rPr>
        <w:t>Gender</w:t>
      </w:r>
      <w:r w:rsidR="008273BF">
        <w:t xml:space="preserve"> variable.</w:t>
      </w:r>
      <w:r w:rsidR="00CB0BCA">
        <w:t xml:space="preserve"> </w:t>
      </w:r>
      <w:r w:rsidR="008273BF">
        <w:t xml:space="preserve">After that we can obtain </w:t>
      </w:r>
      <w:r w:rsidR="00A81CB8">
        <w:t xml:space="preserve">the </w:t>
      </w:r>
      <w:r w:rsidR="008273BF">
        <w:t>following correlation plot:</w:t>
      </w:r>
    </w:p>
    <w:p w14:paraId="06A35CC5" w14:textId="52ECA462" w:rsidR="008273BF" w:rsidRDefault="008273BF" w:rsidP="004A0321">
      <w:r>
        <w:rPr>
          <w:noProof/>
        </w:rPr>
        <w:drawing>
          <wp:anchor distT="0" distB="0" distL="114300" distR="114300" simplePos="0" relativeHeight="251706368" behindDoc="1" locked="0" layoutInCell="1" allowOverlap="1" wp14:anchorId="34338E38" wp14:editId="5B6B248F">
            <wp:simplePos x="0" y="0"/>
            <wp:positionH relativeFrom="margin">
              <wp:align>left</wp:align>
            </wp:positionH>
            <wp:positionV relativeFrom="paragraph">
              <wp:posOffset>60325</wp:posOffset>
            </wp:positionV>
            <wp:extent cx="4270375" cy="3384550"/>
            <wp:effectExtent l="0" t="0" r="0" b="6350"/>
            <wp:wrapTight wrapText="bothSides">
              <wp:wrapPolygon edited="0">
                <wp:start x="20331" y="0"/>
                <wp:lineTo x="4336" y="243"/>
                <wp:lineTo x="3469" y="1216"/>
                <wp:lineTo x="4336" y="2188"/>
                <wp:lineTo x="3662" y="3039"/>
                <wp:lineTo x="3662" y="3283"/>
                <wp:lineTo x="4336" y="4134"/>
                <wp:lineTo x="482" y="4377"/>
                <wp:lineTo x="482" y="4985"/>
                <wp:lineTo x="4336" y="6079"/>
                <wp:lineTo x="96" y="6079"/>
                <wp:lineTo x="96" y="6565"/>
                <wp:lineTo x="3469" y="8024"/>
                <wp:lineTo x="3083" y="9969"/>
                <wp:lineTo x="3083" y="11428"/>
                <wp:lineTo x="3372" y="11914"/>
                <wp:lineTo x="4336" y="11914"/>
                <wp:lineTo x="1156" y="13130"/>
                <wp:lineTo x="1156" y="13495"/>
                <wp:lineTo x="4336" y="13860"/>
                <wp:lineTo x="3083" y="14832"/>
                <wp:lineTo x="3180" y="15683"/>
                <wp:lineTo x="5203" y="15805"/>
                <wp:lineTo x="5011" y="17021"/>
                <wp:lineTo x="5396" y="17264"/>
                <wp:lineTo x="8190" y="17750"/>
                <wp:lineTo x="8190" y="20789"/>
                <wp:lineTo x="8865" y="21397"/>
                <wp:lineTo x="9925" y="21519"/>
                <wp:lineTo x="10310" y="21519"/>
                <wp:lineTo x="11563" y="21397"/>
                <wp:lineTo x="16862" y="20060"/>
                <wp:lineTo x="16766" y="17750"/>
                <wp:lineTo x="18115" y="17750"/>
                <wp:lineTo x="18501" y="17264"/>
                <wp:lineTo x="18308" y="15805"/>
                <wp:lineTo x="21295" y="15805"/>
                <wp:lineTo x="21391" y="14832"/>
                <wp:lineTo x="20524" y="13860"/>
                <wp:lineTo x="21391" y="13252"/>
                <wp:lineTo x="21391" y="12765"/>
                <wp:lineTo x="20524" y="11914"/>
                <wp:lineTo x="21199" y="11428"/>
                <wp:lineTo x="21199" y="10820"/>
                <wp:lineTo x="20524" y="9969"/>
                <wp:lineTo x="21102" y="9118"/>
                <wp:lineTo x="21102" y="8510"/>
                <wp:lineTo x="20524" y="8024"/>
                <wp:lineTo x="21102" y="7173"/>
                <wp:lineTo x="21102" y="6565"/>
                <wp:lineTo x="20524" y="6079"/>
                <wp:lineTo x="21199" y="4985"/>
                <wp:lineTo x="21199" y="4377"/>
                <wp:lineTo x="20524" y="4134"/>
                <wp:lineTo x="21199" y="2918"/>
                <wp:lineTo x="21199" y="2310"/>
                <wp:lineTo x="20524" y="2188"/>
                <wp:lineTo x="20620" y="2188"/>
                <wp:lineTo x="21199" y="0"/>
                <wp:lineTo x="20331" y="0"/>
              </wp:wrapPolygon>
            </wp:wrapTight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375" cy="338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F4DDD0" w14:textId="33EE3860" w:rsidR="008273BF" w:rsidRDefault="008273BF" w:rsidP="004A0321"/>
    <w:p w14:paraId="54F57D1C" w14:textId="68CD8AE3" w:rsidR="008273BF" w:rsidRDefault="008273BF" w:rsidP="004A0321"/>
    <w:p w14:paraId="30562000" w14:textId="53114BE4" w:rsidR="008273BF" w:rsidRDefault="008273BF" w:rsidP="004A0321"/>
    <w:p w14:paraId="3E1F57DE" w14:textId="7A6CC080" w:rsidR="008273BF" w:rsidRDefault="008273BF" w:rsidP="004A0321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2A82648C" wp14:editId="3109ED48">
                <wp:simplePos x="0" y="0"/>
                <wp:positionH relativeFrom="margin">
                  <wp:posOffset>4230360</wp:posOffset>
                </wp:positionH>
                <wp:positionV relativeFrom="paragraph">
                  <wp:posOffset>101202</wp:posOffset>
                </wp:positionV>
                <wp:extent cx="1849120" cy="368300"/>
                <wp:effectExtent l="0" t="0" r="0" b="0"/>
                <wp:wrapTight wrapText="bothSides">
                  <wp:wrapPolygon edited="0">
                    <wp:start x="0" y="0"/>
                    <wp:lineTo x="0" y="20110"/>
                    <wp:lineTo x="21363" y="20110"/>
                    <wp:lineTo x="21363" y="0"/>
                    <wp:lineTo x="0" y="0"/>
                  </wp:wrapPolygon>
                </wp:wrapTight>
                <wp:docPr id="199" name="Text Box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9120" cy="3683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258B4CC" w14:textId="4C764020" w:rsidR="008273BF" w:rsidRPr="008903ED" w:rsidRDefault="008273BF" w:rsidP="008273BF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Cs w:val="20"/>
                              </w:rPr>
                            </w:pPr>
                            <w:bookmarkStart w:id="36" w:name="_Toc81746207"/>
                            <w:r>
                              <w:t xml:space="preserve">Figure </w:t>
                            </w:r>
                            <w:r w:rsidR="00EC3878">
                              <w:fldChar w:fldCharType="begin"/>
                            </w:r>
                            <w:r w:rsidR="00EC3878">
                              <w:instrText xml:space="preserve"> SEQ Figure \* ARABIC </w:instrText>
                            </w:r>
                            <w:r w:rsidR="00EC3878">
                              <w:fldChar w:fldCharType="separate"/>
                            </w:r>
                            <w:r w:rsidR="00F91ADB">
                              <w:rPr>
                                <w:noProof/>
                              </w:rPr>
                              <w:t>15</w:t>
                            </w:r>
                            <w:r w:rsidR="00EC387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Correlation plot</w:t>
                            </w:r>
                            <w:bookmarkEnd w:id="3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2648C" id="Text Box 199" o:spid="_x0000_s1042" type="#_x0000_t202" style="position:absolute;margin-left:333.1pt;margin-top:7.95pt;width:145.6pt;height:29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" stroked="f">
                <v:textbox inset="0,0,0,0">
                  <w:txbxContent>
                    <w:p w14:paraId="2258B4CC" w14:textId="4C764020" w:rsidR="008273BF" w:rsidRPr="008903ED" w:rsidRDefault="008273BF" w:rsidP="008273BF">
                      <w:pPr>
                        <w:pStyle w:val="Caption"/>
                        <w:rPr>
                          <w:noProof/>
                          <w:color w:val="000000" w:themeColor="text1"/>
                          <w:szCs w:val="20"/>
                        </w:rPr>
                      </w:pPr>
                      <w:bookmarkStart w:id="37" w:name="_Toc81746207"/>
                      <w:r>
                        <w:t xml:space="preserve">Figure </w:t>
                      </w:r>
                      <w:r w:rsidR="00EC3878">
                        <w:fldChar w:fldCharType="begin"/>
                      </w:r>
                      <w:r w:rsidR="00EC3878">
                        <w:instrText xml:space="preserve"> SEQ Figure \* ARABIC </w:instrText>
                      </w:r>
                      <w:r w:rsidR="00EC3878">
                        <w:fldChar w:fldCharType="separate"/>
                      </w:r>
                      <w:r w:rsidR="00F91ADB">
                        <w:rPr>
                          <w:noProof/>
                        </w:rPr>
                        <w:t>15</w:t>
                      </w:r>
                      <w:r w:rsidR="00EC3878">
                        <w:rPr>
                          <w:noProof/>
                        </w:rPr>
                        <w:fldChar w:fldCharType="end"/>
                      </w:r>
                      <w:r>
                        <w:t>: Correlation plot</w:t>
                      </w:r>
                      <w:bookmarkEnd w:id="37"/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6314257B" w14:textId="4FA7FB9E" w:rsidR="008273BF" w:rsidRDefault="008273BF" w:rsidP="008273BF">
      <w:pPr>
        <w:keepNext/>
      </w:pPr>
    </w:p>
    <w:p w14:paraId="5D92AE52" w14:textId="459DD477" w:rsidR="008273BF" w:rsidRDefault="008273BF" w:rsidP="004A0321"/>
    <w:p w14:paraId="48158DBD" w14:textId="2B5CCD87" w:rsidR="008273BF" w:rsidRDefault="008273BF" w:rsidP="004A0321"/>
    <w:p w14:paraId="4C50DDC6" w14:textId="77777777" w:rsidR="008273BF" w:rsidRDefault="008273BF" w:rsidP="004A0321"/>
    <w:p w14:paraId="4A493584" w14:textId="01DB77CF" w:rsidR="008273BF" w:rsidRDefault="008273BF" w:rsidP="004A0321"/>
    <w:p w14:paraId="37BE2079" w14:textId="3F6E55A5" w:rsidR="008273BF" w:rsidRDefault="008273BF" w:rsidP="004A0321"/>
    <w:p w14:paraId="63EC56DD" w14:textId="425288FB" w:rsidR="008273BF" w:rsidRDefault="008432C1" w:rsidP="00715C79">
      <w:pPr>
        <w:pStyle w:val="ListParagraph"/>
        <w:numPr>
          <w:ilvl w:val="0"/>
          <w:numId w:val="12"/>
        </w:numPr>
        <w:jc w:val="both"/>
      </w:pPr>
      <w:r>
        <w:lastRenderedPageBreak/>
        <w:t xml:space="preserve">The correlation of target variable ‘Vote’ with </w:t>
      </w:r>
      <w:r w:rsidR="00F25138">
        <w:t xml:space="preserve">‘Hague’ and ‘Europe’ is negative which was expected since we have </w:t>
      </w:r>
      <w:r w:rsidR="00005209">
        <w:t>encoded the ‘</w:t>
      </w:r>
      <w:proofErr w:type="spellStart"/>
      <w:r w:rsidR="00005209">
        <w:t>Labour</w:t>
      </w:r>
      <w:proofErr w:type="spellEnd"/>
      <w:r w:rsidR="00005209">
        <w:t xml:space="preserve">’ as 1 and ‘Hague’ is </w:t>
      </w:r>
      <w:r w:rsidR="00A81CB8">
        <w:t xml:space="preserve">an </w:t>
      </w:r>
      <w:r w:rsidR="00005209">
        <w:t xml:space="preserve">assessment of </w:t>
      </w:r>
      <w:r w:rsidR="00934706">
        <w:t xml:space="preserve">leader of ‘Conservative’ party. </w:t>
      </w:r>
      <w:r w:rsidR="00090886">
        <w:t xml:space="preserve">Also, since, for the Europe variable higher rating means </w:t>
      </w:r>
      <w:r w:rsidR="00A81CB8">
        <w:t xml:space="preserve">a </w:t>
      </w:r>
      <w:r w:rsidR="000240C0">
        <w:t xml:space="preserve">negative attitude towards European Integration, </w:t>
      </w:r>
      <w:r w:rsidR="00E000A8">
        <w:t xml:space="preserve">we can say that voters in support of </w:t>
      </w:r>
      <w:r w:rsidR="00A81CB8">
        <w:t xml:space="preserve">the </w:t>
      </w:r>
      <w:r w:rsidR="00E000A8">
        <w:t>‘</w:t>
      </w:r>
      <w:proofErr w:type="spellStart"/>
      <w:r w:rsidR="00E000A8">
        <w:t>Labour</w:t>
      </w:r>
      <w:proofErr w:type="spellEnd"/>
      <w:r w:rsidR="00E000A8">
        <w:t xml:space="preserve">’ party are in favor of </w:t>
      </w:r>
      <w:r w:rsidR="008A050E">
        <w:t xml:space="preserve">the same. </w:t>
      </w:r>
    </w:p>
    <w:p w14:paraId="5ECA725E" w14:textId="735DD966" w:rsidR="00934706" w:rsidRDefault="008A050E" w:rsidP="00715C79">
      <w:pPr>
        <w:pStyle w:val="ListParagraph"/>
        <w:numPr>
          <w:ilvl w:val="0"/>
          <w:numId w:val="12"/>
        </w:numPr>
        <w:jc w:val="both"/>
      </w:pPr>
      <w:r>
        <w:t xml:space="preserve">Similarly, </w:t>
      </w:r>
      <w:r w:rsidR="00A81CB8">
        <w:t xml:space="preserve">a </w:t>
      </w:r>
      <w:r>
        <w:t xml:space="preserve">positive correlation with ‘Blair’ </w:t>
      </w:r>
      <w:r w:rsidR="009E69D8">
        <w:t>was expected as he/she is the leader of the ‘</w:t>
      </w:r>
      <w:proofErr w:type="spellStart"/>
      <w:r w:rsidR="009E69D8">
        <w:t>Labour</w:t>
      </w:r>
      <w:proofErr w:type="spellEnd"/>
      <w:r w:rsidR="009E69D8">
        <w:t>’ party.</w:t>
      </w:r>
    </w:p>
    <w:p w14:paraId="68E14CF1" w14:textId="0FD8A775" w:rsidR="008273BF" w:rsidRDefault="00A81CB8" w:rsidP="00715C79">
      <w:pPr>
        <w:pStyle w:val="ListParagraph"/>
        <w:numPr>
          <w:ilvl w:val="0"/>
          <w:numId w:val="12"/>
        </w:numPr>
        <w:jc w:val="both"/>
      </w:pPr>
      <w:r>
        <w:t>The r</w:t>
      </w:r>
      <w:r w:rsidR="009E69D8">
        <w:t xml:space="preserve">est, of </w:t>
      </w:r>
      <w:r w:rsidR="00CF513B">
        <w:t>the features</w:t>
      </w:r>
      <w:r>
        <w:t>,</w:t>
      </w:r>
      <w:r w:rsidR="00CF513B">
        <w:t xml:space="preserve"> have very low to nil correlation </w:t>
      </w:r>
      <w:r w:rsidR="00353416">
        <w:t>with each other (as the value are close to 0)</w:t>
      </w:r>
    </w:p>
    <w:p w14:paraId="7A556ECB" w14:textId="16321439" w:rsidR="006A5D0A" w:rsidRDefault="00C008CE" w:rsidP="006A5D0A">
      <w:pPr>
        <w:jc w:val="both"/>
      </w:pPr>
      <w:r>
        <w:t xml:space="preserve">Now </w:t>
      </w:r>
      <w:r w:rsidR="00936B4C">
        <w:t>for modeling</w:t>
      </w:r>
      <w:r w:rsidR="00A81CB8">
        <w:t>,</w:t>
      </w:r>
      <w:r w:rsidR="00936B4C">
        <w:t xml:space="preserve"> we must look at outliers since some of the algorithms</w:t>
      </w:r>
      <w:r w:rsidR="007B6E36">
        <w:t xml:space="preserve"> we are going to use are </w:t>
      </w:r>
      <w:r w:rsidR="00A47D9F">
        <w:t>sensitive</w:t>
      </w:r>
      <w:r w:rsidR="007B6E36">
        <w:t xml:space="preserve"> to outliers such as </w:t>
      </w:r>
      <w:r w:rsidR="003820F0">
        <w:t>logistic regression, KNN</w:t>
      </w:r>
      <w:r w:rsidR="00F551FD">
        <w:t>. Hence</w:t>
      </w:r>
      <w:r w:rsidR="00DB63F3">
        <w:t>, for</w:t>
      </w:r>
      <w:r w:rsidR="0063660D">
        <w:t xml:space="preserve"> further analysis</w:t>
      </w:r>
      <w:r w:rsidR="00A81CB8">
        <w:t>,</w:t>
      </w:r>
      <w:r w:rsidR="0063660D">
        <w:t xml:space="preserve"> we must treat these outliers.</w:t>
      </w:r>
    </w:p>
    <w:p w14:paraId="773F7522" w14:textId="6A8DFCD2" w:rsidR="006A5D0A" w:rsidRDefault="0063660D" w:rsidP="006A5D0A">
      <w:pPr>
        <w:rPr>
          <w:noProof/>
        </w:rPr>
      </w:pPr>
      <w:r>
        <w:t xml:space="preserve">As we can see from the boxplots that </w:t>
      </w:r>
      <w:r w:rsidR="009A1AFF">
        <w:t>only two variable</w:t>
      </w:r>
      <w:r w:rsidR="00A81CB8">
        <w:t>s</w:t>
      </w:r>
      <w:r w:rsidR="009A1AFF">
        <w:t xml:space="preserve"> namely (</w:t>
      </w:r>
      <w:proofErr w:type="spellStart"/>
      <w:proofErr w:type="gramStart"/>
      <w:r w:rsidR="00046E5A">
        <w:t>e</w:t>
      </w:r>
      <w:r w:rsidR="009A1AFF">
        <w:t>conomic.cond</w:t>
      </w:r>
      <w:proofErr w:type="gramEnd"/>
      <w:r w:rsidR="009A1AFF">
        <w:t>.househ</w:t>
      </w:r>
      <w:r w:rsidR="00A81CB8">
        <w:t>o</w:t>
      </w:r>
      <w:r w:rsidR="009A1AFF">
        <w:t>ld</w:t>
      </w:r>
      <w:proofErr w:type="spellEnd"/>
      <w:r w:rsidR="009A1AFF">
        <w:t xml:space="preserve"> and </w:t>
      </w:r>
      <w:proofErr w:type="spellStart"/>
      <w:r w:rsidR="00046E5A">
        <w:t>e</w:t>
      </w:r>
      <w:r w:rsidR="009A1AFF">
        <w:t>conomic.cond.national</w:t>
      </w:r>
      <w:proofErr w:type="spellEnd"/>
      <w:r w:rsidR="009A1AFF">
        <w:t xml:space="preserve">) </w:t>
      </w:r>
      <w:r w:rsidR="00A47D9F">
        <w:t>have outliers rest of the variables are free from outliers.</w:t>
      </w:r>
      <w:r w:rsidR="006A5D0A" w:rsidRPr="006A5D0A">
        <w:rPr>
          <w:noProof/>
        </w:rPr>
        <w:t xml:space="preserve"> </w:t>
      </w:r>
    </w:p>
    <w:p w14:paraId="15C45A78" w14:textId="7BDA0D5C" w:rsidR="00353416" w:rsidRDefault="006A5D0A" w:rsidP="009D20ED">
      <w:pPr>
        <w:rPr>
          <w:noProof/>
        </w:rPr>
      </w:pPr>
      <w:r>
        <w:rPr>
          <w:noProof/>
        </w:rPr>
        <w:drawing>
          <wp:inline distT="0" distB="0" distL="0" distR="0" wp14:anchorId="69AA2D35" wp14:editId="3E3256CB">
            <wp:extent cx="5437044" cy="3807725"/>
            <wp:effectExtent l="0" t="0" r="0" b="254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619" cy="3853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0C48B" w14:textId="3680176D" w:rsidR="00353416" w:rsidRDefault="00353416" w:rsidP="006A5D0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FA5C4C2" wp14:editId="72471C7E">
            <wp:extent cx="4865427" cy="3407357"/>
            <wp:effectExtent l="0" t="0" r="0" b="3175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459" cy="3464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D3672" w14:textId="14565E73" w:rsidR="00046E5A" w:rsidRDefault="00353416" w:rsidP="00353416">
      <w:pPr>
        <w:pStyle w:val="Caption"/>
        <w:rPr>
          <w:noProof/>
        </w:rPr>
      </w:pPr>
      <w:bookmarkStart w:id="38" w:name="_Toc81746208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16</w:t>
      </w:r>
      <w:r w:rsidR="00EC3878">
        <w:rPr>
          <w:noProof/>
        </w:rPr>
        <w:fldChar w:fldCharType="end"/>
      </w:r>
      <w:r>
        <w:t xml:space="preserve">: </w:t>
      </w:r>
      <w:r w:rsidRPr="0078273C">
        <w:t>Boxplots before</w:t>
      </w:r>
      <w:r>
        <w:t xml:space="preserve"> and after</w:t>
      </w:r>
      <w:r w:rsidRPr="0078273C">
        <w:t xml:space="preserve"> treating the outliers</w:t>
      </w:r>
      <w:bookmarkEnd w:id="38"/>
    </w:p>
    <w:p w14:paraId="229E7AB2" w14:textId="77777777" w:rsidR="00353416" w:rsidRDefault="00353416" w:rsidP="00046E5A"/>
    <w:p w14:paraId="06F26702" w14:textId="14D4C4FE" w:rsidR="00A767DD" w:rsidRDefault="00A47D9F" w:rsidP="004A0321">
      <w:r>
        <w:t xml:space="preserve">In this analysis, we have simply replaced the outliers with </w:t>
      </w:r>
      <w:r w:rsidR="00A81CB8">
        <w:t xml:space="preserve">the </w:t>
      </w:r>
      <w:r>
        <w:t>most frequent</w:t>
      </w:r>
      <w:r w:rsidR="00A81CB8">
        <w:t>ly</w:t>
      </w:r>
      <w:r>
        <w:t xml:space="preserve"> </w:t>
      </w:r>
      <w:r w:rsidR="00687234">
        <w:t>occurring</w:t>
      </w:r>
      <w:r>
        <w:t xml:space="preserve"> value</w:t>
      </w:r>
      <w:r w:rsidR="00687234">
        <w:t xml:space="preserve"> in the series.</w:t>
      </w:r>
    </w:p>
    <w:p w14:paraId="73C7B251" w14:textId="04600E48" w:rsidR="00342CD9" w:rsidRDefault="002817C5" w:rsidP="005A235A">
      <w:pPr>
        <w:pStyle w:val="Heading4"/>
      </w:pPr>
      <w:r>
        <w:t>1.3) Encode the data (having string values) for Modelling. Is Scaling necessary here or not</w:t>
      </w:r>
      <w:r w:rsidR="005A235A">
        <w:t xml:space="preserve">? </w:t>
      </w:r>
      <w:r>
        <w:t xml:space="preserve">Data Split: Split the data into train and test (70:30). </w:t>
      </w:r>
    </w:p>
    <w:p w14:paraId="74109BB9" w14:textId="17B4BFC9" w:rsidR="005A235A" w:rsidRPr="005A235A" w:rsidRDefault="005A235A" w:rsidP="005A235A">
      <w:pPr>
        <w:rPr>
          <w:b/>
          <w:bCs/>
          <w:u w:val="single"/>
        </w:rPr>
      </w:pPr>
      <w:r w:rsidRPr="005A235A">
        <w:rPr>
          <w:b/>
          <w:bCs/>
          <w:u w:val="single"/>
        </w:rPr>
        <w:t>Sol:</w:t>
      </w:r>
    </w:p>
    <w:tbl>
      <w:tblPr>
        <w:tblStyle w:val="TableGrid"/>
        <w:tblpPr w:leftFromText="180" w:rightFromText="180" w:vertAnchor="text" w:horzAnchor="page" w:tblpX="5185" w:tblpY="2503"/>
        <w:tblW w:w="0" w:type="auto"/>
        <w:tblLook w:val="04A0" w:firstRow="1" w:lastRow="0" w:firstColumn="1" w:lastColumn="0" w:noHBand="0" w:noVBand="1"/>
      </w:tblPr>
      <w:tblGrid>
        <w:gridCol w:w="1976"/>
        <w:gridCol w:w="1231"/>
      </w:tblGrid>
      <w:tr w:rsidR="00E52F4B" w14:paraId="72E46598" w14:textId="77777777" w:rsidTr="00E52F4B">
        <w:trPr>
          <w:trHeight w:val="373"/>
        </w:trPr>
        <w:tc>
          <w:tcPr>
            <w:tcW w:w="1976" w:type="dxa"/>
            <w:vAlign w:val="center"/>
          </w:tcPr>
          <w:p w14:paraId="193C1AF7" w14:textId="77777777" w:rsidR="00E52F4B" w:rsidRPr="003A1375" w:rsidRDefault="00E52F4B" w:rsidP="00E52F4B">
            <w:pPr>
              <w:jc w:val="both"/>
              <w:rPr>
                <w:b/>
                <w:bCs/>
              </w:rPr>
            </w:pPr>
            <w:r w:rsidRPr="003A1375">
              <w:rPr>
                <w:b/>
                <w:bCs/>
              </w:rPr>
              <w:t xml:space="preserve">Vote </w:t>
            </w:r>
          </w:p>
        </w:tc>
        <w:tc>
          <w:tcPr>
            <w:tcW w:w="1231" w:type="dxa"/>
            <w:vAlign w:val="center"/>
          </w:tcPr>
          <w:p w14:paraId="31E32A8E" w14:textId="77777777" w:rsidR="00E52F4B" w:rsidRPr="003A1375" w:rsidRDefault="00E52F4B" w:rsidP="00E52F4B">
            <w:pPr>
              <w:jc w:val="both"/>
              <w:rPr>
                <w:b/>
                <w:bCs/>
              </w:rPr>
            </w:pPr>
            <w:r w:rsidRPr="003A1375">
              <w:rPr>
                <w:b/>
                <w:bCs/>
              </w:rPr>
              <w:t>Label</w:t>
            </w:r>
          </w:p>
        </w:tc>
      </w:tr>
      <w:tr w:rsidR="00E52F4B" w14:paraId="70CF4A7A" w14:textId="77777777" w:rsidTr="00E52F4B">
        <w:trPr>
          <w:trHeight w:val="373"/>
        </w:trPr>
        <w:tc>
          <w:tcPr>
            <w:tcW w:w="1976" w:type="dxa"/>
            <w:vAlign w:val="center"/>
          </w:tcPr>
          <w:p w14:paraId="3F1A7A85" w14:textId="77777777" w:rsidR="00E52F4B" w:rsidRDefault="00E52F4B" w:rsidP="00E52F4B">
            <w:pPr>
              <w:jc w:val="both"/>
            </w:pPr>
            <w:r>
              <w:t>Conservative</w:t>
            </w:r>
          </w:p>
        </w:tc>
        <w:tc>
          <w:tcPr>
            <w:tcW w:w="1231" w:type="dxa"/>
            <w:vAlign w:val="center"/>
          </w:tcPr>
          <w:p w14:paraId="75DB155B" w14:textId="77777777" w:rsidR="00E52F4B" w:rsidRDefault="00E52F4B" w:rsidP="00E52F4B">
            <w:pPr>
              <w:jc w:val="both"/>
            </w:pPr>
            <w:r>
              <w:t>0</w:t>
            </w:r>
          </w:p>
        </w:tc>
      </w:tr>
      <w:tr w:rsidR="00E52F4B" w14:paraId="4D149D64" w14:textId="77777777" w:rsidTr="00E52F4B">
        <w:trPr>
          <w:trHeight w:val="373"/>
        </w:trPr>
        <w:tc>
          <w:tcPr>
            <w:tcW w:w="1976" w:type="dxa"/>
            <w:vAlign w:val="center"/>
          </w:tcPr>
          <w:p w14:paraId="5B69256D" w14:textId="77777777" w:rsidR="00E52F4B" w:rsidRDefault="00E52F4B" w:rsidP="00E52F4B">
            <w:pPr>
              <w:jc w:val="both"/>
            </w:pPr>
            <w:proofErr w:type="spellStart"/>
            <w:r>
              <w:t>Labour</w:t>
            </w:r>
            <w:proofErr w:type="spellEnd"/>
          </w:p>
        </w:tc>
        <w:tc>
          <w:tcPr>
            <w:tcW w:w="1231" w:type="dxa"/>
            <w:vAlign w:val="center"/>
          </w:tcPr>
          <w:p w14:paraId="6BCDB138" w14:textId="77777777" w:rsidR="00E52F4B" w:rsidRDefault="00E52F4B" w:rsidP="00E52F4B">
            <w:pPr>
              <w:jc w:val="both"/>
            </w:pPr>
            <w:r>
              <w:t>1</w:t>
            </w:r>
          </w:p>
        </w:tc>
      </w:tr>
    </w:tbl>
    <w:p w14:paraId="3F97F3D3" w14:textId="424DD0B1" w:rsidR="00321D11" w:rsidRDefault="00747A6D" w:rsidP="00321D11">
      <w:pPr>
        <w:jc w:val="both"/>
      </w:pPr>
      <w:r>
        <w:t xml:space="preserve">As mentioned earlier the </w:t>
      </w:r>
      <w:r w:rsidR="004F7694">
        <w:t xml:space="preserve">encoding was done by simply replacing </w:t>
      </w:r>
      <w:r w:rsidR="002C01C2">
        <w:t xml:space="preserve">the </w:t>
      </w:r>
      <w:r w:rsidR="004F7694">
        <w:t xml:space="preserve">Conservative category as 0 and </w:t>
      </w:r>
      <w:proofErr w:type="spellStart"/>
      <w:r w:rsidR="004F7694">
        <w:t>Labour</w:t>
      </w:r>
      <w:proofErr w:type="spellEnd"/>
      <w:r w:rsidR="004F7694">
        <w:t xml:space="preserve"> as 1 for </w:t>
      </w:r>
      <w:r w:rsidR="002C01C2">
        <w:t xml:space="preserve">the </w:t>
      </w:r>
      <w:r w:rsidR="004F7694" w:rsidRPr="008273BF">
        <w:rPr>
          <w:b/>
          <w:bCs/>
        </w:rPr>
        <w:t>Vote</w:t>
      </w:r>
      <w:r w:rsidR="004F7694">
        <w:t xml:space="preserve"> variable, and Female as </w:t>
      </w:r>
      <w:r w:rsidR="00E84546">
        <w:t>1</w:t>
      </w:r>
      <w:r w:rsidR="004F7694">
        <w:t xml:space="preserve"> and Male as </w:t>
      </w:r>
      <w:r w:rsidR="00E84546">
        <w:t>0</w:t>
      </w:r>
      <w:r w:rsidR="004F7694">
        <w:t xml:space="preserve"> for </w:t>
      </w:r>
      <w:r w:rsidR="002C01C2">
        <w:t xml:space="preserve">the </w:t>
      </w:r>
      <w:r w:rsidR="004F7694" w:rsidRPr="008273BF">
        <w:rPr>
          <w:b/>
          <w:bCs/>
        </w:rPr>
        <w:t>Gender</w:t>
      </w:r>
      <w:r w:rsidR="004F7694">
        <w:t xml:space="preserve"> variable. </w:t>
      </w:r>
      <w:r w:rsidR="00D34018">
        <w:t xml:space="preserve">Since we are using </w:t>
      </w:r>
      <w:r w:rsidR="006C12EF" w:rsidRPr="00321D11">
        <w:rPr>
          <w:b/>
          <w:bCs/>
        </w:rPr>
        <w:t>distance-based</w:t>
      </w:r>
      <w:r w:rsidR="00D34018" w:rsidRPr="00321D11">
        <w:rPr>
          <w:b/>
          <w:bCs/>
        </w:rPr>
        <w:t xml:space="preserve"> methods </w:t>
      </w:r>
      <w:r w:rsidR="00D34018">
        <w:t xml:space="preserve">like KNN the </w:t>
      </w:r>
      <w:r w:rsidR="006C12EF">
        <w:t>scaling becomes a necessity here. In this analysis</w:t>
      </w:r>
      <w:r w:rsidR="002C01C2">
        <w:t>,</w:t>
      </w:r>
      <w:r w:rsidR="006C12EF">
        <w:t xml:space="preserve"> we have used </w:t>
      </w:r>
      <w:r w:rsidR="002C01C2">
        <w:t xml:space="preserve">a </w:t>
      </w:r>
      <w:r w:rsidR="006C12EF">
        <w:t>Min-Max scaler</w:t>
      </w:r>
      <w:r w:rsidR="006E620C">
        <w:t>. In the analysis</w:t>
      </w:r>
      <w:r w:rsidR="002C01C2">
        <w:t>,</w:t>
      </w:r>
      <w:r w:rsidR="006E620C">
        <w:t xml:space="preserve"> </w:t>
      </w:r>
      <w:r w:rsidR="000F04D4">
        <w:t xml:space="preserve">we have also scaled the target variable which is ‘Vote’ </w:t>
      </w:r>
      <w:r w:rsidR="005D2CAA">
        <w:t xml:space="preserve">because the Min-Max scaler won’t </w:t>
      </w:r>
      <w:r w:rsidR="00321D11">
        <w:t>affect</w:t>
      </w:r>
      <w:r w:rsidR="005D2CAA">
        <w:t xml:space="preserve"> the </w:t>
      </w:r>
      <w:r w:rsidR="00321D11">
        <w:t>values (because only binary values are there)</w:t>
      </w:r>
      <w:r w:rsidR="00647EC0">
        <w:t xml:space="preserve">. Also, </w:t>
      </w:r>
      <w:r w:rsidR="00164274">
        <w:t xml:space="preserve">most of the features are ordinal </w:t>
      </w:r>
      <w:r w:rsidR="0014496D">
        <w:t xml:space="preserve">with </w:t>
      </w:r>
      <w:r w:rsidR="00164274">
        <w:t>numerical</w:t>
      </w:r>
      <w:r w:rsidR="0014496D">
        <w:t>. Hence the Min-Max scaler c</w:t>
      </w:r>
      <w:r w:rsidR="00442728">
        <w:t xml:space="preserve">an be a better choice for the </w:t>
      </w:r>
      <w:r w:rsidR="00F91B56">
        <w:t xml:space="preserve">scaling while retaining </w:t>
      </w:r>
      <w:r w:rsidR="002C01C2">
        <w:t xml:space="preserve">the </w:t>
      </w:r>
      <w:r w:rsidR="00F91B56">
        <w:t>interpretability of the features.</w:t>
      </w:r>
      <w:r w:rsidR="00164274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6"/>
        <w:gridCol w:w="1231"/>
      </w:tblGrid>
      <w:tr w:rsidR="00E84546" w14:paraId="5F24285D" w14:textId="77777777" w:rsidTr="00E84546">
        <w:trPr>
          <w:trHeight w:val="373"/>
        </w:trPr>
        <w:tc>
          <w:tcPr>
            <w:tcW w:w="1976" w:type="dxa"/>
            <w:vAlign w:val="center"/>
          </w:tcPr>
          <w:p w14:paraId="0F2A818A" w14:textId="5F0820E4" w:rsidR="00E84546" w:rsidRPr="003A1375" w:rsidRDefault="00E84546" w:rsidP="00321D11">
            <w:pPr>
              <w:jc w:val="both"/>
              <w:rPr>
                <w:b/>
                <w:bCs/>
              </w:rPr>
            </w:pPr>
            <w:r w:rsidRPr="003A1375">
              <w:rPr>
                <w:b/>
                <w:bCs/>
              </w:rPr>
              <w:t xml:space="preserve">Gender </w:t>
            </w:r>
          </w:p>
        </w:tc>
        <w:tc>
          <w:tcPr>
            <w:tcW w:w="1231" w:type="dxa"/>
            <w:vAlign w:val="center"/>
          </w:tcPr>
          <w:p w14:paraId="6CB84E6B" w14:textId="3338A57F" w:rsidR="00E84546" w:rsidRPr="003A1375" w:rsidRDefault="00E84546" w:rsidP="00321D11">
            <w:pPr>
              <w:jc w:val="both"/>
              <w:rPr>
                <w:b/>
                <w:bCs/>
              </w:rPr>
            </w:pPr>
            <w:r w:rsidRPr="003A1375">
              <w:rPr>
                <w:b/>
                <w:bCs/>
              </w:rPr>
              <w:t>Label</w:t>
            </w:r>
          </w:p>
        </w:tc>
      </w:tr>
      <w:tr w:rsidR="00E84546" w14:paraId="4FC36DA4" w14:textId="77777777" w:rsidTr="00E84546">
        <w:trPr>
          <w:trHeight w:val="373"/>
        </w:trPr>
        <w:tc>
          <w:tcPr>
            <w:tcW w:w="1976" w:type="dxa"/>
            <w:vAlign w:val="center"/>
          </w:tcPr>
          <w:p w14:paraId="092D4F61" w14:textId="310FC153" w:rsidR="00E84546" w:rsidRDefault="00E84546" w:rsidP="00321D11">
            <w:pPr>
              <w:jc w:val="both"/>
            </w:pPr>
            <w:r>
              <w:t>Female</w:t>
            </w:r>
          </w:p>
        </w:tc>
        <w:tc>
          <w:tcPr>
            <w:tcW w:w="1231" w:type="dxa"/>
            <w:vAlign w:val="center"/>
          </w:tcPr>
          <w:p w14:paraId="2A4AFCAE" w14:textId="3A3778BF" w:rsidR="00E84546" w:rsidRDefault="00E84546" w:rsidP="00321D11">
            <w:pPr>
              <w:jc w:val="both"/>
            </w:pPr>
            <w:r>
              <w:t>1</w:t>
            </w:r>
          </w:p>
        </w:tc>
      </w:tr>
      <w:tr w:rsidR="00E84546" w14:paraId="3A53C2D5" w14:textId="77777777" w:rsidTr="00E84546">
        <w:trPr>
          <w:trHeight w:val="373"/>
        </w:trPr>
        <w:tc>
          <w:tcPr>
            <w:tcW w:w="1976" w:type="dxa"/>
            <w:vAlign w:val="center"/>
          </w:tcPr>
          <w:p w14:paraId="6B574F99" w14:textId="4DB2916B" w:rsidR="00E84546" w:rsidRDefault="00E84546" w:rsidP="00321D11">
            <w:pPr>
              <w:jc w:val="both"/>
            </w:pPr>
            <w:r>
              <w:t>Male</w:t>
            </w:r>
          </w:p>
        </w:tc>
        <w:tc>
          <w:tcPr>
            <w:tcW w:w="1231" w:type="dxa"/>
            <w:vAlign w:val="center"/>
          </w:tcPr>
          <w:p w14:paraId="0F958B5C" w14:textId="5681A18B" w:rsidR="00E84546" w:rsidRDefault="00E84546" w:rsidP="00321D11">
            <w:pPr>
              <w:jc w:val="both"/>
            </w:pPr>
            <w:r>
              <w:t>0</w:t>
            </w:r>
          </w:p>
        </w:tc>
      </w:tr>
    </w:tbl>
    <w:p w14:paraId="5405BBAA" w14:textId="77777777" w:rsidR="00E84546" w:rsidRDefault="00E84546" w:rsidP="004A0321"/>
    <w:p w14:paraId="52239058" w14:textId="3E4BEBB8" w:rsidR="00342CD9" w:rsidRDefault="00321D11" w:rsidP="004A0321">
      <w:r>
        <w:t>After scaling the box plot for all the features look</w:t>
      </w:r>
      <w:r w:rsidR="002C01C2">
        <w:t>s</w:t>
      </w:r>
      <w:r>
        <w:t xml:space="preserve"> like:</w:t>
      </w:r>
    </w:p>
    <w:p w14:paraId="070FE103" w14:textId="77777777" w:rsidR="00B94BFD" w:rsidRDefault="00B94BFD" w:rsidP="00B94BFD">
      <w:pPr>
        <w:keepNext/>
        <w:jc w:val="center"/>
      </w:pPr>
      <w:r>
        <w:rPr>
          <w:noProof/>
        </w:rPr>
        <w:drawing>
          <wp:inline distT="0" distB="0" distL="0" distR="0" wp14:anchorId="1AA992FE" wp14:editId="25A27A18">
            <wp:extent cx="4094639" cy="2867559"/>
            <wp:effectExtent l="0" t="0" r="1270" b="9525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981" cy="290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61376" w14:textId="07373523" w:rsidR="00321D11" w:rsidRDefault="00B94BFD" w:rsidP="00B94BFD">
      <w:pPr>
        <w:pStyle w:val="Caption"/>
      </w:pPr>
      <w:bookmarkStart w:id="39" w:name="_Toc81746209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17</w:t>
      </w:r>
      <w:r w:rsidR="00EC3878">
        <w:rPr>
          <w:noProof/>
        </w:rPr>
        <w:fldChar w:fldCharType="end"/>
      </w:r>
      <w:r>
        <w:t>: Box plots after scaling</w:t>
      </w:r>
      <w:bookmarkEnd w:id="39"/>
    </w:p>
    <w:p w14:paraId="011FBD38" w14:textId="77777777" w:rsidR="001A5BCC" w:rsidRPr="001A5BCC" w:rsidRDefault="001A5BCC" w:rsidP="001A5BCC"/>
    <w:p w14:paraId="015B3E8E" w14:textId="39AACF22" w:rsidR="00342CD9" w:rsidRDefault="00B94BFD" w:rsidP="004A0321">
      <w:r>
        <w:t xml:space="preserve">As we can see the </w:t>
      </w:r>
      <w:r w:rsidR="001A5BCC">
        <w:t>scaling worked well as all the features are between 0 and 1.</w:t>
      </w:r>
    </w:p>
    <w:p w14:paraId="68C10DCA" w14:textId="38D49AEF" w:rsidR="00305672" w:rsidRDefault="009C255C" w:rsidP="00305672">
      <w:r>
        <w:t xml:space="preserve">Now we can split the new data into Train and test sets. Here we have used 70 and 30 </w:t>
      </w:r>
      <w:r w:rsidR="00305672">
        <w:t>ratios</w:t>
      </w:r>
      <w:r>
        <w:t xml:space="preserve"> (70 percent </w:t>
      </w:r>
      <w:r w:rsidR="00866FC0">
        <w:t xml:space="preserve">data for </w:t>
      </w:r>
      <w:r>
        <w:t xml:space="preserve">train </w:t>
      </w:r>
      <w:r w:rsidR="00866FC0">
        <w:t>set and 30 percent data for test set)</w:t>
      </w:r>
      <w:r w:rsidR="00305672">
        <w:t xml:space="preserve">. We have to check the class ratio in each: </w:t>
      </w:r>
    </w:p>
    <w:p w14:paraId="27E9DA1C" w14:textId="77777777" w:rsidR="00305672" w:rsidRDefault="00305672" w:rsidP="00305672">
      <w:pPr>
        <w:keepNext/>
        <w:jc w:val="center"/>
      </w:pPr>
      <w:r w:rsidRPr="00305672">
        <w:rPr>
          <w:noProof/>
        </w:rPr>
        <w:drawing>
          <wp:inline distT="0" distB="0" distL="0" distR="0" wp14:anchorId="5854589A" wp14:editId="36D7E21D">
            <wp:extent cx="2476846" cy="1590897"/>
            <wp:effectExtent l="0" t="0" r="0" b="952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7DFEA" w14:textId="6BE2921E" w:rsidR="009C255C" w:rsidRDefault="00305672" w:rsidP="00305672">
      <w:pPr>
        <w:pStyle w:val="Caption"/>
      </w:pPr>
      <w:bookmarkStart w:id="40" w:name="_Toc81746210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18</w:t>
      </w:r>
      <w:r w:rsidR="00EC3878">
        <w:rPr>
          <w:noProof/>
        </w:rPr>
        <w:fldChar w:fldCharType="end"/>
      </w:r>
      <w:r>
        <w:t>: Class ratio check for Train and Test set</w:t>
      </w:r>
      <w:bookmarkEnd w:id="40"/>
    </w:p>
    <w:p w14:paraId="1B062692" w14:textId="77777777" w:rsidR="00326FCD" w:rsidRPr="00326FCD" w:rsidRDefault="00326FCD" w:rsidP="00326FCD"/>
    <w:p w14:paraId="30A2F988" w14:textId="019ECE62" w:rsidR="00342CD9" w:rsidRDefault="00305672" w:rsidP="004A0321">
      <w:r>
        <w:t>As we can see that t</w:t>
      </w:r>
      <w:r w:rsidR="00326FCD">
        <w:t xml:space="preserve">he class ratio for </w:t>
      </w:r>
      <w:r w:rsidR="002C01C2">
        <w:t xml:space="preserve">the </w:t>
      </w:r>
      <w:r w:rsidR="00326FCD">
        <w:t xml:space="preserve">train and test set is fairly equal. </w:t>
      </w:r>
    </w:p>
    <w:p w14:paraId="7443823E" w14:textId="357558F0" w:rsidR="00733F84" w:rsidRDefault="008D5F3C" w:rsidP="008D5F3C">
      <w:pPr>
        <w:pStyle w:val="Heading4"/>
      </w:pPr>
      <w:r w:rsidRPr="008D5F3C">
        <w:t>1.4) Apply Logistic Regression and LDA (Linear Discriminant Analysis). Interpret the inferences of both models.</w:t>
      </w:r>
    </w:p>
    <w:p w14:paraId="71E1BA7D" w14:textId="6DD46B2A" w:rsidR="008D5F3C" w:rsidRDefault="008D5F3C" w:rsidP="008D5F3C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Sol-</w:t>
      </w:r>
    </w:p>
    <w:p w14:paraId="09200A65" w14:textId="44604597" w:rsidR="008D5F3C" w:rsidRPr="008D5F3C" w:rsidRDefault="008D5F3C" w:rsidP="008D5F3C">
      <w:pPr>
        <w:pStyle w:val="Heading3"/>
      </w:pPr>
      <w:bookmarkStart w:id="41" w:name="_Toc81746188"/>
      <w:r>
        <w:t>Modeling</w:t>
      </w:r>
      <w:bookmarkEnd w:id="41"/>
    </w:p>
    <w:p w14:paraId="2AB44528" w14:textId="10BF1AFE" w:rsidR="00342CD9" w:rsidRDefault="008D5F3C" w:rsidP="008D5F3C">
      <w:pPr>
        <w:pStyle w:val="Heading4"/>
      </w:pPr>
      <w:r>
        <w:t>Logistic Regression Model:</w:t>
      </w:r>
    </w:p>
    <w:p w14:paraId="31B39E6F" w14:textId="6C81C00A" w:rsidR="0069213B" w:rsidRDefault="00A30A56" w:rsidP="00715C79">
      <w:pPr>
        <w:pStyle w:val="ListParagraph"/>
        <w:numPr>
          <w:ilvl w:val="0"/>
          <w:numId w:val="13"/>
        </w:numPr>
      </w:pPr>
      <w:r>
        <w:t xml:space="preserve">The </w:t>
      </w:r>
      <w:r w:rsidR="009D3C3E">
        <w:t>aim</w:t>
      </w:r>
      <w:r>
        <w:t xml:space="preserve"> is to classify the target variable and hence the hyperparameters are chosen to get the desired outcome. </w:t>
      </w:r>
    </w:p>
    <w:p w14:paraId="0F6F1A95" w14:textId="3C5A9057" w:rsidR="0069213B" w:rsidRDefault="00A30A56" w:rsidP="00715C79">
      <w:pPr>
        <w:pStyle w:val="ListParagraph"/>
        <w:numPr>
          <w:ilvl w:val="1"/>
          <w:numId w:val="13"/>
        </w:numPr>
      </w:pPr>
      <w:r>
        <w:t>Penalty: This hyper-parameter is used to specify the type of normalization used. Few of the values for this hyper-parameter can be l1, l2</w:t>
      </w:r>
      <w:r w:rsidR="002C01C2">
        <w:t>,</w:t>
      </w:r>
      <w:r>
        <w:t xml:space="preserve"> or none. The default value is l2. </w:t>
      </w:r>
    </w:p>
    <w:p w14:paraId="7E5BC41F" w14:textId="5FA9CC65" w:rsidR="0069213B" w:rsidRDefault="002C01C2" w:rsidP="00715C79">
      <w:pPr>
        <w:pStyle w:val="ListParagraph"/>
        <w:numPr>
          <w:ilvl w:val="1"/>
          <w:numId w:val="13"/>
        </w:numPr>
      </w:pPr>
      <w:r>
        <w:t>The i</w:t>
      </w:r>
      <w:r w:rsidR="00A30A56">
        <w:t>nverse of regularization: This hyper-parameter is denoted as C. Smaller values of this hyper-parameter indicate</w:t>
      </w:r>
      <w:r w:rsidR="0069213B">
        <w:t xml:space="preserve"> </w:t>
      </w:r>
      <w:r w:rsidR="00A30A56">
        <w:t xml:space="preserve">a stronger regularization. </w:t>
      </w:r>
      <w:r>
        <w:t>The d</w:t>
      </w:r>
      <w:r w:rsidR="00A30A56">
        <w:t xml:space="preserve">efault value is 1.0 </w:t>
      </w:r>
    </w:p>
    <w:p w14:paraId="03B45612" w14:textId="483F03F7" w:rsidR="0069213B" w:rsidRDefault="00A30A56" w:rsidP="00715C79">
      <w:pPr>
        <w:pStyle w:val="ListParagraph"/>
        <w:numPr>
          <w:ilvl w:val="1"/>
          <w:numId w:val="13"/>
        </w:numPr>
      </w:pPr>
      <w:r>
        <w:t xml:space="preserve">Random </w:t>
      </w:r>
      <w:r w:rsidR="0069213B">
        <w:t>state:</w:t>
      </w:r>
      <w:r>
        <w:t xml:space="preserve"> </w:t>
      </w:r>
      <w:proofErr w:type="spellStart"/>
      <w:r>
        <w:t>random_state</w:t>
      </w:r>
      <w:proofErr w:type="spellEnd"/>
      <w:r>
        <w:t xml:space="preserve"> is the seed used by the random number generator. </w:t>
      </w:r>
      <w:r w:rsidR="002C01C2">
        <w:t>The d</w:t>
      </w:r>
      <w:r>
        <w:t xml:space="preserve">efault value is None. </w:t>
      </w:r>
    </w:p>
    <w:p w14:paraId="71BD476C" w14:textId="5F343168" w:rsidR="0069213B" w:rsidRDefault="00A30A56" w:rsidP="00715C79">
      <w:pPr>
        <w:pStyle w:val="ListParagraph"/>
        <w:numPr>
          <w:ilvl w:val="1"/>
          <w:numId w:val="13"/>
        </w:numPr>
      </w:pPr>
      <w:r>
        <w:t xml:space="preserve">Solver: This indicates which algorithm to use in the optimization problem. </w:t>
      </w:r>
      <w:r w:rsidR="002C01C2">
        <w:t>The d</w:t>
      </w:r>
      <w:r>
        <w:t xml:space="preserve">efault value is </w:t>
      </w:r>
      <w:proofErr w:type="spellStart"/>
      <w:r>
        <w:t>lbfgs</w:t>
      </w:r>
      <w:proofErr w:type="spellEnd"/>
      <w:r>
        <w:t xml:space="preserve">. other possible values are newton-cg, </w:t>
      </w:r>
      <w:proofErr w:type="spellStart"/>
      <w:r>
        <w:t>liblinear</w:t>
      </w:r>
      <w:proofErr w:type="spellEnd"/>
      <w:r>
        <w:t xml:space="preserve">, sag, saga. </w:t>
      </w:r>
    </w:p>
    <w:p w14:paraId="4006FE8C" w14:textId="70585305" w:rsidR="0069213B" w:rsidRDefault="00A30A56" w:rsidP="00715C79">
      <w:pPr>
        <w:pStyle w:val="ListParagraph"/>
        <w:numPr>
          <w:ilvl w:val="1"/>
          <w:numId w:val="13"/>
        </w:numPr>
      </w:pPr>
      <w:r>
        <w:t xml:space="preserve">Max </w:t>
      </w:r>
      <w:proofErr w:type="spellStart"/>
      <w:r w:rsidR="0069213B">
        <w:t>iter</w:t>
      </w:r>
      <w:proofErr w:type="spellEnd"/>
      <w:r w:rsidR="0069213B">
        <w:t>:</w:t>
      </w:r>
      <w:r>
        <w:t xml:space="preserve"> </w:t>
      </w:r>
      <w:proofErr w:type="spellStart"/>
      <w:r>
        <w:t>max_iter</w:t>
      </w:r>
      <w:proofErr w:type="spellEnd"/>
      <w:r>
        <w:t xml:space="preserve"> represents </w:t>
      </w:r>
      <w:r w:rsidR="002C01C2">
        <w:t xml:space="preserve">the </w:t>
      </w:r>
      <w:r>
        <w:t xml:space="preserve">maximum number of iterations taken for the solvers to converge a training process. </w:t>
      </w:r>
    </w:p>
    <w:p w14:paraId="4BC5F229" w14:textId="4664AE9E" w:rsidR="00342CD9" w:rsidRDefault="00A30A56" w:rsidP="00715C79">
      <w:pPr>
        <w:pStyle w:val="ListParagraph"/>
        <w:numPr>
          <w:ilvl w:val="0"/>
          <w:numId w:val="13"/>
        </w:numPr>
      </w:pPr>
      <w:r>
        <w:t xml:space="preserve"> Loss function or cross</w:t>
      </w:r>
      <w:r w:rsidR="002C01C2">
        <w:t>-</w:t>
      </w:r>
      <w:r>
        <w:t>entropy: We need</w:t>
      </w:r>
      <w:r w:rsidR="002C01C2">
        <w:t xml:space="preserve"> to</w:t>
      </w:r>
      <w:r>
        <w:t xml:space="preserve"> make sure our loss function which is nothing but the </w:t>
      </w:r>
      <w:r w:rsidR="002C01C2">
        <w:t>prediction error</w:t>
      </w:r>
      <w:r>
        <w:t xml:space="preserve"> has to be </w:t>
      </w:r>
      <w:r w:rsidR="00762206">
        <w:t xml:space="preserve">the </w:t>
      </w:r>
      <w:r>
        <w:t>least,</w:t>
      </w:r>
      <w:r w:rsidR="0069213B">
        <w:t xml:space="preserve"> </w:t>
      </w:r>
      <w:r>
        <w:t xml:space="preserve">we need to find the model that gives </w:t>
      </w:r>
      <w:r w:rsidR="00762206">
        <w:t xml:space="preserve">the </w:t>
      </w:r>
      <w:r>
        <w:t>least loss function,</w:t>
      </w:r>
      <w:r w:rsidR="0069213B">
        <w:t xml:space="preserve"> </w:t>
      </w:r>
      <w:r>
        <w:t xml:space="preserve">this happens when there </w:t>
      </w:r>
      <w:r w:rsidR="002C0804">
        <w:t>are</w:t>
      </w:r>
      <w:r>
        <w:t xml:space="preserve"> fewer misclassification</w:t>
      </w:r>
      <w:r w:rsidR="002C0804">
        <w:t>s</w:t>
      </w:r>
      <w:r>
        <w:t>.</w:t>
      </w:r>
    </w:p>
    <w:p w14:paraId="5BF8D8BF" w14:textId="290B295C" w:rsidR="00D24947" w:rsidRDefault="00D24947" w:rsidP="00D24947">
      <w:r>
        <w:t xml:space="preserve">In our analysis, we found that </w:t>
      </w:r>
      <w:r w:rsidR="002C0804">
        <w:t xml:space="preserve">for </w:t>
      </w:r>
      <w:r>
        <w:t>the default value of</w:t>
      </w:r>
      <w:r w:rsidR="002C0804">
        <w:t xml:space="preserve"> maximum iterations the which is 100 the algorithm was unable to converge so we increased the number of iterations to 1000. </w:t>
      </w:r>
    </w:p>
    <w:p w14:paraId="2C3E77C7" w14:textId="627D2464" w:rsidR="002C0804" w:rsidRDefault="00E53643" w:rsidP="00E53643">
      <w:r>
        <w:t xml:space="preserve">Now after training the model with default parameters </w:t>
      </w:r>
      <w:r w:rsidR="00CB5D2B">
        <w:t xml:space="preserve">the accuracy score obtained was </w:t>
      </w:r>
      <w:r w:rsidR="00EE3E27">
        <w:t xml:space="preserve">81 percent </w:t>
      </w:r>
      <w:r w:rsidR="00871A23">
        <w:t xml:space="preserve">though </w:t>
      </w:r>
      <w:r w:rsidR="0058441A">
        <w:t>t</w:t>
      </w:r>
      <w:r w:rsidR="00706896">
        <w:t>he tuning of hyperparameters</w:t>
      </w:r>
      <w:r w:rsidR="00335F31">
        <w:t xml:space="preserve"> w</w:t>
      </w:r>
      <w:r w:rsidR="00762206">
        <w:t>as</w:t>
      </w:r>
      <w:r w:rsidR="00335F31">
        <w:t xml:space="preserve"> tried for different values the </w:t>
      </w:r>
      <w:r w:rsidR="00623FD5">
        <w:t>results were comparable to default parameters. The parameters obtained after hyperparameter tuning are:</w:t>
      </w:r>
    </w:p>
    <w:p w14:paraId="2953AC42" w14:textId="77777777" w:rsidR="00EA449E" w:rsidRPr="00EA449E" w:rsidRDefault="00EA449E" w:rsidP="00EA44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A449E">
        <w:rPr>
          <w:rFonts w:ascii="Courier New" w:eastAsia="Times New Roman" w:hAnsi="Courier New" w:cs="Courier New"/>
          <w:color w:val="000000"/>
          <w:sz w:val="21"/>
          <w:szCs w:val="21"/>
        </w:rPr>
        <w:t>{'C': 30,</w:t>
      </w:r>
    </w:p>
    <w:p w14:paraId="0A0417A7" w14:textId="77777777" w:rsidR="00EA449E" w:rsidRPr="00EA449E" w:rsidRDefault="00EA449E" w:rsidP="00EA44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A449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'</w:t>
      </w:r>
      <w:proofErr w:type="spellStart"/>
      <w:proofErr w:type="gramStart"/>
      <w:r w:rsidRPr="00EA449E">
        <w:rPr>
          <w:rFonts w:ascii="Courier New" w:eastAsia="Times New Roman" w:hAnsi="Courier New" w:cs="Courier New"/>
          <w:color w:val="000000"/>
          <w:sz w:val="21"/>
          <w:szCs w:val="21"/>
        </w:rPr>
        <w:t>max</w:t>
      </w:r>
      <w:proofErr w:type="gramEnd"/>
      <w:r w:rsidRPr="00EA449E">
        <w:rPr>
          <w:rFonts w:ascii="Courier New" w:eastAsia="Times New Roman" w:hAnsi="Courier New" w:cs="Courier New"/>
          <w:color w:val="000000"/>
          <w:sz w:val="21"/>
          <w:szCs w:val="21"/>
        </w:rPr>
        <w:t>_iter</w:t>
      </w:r>
      <w:proofErr w:type="spellEnd"/>
      <w:r w:rsidRPr="00EA449E">
        <w:rPr>
          <w:rFonts w:ascii="Courier New" w:eastAsia="Times New Roman" w:hAnsi="Courier New" w:cs="Courier New"/>
          <w:color w:val="000000"/>
          <w:sz w:val="21"/>
          <w:szCs w:val="21"/>
        </w:rPr>
        <w:t>': 1000,</w:t>
      </w:r>
    </w:p>
    <w:p w14:paraId="24F62478" w14:textId="77777777" w:rsidR="00EA449E" w:rsidRDefault="00EA449E" w:rsidP="00EA44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A449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'penalty': 'l2',</w:t>
      </w:r>
    </w:p>
    <w:p w14:paraId="04753D67" w14:textId="6893350B" w:rsidR="00350CD7" w:rsidRDefault="00EA449E" w:rsidP="00CA07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EA449E">
        <w:rPr>
          <w:rFonts w:ascii="Courier New" w:eastAsia="Times New Roman" w:hAnsi="Courier New" w:cs="Courier New"/>
          <w:color w:val="000000"/>
          <w:sz w:val="21"/>
          <w:szCs w:val="21"/>
        </w:rPr>
        <w:t>'solver': '</w:t>
      </w:r>
      <w:proofErr w:type="spellStart"/>
      <w:r w:rsidRPr="00EA449E">
        <w:rPr>
          <w:rFonts w:ascii="Courier New" w:eastAsia="Times New Roman" w:hAnsi="Courier New" w:cs="Courier New"/>
          <w:color w:val="000000"/>
          <w:sz w:val="21"/>
          <w:szCs w:val="21"/>
        </w:rPr>
        <w:t>liblinear</w:t>
      </w:r>
      <w:proofErr w:type="spellEnd"/>
      <w:r w:rsidRPr="00EA449E">
        <w:rPr>
          <w:rFonts w:ascii="Courier New" w:eastAsia="Times New Roman" w:hAnsi="Courier New" w:cs="Courier New"/>
          <w:color w:val="000000"/>
          <w:sz w:val="21"/>
          <w:szCs w:val="21"/>
        </w:rPr>
        <w:t>'}</w:t>
      </w:r>
    </w:p>
    <w:p w14:paraId="7266E6D2" w14:textId="77777777" w:rsidR="00CA07EA" w:rsidRPr="00CA07EA" w:rsidRDefault="00CA07EA" w:rsidP="00CA07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E09CC7C" w14:textId="75B886A1" w:rsidR="00EA449E" w:rsidRDefault="0047653F" w:rsidP="000A14B7">
      <w:r>
        <w:t>Coefficients</w:t>
      </w:r>
      <w:r w:rsidR="000A14B7">
        <w:t xml:space="preserve"> obtained </w:t>
      </w:r>
      <w:r w:rsidR="00350CD7">
        <w:t>after fitting the train data are following:</w:t>
      </w:r>
    </w:p>
    <w:p w14:paraId="3CB3C1DD" w14:textId="29D902B7" w:rsidR="00350CD7" w:rsidRPr="00EA449E" w:rsidRDefault="005B2F5E" w:rsidP="005E716E">
      <w:pPr>
        <w:jc w:val="center"/>
      </w:pPr>
      <w:r w:rsidRPr="005B2F5E">
        <w:rPr>
          <w:noProof/>
        </w:rPr>
        <w:lastRenderedPageBreak/>
        <w:drawing>
          <wp:inline distT="0" distB="0" distL="0" distR="0" wp14:anchorId="7DE93763" wp14:editId="76FED908">
            <wp:extent cx="2972215" cy="2286319"/>
            <wp:effectExtent l="0" t="0" r="0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F9CAE" w14:textId="4E7F1618" w:rsidR="00623FD5" w:rsidRDefault="0047653F" w:rsidP="00E53643">
      <w:r>
        <w:t>A</w:t>
      </w:r>
      <w:r w:rsidR="002531E4">
        <w:t xml:space="preserve">s we can see that the </w:t>
      </w:r>
      <w:r w:rsidR="0027767B">
        <w:t xml:space="preserve">value </w:t>
      </w:r>
      <w:r w:rsidR="00B62BD9">
        <w:t xml:space="preserve">of </w:t>
      </w:r>
      <w:r w:rsidR="00762206">
        <w:t xml:space="preserve">the </w:t>
      </w:r>
      <w:r w:rsidR="00B62BD9">
        <w:t xml:space="preserve">coefficient </w:t>
      </w:r>
      <w:r w:rsidR="0027767B">
        <w:t xml:space="preserve">for </w:t>
      </w:r>
      <w:r w:rsidR="00B62BD9">
        <w:t xml:space="preserve">‘Hague’ is much higher than any other </w:t>
      </w:r>
      <w:r w:rsidR="00433FDA">
        <w:t xml:space="preserve">variable. </w:t>
      </w:r>
      <w:r w:rsidR="00762206">
        <w:t>This</w:t>
      </w:r>
      <w:r w:rsidR="00433FDA">
        <w:t xml:space="preserve"> means this feature is </w:t>
      </w:r>
      <w:r w:rsidR="00823D1A">
        <w:t>the b</w:t>
      </w:r>
      <w:r w:rsidR="003A3089">
        <w:t>est among these</w:t>
      </w:r>
      <w:r w:rsidR="00433FDA">
        <w:t xml:space="preserve"> </w:t>
      </w:r>
      <w:r w:rsidR="00823D1A">
        <w:t xml:space="preserve">for </w:t>
      </w:r>
      <w:r w:rsidR="00762206">
        <w:t xml:space="preserve">the </w:t>
      </w:r>
      <w:r w:rsidR="00823D1A">
        <w:t>prediction of ‘Vote’</w:t>
      </w:r>
      <w:r w:rsidR="003A3089">
        <w:t xml:space="preserve">. All the other features are arranged in </w:t>
      </w:r>
      <w:r w:rsidR="00762206">
        <w:t xml:space="preserve">the </w:t>
      </w:r>
      <w:r w:rsidR="003A3089">
        <w:t xml:space="preserve">level of importance for </w:t>
      </w:r>
      <w:r w:rsidR="00762206">
        <w:t xml:space="preserve">the </w:t>
      </w:r>
      <w:r w:rsidR="00832129">
        <w:t>prediction of ‘Vote’.</w:t>
      </w:r>
    </w:p>
    <w:p w14:paraId="1CAE2F53" w14:textId="38FF6D6C" w:rsidR="00832129" w:rsidRDefault="00762206" w:rsidP="00E53643">
      <w:r>
        <w:t>The a</w:t>
      </w:r>
      <w:r w:rsidR="00433182">
        <w:t xml:space="preserve">ccuracy obtained from this model </w:t>
      </w:r>
      <w:r w:rsidR="00C558FA">
        <w:t xml:space="preserve">on </w:t>
      </w:r>
      <w:r>
        <w:t xml:space="preserve">the </w:t>
      </w:r>
      <w:r w:rsidR="00C558FA">
        <w:t xml:space="preserve">train set was 85 percent while on </w:t>
      </w:r>
      <w:r>
        <w:t xml:space="preserve">the </w:t>
      </w:r>
      <w:r w:rsidR="00C558FA">
        <w:t xml:space="preserve">test set it was </w:t>
      </w:r>
      <w:r w:rsidR="00DD3113">
        <w:t>81 percent.</w:t>
      </w:r>
      <w:r w:rsidR="001C0FE7">
        <w:t xml:space="preserve"> </w:t>
      </w:r>
    </w:p>
    <w:p w14:paraId="5F2A4E02" w14:textId="1797134A" w:rsidR="00D25D21" w:rsidRDefault="007939D1" w:rsidP="00E53643">
      <w:r>
        <w:t xml:space="preserve">Since the </w:t>
      </w:r>
      <w:r w:rsidR="000A3E37">
        <w:t xml:space="preserve">accuracy values </w:t>
      </w:r>
      <w:r w:rsidR="005C531B">
        <w:t xml:space="preserve">for </w:t>
      </w:r>
      <w:r w:rsidR="00546C58">
        <w:t xml:space="preserve">test data </w:t>
      </w:r>
      <w:r w:rsidR="00762206">
        <w:t>are</w:t>
      </w:r>
      <w:r w:rsidR="00546C58">
        <w:t xml:space="preserve"> slightly lesser than that on </w:t>
      </w:r>
      <w:r w:rsidR="00762206">
        <w:t xml:space="preserve">the </w:t>
      </w:r>
      <w:r w:rsidR="00546C58">
        <w:t xml:space="preserve">train </w:t>
      </w:r>
      <w:r w:rsidR="00440833">
        <w:t>set,</w:t>
      </w:r>
      <w:r w:rsidR="00546C58">
        <w:t xml:space="preserve"> we can say the model is slightly overfitting</w:t>
      </w:r>
      <w:r w:rsidR="007645C4">
        <w:t>.</w:t>
      </w:r>
    </w:p>
    <w:p w14:paraId="2A2FBAE6" w14:textId="68F48B2E" w:rsidR="00DD3113" w:rsidRDefault="009D3C3E" w:rsidP="009D3C3E">
      <w:pPr>
        <w:pStyle w:val="Heading4"/>
      </w:pPr>
      <w:r>
        <w:t>Linear Discriminant Analysis:</w:t>
      </w:r>
    </w:p>
    <w:p w14:paraId="6D082485" w14:textId="70B201D8" w:rsidR="009D3C3E" w:rsidRDefault="00C26151" w:rsidP="009D3C3E">
      <w:r>
        <w:t>Now, f</w:t>
      </w:r>
      <w:r w:rsidR="00CD4DA5">
        <w:t>or tuning</w:t>
      </w:r>
      <w:r>
        <w:t xml:space="preserve"> </w:t>
      </w:r>
      <w:r w:rsidR="00CA07EA">
        <w:t xml:space="preserve">the </w:t>
      </w:r>
      <w:r>
        <w:t xml:space="preserve">LDA model </w:t>
      </w:r>
      <w:r w:rsidR="00CD4DA5">
        <w:t>following hyperparameters are considered:</w:t>
      </w:r>
    </w:p>
    <w:p w14:paraId="2DE96CB1" w14:textId="7F6CEB2B" w:rsidR="00CD4DA5" w:rsidRDefault="000C51F7" w:rsidP="00715C79">
      <w:pPr>
        <w:pStyle w:val="ListParagraph"/>
        <w:numPr>
          <w:ilvl w:val="0"/>
          <w:numId w:val="14"/>
        </w:numPr>
      </w:pPr>
      <w:r>
        <w:t xml:space="preserve">Solver: This indicates which algorithm to perform the </w:t>
      </w:r>
      <w:r w:rsidR="00D22614">
        <w:t>optimization</w:t>
      </w:r>
      <w:r>
        <w:t>,</w:t>
      </w:r>
      <w:r w:rsidR="00FC4270">
        <w:t xml:space="preserve"> </w:t>
      </w:r>
      <w:r>
        <w:t xml:space="preserve">the default is </w:t>
      </w:r>
      <w:proofErr w:type="spellStart"/>
      <w:r>
        <w:t>svd</w:t>
      </w:r>
      <w:proofErr w:type="spellEnd"/>
      <w:r>
        <w:t>,</w:t>
      </w:r>
      <w:r w:rsidR="00FC4270">
        <w:t xml:space="preserve"> </w:t>
      </w:r>
      <w:r>
        <w:t>other possible values are</w:t>
      </w:r>
      <w:r w:rsidR="00FC4270">
        <w:t xml:space="preserve"> </w:t>
      </w:r>
      <w:proofErr w:type="spellStart"/>
      <w:r>
        <w:t>lsqr</w:t>
      </w:r>
      <w:proofErr w:type="spellEnd"/>
      <w:r>
        <w:t xml:space="preserve"> and eigen.</w:t>
      </w:r>
    </w:p>
    <w:p w14:paraId="21699A70" w14:textId="6DC52E9E" w:rsidR="00FC4270" w:rsidRDefault="00FC4270" w:rsidP="00715C79">
      <w:pPr>
        <w:pStyle w:val="ListParagraph"/>
        <w:numPr>
          <w:ilvl w:val="0"/>
          <w:numId w:val="14"/>
        </w:numPr>
      </w:pPr>
      <w:r>
        <w:t xml:space="preserve">Shrinkage: </w:t>
      </w:r>
      <w:r w:rsidR="00CA07EA">
        <w:t>S</w:t>
      </w:r>
      <w:r w:rsidR="001533B2" w:rsidRPr="001533B2">
        <w:t>hrinkage is a form of regularization</w:t>
      </w:r>
      <w:r w:rsidR="001533B2">
        <w:t>. Range of values between 0 and 1</w:t>
      </w:r>
      <w:r w:rsidR="00091353">
        <w:t>.</w:t>
      </w:r>
    </w:p>
    <w:p w14:paraId="783385C4" w14:textId="409A4BD9" w:rsidR="001533B2" w:rsidRDefault="001533B2" w:rsidP="00715C79">
      <w:pPr>
        <w:pStyle w:val="ListParagraph"/>
        <w:numPr>
          <w:ilvl w:val="0"/>
          <w:numId w:val="14"/>
        </w:numPr>
      </w:pPr>
      <w:r>
        <w:t xml:space="preserve">Tol: </w:t>
      </w:r>
      <w:r w:rsidR="00D22614" w:rsidRPr="00D22614">
        <w:t xml:space="preserve">Absolute threshold for a singular value of X to be considered significant, used to estimate the rank of X. Dimensions whose singular values are non-significant are discarded. Only used if </w:t>
      </w:r>
      <w:r w:rsidR="00CA07EA">
        <w:t xml:space="preserve">the </w:t>
      </w:r>
      <w:r w:rsidR="00D22614" w:rsidRPr="00D22614">
        <w:t>solver is ‘</w:t>
      </w:r>
      <w:proofErr w:type="spellStart"/>
      <w:r w:rsidR="00D22614" w:rsidRPr="00D22614">
        <w:t>svd</w:t>
      </w:r>
      <w:proofErr w:type="spellEnd"/>
      <w:r w:rsidR="00D22614" w:rsidRPr="00D22614">
        <w:t>’</w:t>
      </w:r>
    </w:p>
    <w:p w14:paraId="72C14700" w14:textId="4F501330" w:rsidR="00342CD9" w:rsidRDefault="0005451F" w:rsidP="004A0321">
      <w:r>
        <w:t xml:space="preserve">Though </w:t>
      </w:r>
      <w:r w:rsidR="00B73B91">
        <w:t xml:space="preserve">we tried to tune the parameter to using </w:t>
      </w:r>
      <w:r w:rsidR="00CA07EA">
        <w:t xml:space="preserve">the </w:t>
      </w:r>
      <w:r w:rsidR="00B73B91">
        <w:t>Grid Search method unfortunately the results were found to be better using default parameters.</w:t>
      </w:r>
      <w:r w:rsidR="009B76CF">
        <w:t xml:space="preserve"> Hence, the </w:t>
      </w:r>
      <w:r w:rsidR="00E70DFD">
        <w:t xml:space="preserve">model with </w:t>
      </w:r>
      <w:r w:rsidR="009B76CF">
        <w:t xml:space="preserve">default </w:t>
      </w:r>
      <w:r w:rsidR="00E70DFD">
        <w:t xml:space="preserve">values was considered for further proceedings. </w:t>
      </w:r>
    </w:p>
    <w:p w14:paraId="02199575" w14:textId="6563F311" w:rsidR="00091353" w:rsidRDefault="00091353" w:rsidP="00091353">
      <w:r>
        <w:t xml:space="preserve">1) The weights (or coefficients) are estimated so that the groups are separated as clearly as possible on the values of the discriminant functions. </w:t>
      </w:r>
    </w:p>
    <w:p w14:paraId="5CCDABD6" w14:textId="7E264599" w:rsidR="00091353" w:rsidRDefault="00091353" w:rsidP="00091353">
      <w:r>
        <w:t xml:space="preserve">2) LDA constructs an equation </w:t>
      </w:r>
      <w:r w:rsidR="00CA07EA">
        <w:t>that</w:t>
      </w:r>
      <w:r>
        <w:t xml:space="preserve"> minimizes the possibility of misclassifying cases into their respective classes.</w:t>
      </w:r>
    </w:p>
    <w:p w14:paraId="78799C82" w14:textId="2E78492C" w:rsidR="00102B2F" w:rsidRDefault="00102B2F" w:rsidP="00102B2F">
      <w:r>
        <w:lastRenderedPageBreak/>
        <w:t xml:space="preserve">Now, if we look at the coefficients obtained from LDA model, </w:t>
      </w:r>
      <w:r w:rsidR="008059AF">
        <w:t>the order of feature importance is:</w:t>
      </w:r>
    </w:p>
    <w:p w14:paraId="3EA97D39" w14:textId="4640CEA2" w:rsidR="008059AF" w:rsidRDefault="008059AF" w:rsidP="00102B2F">
      <w:r>
        <w:t xml:space="preserve">Hague &gt; Blair &gt; Europe &gt; </w:t>
      </w:r>
      <w:proofErr w:type="spellStart"/>
      <w:proofErr w:type="gramStart"/>
      <w:r>
        <w:t>economic.cond</w:t>
      </w:r>
      <w:proofErr w:type="gramEnd"/>
      <w:r>
        <w:t>.national</w:t>
      </w:r>
      <w:proofErr w:type="spellEnd"/>
      <w:r>
        <w:t xml:space="preserve"> &gt; age &gt; </w:t>
      </w:r>
      <w:proofErr w:type="spellStart"/>
      <w:r>
        <w:t>political.knowledge</w:t>
      </w:r>
      <w:proofErr w:type="spellEnd"/>
      <w:r>
        <w:t xml:space="preserve"> &gt; </w:t>
      </w:r>
      <w:proofErr w:type="spellStart"/>
      <w:r>
        <w:t>economic.cond.household</w:t>
      </w:r>
      <w:proofErr w:type="spellEnd"/>
      <w:r>
        <w:t xml:space="preserve"> &gt; gender</w:t>
      </w:r>
    </w:p>
    <w:p w14:paraId="64095E3F" w14:textId="1AACF682" w:rsidR="00102B2F" w:rsidRDefault="00102B2F" w:rsidP="00102B2F">
      <w:pPr>
        <w:jc w:val="center"/>
      </w:pPr>
      <w:r w:rsidRPr="00102B2F">
        <w:rPr>
          <w:noProof/>
        </w:rPr>
        <w:drawing>
          <wp:inline distT="0" distB="0" distL="0" distR="0" wp14:anchorId="4B589823" wp14:editId="20D15B6C">
            <wp:extent cx="2972215" cy="2219635"/>
            <wp:effectExtent l="0" t="0" r="0" b="952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1C99D" w14:textId="1A0131E0" w:rsidR="007645C4" w:rsidRDefault="007645C4" w:rsidP="007645C4">
      <w:r>
        <w:t xml:space="preserve">The accuracy score on the train set was found to be 84.34 percent </w:t>
      </w:r>
      <w:r w:rsidR="001C0FE7">
        <w:t>and, on the test,</w:t>
      </w:r>
      <w:r>
        <w:t xml:space="preserve"> set was 80.56 percent. Since the accuracy values for test data </w:t>
      </w:r>
      <w:r w:rsidR="00CA07EA">
        <w:t>are</w:t>
      </w:r>
      <w:r>
        <w:t xml:space="preserve"> slightly lesser than that on </w:t>
      </w:r>
      <w:r w:rsidR="000541D4">
        <w:t xml:space="preserve">the </w:t>
      </w:r>
      <w:r>
        <w:t xml:space="preserve">train </w:t>
      </w:r>
      <w:r w:rsidR="00440833">
        <w:t>set,</w:t>
      </w:r>
      <w:r>
        <w:t xml:space="preserve"> we can say the model is slightly overfitting.</w:t>
      </w:r>
    </w:p>
    <w:p w14:paraId="4008422A" w14:textId="77777777" w:rsidR="003C2311" w:rsidRDefault="003C2311" w:rsidP="003C2311">
      <w:pPr>
        <w:pStyle w:val="Heading4"/>
      </w:pPr>
      <w:r w:rsidRPr="003C2311">
        <w:t>1.5) Apply KNN Model and Na</w:t>
      </w:r>
      <w:r>
        <w:t>i</w:t>
      </w:r>
      <w:r w:rsidRPr="003C2311">
        <w:t>ve Bayes Model. Interpret the inferences of each model.</w:t>
      </w:r>
    </w:p>
    <w:p w14:paraId="1FA674D8" w14:textId="77777777" w:rsidR="003C2311" w:rsidRDefault="003C2311" w:rsidP="003C2311">
      <w:pPr>
        <w:rPr>
          <w:b/>
          <w:bCs/>
          <w:u w:val="single"/>
        </w:rPr>
      </w:pPr>
      <w:r>
        <w:rPr>
          <w:b/>
          <w:bCs/>
          <w:u w:val="single"/>
        </w:rPr>
        <w:t>Sol:</w:t>
      </w:r>
    </w:p>
    <w:p w14:paraId="693CE093" w14:textId="788A8816" w:rsidR="00500A92" w:rsidRDefault="00500A92" w:rsidP="00500A92">
      <w:pPr>
        <w:pStyle w:val="Heading4"/>
      </w:pPr>
      <w:r>
        <w:t>KNN</w:t>
      </w:r>
      <w:r w:rsidR="00C67084">
        <w:t>-</w:t>
      </w:r>
    </w:p>
    <w:p w14:paraId="6027F1B9" w14:textId="4C4E577E" w:rsidR="00170F95" w:rsidRDefault="00553590" w:rsidP="00500A92">
      <w:pPr>
        <w:rPr>
          <w:rFonts w:eastAsiaTheme="minorEastAsia"/>
        </w:rPr>
      </w:pPr>
      <w:r>
        <w:t xml:space="preserve">K- Nearest Neighbors algorithm </w:t>
      </w:r>
      <w:r w:rsidR="00AD138C">
        <w:t>generally requires hyper</w:t>
      </w:r>
      <w:r w:rsidR="000541D4">
        <w:t>-</w:t>
      </w:r>
      <w:r w:rsidR="00AD138C">
        <w:t xml:space="preserve">parameter tuning. Now, </w:t>
      </w:r>
      <w:r w:rsidR="005354BA">
        <w:t>the</w:t>
      </w:r>
      <w:r w:rsidR="00AD138C">
        <w:t xml:space="preserve"> thumb rule </w:t>
      </w:r>
      <w:r w:rsidR="00170F95">
        <w:t>says</w:t>
      </w:r>
      <w:r w:rsidR="00AD138C">
        <w:t xml:space="preserve"> </w:t>
      </w:r>
      <w:r w:rsidR="00D80419">
        <w:t>k</w:t>
      </w:r>
      <w:r w:rsidR="005354BA">
        <w:t xml:space="preserve"> that</w:t>
      </w:r>
      <w:r w:rsidR="00D80419">
        <w:t xml:space="preserve"> is generally in </w:t>
      </w:r>
      <w:r w:rsidR="000541D4">
        <w:t xml:space="preserve">the </w:t>
      </w:r>
      <w:r w:rsidR="00D80419">
        <w:t xml:space="preserve">range of 1 to </w:t>
      </w:r>
      <w:r w:rsidR="000541D4">
        <w:t xml:space="preserve">the </w:t>
      </w:r>
      <w:r w:rsidR="0006024D">
        <w:t xml:space="preserve">square root of </w:t>
      </w:r>
      <w:r w:rsidR="000541D4">
        <w:t xml:space="preserve">the </w:t>
      </w:r>
      <w:r w:rsidR="0006024D">
        <w:t xml:space="preserve">number of data entries available which in our case comes out </w:t>
      </w:r>
      <w:r w:rsidR="000541D4">
        <w:t xml:space="preserve">to </w:t>
      </w:r>
      <w:r w:rsidR="0006024D">
        <w:t xml:space="preserve">be around </w:t>
      </w:r>
      <w:r w:rsidR="00A1546D">
        <w:t>39 (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525</m:t>
            </m:r>
          </m:e>
        </m:rad>
        <m:r>
          <w:rPr>
            <w:rFonts w:ascii="Cambria Math" w:hAnsi="Cambria Math"/>
          </w:rPr>
          <m:t>=39.05).</m:t>
        </m:r>
      </m:oMath>
      <w:r w:rsidR="003D4C0E">
        <w:rPr>
          <w:rFonts w:eastAsiaTheme="minorEastAsia"/>
        </w:rPr>
        <w:t xml:space="preserve"> One must keep in mind to avoid the even values of k since it can create ambiguity </w:t>
      </w:r>
      <w:r w:rsidR="00450164">
        <w:rPr>
          <w:rFonts w:eastAsiaTheme="minorEastAsia"/>
        </w:rPr>
        <w:t xml:space="preserve">for </w:t>
      </w:r>
      <w:r w:rsidR="000541D4">
        <w:rPr>
          <w:rFonts w:eastAsiaTheme="minorEastAsia"/>
        </w:rPr>
        <w:t xml:space="preserve">the </w:t>
      </w:r>
      <w:r w:rsidR="00450164">
        <w:rPr>
          <w:rFonts w:eastAsiaTheme="minorEastAsia"/>
        </w:rPr>
        <w:t xml:space="preserve">model which can result in poor performance. </w:t>
      </w:r>
      <w:r w:rsidR="00B42E51">
        <w:rPr>
          <w:rFonts w:eastAsiaTheme="minorEastAsia"/>
        </w:rPr>
        <w:t xml:space="preserve">Hence, we have used grid search for </w:t>
      </w:r>
      <w:r w:rsidR="000541D4">
        <w:rPr>
          <w:rFonts w:eastAsiaTheme="minorEastAsia"/>
        </w:rPr>
        <w:t xml:space="preserve">the </w:t>
      </w:r>
      <w:r w:rsidR="00B42E51">
        <w:rPr>
          <w:rFonts w:eastAsiaTheme="minorEastAsia"/>
        </w:rPr>
        <w:t>best value of k</w:t>
      </w:r>
      <w:r w:rsidR="00BF1ADD">
        <w:rPr>
          <w:rFonts w:eastAsiaTheme="minorEastAsia"/>
        </w:rPr>
        <w:t xml:space="preserve"> which in our case comes out to be </w:t>
      </w:r>
      <w:r w:rsidR="00641F12">
        <w:rPr>
          <w:rFonts w:eastAsiaTheme="minorEastAsia"/>
        </w:rPr>
        <w:t xml:space="preserve">35. </w:t>
      </w:r>
    </w:p>
    <w:p w14:paraId="62C4AA54" w14:textId="44FBD255" w:rsidR="00170F95" w:rsidRDefault="00A900A6" w:rsidP="00500A92">
      <w:pPr>
        <w:rPr>
          <w:rFonts w:eastAsiaTheme="minorEastAsia"/>
        </w:rPr>
      </w:pPr>
      <w:r>
        <w:rPr>
          <w:rFonts w:eastAsiaTheme="minorEastAsia"/>
        </w:rPr>
        <w:t>Other than</w:t>
      </w:r>
      <w:r w:rsidR="000541D4">
        <w:rPr>
          <w:rFonts w:eastAsiaTheme="minorEastAsia"/>
        </w:rPr>
        <w:t xml:space="preserve"> ‘</w:t>
      </w:r>
      <w:r>
        <w:rPr>
          <w:rFonts w:eastAsiaTheme="minorEastAsia"/>
        </w:rPr>
        <w:t>k</w:t>
      </w:r>
      <w:r w:rsidR="000541D4">
        <w:rPr>
          <w:rFonts w:eastAsiaTheme="minorEastAsia"/>
        </w:rPr>
        <w:t>’</w:t>
      </w:r>
      <w:r>
        <w:rPr>
          <w:rFonts w:eastAsiaTheme="minorEastAsia"/>
        </w:rPr>
        <w:t xml:space="preserve"> value, following parameters can also be looked for getting better perf</w:t>
      </w:r>
      <w:r w:rsidR="00825268">
        <w:rPr>
          <w:rFonts w:eastAsiaTheme="minorEastAsia"/>
        </w:rPr>
        <w:t>ormance:</w:t>
      </w:r>
    </w:p>
    <w:p w14:paraId="25C7C1D2" w14:textId="64A47761" w:rsidR="00825268" w:rsidRDefault="004E1DFE" w:rsidP="00715C79">
      <w:pPr>
        <w:pStyle w:val="ListParagraph"/>
        <w:numPr>
          <w:ilvl w:val="0"/>
          <w:numId w:val="15"/>
        </w:numPr>
        <w:rPr>
          <w:rFonts w:eastAsiaTheme="minorEastAsia"/>
        </w:rPr>
      </w:pPr>
      <w:r>
        <w:rPr>
          <w:rFonts w:eastAsiaTheme="minorEastAsia"/>
        </w:rPr>
        <w:t>W</w:t>
      </w:r>
      <w:r w:rsidR="00825268" w:rsidRPr="00825268">
        <w:rPr>
          <w:rFonts w:eastAsiaTheme="minorEastAsia"/>
        </w:rPr>
        <w:t>eights: weight function used in prediction. Possible values:</w:t>
      </w:r>
    </w:p>
    <w:p w14:paraId="02E547DC" w14:textId="77777777" w:rsidR="00825268" w:rsidRDefault="00825268" w:rsidP="00715C79">
      <w:pPr>
        <w:pStyle w:val="ListParagraph"/>
        <w:numPr>
          <w:ilvl w:val="1"/>
          <w:numId w:val="15"/>
        </w:numPr>
        <w:rPr>
          <w:rFonts w:eastAsiaTheme="minorEastAsia"/>
        </w:rPr>
      </w:pPr>
      <w:r w:rsidRPr="00825268">
        <w:rPr>
          <w:rFonts w:eastAsiaTheme="minorEastAsia"/>
        </w:rPr>
        <w:t>'uniform’: uniform weights.  All points in each neighborhood</w:t>
      </w:r>
      <w:r>
        <w:rPr>
          <w:rFonts w:eastAsiaTheme="minorEastAsia"/>
        </w:rPr>
        <w:t xml:space="preserve"> </w:t>
      </w:r>
      <w:r w:rsidRPr="00825268">
        <w:rPr>
          <w:rFonts w:eastAsiaTheme="minorEastAsia"/>
        </w:rPr>
        <w:t>are weighted equally.</w:t>
      </w:r>
    </w:p>
    <w:p w14:paraId="1F58AD5A" w14:textId="0190C37C" w:rsidR="00825268" w:rsidRDefault="00825268" w:rsidP="00715C79">
      <w:pPr>
        <w:pStyle w:val="ListParagraph"/>
        <w:numPr>
          <w:ilvl w:val="1"/>
          <w:numId w:val="15"/>
        </w:numPr>
        <w:rPr>
          <w:rFonts w:eastAsiaTheme="minorEastAsia"/>
        </w:rPr>
      </w:pPr>
      <w:r w:rsidRPr="00825268">
        <w:rPr>
          <w:rFonts w:eastAsiaTheme="minorEastAsia"/>
        </w:rPr>
        <w:t xml:space="preserve"> 'distance</w:t>
      </w:r>
      <w:r w:rsidR="004E1DFE" w:rsidRPr="00825268">
        <w:rPr>
          <w:rFonts w:eastAsiaTheme="minorEastAsia"/>
        </w:rPr>
        <w:t>’:</w:t>
      </w:r>
      <w:r w:rsidRPr="00825268">
        <w:rPr>
          <w:rFonts w:eastAsiaTheme="minorEastAsia"/>
        </w:rPr>
        <w:t xml:space="preserve"> weight points by the inverse of their distance.</w:t>
      </w:r>
      <w:r>
        <w:rPr>
          <w:rFonts w:eastAsiaTheme="minorEastAsia"/>
        </w:rPr>
        <w:t xml:space="preserve"> </w:t>
      </w:r>
      <w:r w:rsidRPr="00825268">
        <w:rPr>
          <w:rFonts w:eastAsiaTheme="minorEastAsia"/>
        </w:rPr>
        <w:t>In this case, closer neighbors of a query point will have a</w:t>
      </w:r>
      <w:r>
        <w:rPr>
          <w:rFonts w:eastAsiaTheme="minorEastAsia"/>
        </w:rPr>
        <w:t xml:space="preserve"> </w:t>
      </w:r>
      <w:r w:rsidRPr="00825268">
        <w:rPr>
          <w:rFonts w:eastAsiaTheme="minorEastAsia"/>
        </w:rPr>
        <w:t>greater influence than neighbors wh</w:t>
      </w:r>
      <w:r w:rsidR="000541D4">
        <w:rPr>
          <w:rFonts w:eastAsiaTheme="minorEastAsia"/>
        </w:rPr>
        <w:t>o</w:t>
      </w:r>
      <w:r w:rsidRPr="00825268">
        <w:rPr>
          <w:rFonts w:eastAsiaTheme="minorEastAsia"/>
        </w:rPr>
        <w:t xml:space="preserve"> are further away.</w:t>
      </w:r>
    </w:p>
    <w:p w14:paraId="3C3CE98A" w14:textId="29A82478" w:rsidR="00825268" w:rsidRPr="00825268" w:rsidRDefault="004E1DFE" w:rsidP="00715C79">
      <w:pPr>
        <w:pStyle w:val="ListParagraph"/>
        <w:numPr>
          <w:ilvl w:val="0"/>
          <w:numId w:val="15"/>
        </w:numPr>
        <w:rPr>
          <w:rFonts w:eastAsiaTheme="minorEastAsia"/>
        </w:rPr>
      </w:pPr>
      <w:r w:rsidRPr="004E1DFE">
        <w:rPr>
          <w:rFonts w:eastAsiaTheme="minorEastAsia"/>
        </w:rPr>
        <w:t xml:space="preserve">Metric: The distance metric to use for the tree.  The default metric is </w:t>
      </w:r>
      <w:r>
        <w:rPr>
          <w:rFonts w:eastAsiaTheme="minorEastAsia"/>
        </w:rPr>
        <w:t>M</w:t>
      </w:r>
      <w:r w:rsidRPr="004E1DFE">
        <w:rPr>
          <w:rFonts w:eastAsiaTheme="minorEastAsia"/>
        </w:rPr>
        <w:t>inkowski, and p=2 is equivalent to the standard Euclidean metric.</w:t>
      </w:r>
      <w:r>
        <w:rPr>
          <w:rFonts w:eastAsiaTheme="minorEastAsia"/>
        </w:rPr>
        <w:t xml:space="preserve"> Other </w:t>
      </w:r>
      <w:r w:rsidR="005E3147">
        <w:rPr>
          <w:rFonts w:eastAsiaTheme="minorEastAsia"/>
        </w:rPr>
        <w:t xml:space="preserve">metrics are Euclidean and </w:t>
      </w:r>
      <w:r w:rsidR="00DB6A83">
        <w:rPr>
          <w:rFonts w:eastAsiaTheme="minorEastAsia"/>
        </w:rPr>
        <w:t>Manhattan.</w:t>
      </w:r>
    </w:p>
    <w:p w14:paraId="6BEB4B96" w14:textId="77777777" w:rsidR="00825268" w:rsidRDefault="00825268" w:rsidP="00500A92">
      <w:pPr>
        <w:rPr>
          <w:rFonts w:eastAsiaTheme="minorEastAsia"/>
        </w:rPr>
      </w:pPr>
    </w:p>
    <w:p w14:paraId="50B7D232" w14:textId="77777777" w:rsidR="00DC6DEB" w:rsidRDefault="00DB6A83" w:rsidP="00500A92">
      <w:r>
        <w:lastRenderedPageBreak/>
        <w:t xml:space="preserve">After using grid search for </w:t>
      </w:r>
      <w:r w:rsidR="00DC6DEB">
        <w:t>the parameters, we get following results:</w:t>
      </w:r>
    </w:p>
    <w:p w14:paraId="547CFF61" w14:textId="177748BB" w:rsidR="00A81138" w:rsidRDefault="00A81138" w:rsidP="00A811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r w:rsidRPr="00A81138">
        <w:rPr>
          <w:rFonts w:ascii="Courier New" w:eastAsia="Times New Roman" w:hAnsi="Courier New" w:cs="Courier New"/>
          <w:color w:val="000000"/>
          <w:sz w:val="21"/>
          <w:szCs w:val="21"/>
        </w:rPr>
        <w:t>'metric': '</w:t>
      </w:r>
      <w:proofErr w:type="spellStart"/>
      <w:r w:rsidRPr="00A81138">
        <w:rPr>
          <w:rFonts w:ascii="Courier New" w:eastAsia="Times New Roman" w:hAnsi="Courier New" w:cs="Courier New"/>
          <w:color w:val="000000"/>
          <w:sz w:val="21"/>
          <w:szCs w:val="21"/>
        </w:rPr>
        <w:t>manhattan</w:t>
      </w:r>
      <w:proofErr w:type="spellEnd"/>
      <w:r w:rsidRPr="00A81138">
        <w:rPr>
          <w:rFonts w:ascii="Courier New" w:eastAsia="Times New Roman" w:hAnsi="Courier New" w:cs="Courier New"/>
          <w:color w:val="000000"/>
          <w:sz w:val="21"/>
          <w:szCs w:val="21"/>
        </w:rPr>
        <w:t>', '</w:t>
      </w:r>
      <w:proofErr w:type="spellStart"/>
      <w:r w:rsidRPr="00A81138">
        <w:rPr>
          <w:rFonts w:ascii="Courier New" w:eastAsia="Times New Roman" w:hAnsi="Courier New" w:cs="Courier New"/>
          <w:color w:val="000000"/>
          <w:sz w:val="21"/>
          <w:szCs w:val="21"/>
        </w:rPr>
        <w:t>n_neighbors</w:t>
      </w:r>
      <w:proofErr w:type="spellEnd"/>
      <w:r w:rsidRPr="00A81138">
        <w:rPr>
          <w:rFonts w:ascii="Courier New" w:eastAsia="Times New Roman" w:hAnsi="Courier New" w:cs="Courier New"/>
          <w:color w:val="000000"/>
          <w:sz w:val="21"/>
          <w:szCs w:val="21"/>
        </w:rPr>
        <w:t>': 35, 'weights': 'uniform'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562DEB26" w14:textId="3AA2FA01" w:rsidR="00A81138" w:rsidRDefault="00A81138" w:rsidP="00A8113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95DD31B" w14:textId="1DEE72C0" w:rsidR="00A81138" w:rsidRDefault="00A81138" w:rsidP="00A81138">
      <w:r>
        <w:t>Using these parameters</w:t>
      </w:r>
      <w:r w:rsidR="00240774">
        <w:t xml:space="preserve">, we have trained the model. The train set accuracy was found out to be </w:t>
      </w:r>
      <w:r w:rsidR="002720D8">
        <w:t>84.25 percent and the test set accuracy was found out to be 81.22 percent. Since the accurac</w:t>
      </w:r>
      <w:r w:rsidR="00885E10">
        <w:t>ies are fairly close on both train and test set</w:t>
      </w:r>
      <w:r w:rsidR="000541D4">
        <w:t>s</w:t>
      </w:r>
      <w:r w:rsidR="00885E10">
        <w:t xml:space="preserve">, we can say that </w:t>
      </w:r>
      <w:r w:rsidR="000541D4">
        <w:t xml:space="preserve">the </w:t>
      </w:r>
      <w:r w:rsidR="001271C8">
        <w:t xml:space="preserve">KNN model is </w:t>
      </w:r>
      <w:r w:rsidR="00A27BB2">
        <w:t>doing well</w:t>
      </w:r>
      <w:r w:rsidR="00E91B61">
        <w:t xml:space="preserve"> in terms of Over or Underfitting</w:t>
      </w:r>
      <w:r w:rsidR="00A27BB2">
        <w:t>.</w:t>
      </w:r>
    </w:p>
    <w:p w14:paraId="63712F7B" w14:textId="1D9D3EFD" w:rsidR="00F47836" w:rsidRDefault="00F47836" w:rsidP="00F47836">
      <w:pPr>
        <w:pStyle w:val="Heading4"/>
      </w:pPr>
      <w:r>
        <w:t>Naïve Bayes model-</w:t>
      </w:r>
    </w:p>
    <w:p w14:paraId="34863F1C" w14:textId="59024B61" w:rsidR="00F47836" w:rsidRDefault="00F47836" w:rsidP="00F47836">
      <w:r>
        <w:t xml:space="preserve">Here we have used </w:t>
      </w:r>
      <w:r w:rsidR="000541D4">
        <w:t xml:space="preserve">the </w:t>
      </w:r>
      <w:r>
        <w:t xml:space="preserve">Gaussian naïve </w:t>
      </w:r>
      <w:r w:rsidR="000541D4">
        <w:t>B</w:t>
      </w:r>
      <w:r>
        <w:t xml:space="preserve">ayes model for </w:t>
      </w:r>
      <w:r w:rsidR="008A201F">
        <w:t xml:space="preserve">the </w:t>
      </w:r>
      <w:r>
        <w:t xml:space="preserve">prediction of </w:t>
      </w:r>
      <w:r w:rsidR="008A201F">
        <w:t xml:space="preserve">the </w:t>
      </w:r>
      <w:r>
        <w:t>target variable</w:t>
      </w:r>
      <w:r w:rsidR="001623E9">
        <w:t xml:space="preserve">, in which likelihood probabilities are assumed </w:t>
      </w:r>
      <w:r w:rsidR="00370BA7">
        <w:t>to be</w:t>
      </w:r>
      <w:r w:rsidR="001623E9">
        <w:t xml:space="preserve"> Gaussian Normal distributed</w:t>
      </w:r>
      <w:r w:rsidR="00370BA7">
        <w:t xml:space="preserve">. Now, for </w:t>
      </w:r>
      <w:r w:rsidR="008A201F">
        <w:t xml:space="preserve">the </w:t>
      </w:r>
      <w:r w:rsidR="00370BA7">
        <w:t>Naïve byes model</w:t>
      </w:r>
      <w:r w:rsidR="008A201F">
        <w:t>,</w:t>
      </w:r>
      <w:r w:rsidR="00370BA7">
        <w:t xml:space="preserve"> we can look for </w:t>
      </w:r>
      <w:r w:rsidR="008A201F">
        <w:t xml:space="preserve">the </w:t>
      </w:r>
      <w:r w:rsidR="00370BA7">
        <w:t xml:space="preserve">smoothening parameter </w:t>
      </w:r>
      <w:r w:rsidR="00A06B7B">
        <w:t>in grid search to tune our model</w:t>
      </w:r>
      <w:r w:rsidR="00986934">
        <w:t xml:space="preserve">- </w:t>
      </w:r>
    </w:p>
    <w:p w14:paraId="4ED9B1DF" w14:textId="110586BB" w:rsidR="00986934" w:rsidRDefault="00986934" w:rsidP="00715C79">
      <w:pPr>
        <w:pStyle w:val="ListParagraph"/>
        <w:numPr>
          <w:ilvl w:val="0"/>
          <w:numId w:val="16"/>
        </w:numPr>
      </w:pPr>
      <w:proofErr w:type="spellStart"/>
      <w:r>
        <w:t>Var_smoothing</w:t>
      </w:r>
      <w:proofErr w:type="spellEnd"/>
      <w:r>
        <w:t xml:space="preserve">: </w:t>
      </w:r>
      <w:r w:rsidRPr="00986934">
        <w:t xml:space="preserve">Portion of the largest variance of all features that </w:t>
      </w:r>
      <w:r w:rsidR="008A201F">
        <w:t>are</w:t>
      </w:r>
      <w:r w:rsidRPr="00986934">
        <w:t xml:space="preserve"> added to variances for calculation stability</w:t>
      </w:r>
      <w:r>
        <w:t>.</w:t>
      </w:r>
    </w:p>
    <w:p w14:paraId="330DB211" w14:textId="1C0E63F7" w:rsidR="00A06B7B" w:rsidRDefault="00A06B7B" w:rsidP="00F47836">
      <w:r>
        <w:t xml:space="preserve">After applying grid search, we get </w:t>
      </w:r>
      <w:r w:rsidR="008A201F">
        <w:t xml:space="preserve">the </w:t>
      </w:r>
      <w:r>
        <w:t>following results for best parameters:</w:t>
      </w:r>
    </w:p>
    <w:p w14:paraId="1B761EA2" w14:textId="01EC08AC" w:rsidR="00A06B7B" w:rsidRDefault="004A58C0" w:rsidP="00E91B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A58C0">
        <w:rPr>
          <w:rFonts w:ascii="Courier New" w:eastAsia="Times New Roman" w:hAnsi="Courier New" w:cs="Courier New"/>
          <w:color w:val="000000"/>
          <w:sz w:val="21"/>
          <w:szCs w:val="21"/>
        </w:rPr>
        <w:t>{'</w:t>
      </w:r>
      <w:proofErr w:type="spellStart"/>
      <w:r w:rsidRPr="004A58C0">
        <w:rPr>
          <w:rFonts w:ascii="Courier New" w:eastAsia="Times New Roman" w:hAnsi="Courier New" w:cs="Courier New"/>
          <w:color w:val="000000"/>
          <w:sz w:val="21"/>
          <w:szCs w:val="21"/>
        </w:rPr>
        <w:t>var_smoothing</w:t>
      </w:r>
      <w:proofErr w:type="spellEnd"/>
      <w:r w:rsidRPr="004A58C0">
        <w:rPr>
          <w:rFonts w:ascii="Courier New" w:eastAsia="Times New Roman" w:hAnsi="Courier New" w:cs="Courier New"/>
          <w:color w:val="000000"/>
          <w:sz w:val="21"/>
          <w:szCs w:val="21"/>
        </w:rPr>
        <w:t>': 0.1555676143930472}</w:t>
      </w:r>
    </w:p>
    <w:p w14:paraId="57156D59" w14:textId="77777777" w:rsidR="00E91B61" w:rsidRPr="00E91B61" w:rsidRDefault="00E91B61" w:rsidP="00E91B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12FFB4C" w14:textId="3313DF66" w:rsidR="00C80FAD" w:rsidRDefault="004A58C0" w:rsidP="00F47836">
      <w:r>
        <w:t xml:space="preserve">Using this parameter, when we trained the </w:t>
      </w:r>
      <w:r w:rsidR="00C80FAD">
        <w:t>model,</w:t>
      </w:r>
      <w:r>
        <w:t xml:space="preserve"> the accuracy was improved </w:t>
      </w:r>
      <w:r w:rsidR="004D09E8">
        <w:t>slightly</w:t>
      </w:r>
      <w:r w:rsidR="00C80FAD">
        <w:t xml:space="preserve"> for both </w:t>
      </w:r>
      <w:r w:rsidR="008A201F">
        <w:t xml:space="preserve">the </w:t>
      </w:r>
      <w:r w:rsidR="00C80FAD">
        <w:t>train and test set. Finally</w:t>
      </w:r>
      <w:r w:rsidR="00E91B61">
        <w:t>,</w:t>
      </w:r>
      <w:r w:rsidR="00C80FAD">
        <w:t xml:space="preserve"> the model accuracy</w:t>
      </w:r>
      <w:r w:rsidR="00E73482">
        <w:t xml:space="preserve"> on </w:t>
      </w:r>
      <w:r w:rsidR="008A201F">
        <w:t xml:space="preserve">the </w:t>
      </w:r>
      <w:r w:rsidR="00E73482">
        <w:t xml:space="preserve">train set was found to be 84.34 percent and on </w:t>
      </w:r>
      <w:r w:rsidR="008A201F">
        <w:t xml:space="preserve">the </w:t>
      </w:r>
      <w:r w:rsidR="00E73482">
        <w:t>test set, 81.</w:t>
      </w:r>
      <w:r w:rsidR="00E91B61">
        <w:t>88 percent which seems fine. Since the values are pretty close, we can say that the model is fairly balanced in terms of over or underfitting.</w:t>
      </w:r>
    </w:p>
    <w:p w14:paraId="606E2294" w14:textId="1C6E2752" w:rsidR="00370BA7" w:rsidRPr="00F47836" w:rsidRDefault="00A63A0F" w:rsidP="00A63A0F">
      <w:pPr>
        <w:pStyle w:val="Heading4"/>
      </w:pPr>
      <w:r>
        <w:t>1.6) Model Tuning, Bagging</w:t>
      </w:r>
      <w:r w:rsidR="008A201F">
        <w:t>,</w:t>
      </w:r>
      <w:r>
        <w:t xml:space="preserve"> and Boosting. Apply grid search on each model (include all models) and make models on </w:t>
      </w:r>
      <w:proofErr w:type="spellStart"/>
      <w:r>
        <w:t>best_params</w:t>
      </w:r>
      <w:proofErr w:type="spellEnd"/>
      <w:r>
        <w:t>.</w:t>
      </w:r>
    </w:p>
    <w:p w14:paraId="74B2E9D9" w14:textId="77777777" w:rsidR="00297D51" w:rsidRDefault="00A63A0F" w:rsidP="00500A92">
      <w:pPr>
        <w:rPr>
          <w:b/>
          <w:bCs/>
          <w:u w:val="single"/>
        </w:rPr>
      </w:pPr>
      <w:r>
        <w:rPr>
          <w:b/>
          <w:bCs/>
          <w:u w:val="single"/>
        </w:rPr>
        <w:t>Sol:</w:t>
      </w:r>
    </w:p>
    <w:p w14:paraId="7838F96F" w14:textId="77777777" w:rsidR="00297D51" w:rsidRDefault="00297D51" w:rsidP="00297D51">
      <w:pPr>
        <w:pStyle w:val="Heading4"/>
      </w:pPr>
      <w:r>
        <w:t>Bagging Classifier model-</w:t>
      </w:r>
    </w:p>
    <w:p w14:paraId="561D45ED" w14:textId="6D3994DD" w:rsidR="003223FB" w:rsidRDefault="003A19B8" w:rsidP="003223FB">
      <w:r>
        <w:t xml:space="preserve">For </w:t>
      </w:r>
      <w:r w:rsidR="008A201F">
        <w:t xml:space="preserve">the </w:t>
      </w:r>
      <w:r>
        <w:t>bagging</w:t>
      </w:r>
      <w:r w:rsidR="0063191F">
        <w:t xml:space="preserve"> classifier model which usually overfits on data without tuning of parameters, we have used </w:t>
      </w:r>
      <w:r w:rsidR="008A201F">
        <w:t xml:space="preserve">the </w:t>
      </w:r>
      <w:r w:rsidR="0063191F">
        <w:t xml:space="preserve">random forest as </w:t>
      </w:r>
      <w:r w:rsidR="008A201F">
        <w:t xml:space="preserve">a </w:t>
      </w:r>
      <w:r w:rsidR="0063191F">
        <w:t>base estimator</w:t>
      </w:r>
      <w:r w:rsidR="00797BBB">
        <w:t>.</w:t>
      </w:r>
      <w:r w:rsidR="002F120D">
        <w:t xml:space="preserve"> </w:t>
      </w:r>
      <w:r w:rsidR="002A3668">
        <w:t xml:space="preserve">Now, for random forest </w:t>
      </w:r>
      <w:r w:rsidR="00891359">
        <w:t xml:space="preserve">the more is the number of trees in the forest the lesser </w:t>
      </w:r>
      <w:r w:rsidR="008E0399">
        <w:t xml:space="preserve">will the overfitting. In our case, we tried </w:t>
      </w:r>
      <w:r w:rsidR="008A201F">
        <w:t xml:space="preserve">the </w:t>
      </w:r>
      <w:r w:rsidR="008E0399">
        <w:t xml:space="preserve">number of estimators </w:t>
      </w:r>
      <w:r w:rsidR="00576777">
        <w:t>as [100,200,300,400,500]</w:t>
      </w:r>
      <w:r w:rsidR="00332C1E">
        <w:t xml:space="preserve"> for tuning of the random forest classifier</w:t>
      </w:r>
      <w:r w:rsidR="00576777">
        <w:t xml:space="preserve">. </w:t>
      </w:r>
      <w:r w:rsidR="008A201F">
        <w:t>The m</w:t>
      </w:r>
      <w:r w:rsidR="00576777">
        <w:t>aximum depth of each tree can</w:t>
      </w:r>
      <w:r w:rsidR="002B01F4">
        <w:t xml:space="preserve"> also</w:t>
      </w:r>
      <w:r w:rsidR="00576777">
        <w:t xml:space="preserve"> be </w:t>
      </w:r>
      <w:r w:rsidR="002B01F4">
        <w:t xml:space="preserve">treated as a tuning parameter. </w:t>
      </w:r>
      <w:r w:rsidR="00332C1E">
        <w:t xml:space="preserve">Similarly, </w:t>
      </w:r>
      <w:r w:rsidR="008A201F">
        <w:t xml:space="preserve">the </w:t>
      </w:r>
      <w:r w:rsidR="00332C1E">
        <w:t>min</w:t>
      </w:r>
      <w:r w:rsidR="00C91B99">
        <w:t>imum number of samples</w:t>
      </w:r>
      <w:r w:rsidR="00805322">
        <w:t xml:space="preserve"> required </w:t>
      </w:r>
      <w:r w:rsidR="00C91B99">
        <w:t xml:space="preserve">at leaf node, </w:t>
      </w:r>
      <w:r w:rsidR="003223FB" w:rsidRPr="003223FB">
        <w:t>The minimum number of samples required to split an internal node</w:t>
      </w:r>
      <w:r w:rsidR="003223FB">
        <w:t xml:space="preserve">, </w:t>
      </w:r>
      <w:r w:rsidR="004F7E2E">
        <w:t xml:space="preserve">to do </w:t>
      </w:r>
      <w:r w:rsidR="003223FB">
        <w:t>bootstrap</w:t>
      </w:r>
      <w:r w:rsidR="004F7E2E">
        <w:t>ping or not</w:t>
      </w:r>
      <w:r w:rsidR="0029523D">
        <w:t>,</w:t>
      </w:r>
      <w:r w:rsidR="00A6057E">
        <w:t xml:space="preserve"> and </w:t>
      </w:r>
      <w:r w:rsidR="0029523D">
        <w:t xml:space="preserve">the </w:t>
      </w:r>
      <w:r w:rsidR="00A6057E">
        <w:t>maximum number of features used for training a tree,</w:t>
      </w:r>
      <w:r w:rsidR="004F7E2E">
        <w:t xml:space="preserve"> are</w:t>
      </w:r>
      <w:r w:rsidR="00A6057E">
        <w:t xml:space="preserve"> some of the other </w:t>
      </w:r>
      <w:r w:rsidR="00725881">
        <w:t>parameters which were considered for tuning the random forest model.</w:t>
      </w:r>
    </w:p>
    <w:p w14:paraId="23FA352C" w14:textId="77777777" w:rsidR="002A32A5" w:rsidRPr="002A32A5" w:rsidRDefault="002A32A5" w:rsidP="002A32A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{'bootstrap': True,</w:t>
      </w:r>
    </w:p>
    <w:p w14:paraId="50D6A7E2" w14:textId="77777777" w:rsidR="002A32A5" w:rsidRPr="002A32A5" w:rsidRDefault="002A32A5" w:rsidP="002A32A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proofErr w:type="gramStart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</w:t>
      </w:r>
      <w:proofErr w:type="gram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depth</w:t>
      </w:r>
      <w:proofErr w:type="spell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6,</w:t>
      </w:r>
    </w:p>
    <w:p w14:paraId="55F36D34" w14:textId="77777777" w:rsidR="002A32A5" w:rsidRPr="002A32A5" w:rsidRDefault="002A32A5" w:rsidP="002A32A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proofErr w:type="gramStart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ax</w:t>
      </w:r>
      <w:proofErr w:type="gram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features</w:t>
      </w:r>
      <w:proofErr w:type="spell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'auto',</w:t>
      </w:r>
    </w:p>
    <w:p w14:paraId="76B15781" w14:textId="77777777" w:rsidR="002A32A5" w:rsidRPr="002A32A5" w:rsidRDefault="002A32A5" w:rsidP="002A32A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proofErr w:type="gramStart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in</w:t>
      </w:r>
      <w:proofErr w:type="gram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samples_leaf</w:t>
      </w:r>
      <w:proofErr w:type="spell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3,</w:t>
      </w:r>
    </w:p>
    <w:p w14:paraId="0C76D41F" w14:textId="77777777" w:rsidR="002A32A5" w:rsidRPr="002A32A5" w:rsidRDefault="002A32A5" w:rsidP="002A32A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proofErr w:type="gramStart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in</w:t>
      </w:r>
      <w:proofErr w:type="gram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samples_split</w:t>
      </w:r>
      <w:proofErr w:type="spell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3,</w:t>
      </w:r>
    </w:p>
    <w:p w14:paraId="45B45E3C" w14:textId="77777777" w:rsidR="002A32A5" w:rsidRPr="002A32A5" w:rsidRDefault="002A32A5" w:rsidP="002A32A5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 xml:space="preserve"> '</w:t>
      </w:r>
      <w:proofErr w:type="spellStart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n_estimators</w:t>
      </w:r>
      <w:proofErr w:type="spell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100,</w:t>
      </w:r>
    </w:p>
    <w:p w14:paraId="592DB483" w14:textId="4C94E361" w:rsidR="008D065C" w:rsidRDefault="002A32A5" w:rsidP="002A32A5"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'</w:t>
      </w:r>
      <w:proofErr w:type="spellStart"/>
      <w:proofErr w:type="gramStart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random</w:t>
      </w:r>
      <w:proofErr w:type="gram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_state</w:t>
      </w:r>
      <w:proofErr w:type="spellEnd"/>
      <w:r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42</w:t>
      </w: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}</w:t>
      </w:r>
    </w:p>
    <w:p w14:paraId="6D687ED4" w14:textId="4282DA9F" w:rsidR="00054D12" w:rsidRDefault="00725881" w:rsidP="003223FB">
      <w:r>
        <w:t xml:space="preserve">Once this </w:t>
      </w:r>
      <w:r w:rsidR="0093056B">
        <w:t>was</w:t>
      </w:r>
      <w:r>
        <w:t xml:space="preserve"> complete, th</w:t>
      </w:r>
      <w:r w:rsidR="003E6E5C">
        <w:t xml:space="preserve">e best random forest we obtained was </w:t>
      </w:r>
      <w:r w:rsidR="00460E12">
        <w:t xml:space="preserve">fed to </w:t>
      </w:r>
      <w:r w:rsidR="0029523D">
        <w:t xml:space="preserve">the </w:t>
      </w:r>
      <w:r w:rsidR="00460E12">
        <w:t xml:space="preserve">bagging classifier </w:t>
      </w:r>
      <w:r w:rsidR="00B319A1">
        <w:t xml:space="preserve">to use this estimator for </w:t>
      </w:r>
      <w:r w:rsidR="0093056B">
        <w:t>training the bagging model and tuning it</w:t>
      </w:r>
      <w:r w:rsidR="00CC3CF4">
        <w:t xml:space="preserve">. After applying grid search for </w:t>
      </w:r>
      <w:r w:rsidR="0029523D">
        <w:t xml:space="preserve">the </w:t>
      </w:r>
      <w:r w:rsidR="00232B38">
        <w:t xml:space="preserve">number of estimators, the value obtained was </w:t>
      </w:r>
    </w:p>
    <w:p w14:paraId="63C6C6C0" w14:textId="02888861" w:rsidR="00232B38" w:rsidRDefault="00282D6E" w:rsidP="003223FB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{</w:t>
      </w:r>
      <w:r w:rsidR="00054D12"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</w:t>
      </w:r>
      <w:proofErr w:type="spellStart"/>
      <w:r w:rsidR="00054D12"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n_estimators</w:t>
      </w:r>
      <w:proofErr w:type="spellEnd"/>
      <w:r w:rsidR="00054D12" w:rsidRPr="002A32A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': 100</w:t>
      </w: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}</w:t>
      </w:r>
    </w:p>
    <w:p w14:paraId="2A2FD72E" w14:textId="627DAC7F" w:rsidR="007C101D" w:rsidRDefault="008B4F45" w:rsidP="008B4F45">
      <w:r>
        <w:t xml:space="preserve">Now, after getting the best bagging model from grid </w:t>
      </w:r>
      <w:r w:rsidR="007C101D">
        <w:t>search,</w:t>
      </w:r>
      <w:r>
        <w:t xml:space="preserve"> we </w:t>
      </w:r>
      <w:r w:rsidR="007C101D">
        <w:t xml:space="preserve">can train the model and get predictions from the model. The accuracy score obtained for </w:t>
      </w:r>
      <w:r w:rsidR="0029523D">
        <w:t xml:space="preserve">the </w:t>
      </w:r>
      <w:r w:rsidR="007C101D">
        <w:t xml:space="preserve">train set </w:t>
      </w:r>
      <w:r w:rsidR="00570732">
        <w:t xml:space="preserve">was </w:t>
      </w:r>
      <w:r w:rsidR="00F910FF">
        <w:t xml:space="preserve">87.91 percent and for </w:t>
      </w:r>
      <w:r w:rsidR="0029523D">
        <w:t xml:space="preserve">the </w:t>
      </w:r>
      <w:r w:rsidR="00F910FF">
        <w:t xml:space="preserve">test set was 81.22 percent. </w:t>
      </w:r>
      <w:r w:rsidR="00C14ECA">
        <w:t>By looking at</w:t>
      </w:r>
      <w:r w:rsidR="00F910FF">
        <w:t xml:space="preserve"> the accuracy </w:t>
      </w:r>
      <w:r w:rsidR="00C14ECA">
        <w:t>scores we can say that model is still overfitting</w:t>
      </w:r>
      <w:r w:rsidR="00AD1B76">
        <w:t xml:space="preserve">. </w:t>
      </w:r>
    </w:p>
    <w:p w14:paraId="2C71507B" w14:textId="77FDC39D" w:rsidR="00AD1B76" w:rsidRDefault="00AD1B76" w:rsidP="00AD1B76">
      <w:pPr>
        <w:pStyle w:val="Heading4"/>
      </w:pPr>
      <w:r>
        <w:t>XGBOOST</w:t>
      </w:r>
    </w:p>
    <w:p w14:paraId="40F0F963" w14:textId="0A4F6612" w:rsidR="001B36E4" w:rsidRDefault="000C66DE" w:rsidP="008B4F45">
      <w:r>
        <w:t>XGBOOST is</w:t>
      </w:r>
      <w:r w:rsidR="00AC06F5">
        <w:t xml:space="preserve"> an</w:t>
      </w:r>
      <w:r>
        <w:t xml:space="preserve"> extreme gradient boosting technique</w:t>
      </w:r>
      <w:r w:rsidR="00AC06F5">
        <w:t xml:space="preserve">. It is </w:t>
      </w:r>
      <w:r w:rsidR="001B36E4">
        <w:t xml:space="preserve">gradient boosted decision trees with row and column sampling. </w:t>
      </w:r>
      <w:r w:rsidR="00055084">
        <w:t xml:space="preserve">The parameters which are there </w:t>
      </w:r>
      <w:r w:rsidR="0004104C">
        <w:t>for getting better results are:</w:t>
      </w:r>
    </w:p>
    <w:p w14:paraId="2C607930" w14:textId="674236EE" w:rsidR="0004104C" w:rsidRDefault="0004104C" w:rsidP="00715C79">
      <w:pPr>
        <w:pStyle w:val="ListParagraph"/>
        <w:numPr>
          <w:ilvl w:val="0"/>
          <w:numId w:val="16"/>
        </w:numPr>
      </w:pPr>
      <w:proofErr w:type="spellStart"/>
      <w:r>
        <w:t>N_estimators</w:t>
      </w:r>
      <w:proofErr w:type="spellEnd"/>
      <w:r>
        <w:t>: Number of base learners</w:t>
      </w:r>
    </w:p>
    <w:p w14:paraId="72424690" w14:textId="11FF85E1" w:rsidR="0004104C" w:rsidRDefault="003302A4" w:rsidP="00715C79">
      <w:pPr>
        <w:pStyle w:val="ListParagraph"/>
        <w:numPr>
          <w:ilvl w:val="0"/>
          <w:numId w:val="16"/>
        </w:numPr>
      </w:pPr>
      <w:proofErr w:type="spellStart"/>
      <w:r>
        <w:t>Max_</w:t>
      </w:r>
      <w:r w:rsidR="0087461E">
        <w:t>depth</w:t>
      </w:r>
      <w:proofErr w:type="spellEnd"/>
      <w:r w:rsidR="0087461E">
        <w:t>:</w:t>
      </w:r>
      <w:r>
        <w:t xml:space="preserve"> maximum depth of base learners</w:t>
      </w:r>
    </w:p>
    <w:p w14:paraId="03ECC8A5" w14:textId="53D1E083" w:rsidR="003302A4" w:rsidRDefault="003302A4" w:rsidP="00715C79">
      <w:pPr>
        <w:pStyle w:val="ListParagraph"/>
        <w:numPr>
          <w:ilvl w:val="0"/>
          <w:numId w:val="16"/>
        </w:numPr>
      </w:pPr>
      <w:proofErr w:type="spellStart"/>
      <w:r>
        <w:t>Learning_rate</w:t>
      </w:r>
      <w:proofErr w:type="spellEnd"/>
      <w:r>
        <w:t xml:space="preserve">: </w:t>
      </w:r>
      <w:r w:rsidR="00E13829">
        <w:t xml:space="preserve">represents gradient boosting </w:t>
      </w:r>
      <w:r w:rsidR="0087461E">
        <w:t>learning rate</w:t>
      </w:r>
    </w:p>
    <w:p w14:paraId="0672EB36" w14:textId="42FA2517" w:rsidR="00E13829" w:rsidRDefault="00E13829" w:rsidP="00715C79">
      <w:pPr>
        <w:pStyle w:val="ListParagraph"/>
        <w:numPr>
          <w:ilvl w:val="0"/>
          <w:numId w:val="16"/>
        </w:numPr>
      </w:pPr>
      <w:r>
        <w:t>Subsample: subsample ratio for training instance</w:t>
      </w:r>
    </w:p>
    <w:p w14:paraId="116DB3C2" w14:textId="720A79A6" w:rsidR="00E13829" w:rsidRDefault="009F6EC6" w:rsidP="00E13829">
      <w:r>
        <w:t xml:space="preserve">In our analysis, after applying the grid search for </w:t>
      </w:r>
      <w:r w:rsidR="0029523D">
        <w:t xml:space="preserve">the </w:t>
      </w:r>
      <w:r>
        <w:t>above</w:t>
      </w:r>
      <w:r w:rsidR="0029523D">
        <w:t>-</w:t>
      </w:r>
      <w:r>
        <w:t xml:space="preserve">mentioned </w:t>
      </w:r>
      <w:r w:rsidR="00600835">
        <w:t xml:space="preserve">parameters we obtained </w:t>
      </w:r>
      <w:r w:rsidR="0029523D">
        <w:t xml:space="preserve">the </w:t>
      </w:r>
      <w:r w:rsidR="00600835">
        <w:t xml:space="preserve">following results as best estimator: </w:t>
      </w:r>
    </w:p>
    <w:p w14:paraId="69E524F0" w14:textId="77777777" w:rsidR="00125382" w:rsidRDefault="00125382" w:rsidP="001253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>{'</w:t>
      </w:r>
      <w:proofErr w:type="spellStart"/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>learning_rate</w:t>
      </w:r>
      <w:proofErr w:type="spellEnd"/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>': 0.1,</w:t>
      </w:r>
    </w:p>
    <w:p w14:paraId="695277EF" w14:textId="77777777" w:rsidR="00125382" w:rsidRDefault="00125382" w:rsidP="001253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'</w:t>
      </w:r>
      <w:proofErr w:type="spellStart"/>
      <w:proofErr w:type="gramStart"/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>max</w:t>
      </w:r>
      <w:proofErr w:type="gramEnd"/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>_depth</w:t>
      </w:r>
      <w:proofErr w:type="spellEnd"/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>': 3,</w:t>
      </w:r>
    </w:p>
    <w:p w14:paraId="156A913D" w14:textId="77777777" w:rsidR="00125382" w:rsidRDefault="00125382" w:rsidP="001253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'</w:t>
      </w:r>
      <w:proofErr w:type="spellStart"/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>n_estimators</w:t>
      </w:r>
      <w:proofErr w:type="spellEnd"/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>': 100,</w:t>
      </w:r>
    </w:p>
    <w:p w14:paraId="7A677C1D" w14:textId="1BCFFEB1" w:rsidR="00125382" w:rsidRPr="00125382" w:rsidRDefault="00125382" w:rsidP="0012538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2538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'subsample': 0.5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} </w:t>
      </w:r>
    </w:p>
    <w:p w14:paraId="5D582BA5" w14:textId="724DE90E" w:rsidR="00125382" w:rsidRDefault="00125382" w:rsidP="00E13829"/>
    <w:p w14:paraId="3631AC0B" w14:textId="0298A4EB" w:rsidR="009273A7" w:rsidRDefault="00125382" w:rsidP="00E13829">
      <w:r>
        <w:t xml:space="preserve">After training the model with these parameters the accuracy score </w:t>
      </w:r>
      <w:r w:rsidR="009273A7">
        <w:t xml:space="preserve">improved by 3 percent. The accuracy values </w:t>
      </w:r>
      <w:r w:rsidR="00237A1D">
        <w:t xml:space="preserve">obtained for </w:t>
      </w:r>
      <w:r w:rsidR="0029523D">
        <w:t xml:space="preserve">the </w:t>
      </w:r>
      <w:r w:rsidR="00237A1D">
        <w:t>train set w</w:t>
      </w:r>
      <w:r w:rsidR="0029523D">
        <w:t>ere</w:t>
      </w:r>
      <w:r w:rsidR="00237A1D">
        <w:t xml:space="preserve"> 88.28 percent and </w:t>
      </w:r>
      <w:r w:rsidR="0029523D">
        <w:t xml:space="preserve">the </w:t>
      </w:r>
      <w:r w:rsidR="00237A1D">
        <w:t xml:space="preserve">test set </w:t>
      </w:r>
      <w:r w:rsidR="00E314A4">
        <w:t>w</w:t>
      </w:r>
      <w:r w:rsidR="0029523D">
        <w:t>as</w:t>
      </w:r>
      <w:r w:rsidR="00237A1D">
        <w:t xml:space="preserve"> </w:t>
      </w:r>
      <w:r w:rsidR="00CA01D0">
        <w:t xml:space="preserve">81.004 percent. Since the </w:t>
      </w:r>
      <w:r w:rsidR="00E314A4">
        <w:t xml:space="preserve">accuracy on </w:t>
      </w:r>
      <w:r w:rsidR="0029523D">
        <w:t xml:space="preserve">the </w:t>
      </w:r>
      <w:r w:rsidR="00E314A4">
        <w:t xml:space="preserve">train set is significantly greater than </w:t>
      </w:r>
      <w:r w:rsidR="00E478DF">
        <w:t xml:space="preserve">on </w:t>
      </w:r>
      <w:r w:rsidR="0029523D">
        <w:t xml:space="preserve">the </w:t>
      </w:r>
      <w:r w:rsidR="00E478DF">
        <w:t xml:space="preserve">test </w:t>
      </w:r>
      <w:r w:rsidR="006C5D54">
        <w:t>set,</w:t>
      </w:r>
      <w:r w:rsidR="00E478DF">
        <w:t xml:space="preserve"> we can say that the model is still overfitting.</w:t>
      </w:r>
    </w:p>
    <w:p w14:paraId="3A55B899" w14:textId="69A47E18" w:rsidR="006C5D54" w:rsidRDefault="00AE34FB" w:rsidP="00AE34FB">
      <w:pPr>
        <w:pStyle w:val="Heading4"/>
      </w:pPr>
      <w:r>
        <w:t>1.7 Performance Metrics: Check the performance of Predictions on Train and Test sets using Accuracy, Confusion Matrix, Plot ROC curve</w:t>
      </w:r>
      <w:r w:rsidR="00F31561">
        <w:t>,</w:t>
      </w:r>
      <w:r>
        <w:t xml:space="preserve"> and get ROC. AUC score for each model, classification report. </w:t>
      </w:r>
    </w:p>
    <w:p w14:paraId="7D303806" w14:textId="2679EB5F" w:rsidR="00AE34FB" w:rsidRDefault="00AE34FB" w:rsidP="003223FB">
      <w:pPr>
        <w:rPr>
          <w:b/>
          <w:bCs/>
          <w:u w:val="single"/>
        </w:rPr>
      </w:pPr>
      <w:r>
        <w:rPr>
          <w:b/>
          <w:bCs/>
          <w:u w:val="single"/>
        </w:rPr>
        <w:t>Sol:</w:t>
      </w:r>
    </w:p>
    <w:p w14:paraId="2E4757C1" w14:textId="508D991A" w:rsidR="00AE34FB" w:rsidRDefault="00A4223B" w:rsidP="003223FB">
      <w:pPr>
        <w:rPr>
          <w:b/>
          <w:bCs/>
        </w:rPr>
      </w:pPr>
      <w:r>
        <w:t xml:space="preserve">In our case, predicting </w:t>
      </w:r>
      <w:r w:rsidR="00CE4E55">
        <w:t>both classes (</w:t>
      </w:r>
      <w:r w:rsidR="007B71C2">
        <w:t>i.e.,</w:t>
      </w:r>
      <w:r w:rsidR="00CE4E55">
        <w:t xml:space="preserve"> 0 and 1) </w:t>
      </w:r>
      <w:r w:rsidR="007B71C2">
        <w:t xml:space="preserve">as accurately as possible is required because both classes are equally important. Hence, we must avoid misclassification </w:t>
      </w:r>
      <w:r w:rsidR="00F31561">
        <w:t>i</w:t>
      </w:r>
      <w:r w:rsidR="007B71C2">
        <w:t xml:space="preserve">n both classes. </w:t>
      </w:r>
      <w:r w:rsidR="00E9263F">
        <w:t xml:space="preserve">Therefore, the performance metric which becomes important in our case is </w:t>
      </w:r>
      <w:r w:rsidR="00E9263F" w:rsidRPr="00E9263F">
        <w:rPr>
          <w:b/>
          <w:bCs/>
        </w:rPr>
        <w:t>‘accuracy’</w:t>
      </w:r>
      <w:r w:rsidR="001C0FE7">
        <w:rPr>
          <w:b/>
          <w:bCs/>
        </w:rPr>
        <w:t xml:space="preserve"> and ‘f1 score’</w:t>
      </w:r>
      <w:r w:rsidR="00E9263F">
        <w:rPr>
          <w:b/>
          <w:bCs/>
        </w:rPr>
        <w:t xml:space="preserve">. </w:t>
      </w:r>
    </w:p>
    <w:p w14:paraId="2A846ED2" w14:textId="213CDEA6" w:rsidR="00591E65" w:rsidRPr="00406390" w:rsidRDefault="00591E65" w:rsidP="003223FB">
      <w:pPr>
        <w:rPr>
          <w:rFonts w:eastAsiaTheme="minorEastAsia"/>
          <w:b/>
          <w:bCs/>
          <w:iCs/>
          <w:sz w:val="24"/>
          <w:szCs w:val="24"/>
        </w:rPr>
      </w:pPr>
      <m:oMathPara>
        <m:oMath>
          <m:r>
            <m:rPr>
              <m:sty m:val="b"/>
            </m:rPr>
            <w:rPr>
              <w:rFonts w:ascii="Cambria Math" w:hAnsi="Cambria Math"/>
              <w:sz w:val="24"/>
              <w:szCs w:val="24"/>
            </w:rPr>
            <w:lastRenderedPageBreak/>
            <m:t>Accuracy =</m:t>
          </m:r>
          <m:f>
            <m:fPr>
              <m:ctrlPr>
                <w:rPr>
                  <w:rFonts w:ascii="Cambria Math" w:hAnsi="Cambria Math"/>
                  <w:b/>
                  <w:bCs/>
                  <w:iCs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b/>
                      <w:bCs/>
                      <w:iCs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orrectly classified data points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  <w:b/>
                      <w:bCs/>
                      <w:iCs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Total data points present in the dataset</m:t>
                  </m:r>
                </m:e>
              </m:d>
            </m:den>
          </m:f>
        </m:oMath>
      </m:oMathPara>
    </w:p>
    <w:p w14:paraId="0FB2E94A" w14:textId="5FBE02C0" w:rsidR="00262FB6" w:rsidRDefault="004B4EE4" w:rsidP="003223FB">
      <w:pPr>
        <w:rPr>
          <w:rFonts w:eastAsiaTheme="minorEastAsia"/>
          <w:b/>
          <w:bCs/>
          <w:iCs/>
          <w:sz w:val="24"/>
          <w:szCs w:val="24"/>
        </w:rPr>
      </w:pPr>
      <m:oMathPara>
        <m:oMath>
          <m:r>
            <m:rPr>
              <m:sty m:val="b"/>
            </m:rPr>
            <w:rPr>
              <w:rFonts w:ascii="Cambria Math" w:hAnsi="Cambria Math"/>
              <w:sz w:val="24"/>
              <w:szCs w:val="24"/>
            </w:rPr>
            <m:t xml:space="preserve">F1 score=Harmonic mean of precision and recall= </m:t>
          </m:r>
          <m:f>
            <m:fPr>
              <m:ctrlPr>
                <w:rPr>
                  <w:rFonts w:ascii="Cambria Math" w:hAnsi="Cambria Math"/>
                  <w:b/>
                  <w:bCs/>
                  <w:iCs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b/>
                      <w:bCs/>
                      <w:iCs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*precision*recall</m:t>
                  </m:r>
                </m:e>
              </m:d>
            </m:num>
            <m:den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(precision+recall)</m:t>
              </m:r>
            </m:den>
          </m:f>
        </m:oMath>
      </m:oMathPara>
    </w:p>
    <w:p w14:paraId="39FF9C31" w14:textId="77777777" w:rsidR="00262FB6" w:rsidRPr="004B4EE4" w:rsidRDefault="00262FB6" w:rsidP="003223FB">
      <w:pPr>
        <w:rPr>
          <w:b/>
          <w:bCs/>
          <w:iCs/>
          <w:sz w:val="24"/>
          <w:szCs w:val="24"/>
        </w:rPr>
      </w:pPr>
    </w:p>
    <w:p w14:paraId="4557FD54" w14:textId="59D3F9C4" w:rsidR="00AE34FB" w:rsidRDefault="00E413A8" w:rsidP="003223FB">
      <w:pPr>
        <w:rPr>
          <w:b/>
          <w:bCs/>
          <w:u w:val="single"/>
        </w:rPr>
      </w:pPr>
      <w:r w:rsidRPr="00E413A8">
        <w:rPr>
          <w:noProof/>
        </w:rPr>
        <w:drawing>
          <wp:inline distT="0" distB="0" distL="0" distR="0" wp14:anchorId="456C387F" wp14:editId="753BC4D9">
            <wp:extent cx="2935194" cy="940574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t="4487" r="6364" b="12205"/>
                    <a:stretch/>
                  </pic:blipFill>
                  <pic:spPr bwMode="auto">
                    <a:xfrm>
                      <a:off x="0" y="0"/>
                      <a:ext cx="3039994" cy="974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A03F2" w:rsidRPr="007A03F2">
        <w:t xml:space="preserve">   </w:t>
      </w:r>
      <w:r w:rsidR="007A03F2">
        <w:t xml:space="preserve"> </w:t>
      </w:r>
      <w:r w:rsidR="007A03F2" w:rsidRPr="007A03F2">
        <w:rPr>
          <w:noProof/>
        </w:rPr>
        <w:drawing>
          <wp:inline distT="0" distB="0" distL="0" distR="0" wp14:anchorId="62627653" wp14:editId="63D70370">
            <wp:extent cx="2831910" cy="1012190"/>
            <wp:effectExtent l="0" t="0" r="6985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r="3277"/>
                    <a:stretch/>
                  </pic:blipFill>
                  <pic:spPr bwMode="auto">
                    <a:xfrm>
                      <a:off x="0" y="0"/>
                      <a:ext cx="2974945" cy="10633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A91B2" w14:textId="5D68DCCE" w:rsidR="00027AC3" w:rsidRDefault="00717928" w:rsidP="003223FB">
      <w:pPr>
        <w:rPr>
          <w:b/>
          <w:bCs/>
          <w:u w:val="single"/>
        </w:rPr>
      </w:pPr>
      <w:r w:rsidRPr="00717928">
        <w:rPr>
          <w:noProof/>
        </w:rPr>
        <w:drawing>
          <wp:inline distT="0" distB="0" distL="0" distR="0" wp14:anchorId="30F4B9B6" wp14:editId="46BDC649">
            <wp:extent cx="2695433" cy="2195876"/>
            <wp:effectExtent l="0" t="0" r="0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985" cy="2228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4BB3" w:rsidRPr="00BF4BB3">
        <w:t xml:space="preserve">   </w:t>
      </w:r>
      <w:r w:rsidR="00BF4BB3" w:rsidRPr="00BF4BB3">
        <w:rPr>
          <w:noProof/>
        </w:rPr>
        <w:t xml:space="preserve">   </w:t>
      </w:r>
      <w:r w:rsidR="00413CD7">
        <w:rPr>
          <w:noProof/>
        </w:rPr>
        <w:t xml:space="preserve"> </w:t>
      </w:r>
      <w:r w:rsidR="003D0F07">
        <w:rPr>
          <w:noProof/>
        </w:rPr>
        <w:t xml:space="preserve">    </w:t>
      </w:r>
      <w:r w:rsidR="00413CD7">
        <w:rPr>
          <w:noProof/>
        </w:rPr>
        <w:t xml:space="preserve">   </w:t>
      </w:r>
      <w:r w:rsidR="00BF4BB3" w:rsidRPr="00BF4BB3">
        <w:rPr>
          <w:noProof/>
        </w:rPr>
        <w:drawing>
          <wp:inline distT="0" distB="0" distL="0" distR="0" wp14:anchorId="43FD7E5D" wp14:editId="40043E9A">
            <wp:extent cx="2678445" cy="2182035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003" cy="2213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F8E6D" w14:textId="48130765" w:rsidR="00966A56" w:rsidRDefault="00027AC3" w:rsidP="00966A56">
      <w:pPr>
        <w:keepNext/>
      </w:pPr>
      <w:r w:rsidRPr="00027AC3">
        <w:rPr>
          <w:b/>
          <w:bCs/>
          <w:noProof/>
        </w:rPr>
        <w:drawing>
          <wp:inline distT="0" distB="0" distL="0" distR="0" wp14:anchorId="6D727FCF" wp14:editId="63C6986E">
            <wp:extent cx="2668137" cy="1786343"/>
            <wp:effectExtent l="0" t="0" r="0" b="4445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698487" cy="1806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6A56">
        <w:t xml:space="preserve">    </w:t>
      </w:r>
      <w:r w:rsidR="003D0F07">
        <w:t xml:space="preserve">      </w:t>
      </w:r>
      <w:r w:rsidR="00966A56">
        <w:t xml:space="preserve">   </w:t>
      </w:r>
      <w:r w:rsidR="00405D2A">
        <w:t xml:space="preserve"> </w:t>
      </w:r>
      <w:r w:rsidR="00966A56" w:rsidRPr="00966A56">
        <w:rPr>
          <w:noProof/>
        </w:rPr>
        <w:drawing>
          <wp:inline distT="0" distB="0" distL="0" distR="0" wp14:anchorId="40C10ED3" wp14:editId="2FB8EF30">
            <wp:extent cx="2763672" cy="1806717"/>
            <wp:effectExtent l="0" t="0" r="0" b="317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t="2879"/>
                    <a:stretch/>
                  </pic:blipFill>
                  <pic:spPr bwMode="auto">
                    <a:xfrm>
                      <a:off x="0" y="0"/>
                      <a:ext cx="2830163" cy="18501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EBD68" w14:textId="0934CB81" w:rsidR="00FA6A35" w:rsidRDefault="00966A56" w:rsidP="00262FB6">
      <w:pPr>
        <w:pStyle w:val="Caption"/>
      </w:pPr>
      <w:bookmarkStart w:id="42" w:name="_Toc81746211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19</w:t>
      </w:r>
      <w:r w:rsidR="00EC3878">
        <w:rPr>
          <w:noProof/>
        </w:rPr>
        <w:fldChar w:fldCharType="end"/>
      </w:r>
      <w:r>
        <w:t xml:space="preserve">: Performance Metrics for Logistic Regression on train set (right) and </w:t>
      </w:r>
      <w:r w:rsidR="00A721E7">
        <w:t>test set (left)</w:t>
      </w:r>
      <w:bookmarkEnd w:id="42"/>
    </w:p>
    <w:p w14:paraId="496FD307" w14:textId="61FF921A" w:rsidR="00262FB6" w:rsidRDefault="00262FB6" w:rsidP="00262FB6"/>
    <w:p w14:paraId="299C1ED8" w14:textId="655817C9" w:rsidR="00262FB6" w:rsidRDefault="00262FB6" w:rsidP="00262FB6"/>
    <w:p w14:paraId="7F95799E" w14:textId="2467AF6A" w:rsidR="00262FB6" w:rsidRDefault="00262FB6" w:rsidP="00262FB6"/>
    <w:p w14:paraId="38C149A7" w14:textId="77777777" w:rsidR="00262FB6" w:rsidRPr="00262FB6" w:rsidRDefault="00262FB6" w:rsidP="00262FB6"/>
    <w:p w14:paraId="29060523" w14:textId="25018C64" w:rsidR="00A721E7" w:rsidRDefault="00691DF2" w:rsidP="003223FB">
      <w:r w:rsidRPr="00691DF2">
        <w:rPr>
          <w:noProof/>
        </w:rPr>
        <w:drawing>
          <wp:inline distT="0" distB="0" distL="0" distR="0" wp14:anchorId="602A2727" wp14:editId="3CC1484B">
            <wp:extent cx="2858536" cy="948519"/>
            <wp:effectExtent l="0" t="0" r="0" b="4445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b="13104"/>
                    <a:stretch/>
                  </pic:blipFill>
                  <pic:spPr bwMode="auto">
                    <a:xfrm>
                      <a:off x="0" y="0"/>
                      <a:ext cx="2881845" cy="956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A6A35">
        <w:t xml:space="preserve">  </w:t>
      </w:r>
      <w:r w:rsidR="005C147B">
        <w:t xml:space="preserve">    </w:t>
      </w:r>
      <w:r w:rsidR="005C147B" w:rsidRPr="005C147B">
        <w:rPr>
          <w:noProof/>
        </w:rPr>
        <w:drawing>
          <wp:inline distT="0" distB="0" distL="0" distR="0" wp14:anchorId="594B37B5" wp14:editId="611C227D">
            <wp:extent cx="2681785" cy="909080"/>
            <wp:effectExtent l="0" t="0" r="4445" b="571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739249" cy="92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D9976" w14:textId="10CB2705" w:rsidR="005C6D2C" w:rsidRDefault="007737A7" w:rsidP="005C6D2C">
      <w:pPr>
        <w:keepNext/>
      </w:pPr>
      <w:r w:rsidRPr="008D4799">
        <w:rPr>
          <w:noProof/>
        </w:rPr>
        <w:drawing>
          <wp:inline distT="0" distB="0" distL="0" distR="0" wp14:anchorId="5043A176" wp14:editId="7D030AC9">
            <wp:extent cx="2381534" cy="1940154"/>
            <wp:effectExtent l="0" t="0" r="0" b="3175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9733" cy="195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4799">
        <w:t xml:space="preserve">     </w:t>
      </w:r>
      <w:r w:rsidR="00405D2A">
        <w:t xml:space="preserve">                   </w:t>
      </w:r>
      <w:r w:rsidRPr="008D4799">
        <w:rPr>
          <w:noProof/>
        </w:rPr>
        <w:drawing>
          <wp:inline distT="0" distB="0" distL="0" distR="0" wp14:anchorId="6F87B738" wp14:editId="5C4FBF81">
            <wp:extent cx="2429301" cy="1979066"/>
            <wp:effectExtent l="0" t="0" r="0" b="254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243" cy="1987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D4799" w:rsidRPr="008D4799">
        <w:rPr>
          <w:noProof/>
        </w:rPr>
        <w:drawing>
          <wp:inline distT="0" distB="0" distL="0" distR="0" wp14:anchorId="4261696E" wp14:editId="20E87A33">
            <wp:extent cx="2780798" cy="2135875"/>
            <wp:effectExtent l="0" t="0" r="635" b="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788072" cy="2141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4799">
        <w:t xml:space="preserve">         </w:t>
      </w:r>
      <w:r w:rsidR="008D4799" w:rsidRPr="008D4799">
        <w:rPr>
          <w:noProof/>
        </w:rPr>
        <w:drawing>
          <wp:inline distT="0" distB="0" distL="0" distR="0" wp14:anchorId="08883AD8" wp14:editId="35AFFC87">
            <wp:extent cx="2750024" cy="2069325"/>
            <wp:effectExtent l="0" t="0" r="0" b="762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758467" cy="2075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399BE" w14:textId="4B90D594" w:rsidR="005C147B" w:rsidRDefault="005C6D2C" w:rsidP="005C6D2C">
      <w:pPr>
        <w:pStyle w:val="Caption"/>
      </w:pPr>
      <w:bookmarkStart w:id="43" w:name="_Toc81746212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20</w:t>
      </w:r>
      <w:r w:rsidR="00EC3878">
        <w:rPr>
          <w:noProof/>
        </w:rPr>
        <w:fldChar w:fldCharType="end"/>
      </w:r>
      <w:r>
        <w:t>: Performance Metrics for LDA model on train set (right) and test set (left)</w:t>
      </w:r>
      <w:bookmarkEnd w:id="43"/>
    </w:p>
    <w:p w14:paraId="47ECAD00" w14:textId="1ADA415A" w:rsidR="005C6D2C" w:rsidRDefault="005C6D2C" w:rsidP="005C6D2C"/>
    <w:p w14:paraId="4209E18D" w14:textId="101EBF7C" w:rsidR="00262FB6" w:rsidRDefault="00262FB6" w:rsidP="005C6D2C"/>
    <w:p w14:paraId="06A4A2AF" w14:textId="7501D49C" w:rsidR="00262FB6" w:rsidRDefault="00262FB6" w:rsidP="005C6D2C"/>
    <w:p w14:paraId="624657FC" w14:textId="3FAA4D5E" w:rsidR="00262FB6" w:rsidRDefault="00262FB6" w:rsidP="005C6D2C"/>
    <w:p w14:paraId="0366DB6E" w14:textId="77777777" w:rsidR="00262FB6" w:rsidRDefault="00262FB6" w:rsidP="005C6D2C"/>
    <w:p w14:paraId="20583FBC" w14:textId="7491CFBB" w:rsidR="005C6D2C" w:rsidRDefault="005C6D2C" w:rsidP="005C6D2C"/>
    <w:p w14:paraId="6C523553" w14:textId="7EAEEE40" w:rsidR="005C6D2C" w:rsidRDefault="005C6D2C" w:rsidP="005C6D2C"/>
    <w:p w14:paraId="17F7061D" w14:textId="77777777" w:rsidR="0093450C" w:rsidRDefault="0093450C" w:rsidP="005C6D2C"/>
    <w:p w14:paraId="7FFE6053" w14:textId="5CC23DFF" w:rsidR="005C6D2C" w:rsidRDefault="005C6D2C" w:rsidP="005C6D2C"/>
    <w:p w14:paraId="096649FA" w14:textId="76F7DBA7" w:rsidR="003871AF" w:rsidRDefault="00FB6E87" w:rsidP="003871AF">
      <w:pPr>
        <w:keepNext/>
      </w:pPr>
      <w:r w:rsidRPr="00FB6E87">
        <w:rPr>
          <w:noProof/>
        </w:rPr>
        <w:drawing>
          <wp:inline distT="0" distB="0" distL="0" distR="0" wp14:anchorId="613A81AB" wp14:editId="053B8D53">
            <wp:extent cx="2784143" cy="925843"/>
            <wp:effectExtent l="0" t="0" r="0" b="762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808398" cy="933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1AF">
        <w:t xml:space="preserve">         </w:t>
      </w:r>
      <w:r w:rsidR="007B5FAB" w:rsidRPr="007B5FAB">
        <w:rPr>
          <w:noProof/>
        </w:rPr>
        <w:drawing>
          <wp:inline distT="0" distB="0" distL="0" distR="0" wp14:anchorId="264C9099" wp14:editId="735A1ABA">
            <wp:extent cx="2818263" cy="934905"/>
            <wp:effectExtent l="0" t="0" r="1270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842130" cy="942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5FAB">
        <w:rPr>
          <w:noProof/>
        </w:rPr>
        <w:drawing>
          <wp:inline distT="0" distB="0" distL="0" distR="0" wp14:anchorId="3FC96756" wp14:editId="651CD6CD">
            <wp:extent cx="2381534" cy="1940152"/>
            <wp:effectExtent l="0" t="0" r="0" b="3175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787" cy="1952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71AF">
        <w:t xml:space="preserve">           </w:t>
      </w:r>
      <w:r w:rsidR="00F67D73">
        <w:t xml:space="preserve">               </w:t>
      </w:r>
      <w:r w:rsidR="003871AF">
        <w:t xml:space="preserve"> </w:t>
      </w:r>
      <w:r w:rsidR="007B5FAB">
        <w:rPr>
          <w:noProof/>
        </w:rPr>
        <w:drawing>
          <wp:inline distT="0" distB="0" distL="0" distR="0" wp14:anchorId="1583C761" wp14:editId="3B2CAE05">
            <wp:extent cx="2422478" cy="1973509"/>
            <wp:effectExtent l="0" t="0" r="0" b="8255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1884" cy="1989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71AF" w:rsidRPr="003871AF">
        <w:rPr>
          <w:noProof/>
        </w:rPr>
        <w:drawing>
          <wp:inline distT="0" distB="0" distL="0" distR="0" wp14:anchorId="73CC5541" wp14:editId="7DB4E3B3">
            <wp:extent cx="2783840" cy="2144694"/>
            <wp:effectExtent l="0" t="0" r="0" b="8255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794734" cy="215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1AF">
        <w:t xml:space="preserve">          </w:t>
      </w:r>
      <w:r w:rsidR="00D5134B" w:rsidRPr="00D5134B">
        <w:rPr>
          <w:noProof/>
        </w:rPr>
        <w:drawing>
          <wp:inline distT="0" distB="0" distL="0" distR="0" wp14:anchorId="725F15C9" wp14:editId="3CDEBA33">
            <wp:extent cx="2777320" cy="2153125"/>
            <wp:effectExtent l="0" t="0" r="4445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95852" cy="2167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F77C" w14:textId="56F29E9C" w:rsidR="005C6D2C" w:rsidRDefault="003871AF" w:rsidP="003871AF">
      <w:pPr>
        <w:pStyle w:val="Caption"/>
      </w:pPr>
      <w:bookmarkStart w:id="44" w:name="_Toc81746213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21</w:t>
      </w:r>
      <w:r w:rsidR="00EC3878">
        <w:rPr>
          <w:noProof/>
        </w:rPr>
        <w:fldChar w:fldCharType="end"/>
      </w:r>
      <w:r>
        <w:t>: Performance Metrics for KNN model on train set (left) and test set (right)</w:t>
      </w:r>
      <w:bookmarkEnd w:id="44"/>
    </w:p>
    <w:p w14:paraId="63E48EEE" w14:textId="524C3F8A" w:rsidR="00B87943" w:rsidRDefault="00B87943" w:rsidP="00B87943"/>
    <w:p w14:paraId="522E6D5E" w14:textId="5A269FFD" w:rsidR="00B87943" w:rsidRDefault="00B87943" w:rsidP="00B87943"/>
    <w:p w14:paraId="16D49BE2" w14:textId="756CE0F3" w:rsidR="00B87943" w:rsidRDefault="00B87943" w:rsidP="00B87943"/>
    <w:p w14:paraId="6CFEBECA" w14:textId="03EA369C" w:rsidR="00B87943" w:rsidRDefault="00B87943" w:rsidP="00B87943"/>
    <w:p w14:paraId="4B3DAF73" w14:textId="1880B223" w:rsidR="00B87943" w:rsidRDefault="00B87943" w:rsidP="00B87943"/>
    <w:p w14:paraId="1C3E96A6" w14:textId="28261F0B" w:rsidR="00B87943" w:rsidRDefault="00B87943" w:rsidP="00B87943"/>
    <w:p w14:paraId="5981C070" w14:textId="61C0618D" w:rsidR="00B87943" w:rsidRDefault="00B87943" w:rsidP="00B87943"/>
    <w:p w14:paraId="4D83D498" w14:textId="7399BC13" w:rsidR="00BB6423" w:rsidRDefault="00A2139C" w:rsidP="00BB6423">
      <w:pPr>
        <w:keepNext/>
      </w:pPr>
      <w:r w:rsidRPr="00A2139C">
        <w:rPr>
          <w:noProof/>
        </w:rPr>
        <w:drawing>
          <wp:inline distT="0" distB="0" distL="0" distR="0" wp14:anchorId="4D97B76B" wp14:editId="318716C5">
            <wp:extent cx="2674961" cy="898162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692776" cy="904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58D1">
        <w:t xml:space="preserve">              </w:t>
      </w:r>
      <w:r w:rsidR="00817F5A" w:rsidRPr="00817F5A">
        <w:rPr>
          <w:noProof/>
        </w:rPr>
        <w:drawing>
          <wp:inline distT="0" distB="0" distL="0" distR="0" wp14:anchorId="293BDCCE" wp14:editId="380E3192">
            <wp:extent cx="2743200" cy="914400"/>
            <wp:effectExtent l="0" t="0" r="0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771767" cy="923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7F5A">
        <w:rPr>
          <w:noProof/>
        </w:rPr>
        <w:drawing>
          <wp:inline distT="0" distB="0" distL="0" distR="0" wp14:anchorId="3833EAFF" wp14:editId="49225F39">
            <wp:extent cx="2340591" cy="1906798"/>
            <wp:effectExtent l="0" t="0" r="3175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392" cy="192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58D1">
        <w:t xml:space="preserve">                  </w:t>
      </w:r>
      <w:r w:rsidR="00916006">
        <w:t xml:space="preserve">   </w:t>
      </w:r>
      <w:r w:rsidR="00F67D73">
        <w:t xml:space="preserve">        </w:t>
      </w:r>
      <w:r w:rsidR="00EF475A">
        <w:t xml:space="preserve"> </w:t>
      </w:r>
      <w:r w:rsidR="00BA6436">
        <w:rPr>
          <w:noProof/>
        </w:rPr>
        <w:drawing>
          <wp:inline distT="0" distB="0" distL="0" distR="0" wp14:anchorId="0336D3F5" wp14:editId="69838CDF">
            <wp:extent cx="2354239" cy="1917918"/>
            <wp:effectExtent l="0" t="0" r="8255" b="635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258" cy="1948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A6436" w:rsidRPr="00BA6436">
        <w:rPr>
          <w:noProof/>
        </w:rPr>
        <w:drawing>
          <wp:inline distT="0" distB="0" distL="0" distR="0" wp14:anchorId="34F9B50F" wp14:editId="311C53CF">
            <wp:extent cx="2646680" cy="2016518"/>
            <wp:effectExtent l="0" t="0" r="1270" b="3175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663028" cy="2028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58D1">
        <w:t xml:space="preserve">                </w:t>
      </w:r>
      <w:r w:rsidR="00BB6423">
        <w:t xml:space="preserve"> </w:t>
      </w:r>
      <w:r w:rsidR="003E58D1" w:rsidRPr="003E58D1">
        <w:rPr>
          <w:noProof/>
        </w:rPr>
        <w:drawing>
          <wp:inline distT="0" distB="0" distL="0" distR="0" wp14:anchorId="24E1E804" wp14:editId="2C16EDC7">
            <wp:extent cx="2657744" cy="2013044"/>
            <wp:effectExtent l="0" t="0" r="9525" b="635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662205" cy="2016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B4866" w14:textId="20A03A33" w:rsidR="00B87943" w:rsidRDefault="00BB6423" w:rsidP="00DA131E">
      <w:pPr>
        <w:pStyle w:val="Caption"/>
      </w:pPr>
      <w:bookmarkStart w:id="45" w:name="_Toc81746214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22</w:t>
      </w:r>
      <w:r w:rsidR="00EC3878">
        <w:rPr>
          <w:noProof/>
        </w:rPr>
        <w:fldChar w:fldCharType="end"/>
      </w:r>
      <w:r>
        <w:t>: Performance Metrics for Naive Bayes model on train set (left) and test set (</w:t>
      </w:r>
      <w:r w:rsidR="00DA131E">
        <w:t>right)</w:t>
      </w:r>
      <w:bookmarkEnd w:id="45"/>
    </w:p>
    <w:p w14:paraId="52EE05EA" w14:textId="1065BC13" w:rsidR="00DA131E" w:rsidRDefault="00DA131E" w:rsidP="00DA131E"/>
    <w:p w14:paraId="29ECE51E" w14:textId="001E7CEE" w:rsidR="00DA131E" w:rsidRDefault="00DA131E" w:rsidP="00DA131E"/>
    <w:p w14:paraId="2CAB5F73" w14:textId="45797FF7" w:rsidR="00DA131E" w:rsidRDefault="00DA131E" w:rsidP="00DA131E"/>
    <w:p w14:paraId="612F1001" w14:textId="6585D811" w:rsidR="00DA131E" w:rsidRDefault="00DA131E" w:rsidP="00DA131E"/>
    <w:p w14:paraId="5ABEFEFB" w14:textId="6C48D838" w:rsidR="00DA131E" w:rsidRDefault="00DA131E" w:rsidP="00DA131E"/>
    <w:p w14:paraId="419BD1E8" w14:textId="11D08AF9" w:rsidR="00DA131E" w:rsidRDefault="00DA131E" w:rsidP="00DA131E"/>
    <w:p w14:paraId="5EDCFEE4" w14:textId="7AB2398F" w:rsidR="00DA131E" w:rsidRDefault="00DA131E" w:rsidP="00DA131E"/>
    <w:p w14:paraId="2257178A" w14:textId="022ED4E4" w:rsidR="0093450C" w:rsidRDefault="0093450C" w:rsidP="00DA131E"/>
    <w:p w14:paraId="59A9D471" w14:textId="77777777" w:rsidR="0093450C" w:rsidRDefault="0093450C" w:rsidP="00DA131E"/>
    <w:p w14:paraId="2BF55530" w14:textId="7A9355F0" w:rsidR="0020546E" w:rsidRDefault="0044583E" w:rsidP="0020546E">
      <w:pPr>
        <w:keepNext/>
      </w:pPr>
      <w:r w:rsidRPr="0044583E">
        <w:rPr>
          <w:noProof/>
        </w:rPr>
        <w:drawing>
          <wp:inline distT="0" distB="0" distL="0" distR="0" wp14:anchorId="62605A30" wp14:editId="338172C2">
            <wp:extent cx="2796046" cy="893928"/>
            <wp:effectExtent l="0" t="0" r="4445" b="1905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830145" cy="90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546E">
        <w:t xml:space="preserve">           </w:t>
      </w:r>
      <w:r w:rsidR="00FB17E0" w:rsidRPr="00FB17E0">
        <w:rPr>
          <w:noProof/>
        </w:rPr>
        <w:drawing>
          <wp:inline distT="0" distB="0" distL="0" distR="0" wp14:anchorId="54E8752D" wp14:editId="59986790">
            <wp:extent cx="2721513" cy="893928"/>
            <wp:effectExtent l="0" t="0" r="3175" b="1905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790333" cy="91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17E0">
        <w:rPr>
          <w:noProof/>
        </w:rPr>
        <w:drawing>
          <wp:inline distT="0" distB="0" distL="0" distR="0" wp14:anchorId="254FC172" wp14:editId="788B02CE">
            <wp:extent cx="2217761" cy="1806734"/>
            <wp:effectExtent l="0" t="0" r="0" b="3175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08" cy="1827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0546E">
        <w:t xml:space="preserve">                     </w:t>
      </w:r>
      <w:r w:rsidR="00734D6C">
        <w:t xml:space="preserve">              </w:t>
      </w:r>
      <w:r w:rsidR="00311065">
        <w:rPr>
          <w:noProof/>
        </w:rPr>
        <w:drawing>
          <wp:inline distT="0" distB="0" distL="0" distR="0" wp14:anchorId="3763B654" wp14:editId="6B641A63">
            <wp:extent cx="2094932" cy="1706670"/>
            <wp:effectExtent l="0" t="0" r="0" b="8255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9851" cy="1718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11065" w:rsidRPr="00311065">
        <w:rPr>
          <w:noProof/>
        </w:rPr>
        <w:drawing>
          <wp:inline distT="0" distB="0" distL="0" distR="0" wp14:anchorId="384CDCBA" wp14:editId="59957B02">
            <wp:extent cx="2818263" cy="1868496"/>
            <wp:effectExtent l="0" t="0" r="1270" b="0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835317" cy="1879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546E">
        <w:t xml:space="preserve">          </w:t>
      </w:r>
      <w:r w:rsidR="0020546E" w:rsidRPr="0020546E">
        <w:rPr>
          <w:noProof/>
        </w:rPr>
        <w:drawing>
          <wp:inline distT="0" distB="0" distL="0" distR="0" wp14:anchorId="16826053" wp14:editId="4A086024">
            <wp:extent cx="2770495" cy="1882436"/>
            <wp:effectExtent l="0" t="0" r="0" b="381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783579" cy="1891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32932" w14:textId="03BFEAB1" w:rsidR="00DA131E" w:rsidRDefault="0020546E" w:rsidP="0020546E">
      <w:pPr>
        <w:pStyle w:val="Caption"/>
      </w:pPr>
      <w:bookmarkStart w:id="46" w:name="_Toc81746215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23</w:t>
      </w:r>
      <w:r w:rsidR="00EC3878">
        <w:rPr>
          <w:noProof/>
        </w:rPr>
        <w:fldChar w:fldCharType="end"/>
      </w:r>
      <w:r>
        <w:t>: Performance Metrics for Bagging model on train set (left) and test set (right)</w:t>
      </w:r>
      <w:bookmarkEnd w:id="46"/>
    </w:p>
    <w:p w14:paraId="5E419523" w14:textId="15033FDA" w:rsidR="0020546E" w:rsidRDefault="0020546E" w:rsidP="0020546E"/>
    <w:p w14:paraId="38B54365" w14:textId="1CE7522F" w:rsidR="0020546E" w:rsidRDefault="0020546E" w:rsidP="0020546E"/>
    <w:p w14:paraId="71489C67" w14:textId="09A518A0" w:rsidR="0020546E" w:rsidRDefault="0020546E" w:rsidP="0020546E"/>
    <w:p w14:paraId="1DAE79AF" w14:textId="497EF3F5" w:rsidR="0020546E" w:rsidRDefault="0020546E" w:rsidP="0020546E"/>
    <w:p w14:paraId="2661DF7D" w14:textId="13C77DF4" w:rsidR="0020546E" w:rsidRDefault="0020546E" w:rsidP="0020546E"/>
    <w:p w14:paraId="6737AE50" w14:textId="5E272780" w:rsidR="0020546E" w:rsidRDefault="0020546E" w:rsidP="0020546E"/>
    <w:p w14:paraId="1F233DAE" w14:textId="2602106F" w:rsidR="0020546E" w:rsidRDefault="0020546E" w:rsidP="0020546E"/>
    <w:p w14:paraId="383D2C18" w14:textId="1DD17049" w:rsidR="0020546E" w:rsidRDefault="0020546E" w:rsidP="0020546E"/>
    <w:p w14:paraId="13C88F9A" w14:textId="75CA84ED" w:rsidR="00D31A21" w:rsidRDefault="00E25D33" w:rsidP="0020546E">
      <w:pPr>
        <w:rPr>
          <w:noProof/>
        </w:rPr>
      </w:pPr>
      <w:r w:rsidRPr="00E25D33">
        <w:rPr>
          <w:noProof/>
        </w:rPr>
        <w:drawing>
          <wp:inline distT="0" distB="0" distL="0" distR="0" wp14:anchorId="3B4E9007" wp14:editId="4EAC93BA">
            <wp:extent cx="2852382" cy="953096"/>
            <wp:effectExtent l="0" t="0" r="5715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903003" cy="97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7287">
        <w:rPr>
          <w:noProof/>
        </w:rPr>
        <w:t xml:space="preserve">      </w:t>
      </w:r>
      <w:r w:rsidR="006E3AFE" w:rsidRPr="006E3AFE">
        <w:rPr>
          <w:noProof/>
        </w:rPr>
        <w:t xml:space="preserve"> </w:t>
      </w:r>
      <w:r w:rsidR="006E3AFE" w:rsidRPr="006E3AFE">
        <w:rPr>
          <w:noProof/>
        </w:rPr>
        <w:drawing>
          <wp:inline distT="0" distB="0" distL="0" distR="0" wp14:anchorId="54E316F0" wp14:editId="3826CE71">
            <wp:extent cx="2818263" cy="918998"/>
            <wp:effectExtent l="0" t="0" r="127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885735" cy="94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7287">
        <w:rPr>
          <w:noProof/>
        </w:rPr>
        <w:t xml:space="preserve"> </w:t>
      </w:r>
      <w:r w:rsidR="006E3AFE" w:rsidRPr="006E3AFE">
        <w:rPr>
          <w:noProof/>
        </w:rPr>
        <w:t xml:space="preserve"> </w:t>
      </w:r>
      <w:r w:rsidR="00471DAC">
        <w:rPr>
          <w:noProof/>
        </w:rPr>
        <w:t xml:space="preserve">                           </w:t>
      </w:r>
      <w:r w:rsidR="006E3AFE">
        <w:rPr>
          <w:noProof/>
        </w:rPr>
        <w:drawing>
          <wp:inline distT="0" distB="0" distL="0" distR="0" wp14:anchorId="4E2F50AA" wp14:editId="096293EB">
            <wp:extent cx="2599899" cy="2118047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111" cy="215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7287">
        <w:rPr>
          <w:noProof/>
        </w:rPr>
        <w:t xml:space="preserve">          </w:t>
      </w:r>
      <w:r w:rsidR="001A504A">
        <w:rPr>
          <w:noProof/>
        </w:rPr>
        <w:t xml:space="preserve">  </w:t>
      </w:r>
      <w:r w:rsidR="00163401">
        <w:rPr>
          <w:noProof/>
        </w:rPr>
        <w:t xml:space="preserve">    </w:t>
      </w:r>
      <w:r w:rsidR="00850B41">
        <w:rPr>
          <w:noProof/>
        </w:rPr>
        <w:t xml:space="preserve"> </w:t>
      </w:r>
      <w:r w:rsidR="006E3AFE" w:rsidRPr="006E3AFE">
        <w:rPr>
          <w:noProof/>
        </w:rPr>
        <w:t xml:space="preserve"> </w:t>
      </w:r>
      <w:r w:rsidR="006E3AFE">
        <w:rPr>
          <w:noProof/>
        </w:rPr>
        <w:drawing>
          <wp:inline distT="0" distB="0" distL="0" distR="0" wp14:anchorId="70B81EB5" wp14:editId="4F4790CB">
            <wp:extent cx="2661314" cy="2168080"/>
            <wp:effectExtent l="0" t="0" r="5715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334" cy="219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3401">
        <w:rPr>
          <w:noProof/>
        </w:rPr>
        <w:t xml:space="preserve"> </w:t>
      </w:r>
      <w:r w:rsidR="006C3C8F" w:rsidRPr="006C3C8F">
        <w:rPr>
          <w:noProof/>
        </w:rPr>
        <w:t xml:space="preserve"> </w:t>
      </w:r>
    </w:p>
    <w:p w14:paraId="2AAD946D" w14:textId="77777777" w:rsidR="00405D2A" w:rsidRDefault="006C3C8F" w:rsidP="00405D2A">
      <w:pPr>
        <w:keepNext/>
      </w:pPr>
      <w:r w:rsidRPr="006C3C8F">
        <w:rPr>
          <w:noProof/>
        </w:rPr>
        <w:drawing>
          <wp:inline distT="0" distB="0" distL="0" distR="0" wp14:anchorId="2B49B9A3" wp14:editId="06664AF3">
            <wp:extent cx="2777319" cy="1859703"/>
            <wp:effectExtent l="0" t="0" r="4445" b="762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798859" cy="1874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7287" w:rsidRPr="002E7287">
        <w:rPr>
          <w:noProof/>
        </w:rPr>
        <w:t xml:space="preserve"> </w:t>
      </w:r>
      <w:r w:rsidR="00D31A21">
        <w:rPr>
          <w:noProof/>
        </w:rPr>
        <w:t xml:space="preserve">          </w:t>
      </w:r>
      <w:r w:rsidR="002E7287" w:rsidRPr="002E7287">
        <w:rPr>
          <w:noProof/>
        </w:rPr>
        <w:drawing>
          <wp:inline distT="0" distB="0" distL="0" distR="0" wp14:anchorId="7792722A" wp14:editId="312260F3">
            <wp:extent cx="2744848" cy="1856096"/>
            <wp:effectExtent l="0" t="0" r="0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777770" cy="187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27842" w14:textId="3782F170" w:rsidR="00405D2A" w:rsidRDefault="00405D2A" w:rsidP="00405D2A">
      <w:pPr>
        <w:pStyle w:val="Caption"/>
      </w:pPr>
      <w:bookmarkStart w:id="47" w:name="_Toc81746216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24</w:t>
      </w:r>
      <w:r w:rsidR="00EC3878">
        <w:rPr>
          <w:noProof/>
        </w:rPr>
        <w:fldChar w:fldCharType="end"/>
      </w:r>
      <w:r>
        <w:t>: Performance Metrics for XGBOOST model on train set (left) and test set (right)</w:t>
      </w:r>
      <w:bookmarkEnd w:id="47"/>
    </w:p>
    <w:p w14:paraId="295C510F" w14:textId="7C1C54EA" w:rsidR="0020546E" w:rsidRPr="0020546E" w:rsidRDefault="0020546E" w:rsidP="00405D2A">
      <w:pPr>
        <w:pStyle w:val="Caption"/>
        <w:jc w:val="left"/>
      </w:pPr>
    </w:p>
    <w:p w14:paraId="29D04DD2" w14:textId="28A022F0" w:rsidR="00AE34FB" w:rsidRDefault="00AE34FB" w:rsidP="003223FB">
      <w:pPr>
        <w:rPr>
          <w:b/>
          <w:bCs/>
          <w:u w:val="single"/>
        </w:rPr>
      </w:pPr>
    </w:p>
    <w:p w14:paraId="22692303" w14:textId="3670EB0E" w:rsidR="005C6FAB" w:rsidRDefault="005C6FAB" w:rsidP="003223FB">
      <w:pPr>
        <w:rPr>
          <w:b/>
          <w:bCs/>
          <w:u w:val="single"/>
        </w:rPr>
      </w:pPr>
    </w:p>
    <w:p w14:paraId="24F63E12" w14:textId="15B8050B" w:rsidR="005C6FAB" w:rsidRDefault="005C6FAB" w:rsidP="003223FB">
      <w:pPr>
        <w:rPr>
          <w:b/>
          <w:bCs/>
          <w:u w:val="single"/>
        </w:rPr>
      </w:pPr>
    </w:p>
    <w:p w14:paraId="4FA63BEE" w14:textId="3755F77F" w:rsidR="005C6FAB" w:rsidRDefault="005C6FAB" w:rsidP="003223FB">
      <w:pPr>
        <w:rPr>
          <w:b/>
          <w:bCs/>
          <w:u w:val="single"/>
        </w:rPr>
      </w:pPr>
    </w:p>
    <w:p w14:paraId="78049B66" w14:textId="77777777" w:rsidR="005C6FAB" w:rsidRDefault="005C6FAB" w:rsidP="003223FB">
      <w:pPr>
        <w:rPr>
          <w:b/>
          <w:bCs/>
          <w:u w:val="single"/>
        </w:rPr>
      </w:pPr>
    </w:p>
    <w:p w14:paraId="1B9826E0" w14:textId="37181566" w:rsidR="00AE34FB" w:rsidRDefault="00AE34FB" w:rsidP="003223FB">
      <w:pPr>
        <w:rPr>
          <w:b/>
          <w:bCs/>
          <w:u w:val="single"/>
        </w:rPr>
      </w:pPr>
    </w:p>
    <w:p w14:paraId="31F9C279" w14:textId="55A65C52" w:rsidR="00AE34FB" w:rsidRDefault="00AE34FB" w:rsidP="003223FB">
      <w:pPr>
        <w:rPr>
          <w:b/>
          <w:bCs/>
          <w:u w:val="single"/>
        </w:rPr>
      </w:pPr>
    </w:p>
    <w:tbl>
      <w:tblPr>
        <w:tblW w:w="9072" w:type="dxa"/>
        <w:tblLayout w:type="fixed"/>
        <w:tblLook w:val="04A0" w:firstRow="1" w:lastRow="0" w:firstColumn="1" w:lastColumn="0" w:noHBand="0" w:noVBand="1"/>
      </w:tblPr>
      <w:tblGrid>
        <w:gridCol w:w="1229"/>
        <w:gridCol w:w="756"/>
        <w:gridCol w:w="709"/>
        <w:gridCol w:w="567"/>
        <w:gridCol w:w="567"/>
        <w:gridCol w:w="567"/>
        <w:gridCol w:w="567"/>
        <w:gridCol w:w="567"/>
        <w:gridCol w:w="567"/>
        <w:gridCol w:w="850"/>
        <w:gridCol w:w="2126"/>
      </w:tblGrid>
      <w:tr w:rsidR="00B038E7" w:rsidRPr="005C6FAB" w14:paraId="2DFEA9FC" w14:textId="77777777" w:rsidTr="002A04A5">
        <w:trPr>
          <w:trHeight w:val="1040"/>
        </w:trPr>
        <w:tc>
          <w:tcPr>
            <w:tcW w:w="1229" w:type="dxa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3C6F376F" w14:textId="77777777" w:rsidR="00B038E7" w:rsidRPr="005C6FAB" w:rsidRDefault="00B038E7" w:rsidP="005C6FAB">
            <w:pPr>
              <w:spacing w:after="0" w:line="240" w:lineRule="auto"/>
              <w:rPr>
                <w:rFonts w:ascii="Times New Roman" w:eastAsia="Times New Roman" w:hAnsi="Times New Roman"/>
                <w:color w:val="auto"/>
                <w:sz w:val="24"/>
                <w:szCs w:val="24"/>
              </w:rPr>
            </w:pPr>
          </w:p>
        </w:tc>
        <w:tc>
          <w:tcPr>
            <w:tcW w:w="7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E7DDDD" w:themeFill="accent6" w:themeFillTint="33"/>
            <w:vAlign w:val="center"/>
            <w:hideMark/>
          </w:tcPr>
          <w:p w14:paraId="1DC79DE4" w14:textId="77777777" w:rsidR="000B6518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Train</w:t>
            </w:r>
          </w:p>
          <w:p w14:paraId="53ED0A8D" w14:textId="77777777" w:rsidR="000B6518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/Test </w:t>
            </w:r>
          </w:p>
          <w:p w14:paraId="11AE66FB" w14:textId="0E00E8BB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et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7DDDD" w:themeFill="accent6" w:themeFillTint="33"/>
            <w:noWrap/>
            <w:vAlign w:val="center"/>
            <w:hideMark/>
          </w:tcPr>
          <w:p w14:paraId="6AB173DD" w14:textId="135A2DB3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Ac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</w:t>
            </w:r>
            <w:r w:rsidR="002A04A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.</w:t>
            </w:r>
          </w:p>
        </w:tc>
        <w:tc>
          <w:tcPr>
            <w:tcW w:w="1134" w:type="dxa"/>
            <w:gridSpan w:val="2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7DDDD" w:themeFill="accent6" w:themeFillTint="33"/>
            <w:noWrap/>
            <w:vAlign w:val="center"/>
            <w:hideMark/>
          </w:tcPr>
          <w:p w14:paraId="34B6C678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ecision</w:t>
            </w:r>
          </w:p>
        </w:tc>
        <w:tc>
          <w:tcPr>
            <w:tcW w:w="1134" w:type="dxa"/>
            <w:gridSpan w:val="2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7DDDD" w:themeFill="accent6" w:themeFillTint="33"/>
            <w:noWrap/>
            <w:vAlign w:val="center"/>
            <w:hideMark/>
          </w:tcPr>
          <w:p w14:paraId="62E8B39F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Recall</w:t>
            </w:r>
          </w:p>
        </w:tc>
        <w:tc>
          <w:tcPr>
            <w:tcW w:w="1134" w:type="dxa"/>
            <w:gridSpan w:val="2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7DDDD" w:themeFill="accent6" w:themeFillTint="33"/>
            <w:vAlign w:val="center"/>
          </w:tcPr>
          <w:p w14:paraId="33A422FB" w14:textId="12F437E7" w:rsidR="00B038E7" w:rsidRPr="005C6FAB" w:rsidRDefault="00B038E7" w:rsidP="00B038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1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E7DDDD" w:themeFill="accent6" w:themeFillTint="33"/>
            <w:vAlign w:val="center"/>
            <w:hideMark/>
          </w:tcPr>
          <w:p w14:paraId="143FC649" w14:textId="4B73C6F3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ROC AUC score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E7DDDD" w:themeFill="accent6" w:themeFillTint="33"/>
            <w:noWrap/>
            <w:vAlign w:val="center"/>
            <w:hideMark/>
          </w:tcPr>
          <w:p w14:paraId="6DA6AB18" w14:textId="77777777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Remarks</w:t>
            </w:r>
          </w:p>
        </w:tc>
      </w:tr>
      <w:tr w:rsidR="000B6518" w:rsidRPr="005C6FAB" w14:paraId="2ACC3D26" w14:textId="77777777" w:rsidTr="002A04A5">
        <w:trPr>
          <w:trHeight w:val="531"/>
        </w:trPr>
        <w:tc>
          <w:tcPr>
            <w:tcW w:w="122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000000" w:fill="C6E0B4"/>
            <w:vAlign w:val="center"/>
            <w:hideMark/>
          </w:tcPr>
          <w:p w14:paraId="1DCC028A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Model </w:t>
            </w:r>
          </w:p>
        </w:tc>
        <w:tc>
          <w:tcPr>
            <w:tcW w:w="75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368A2161" w14:textId="77777777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6C2F5762" w14:textId="77777777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6F383FF0" w14:textId="42EA37B9" w:rsidR="00B038E7" w:rsidRPr="005C6FAB" w:rsidRDefault="00B038E7" w:rsidP="002A04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5BF9C569" w14:textId="2E6883B5" w:rsidR="00B038E7" w:rsidRPr="005C6FAB" w:rsidRDefault="00B038E7" w:rsidP="00F76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1817244A" w14:textId="7A9185E0" w:rsidR="00B038E7" w:rsidRPr="005C6FAB" w:rsidRDefault="00B038E7" w:rsidP="00F76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center"/>
            <w:hideMark/>
          </w:tcPr>
          <w:p w14:paraId="4AD7E7E0" w14:textId="69A5E171" w:rsidR="00B038E7" w:rsidRPr="005C6FAB" w:rsidRDefault="00B038E7" w:rsidP="00F760F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79DE22FC" w14:textId="601FF477" w:rsidR="00B038E7" w:rsidRPr="005C6FAB" w:rsidRDefault="00B038E7" w:rsidP="00B038E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vAlign w:val="center"/>
          </w:tcPr>
          <w:p w14:paraId="41615AA7" w14:textId="04BF0D0C" w:rsidR="000B6518" w:rsidRPr="005C6FAB" w:rsidRDefault="000B6518" w:rsidP="000B65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noWrap/>
            <w:vAlign w:val="bottom"/>
            <w:hideMark/>
          </w:tcPr>
          <w:p w14:paraId="57E750AB" w14:textId="3C0C5D3A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6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  <w:hideMark/>
          </w:tcPr>
          <w:p w14:paraId="600E9739" w14:textId="77777777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B6518" w:rsidRPr="005C6FAB" w14:paraId="01F24470" w14:textId="77777777" w:rsidTr="002A04A5">
        <w:trPr>
          <w:trHeight w:val="507"/>
        </w:trPr>
        <w:tc>
          <w:tcPr>
            <w:tcW w:w="122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000000" w:fill="C6E0B4"/>
            <w:vAlign w:val="center"/>
            <w:hideMark/>
          </w:tcPr>
          <w:p w14:paraId="7852B3AB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ogistic Regression </w:t>
            </w:r>
          </w:p>
        </w:tc>
        <w:tc>
          <w:tcPr>
            <w:tcW w:w="756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  <w:hideMark/>
          </w:tcPr>
          <w:p w14:paraId="17C3914C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n set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44A9D2EC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420D780F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19C3A680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01D7482F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3AF8D1B8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1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41FE40A8" w14:textId="7EF54F27" w:rsidR="00B038E7" w:rsidRPr="005C6FAB" w:rsidRDefault="00FB01C9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5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47B84648" w14:textId="79F6F5FA" w:rsidR="00B038E7" w:rsidRPr="005C6FAB" w:rsidRDefault="00FB01C9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769264D9" w14:textId="64811966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.6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000000" w:fill="EDEDED"/>
            <w:noWrap/>
            <w:vAlign w:val="center"/>
            <w:hideMark/>
          </w:tcPr>
          <w:p w14:paraId="6933C3FA" w14:textId="42EDE29C" w:rsidR="00B038E7" w:rsidRPr="005C6FAB" w:rsidRDefault="001C0F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e m</w:t>
            </w:r>
            <w:r w:rsidR="00B038E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del is slightly overfitted and biased towards class 1.</w:t>
            </w:r>
          </w:p>
        </w:tc>
      </w:tr>
      <w:tr w:rsidR="000B6518" w:rsidRPr="005C6FAB" w14:paraId="2BD99C0F" w14:textId="77777777" w:rsidTr="002A04A5">
        <w:trPr>
          <w:trHeight w:val="531"/>
        </w:trPr>
        <w:tc>
          <w:tcPr>
            <w:tcW w:w="122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6381E68" w14:textId="77777777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  <w:hideMark/>
          </w:tcPr>
          <w:p w14:paraId="71F34B94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st set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1DA76EC5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3B5134BD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356100D7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656A0B33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303C8E3A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7896C825" w14:textId="59DFFAFE" w:rsidR="00B038E7" w:rsidRPr="005C6FAB" w:rsidRDefault="00FB01C9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2BF89A81" w14:textId="007F7645" w:rsidR="00B038E7" w:rsidRPr="005C6FAB" w:rsidRDefault="00FB01C9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1E2913B9" w14:textId="6F6C6200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.2</w:t>
            </w:r>
          </w:p>
        </w:tc>
        <w:tc>
          <w:tcPr>
            <w:tcW w:w="2126" w:type="dxa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8E67314" w14:textId="77777777" w:rsidR="00B038E7" w:rsidRPr="005C6FAB" w:rsidRDefault="00B038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0B6518" w:rsidRPr="005C6FAB" w14:paraId="078548F4" w14:textId="77777777" w:rsidTr="002A04A5">
        <w:trPr>
          <w:trHeight w:val="507"/>
        </w:trPr>
        <w:tc>
          <w:tcPr>
            <w:tcW w:w="122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000000" w:fill="C6E0B4"/>
            <w:vAlign w:val="center"/>
            <w:hideMark/>
          </w:tcPr>
          <w:p w14:paraId="5644C477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LDA Model </w:t>
            </w:r>
          </w:p>
        </w:tc>
        <w:tc>
          <w:tcPr>
            <w:tcW w:w="756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  <w:hideMark/>
          </w:tcPr>
          <w:p w14:paraId="2731DAFB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n set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3EAA892E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2F5D73D1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2F30E50E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01D0128C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2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26642AC6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23938301" w14:textId="5DAD80DE" w:rsidR="00B038E7" w:rsidRPr="005C6FAB" w:rsidRDefault="005965D2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6AAA8C92" w14:textId="78CBAA8B" w:rsidR="00B038E7" w:rsidRPr="005C6FAB" w:rsidRDefault="005965D2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6BC9C452" w14:textId="6ED489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.6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000000" w:fill="EDEDED"/>
            <w:noWrap/>
            <w:vAlign w:val="center"/>
            <w:hideMark/>
          </w:tcPr>
          <w:p w14:paraId="367D7F31" w14:textId="3072E427" w:rsidR="00B038E7" w:rsidRPr="005C6FAB" w:rsidRDefault="00B038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 bit improved than the LR model</w:t>
            </w:r>
          </w:p>
        </w:tc>
      </w:tr>
      <w:tr w:rsidR="000B6518" w:rsidRPr="005C6FAB" w14:paraId="1BC35104" w14:textId="77777777" w:rsidTr="002A04A5">
        <w:trPr>
          <w:trHeight w:val="531"/>
        </w:trPr>
        <w:tc>
          <w:tcPr>
            <w:tcW w:w="122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F4C7D6D" w14:textId="77777777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  <w:hideMark/>
          </w:tcPr>
          <w:p w14:paraId="54748EB2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st set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1693232D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25B92707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4B1AFB6D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652C742A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75715ADA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319F1CE4" w14:textId="05BEA981" w:rsidR="00B038E7" w:rsidRPr="005C6FAB" w:rsidRDefault="005965D2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037C0977" w14:textId="11FD2472" w:rsidR="00B038E7" w:rsidRPr="005C6FAB" w:rsidRDefault="005965D2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18B7571B" w14:textId="2C0CD60A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.4</w:t>
            </w:r>
          </w:p>
        </w:tc>
        <w:tc>
          <w:tcPr>
            <w:tcW w:w="2126" w:type="dxa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C956EAA" w14:textId="77777777" w:rsidR="00B038E7" w:rsidRPr="005C6FAB" w:rsidRDefault="00B038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0B6518" w:rsidRPr="005C6FAB" w14:paraId="594C2132" w14:textId="77777777" w:rsidTr="002A04A5">
        <w:trPr>
          <w:trHeight w:val="507"/>
        </w:trPr>
        <w:tc>
          <w:tcPr>
            <w:tcW w:w="122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000000" w:fill="C6E0B4"/>
            <w:vAlign w:val="center"/>
            <w:hideMark/>
          </w:tcPr>
          <w:p w14:paraId="2F07D774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NN model</w:t>
            </w:r>
          </w:p>
        </w:tc>
        <w:tc>
          <w:tcPr>
            <w:tcW w:w="756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  <w:hideMark/>
          </w:tcPr>
          <w:p w14:paraId="5AE13E2D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n set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0E1B37AA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45333D23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59BD5363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4F34D77A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393B4D58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1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0FED3919" w14:textId="2BDC036B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3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1237D57C" w14:textId="591C0D4E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331303A2" w14:textId="75ECA30B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000000" w:fill="EDEDED"/>
            <w:noWrap/>
            <w:vAlign w:val="center"/>
            <w:hideMark/>
          </w:tcPr>
          <w:p w14:paraId="7B7F2F72" w14:textId="11EFEF08" w:rsidR="00B038E7" w:rsidRPr="005C6FAB" w:rsidRDefault="00B038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erforming close to or better than LDA and LR in all metrics </w:t>
            </w:r>
          </w:p>
        </w:tc>
      </w:tr>
      <w:tr w:rsidR="000B6518" w:rsidRPr="005C6FAB" w14:paraId="29774230" w14:textId="77777777" w:rsidTr="002A04A5">
        <w:trPr>
          <w:trHeight w:val="531"/>
        </w:trPr>
        <w:tc>
          <w:tcPr>
            <w:tcW w:w="122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8A273DF" w14:textId="77777777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  <w:hideMark/>
          </w:tcPr>
          <w:p w14:paraId="6B4423C0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st set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301C729D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4E65C03C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308C976A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1C997A47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46F4B52F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12BFEAE4" w14:textId="79800B57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4EE958C8" w14:textId="739EBEF1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34D7992D" w14:textId="64208709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.2</w:t>
            </w:r>
          </w:p>
        </w:tc>
        <w:tc>
          <w:tcPr>
            <w:tcW w:w="2126" w:type="dxa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4E1C29AA" w14:textId="77777777" w:rsidR="00B038E7" w:rsidRPr="005C6FAB" w:rsidRDefault="00B038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0B6518" w:rsidRPr="005C6FAB" w14:paraId="0695BFE6" w14:textId="77777777" w:rsidTr="002A04A5">
        <w:trPr>
          <w:trHeight w:val="507"/>
        </w:trPr>
        <w:tc>
          <w:tcPr>
            <w:tcW w:w="122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000000" w:fill="C6E0B4"/>
            <w:vAlign w:val="center"/>
            <w:hideMark/>
          </w:tcPr>
          <w:p w14:paraId="5F3306B3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aïve Bayes model</w:t>
            </w:r>
          </w:p>
        </w:tc>
        <w:tc>
          <w:tcPr>
            <w:tcW w:w="756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  <w:hideMark/>
          </w:tcPr>
          <w:p w14:paraId="4394E402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n set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41FBF88B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7A7AC1D6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7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526B2AAC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7450F31B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608B3EDB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1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0633BB4D" w14:textId="033289B0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0DE8C6EC" w14:textId="4DFBCBCB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58F72EB3" w14:textId="3074DA55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.4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000000" w:fill="EDEDED"/>
            <w:noWrap/>
            <w:vAlign w:val="center"/>
            <w:hideMark/>
          </w:tcPr>
          <w:p w14:paraId="1DC76C62" w14:textId="08C95901" w:rsidR="00B038E7" w:rsidRPr="005C6FAB" w:rsidRDefault="00B038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ess biased towards class 1 compared to previous models</w:t>
            </w: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0B6518" w:rsidRPr="005C6FAB" w14:paraId="67BBCEBA" w14:textId="77777777" w:rsidTr="002A04A5">
        <w:trPr>
          <w:trHeight w:val="531"/>
        </w:trPr>
        <w:tc>
          <w:tcPr>
            <w:tcW w:w="122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39EF9B4B" w14:textId="77777777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  <w:hideMark/>
          </w:tcPr>
          <w:p w14:paraId="382563B0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st set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0D6E2FCE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572CB5A5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6941638A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0C9494DB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3B1F425E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2243E1B4" w14:textId="7C31AE93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380E0410" w14:textId="28CD1E2F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3941DB74" w14:textId="39096254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.7</w:t>
            </w:r>
          </w:p>
        </w:tc>
        <w:tc>
          <w:tcPr>
            <w:tcW w:w="2126" w:type="dxa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2E8CB9AC" w14:textId="77777777" w:rsidR="00B038E7" w:rsidRPr="005C6FAB" w:rsidRDefault="00B038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0B6518" w:rsidRPr="005C6FAB" w14:paraId="38CFDA49" w14:textId="77777777" w:rsidTr="002A04A5">
        <w:trPr>
          <w:trHeight w:val="507"/>
        </w:trPr>
        <w:tc>
          <w:tcPr>
            <w:tcW w:w="122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000000" w:fill="C6E0B4"/>
            <w:vAlign w:val="center"/>
            <w:hideMark/>
          </w:tcPr>
          <w:p w14:paraId="2AF6AE35" w14:textId="48ADC88B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Bagging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</w:t>
            </w: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del</w:t>
            </w:r>
          </w:p>
        </w:tc>
        <w:tc>
          <w:tcPr>
            <w:tcW w:w="756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  <w:hideMark/>
          </w:tcPr>
          <w:p w14:paraId="5485EBAA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n set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30AEAC61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3817D3FD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052C6715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9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137B3FC3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7A49D8FA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7427B9B0" w14:textId="3B9A510A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5E0EB4FE" w14:textId="388D8C9F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1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7E15F769" w14:textId="1E813659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000000" w:fill="EDEDED"/>
            <w:noWrap/>
            <w:vAlign w:val="center"/>
            <w:hideMark/>
          </w:tcPr>
          <w:p w14:paraId="2BC17C72" w14:textId="59A71C75" w:rsidR="00B038E7" w:rsidRPr="005C6FAB" w:rsidRDefault="00B038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verfitting on train data. Performance on test data is suffering due to that.</w:t>
            </w:r>
          </w:p>
        </w:tc>
      </w:tr>
      <w:tr w:rsidR="000B6518" w:rsidRPr="005C6FAB" w14:paraId="44959350" w14:textId="77777777" w:rsidTr="002A04A5">
        <w:trPr>
          <w:trHeight w:val="531"/>
        </w:trPr>
        <w:tc>
          <w:tcPr>
            <w:tcW w:w="122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18F5F731" w14:textId="77777777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  <w:hideMark/>
          </w:tcPr>
          <w:p w14:paraId="2F18D005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st set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65F112A7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6C656B67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09D64D5A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7D621DC7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381D6251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185DF9BE" w14:textId="0A6A61DF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27C68882" w14:textId="6A663158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5A517D30" w14:textId="67A45E6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.32</w:t>
            </w:r>
          </w:p>
        </w:tc>
        <w:tc>
          <w:tcPr>
            <w:tcW w:w="2126" w:type="dxa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033C8A62" w14:textId="77777777" w:rsidR="00B038E7" w:rsidRPr="005C6FAB" w:rsidRDefault="00B038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0B6518" w:rsidRPr="005C6FAB" w14:paraId="114D5683" w14:textId="77777777" w:rsidTr="002A04A5">
        <w:trPr>
          <w:trHeight w:val="507"/>
        </w:trPr>
        <w:tc>
          <w:tcPr>
            <w:tcW w:w="1229" w:type="dxa"/>
            <w:vMerge w:val="restar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000000" w:fill="C6E0B4"/>
            <w:vAlign w:val="center"/>
            <w:hideMark/>
          </w:tcPr>
          <w:p w14:paraId="3941495E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XGBOOST model</w:t>
            </w:r>
          </w:p>
        </w:tc>
        <w:tc>
          <w:tcPr>
            <w:tcW w:w="756" w:type="dxa"/>
            <w:tcBorders>
              <w:top w:val="single" w:sz="18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  <w:hideMark/>
          </w:tcPr>
          <w:p w14:paraId="18A87BCF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ain set</w:t>
            </w:r>
          </w:p>
        </w:tc>
        <w:tc>
          <w:tcPr>
            <w:tcW w:w="709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12A273D1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7D41D491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3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6184AEFE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0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3A3A2AE7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648CB795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3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2D2D6584" w14:textId="628AADDF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0</w:t>
            </w:r>
          </w:p>
        </w:tc>
        <w:tc>
          <w:tcPr>
            <w:tcW w:w="567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vAlign w:val="center"/>
          </w:tcPr>
          <w:p w14:paraId="631434EE" w14:textId="2CC604D6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2</w:t>
            </w:r>
          </w:p>
        </w:tc>
        <w:tc>
          <w:tcPr>
            <w:tcW w:w="850" w:type="dxa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000000" w:fill="D9E1F2"/>
            <w:noWrap/>
            <w:vAlign w:val="center"/>
            <w:hideMark/>
          </w:tcPr>
          <w:p w14:paraId="056BBCE7" w14:textId="46D48C39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4.4</w:t>
            </w:r>
          </w:p>
        </w:tc>
        <w:tc>
          <w:tcPr>
            <w:tcW w:w="2126" w:type="dxa"/>
            <w:vMerge w:val="restart"/>
            <w:tcBorders>
              <w:top w:val="single" w:sz="18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000000" w:fill="EDEDED"/>
            <w:noWrap/>
            <w:vAlign w:val="center"/>
            <w:hideMark/>
          </w:tcPr>
          <w:p w14:paraId="113AA15E" w14:textId="6440C5F7" w:rsidR="00B038E7" w:rsidRPr="005C6FAB" w:rsidRDefault="00B038E7" w:rsidP="00C873D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More or less similar performance </w:t>
            </w: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ompared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to Bagging model</w:t>
            </w:r>
          </w:p>
        </w:tc>
      </w:tr>
      <w:tr w:rsidR="000B6518" w:rsidRPr="005C6FAB" w14:paraId="63EBF20A" w14:textId="77777777" w:rsidTr="002A04A5">
        <w:trPr>
          <w:trHeight w:val="531"/>
        </w:trPr>
        <w:tc>
          <w:tcPr>
            <w:tcW w:w="1229" w:type="dxa"/>
            <w:vMerge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EFC9E61" w14:textId="77777777" w:rsidR="00B038E7" w:rsidRPr="005C6FAB" w:rsidRDefault="00B038E7" w:rsidP="005C6F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756" w:type="dxa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  <w:hideMark/>
          </w:tcPr>
          <w:p w14:paraId="1C54D152" w14:textId="77777777" w:rsidR="00B038E7" w:rsidRPr="005C6FAB" w:rsidRDefault="00B038E7" w:rsidP="005C6FA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st set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7CEF07B5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7907B18C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37333F5F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6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4412EE90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2556D5FE" w14:textId="77777777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1223AB10" w14:textId="74C76238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7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vAlign w:val="center"/>
          </w:tcPr>
          <w:p w14:paraId="1DF2EECE" w14:textId="1ED3678F" w:rsidR="00B038E7" w:rsidRPr="005C6FAB" w:rsidRDefault="002A04A5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7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  <w:shd w:val="clear" w:color="000000" w:fill="FCE4D6"/>
            <w:noWrap/>
            <w:vAlign w:val="center"/>
            <w:hideMark/>
          </w:tcPr>
          <w:p w14:paraId="0F5C3649" w14:textId="5C2F4EE8" w:rsidR="00B038E7" w:rsidRPr="005C6FAB" w:rsidRDefault="00B038E7" w:rsidP="005C6FA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C6FA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8.57</w:t>
            </w:r>
          </w:p>
        </w:tc>
        <w:tc>
          <w:tcPr>
            <w:tcW w:w="2126" w:type="dxa"/>
            <w:vMerge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vAlign w:val="center"/>
            <w:hideMark/>
          </w:tcPr>
          <w:p w14:paraId="5F9B4D28" w14:textId="77777777" w:rsidR="00B038E7" w:rsidRPr="005C6FAB" w:rsidRDefault="00B038E7" w:rsidP="00F936A8">
            <w:pPr>
              <w:keepNext/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14:paraId="2C57ED25" w14:textId="7F6E4D35" w:rsidR="00683CD8" w:rsidRDefault="00F936A8" w:rsidP="005C3321">
      <w:pPr>
        <w:pStyle w:val="Caption"/>
      </w:pPr>
      <w:bookmarkStart w:id="48" w:name="_Toc81746222"/>
      <w:r>
        <w:t xml:space="preserve">Table </w:t>
      </w:r>
      <w:r w:rsidR="00EC3878">
        <w:fldChar w:fldCharType="begin"/>
      </w:r>
      <w:r w:rsidR="00EC3878">
        <w:instrText xml:space="preserve"> SEQ Table \* ARABIC </w:instrText>
      </w:r>
      <w:r w:rsidR="00EC3878">
        <w:fldChar w:fldCharType="separate"/>
      </w:r>
      <w:r>
        <w:rPr>
          <w:noProof/>
        </w:rPr>
        <w:t>2</w:t>
      </w:r>
      <w:r w:rsidR="00EC3878">
        <w:rPr>
          <w:noProof/>
        </w:rPr>
        <w:fldChar w:fldCharType="end"/>
      </w:r>
      <w:r>
        <w:t>: Performance Metrics for all the models and comparison</w:t>
      </w:r>
      <w:bookmarkEnd w:id="48"/>
    </w:p>
    <w:p w14:paraId="4594E98F" w14:textId="77777777" w:rsidR="00596E32" w:rsidRPr="00596E32" w:rsidRDefault="00596E32" w:rsidP="00596E32"/>
    <w:p w14:paraId="00486FA2" w14:textId="32A3B93A" w:rsidR="00596E32" w:rsidRPr="005C3321" w:rsidRDefault="00596E32" w:rsidP="005C3321">
      <w:r>
        <w:t>From the analysis performed and results mentioned above table following insights can be drawn:</w:t>
      </w:r>
    </w:p>
    <w:p w14:paraId="48305A43" w14:textId="3B1B4573" w:rsidR="00683CD8" w:rsidRDefault="00683CD8" w:rsidP="00715C79">
      <w:pPr>
        <w:pStyle w:val="ListParagraph"/>
        <w:numPr>
          <w:ilvl w:val="0"/>
          <w:numId w:val="17"/>
        </w:numPr>
      </w:pPr>
      <w:r>
        <w:t xml:space="preserve">All the </w:t>
      </w:r>
      <w:r w:rsidR="005C3321">
        <w:t xml:space="preserve">values mentioned in </w:t>
      </w:r>
      <w:r w:rsidR="001C0FE7">
        <w:t xml:space="preserve">the </w:t>
      </w:r>
      <w:r w:rsidR="005C3321">
        <w:t>above table are in percentage.</w:t>
      </w:r>
    </w:p>
    <w:p w14:paraId="39E6EF3D" w14:textId="73227AB4" w:rsidR="005C3321" w:rsidRDefault="00596E32" w:rsidP="00715C79">
      <w:pPr>
        <w:pStyle w:val="ListParagraph"/>
        <w:numPr>
          <w:ilvl w:val="0"/>
          <w:numId w:val="17"/>
        </w:numPr>
      </w:pPr>
      <w:r>
        <w:t>Even after using cross</w:t>
      </w:r>
      <w:r w:rsidR="001C0FE7">
        <w:t>-</w:t>
      </w:r>
      <w:r w:rsidR="00D72D2B">
        <w:t>validation</w:t>
      </w:r>
      <w:r>
        <w:t xml:space="preserve"> and sampling</w:t>
      </w:r>
      <w:r w:rsidR="00D72D2B">
        <w:t xml:space="preserve"> of features</w:t>
      </w:r>
      <w:r w:rsidR="00076508">
        <w:t xml:space="preserve">, the ensemble methods suffer to predict </w:t>
      </w:r>
      <w:r w:rsidR="0069025C">
        <w:t xml:space="preserve">class 0 (Conservative party supporters) accurately. </w:t>
      </w:r>
    </w:p>
    <w:p w14:paraId="356C04D5" w14:textId="037BBDF6" w:rsidR="007A3267" w:rsidRDefault="00D603DC" w:rsidP="00715C79">
      <w:pPr>
        <w:pStyle w:val="ListParagraph"/>
        <w:numPr>
          <w:ilvl w:val="0"/>
          <w:numId w:val="17"/>
        </w:numPr>
      </w:pPr>
      <w:r>
        <w:lastRenderedPageBreak/>
        <w:t>Since</w:t>
      </w:r>
      <w:r w:rsidR="00547AE7">
        <w:t xml:space="preserve"> the accuracy values are </w:t>
      </w:r>
      <w:r w:rsidR="00696C15">
        <w:t xml:space="preserve">a bit </w:t>
      </w:r>
      <w:r w:rsidR="00547AE7">
        <w:t>more or</w:t>
      </w:r>
      <w:r w:rsidR="00696C15">
        <w:t xml:space="preserve"> less</w:t>
      </w:r>
      <w:r w:rsidR="00547AE7">
        <w:t xml:space="preserve"> </w:t>
      </w:r>
      <w:r w:rsidR="001C0FE7">
        <w:t xml:space="preserve">the </w:t>
      </w:r>
      <w:r w:rsidR="00547AE7">
        <w:t>s</w:t>
      </w:r>
      <w:r w:rsidR="00696C15">
        <w:t xml:space="preserve">ame in every model but XGBOOST model was able to </w:t>
      </w:r>
      <w:r w:rsidR="00A7049A">
        <w:t xml:space="preserve">predict class 0 a bit more accurately as </w:t>
      </w:r>
      <w:r>
        <w:t xml:space="preserve">the recall value is </w:t>
      </w:r>
      <w:r w:rsidR="007A3267">
        <w:t xml:space="preserve">slightly </w:t>
      </w:r>
      <w:r>
        <w:t xml:space="preserve">higher </w:t>
      </w:r>
      <w:r w:rsidR="007A3267">
        <w:t xml:space="preserve">in </w:t>
      </w:r>
      <w:r w:rsidR="001C0FE7">
        <w:t xml:space="preserve">the </w:t>
      </w:r>
      <w:r w:rsidR="007A3267">
        <w:t>case of XGBOOST model.</w:t>
      </w:r>
    </w:p>
    <w:p w14:paraId="3542B636" w14:textId="44BC16D1" w:rsidR="00244259" w:rsidRDefault="007A3267" w:rsidP="00244259">
      <w:pPr>
        <w:pStyle w:val="ListParagraph"/>
        <w:numPr>
          <w:ilvl w:val="0"/>
          <w:numId w:val="17"/>
        </w:numPr>
      </w:pPr>
      <w:r>
        <w:t xml:space="preserve">After comparing all the metrics, we can conclude that </w:t>
      </w:r>
      <w:r w:rsidR="00CD6D1E">
        <w:rPr>
          <w:b/>
          <w:bCs/>
        </w:rPr>
        <w:t xml:space="preserve">Logistic Regression </w:t>
      </w:r>
      <w:r w:rsidRPr="00547AE7">
        <w:rPr>
          <w:b/>
          <w:bCs/>
        </w:rPr>
        <w:t>model</w:t>
      </w:r>
      <w:r w:rsidR="0086168E">
        <w:rPr>
          <w:b/>
          <w:bCs/>
        </w:rPr>
        <w:t xml:space="preserve"> and LDA</w:t>
      </w:r>
      <w:r>
        <w:t xml:space="preserve"> is performing </w:t>
      </w:r>
      <w:r w:rsidR="00CC7C0C">
        <w:t xml:space="preserve">well </w:t>
      </w:r>
      <w:r>
        <w:t xml:space="preserve">in every </w:t>
      </w:r>
      <w:r w:rsidR="00CD6D1E">
        <w:t xml:space="preserve">aspect considering the </w:t>
      </w:r>
      <w:r w:rsidR="0086168E" w:rsidRPr="005E460B">
        <w:rPr>
          <w:b/>
          <w:bCs/>
        </w:rPr>
        <w:t xml:space="preserve">simplicity of the model with </w:t>
      </w:r>
      <w:r w:rsidR="00885AD5" w:rsidRPr="005E460B">
        <w:rPr>
          <w:b/>
          <w:bCs/>
        </w:rPr>
        <w:t>almost similar performance when compared to complex models</w:t>
      </w:r>
      <w:r w:rsidR="00470223">
        <w:rPr>
          <w:b/>
          <w:bCs/>
        </w:rPr>
        <w:t xml:space="preserve"> </w:t>
      </w:r>
      <w:r w:rsidR="00885AD5">
        <w:t xml:space="preserve">like bagging and </w:t>
      </w:r>
      <w:r w:rsidR="00DD158A">
        <w:t>XGBOOST</w:t>
      </w:r>
      <w:r w:rsidR="00885AD5">
        <w:t xml:space="preserve"> model </w:t>
      </w:r>
      <w:r w:rsidR="00DD158A">
        <w:t>which are similar performance at the cost of high complexity.</w:t>
      </w:r>
      <w:r w:rsidR="00B67765">
        <w:t xml:space="preserve"> </w:t>
      </w:r>
    </w:p>
    <w:p w14:paraId="548147AC" w14:textId="70F00F05" w:rsidR="00244259" w:rsidRDefault="00726309" w:rsidP="00726309">
      <w:pPr>
        <w:pStyle w:val="Heading4"/>
      </w:pPr>
      <w:r>
        <w:t>1.8) Based on your analysis and working on the business problem, detail out appropriate insights and recommendations to help the management solve the business objective.</w:t>
      </w:r>
    </w:p>
    <w:p w14:paraId="799ECBDF" w14:textId="4F6E39AF" w:rsidR="00244259" w:rsidRDefault="006610B0" w:rsidP="00244259">
      <w:pPr>
        <w:rPr>
          <w:b/>
          <w:bCs/>
          <w:u w:val="single"/>
        </w:rPr>
      </w:pPr>
      <w:r>
        <w:rPr>
          <w:b/>
          <w:bCs/>
          <w:u w:val="single"/>
        </w:rPr>
        <w:t>Sol:</w:t>
      </w:r>
    </w:p>
    <w:p w14:paraId="52A7D633" w14:textId="798562FD" w:rsidR="006610B0" w:rsidRDefault="003E1493" w:rsidP="00A76FD1">
      <w:pPr>
        <w:pStyle w:val="Heading3"/>
      </w:pPr>
      <w:bookmarkStart w:id="49" w:name="_Toc81746189"/>
      <w:r>
        <w:t xml:space="preserve">Inferences and </w:t>
      </w:r>
      <w:r w:rsidR="00A76FD1">
        <w:t>Recommendations</w:t>
      </w:r>
      <w:bookmarkEnd w:id="49"/>
    </w:p>
    <w:p w14:paraId="6700AC5C" w14:textId="401EB21E" w:rsidR="005E5020" w:rsidRDefault="003E1493" w:rsidP="00F44085">
      <w:pPr>
        <w:pStyle w:val="ListParagraph"/>
        <w:numPr>
          <w:ilvl w:val="0"/>
          <w:numId w:val="19"/>
        </w:numPr>
        <w:jc w:val="both"/>
      </w:pPr>
      <w:r>
        <w:t xml:space="preserve">Feature like assessment of Economic condition </w:t>
      </w:r>
      <w:r w:rsidR="007A0778">
        <w:t xml:space="preserve">(national) was found to be more important for predicting the </w:t>
      </w:r>
      <w:r w:rsidR="00F42DA4">
        <w:t>exit polls.</w:t>
      </w:r>
    </w:p>
    <w:p w14:paraId="00BB6B8B" w14:textId="46B2464D" w:rsidR="00F42DA4" w:rsidRDefault="00F42DA4" w:rsidP="00F44085">
      <w:pPr>
        <w:pStyle w:val="ListParagraph"/>
        <w:numPr>
          <w:ilvl w:val="0"/>
          <w:numId w:val="19"/>
        </w:numPr>
        <w:jc w:val="both"/>
      </w:pPr>
      <w:r>
        <w:t xml:space="preserve">From the analysis, it was found the political knowledge assessment </w:t>
      </w:r>
      <w:r w:rsidR="00493F43">
        <w:t xml:space="preserve">wasn’t really helpful in predicting the target variables. Hence, news channel can look for </w:t>
      </w:r>
      <w:r w:rsidR="00A440AC">
        <w:t>some</w:t>
      </w:r>
      <w:r w:rsidR="0093450C">
        <w:t xml:space="preserve"> other</w:t>
      </w:r>
      <w:r w:rsidR="00A440AC">
        <w:t xml:space="preserve"> features to add in data.</w:t>
      </w:r>
    </w:p>
    <w:p w14:paraId="506C43AB" w14:textId="3FC573EE" w:rsidR="001A099B" w:rsidRDefault="0059090C" w:rsidP="00F44085">
      <w:pPr>
        <w:pStyle w:val="ListParagraph"/>
        <w:numPr>
          <w:ilvl w:val="0"/>
          <w:numId w:val="19"/>
        </w:numPr>
        <w:jc w:val="both"/>
      </w:pPr>
      <w:r>
        <w:t xml:space="preserve">After visualization of data, it was found that the </w:t>
      </w:r>
      <w:r w:rsidR="001E0216">
        <w:t xml:space="preserve">median age of people who are </w:t>
      </w:r>
      <w:r w:rsidR="008A248A">
        <w:t xml:space="preserve">supporters of </w:t>
      </w:r>
      <w:r w:rsidR="00F44085">
        <w:t xml:space="preserve">the </w:t>
      </w:r>
      <w:proofErr w:type="spellStart"/>
      <w:r w:rsidR="008A248A">
        <w:t>Labour</w:t>
      </w:r>
      <w:proofErr w:type="spellEnd"/>
      <w:r w:rsidR="008A248A">
        <w:t xml:space="preserve"> party, </w:t>
      </w:r>
      <w:r w:rsidR="000568F0">
        <w:t>is</w:t>
      </w:r>
      <w:r w:rsidR="008A248A">
        <w:t xml:space="preserve"> slightly </w:t>
      </w:r>
      <w:r w:rsidR="000568F0">
        <w:t xml:space="preserve">less than the median age of people who are supporters of the Conservative party. </w:t>
      </w:r>
      <w:r w:rsidR="001A099B">
        <w:t xml:space="preserve">The channel can look for the reasons why is it so. </w:t>
      </w:r>
    </w:p>
    <w:p w14:paraId="1AD741BC" w14:textId="485A803B" w:rsidR="00F44085" w:rsidRDefault="004A5183" w:rsidP="00F44085">
      <w:pPr>
        <w:pStyle w:val="ListParagraph"/>
        <w:numPr>
          <w:ilvl w:val="0"/>
          <w:numId w:val="19"/>
        </w:numPr>
        <w:jc w:val="both"/>
      </w:pPr>
      <w:r>
        <w:t>From data vis</w:t>
      </w:r>
      <w:r w:rsidR="00FB2E93">
        <w:t xml:space="preserve">ualization, it was also found that the most people who support the Conservative party, tend to have negative </w:t>
      </w:r>
      <w:r w:rsidR="000D7615">
        <w:t xml:space="preserve">attitude towards European Integration. </w:t>
      </w:r>
      <w:r w:rsidR="002B08F7">
        <w:t xml:space="preserve">And </w:t>
      </w:r>
      <w:r w:rsidR="008119D8">
        <w:t xml:space="preserve">Europe variable was also found to be important </w:t>
      </w:r>
      <w:r w:rsidR="008828FE">
        <w:t xml:space="preserve">in prediction of target </w:t>
      </w:r>
      <w:r w:rsidR="00F44085">
        <w:t>variable.</w:t>
      </w:r>
      <w:r w:rsidR="00F44085" w:rsidRPr="00F44085">
        <w:t xml:space="preserve"> </w:t>
      </w:r>
      <w:r w:rsidR="00F44085">
        <w:t xml:space="preserve">Hence, more features like this (assessment on political issues) can be added in survey questionnaire for getting better insights on data and accurate exit polls. </w:t>
      </w:r>
    </w:p>
    <w:p w14:paraId="70908E4B" w14:textId="27A7630A" w:rsidR="000B72A2" w:rsidRDefault="00C56FBD" w:rsidP="00F44085">
      <w:pPr>
        <w:pStyle w:val="ListParagraph"/>
        <w:numPr>
          <w:ilvl w:val="0"/>
          <w:numId w:val="19"/>
        </w:numPr>
      </w:pPr>
      <w:r>
        <w:t xml:space="preserve">Based on this analysis, </w:t>
      </w:r>
      <w:r w:rsidR="00B21109" w:rsidRPr="0018733A">
        <w:rPr>
          <w:b/>
          <w:bCs/>
        </w:rPr>
        <w:t xml:space="preserve">Logistic Regression </w:t>
      </w:r>
      <w:r w:rsidR="00B21109">
        <w:t xml:space="preserve">or </w:t>
      </w:r>
      <w:r w:rsidR="0018733A" w:rsidRPr="0018733A">
        <w:rPr>
          <w:b/>
          <w:bCs/>
        </w:rPr>
        <w:t>LDA</w:t>
      </w:r>
      <w:r w:rsidR="00864C2F">
        <w:rPr>
          <w:b/>
          <w:bCs/>
        </w:rPr>
        <w:t xml:space="preserve"> model </w:t>
      </w:r>
      <w:r w:rsidR="00864C2F">
        <w:t>are recommended models for generalization pu</w:t>
      </w:r>
      <w:r w:rsidR="00D00BF6">
        <w:t xml:space="preserve">rposes. </w:t>
      </w:r>
    </w:p>
    <w:p w14:paraId="155E9669" w14:textId="68BCF9C2" w:rsidR="000B72A2" w:rsidRDefault="000B72A2" w:rsidP="00244259"/>
    <w:p w14:paraId="34C6697C" w14:textId="3AC98400" w:rsidR="000B72A2" w:rsidRDefault="000B72A2" w:rsidP="00244259"/>
    <w:p w14:paraId="052F29FF" w14:textId="77777777" w:rsidR="000B72A2" w:rsidRDefault="000B72A2" w:rsidP="00244259"/>
    <w:p w14:paraId="0AFEED26" w14:textId="77777777" w:rsidR="00244259" w:rsidRDefault="00244259" w:rsidP="00244259"/>
    <w:p w14:paraId="6F315060" w14:textId="09F920CD" w:rsidR="000A1AC7" w:rsidRPr="00547AE7" w:rsidRDefault="000A1AC7" w:rsidP="007A3267">
      <w:r w:rsidRPr="003C2311">
        <w:br w:type="page"/>
      </w:r>
    </w:p>
    <w:p w14:paraId="46184030" w14:textId="7FB21DE1" w:rsidR="006A4AD9" w:rsidRDefault="006A4AD9" w:rsidP="00342CD9">
      <w:pPr>
        <w:pStyle w:val="Heading2"/>
        <w:jc w:val="center"/>
        <w:rPr>
          <w:u w:val="single"/>
        </w:rPr>
      </w:pPr>
      <w:bookmarkStart w:id="50" w:name="_Toc81746190"/>
      <w:r w:rsidRPr="006A4AD9">
        <w:rPr>
          <w:u w:val="single"/>
        </w:rPr>
        <w:lastRenderedPageBreak/>
        <w:t>Problem 2</w:t>
      </w:r>
      <w:bookmarkEnd w:id="50"/>
    </w:p>
    <w:p w14:paraId="1DE90652" w14:textId="1AC85BDD" w:rsidR="00771B6C" w:rsidRPr="00771B6C" w:rsidRDefault="000E5714" w:rsidP="00771B6C">
      <w:pPr>
        <w:pStyle w:val="Heading3"/>
        <w:jc w:val="center"/>
        <w:rPr>
          <w:b/>
          <w:bCs/>
          <w:u w:val="single"/>
        </w:rPr>
      </w:pPr>
      <w:bookmarkStart w:id="51" w:name="_Toc81746191"/>
      <w:r>
        <w:rPr>
          <w:b/>
          <w:bCs/>
          <w:u w:val="single"/>
        </w:rPr>
        <w:t>Inaugural Corpus</w:t>
      </w:r>
      <w:r w:rsidR="00771B6C" w:rsidRPr="00771B6C">
        <w:rPr>
          <w:b/>
          <w:bCs/>
          <w:u w:val="single"/>
        </w:rPr>
        <w:t xml:space="preserve"> Analysis</w:t>
      </w:r>
      <w:bookmarkEnd w:id="51"/>
    </w:p>
    <w:p w14:paraId="570C9280" w14:textId="1B3E9DBF" w:rsidR="006A4AD9" w:rsidRDefault="006A4AD9" w:rsidP="006A4AD9">
      <w:pPr>
        <w:pStyle w:val="Heading3"/>
      </w:pPr>
      <w:bookmarkStart w:id="52" w:name="_Toc81746192"/>
      <w:r>
        <w:t xml:space="preserve">Information about the </w:t>
      </w:r>
      <w:r w:rsidR="000E5714">
        <w:t>Corpus</w:t>
      </w:r>
      <w:bookmarkEnd w:id="52"/>
    </w:p>
    <w:p w14:paraId="7C168168" w14:textId="72C013CF" w:rsidR="00F17E5E" w:rsidRDefault="00CE219C" w:rsidP="00F17E5E">
      <w:r>
        <w:t>The cor</w:t>
      </w:r>
      <w:r w:rsidR="00DE15B6">
        <w:t>pus contains</w:t>
      </w:r>
      <w:r w:rsidR="007558FE">
        <w:t xml:space="preserve"> speeches known as</w:t>
      </w:r>
      <w:r w:rsidR="00DE15B6">
        <w:t xml:space="preserve"> </w:t>
      </w:r>
      <w:r w:rsidR="00F17E5E" w:rsidRPr="00F17E5E">
        <w:t>US Presidential Inaugural Addresses</w:t>
      </w:r>
      <w:r w:rsidR="007558FE">
        <w:t xml:space="preserve">. For our </w:t>
      </w:r>
      <w:r w:rsidR="00A343A6">
        <w:t xml:space="preserve">problem, we have to </w:t>
      </w:r>
      <w:r w:rsidR="001C0FE7">
        <w:t>analyze</w:t>
      </w:r>
      <w:r w:rsidR="00A343A6">
        <w:t xml:space="preserve"> three speeches</w:t>
      </w:r>
      <w:r w:rsidR="00DD127A">
        <w:t xml:space="preserve"> from the corpus:</w:t>
      </w:r>
    </w:p>
    <w:p w14:paraId="6215D822" w14:textId="604B9965" w:rsidR="00DD127A" w:rsidRDefault="00DD127A" w:rsidP="00DD127A">
      <w:pPr>
        <w:pStyle w:val="ListParagraph"/>
        <w:numPr>
          <w:ilvl w:val="0"/>
          <w:numId w:val="18"/>
        </w:numPr>
      </w:pPr>
      <w:r>
        <w:t>President Franklin D. Roosevelt in 1941</w:t>
      </w:r>
    </w:p>
    <w:p w14:paraId="7B116DDC" w14:textId="77777777" w:rsidR="00DD127A" w:rsidRDefault="00DD127A" w:rsidP="00DD127A">
      <w:pPr>
        <w:pStyle w:val="ListParagraph"/>
        <w:numPr>
          <w:ilvl w:val="0"/>
          <w:numId w:val="18"/>
        </w:numPr>
      </w:pPr>
      <w:r>
        <w:t>President John F. Kennedy in 1961</w:t>
      </w:r>
    </w:p>
    <w:p w14:paraId="71E52B9D" w14:textId="60FABDB0" w:rsidR="00A73832" w:rsidRPr="00A73832" w:rsidRDefault="00DD127A" w:rsidP="00A73832">
      <w:pPr>
        <w:pStyle w:val="ListParagraph"/>
        <w:numPr>
          <w:ilvl w:val="0"/>
          <w:numId w:val="18"/>
        </w:numPr>
      </w:pPr>
      <w:r>
        <w:t>President Richard Nixon in 1973</w:t>
      </w:r>
    </w:p>
    <w:p w14:paraId="596EDA2B" w14:textId="4DC4DCD1" w:rsidR="00695BF1" w:rsidRDefault="00C25171" w:rsidP="00C25171">
      <w:pPr>
        <w:pStyle w:val="Heading4"/>
      </w:pPr>
      <w:r>
        <w:t>2.1) Find the number of characters, words</w:t>
      </w:r>
      <w:r w:rsidR="001C0FE7">
        <w:t>,</w:t>
      </w:r>
      <w:r>
        <w:t xml:space="preserve"> and sentences for the mentioned documents.</w:t>
      </w:r>
    </w:p>
    <w:p w14:paraId="6AB0D0A2" w14:textId="7FA09595" w:rsidR="00C25171" w:rsidRDefault="00C25171" w:rsidP="00C25171">
      <w:pPr>
        <w:rPr>
          <w:b/>
          <w:bCs/>
          <w:u w:val="single"/>
        </w:rPr>
      </w:pPr>
      <w:r>
        <w:rPr>
          <w:b/>
          <w:bCs/>
          <w:u w:val="single"/>
        </w:rPr>
        <w:t>Sol:</w:t>
      </w:r>
    </w:p>
    <w:p w14:paraId="4E9763CC" w14:textId="14581811" w:rsidR="00B55811" w:rsidRPr="00B55811" w:rsidRDefault="00E564DC" w:rsidP="00C25171">
      <w:r>
        <w:t xml:space="preserve">For this problem, we have considered the </w:t>
      </w:r>
      <w:r w:rsidR="00FC7857">
        <w:t xml:space="preserve">whitespaces as characters too. </w:t>
      </w:r>
      <w:r w:rsidR="00543DBD">
        <w:t>Following results were obtained after analysis:</w:t>
      </w:r>
    </w:p>
    <w:p w14:paraId="03EA7F16" w14:textId="77777777" w:rsidR="00543DBD" w:rsidRDefault="00B55811" w:rsidP="00543DBD">
      <w:pPr>
        <w:keepNext/>
      </w:pPr>
      <w:r w:rsidRPr="00B55811">
        <w:rPr>
          <w:noProof/>
        </w:rPr>
        <w:drawing>
          <wp:inline distT="0" distB="0" distL="0" distR="0" wp14:anchorId="26CB848E" wp14:editId="6BB0FB2B">
            <wp:extent cx="5943600" cy="1533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BD140" w14:textId="12A00B5C" w:rsidR="00C25171" w:rsidRDefault="00543DBD" w:rsidP="00543DBD">
      <w:pPr>
        <w:pStyle w:val="Caption"/>
      </w:pPr>
      <w:bookmarkStart w:id="53" w:name="_Toc81746217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25</w:t>
      </w:r>
      <w:r w:rsidR="00EC3878">
        <w:rPr>
          <w:noProof/>
        </w:rPr>
        <w:fldChar w:fldCharType="end"/>
      </w:r>
      <w:r>
        <w:t>: Number of Characters, words</w:t>
      </w:r>
      <w:r w:rsidR="001C0FE7">
        <w:t>,</w:t>
      </w:r>
      <w:r>
        <w:t xml:space="preserve"> and sentences in each speech</w:t>
      </w:r>
      <w:bookmarkEnd w:id="53"/>
    </w:p>
    <w:p w14:paraId="61C9EC8A" w14:textId="1A846325" w:rsidR="00543DBD" w:rsidRDefault="00543DBD" w:rsidP="00543DBD"/>
    <w:p w14:paraId="63DC4ECB" w14:textId="3E858845" w:rsidR="00543DBD" w:rsidRDefault="007C3F98" w:rsidP="008E2C32">
      <w:pPr>
        <w:pStyle w:val="Heading4"/>
      </w:pPr>
      <w:r>
        <w:t xml:space="preserve">2.2) Remove all the </w:t>
      </w:r>
      <w:proofErr w:type="spellStart"/>
      <w:r>
        <w:t>stopwords</w:t>
      </w:r>
      <w:proofErr w:type="spellEnd"/>
      <w:r>
        <w:t xml:space="preserve"> from the three speeches. Show the word count before and after the removal of </w:t>
      </w:r>
      <w:proofErr w:type="spellStart"/>
      <w:r>
        <w:t>stopwords</w:t>
      </w:r>
      <w:proofErr w:type="spellEnd"/>
      <w:r>
        <w:t xml:space="preserve">. Show a sample sentence after the removal of </w:t>
      </w:r>
      <w:proofErr w:type="spellStart"/>
      <w:r>
        <w:t>stopwords</w:t>
      </w:r>
      <w:proofErr w:type="spellEnd"/>
      <w:r>
        <w:t>.</w:t>
      </w:r>
    </w:p>
    <w:p w14:paraId="23C9850D" w14:textId="23C913FA" w:rsidR="008E2C32" w:rsidRDefault="008E2C32" w:rsidP="008E2C32">
      <w:pPr>
        <w:rPr>
          <w:b/>
          <w:bCs/>
          <w:u w:val="single"/>
        </w:rPr>
      </w:pPr>
      <w:r>
        <w:rPr>
          <w:b/>
          <w:bCs/>
          <w:u w:val="single"/>
        </w:rPr>
        <w:t>Sol:</w:t>
      </w:r>
    </w:p>
    <w:p w14:paraId="40805A65" w14:textId="102F26F9" w:rsidR="002D6D83" w:rsidRDefault="008E2C32" w:rsidP="008E2C32">
      <w:r>
        <w:t xml:space="preserve">In this analysis, </w:t>
      </w:r>
      <w:r w:rsidR="007C79D0">
        <w:t xml:space="preserve">it was found that the text data contains additional </w:t>
      </w:r>
      <w:proofErr w:type="spellStart"/>
      <w:r w:rsidR="007C79D0">
        <w:t>stopwords</w:t>
      </w:r>
      <w:proofErr w:type="spellEnd"/>
      <w:r w:rsidR="007C79D0">
        <w:t xml:space="preserve"> like ‘—’ and ‘</w:t>
      </w:r>
      <w:proofErr w:type="spellStart"/>
      <w:r w:rsidR="007C79D0">
        <w:t>mr</w:t>
      </w:r>
      <w:proofErr w:type="spellEnd"/>
      <w:r w:rsidR="007C79D0">
        <w:t xml:space="preserve">’ which are not </w:t>
      </w:r>
      <w:r w:rsidR="00ED3EAC">
        <w:t>very informative</w:t>
      </w:r>
      <w:r w:rsidR="002F100A">
        <w:t>, hence these were removed from the cleaned words</w:t>
      </w:r>
      <w:r w:rsidR="002D6D83">
        <w:t xml:space="preserve">. </w:t>
      </w:r>
      <w:r w:rsidR="00BE6FEE">
        <w:t xml:space="preserve">For general </w:t>
      </w:r>
      <w:proofErr w:type="spellStart"/>
      <w:r w:rsidR="00BE6FEE">
        <w:t>stopwords</w:t>
      </w:r>
      <w:proofErr w:type="spellEnd"/>
      <w:r w:rsidR="00BE6FEE">
        <w:t xml:space="preserve"> the </w:t>
      </w:r>
      <w:proofErr w:type="spellStart"/>
      <w:r w:rsidR="00BE6FEE">
        <w:t>stopwords</w:t>
      </w:r>
      <w:proofErr w:type="spellEnd"/>
      <w:r w:rsidR="00BE6FEE">
        <w:t xml:space="preserve"> </w:t>
      </w:r>
      <w:r w:rsidR="008F21AF">
        <w:t>provided in</w:t>
      </w:r>
      <w:r w:rsidR="00BE6FEE">
        <w:t xml:space="preserve"> </w:t>
      </w:r>
      <w:proofErr w:type="spellStart"/>
      <w:r w:rsidR="00BE6FEE">
        <w:t>nltk</w:t>
      </w:r>
      <w:proofErr w:type="spellEnd"/>
      <w:r w:rsidR="00BE6FEE">
        <w:t xml:space="preserve"> library were used </w:t>
      </w:r>
      <w:r w:rsidR="008F21AF">
        <w:t>along with punctuations</w:t>
      </w:r>
      <w:r w:rsidR="009A6027">
        <w:t>.</w:t>
      </w:r>
    </w:p>
    <w:p w14:paraId="7410175D" w14:textId="72ABD511" w:rsidR="008E2C32" w:rsidRDefault="002D6D83" w:rsidP="008E2C32">
      <w:r>
        <w:t xml:space="preserve">Now, </w:t>
      </w:r>
      <w:r w:rsidR="00BE6FEE">
        <w:t xml:space="preserve">the word count before and after the </w:t>
      </w:r>
      <w:proofErr w:type="spellStart"/>
      <w:r w:rsidR="009A6027">
        <w:t>stopwords</w:t>
      </w:r>
      <w:proofErr w:type="spellEnd"/>
      <w:r w:rsidR="009A6027">
        <w:t xml:space="preserve"> removal is shown below:</w:t>
      </w:r>
    </w:p>
    <w:p w14:paraId="7445DF07" w14:textId="77777777" w:rsidR="00DC50D9" w:rsidRDefault="00DC50D9" w:rsidP="00DC50D9">
      <w:pPr>
        <w:keepNext/>
        <w:jc w:val="center"/>
      </w:pPr>
      <w:r w:rsidRPr="00DC50D9">
        <w:rPr>
          <w:noProof/>
        </w:rPr>
        <w:lastRenderedPageBreak/>
        <w:drawing>
          <wp:inline distT="0" distB="0" distL="0" distR="0" wp14:anchorId="651D5F3C" wp14:editId="32DB60C8">
            <wp:extent cx="5477639" cy="14670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9EF54" w14:textId="5786780A" w:rsidR="009A6027" w:rsidRDefault="00DC50D9" w:rsidP="00DC50D9">
      <w:pPr>
        <w:pStyle w:val="Caption"/>
      </w:pPr>
      <w:bookmarkStart w:id="54" w:name="_Toc81746218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26</w:t>
      </w:r>
      <w:r w:rsidR="00EC3878">
        <w:rPr>
          <w:noProof/>
        </w:rPr>
        <w:fldChar w:fldCharType="end"/>
      </w:r>
      <w:r>
        <w:t xml:space="preserve">: Number of words before and after removal of </w:t>
      </w:r>
      <w:proofErr w:type="spellStart"/>
      <w:r>
        <w:t>stopwords</w:t>
      </w:r>
      <w:bookmarkEnd w:id="54"/>
      <w:proofErr w:type="spellEnd"/>
    </w:p>
    <w:p w14:paraId="61AA0979" w14:textId="533A60DD" w:rsidR="00DC50D9" w:rsidRDefault="00DC50D9" w:rsidP="00DC50D9"/>
    <w:p w14:paraId="503863ED" w14:textId="77777777" w:rsidR="00BF7258" w:rsidRDefault="00BF7258" w:rsidP="00BF7258">
      <w:pPr>
        <w:keepNext/>
      </w:pPr>
      <w:r w:rsidRPr="00BF7258">
        <w:rPr>
          <w:noProof/>
        </w:rPr>
        <w:drawing>
          <wp:inline distT="0" distB="0" distL="0" distR="0" wp14:anchorId="1B7F3607" wp14:editId="450DB157">
            <wp:extent cx="6258918" cy="252095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6476687" cy="260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2EC6F" w14:textId="5A6D581B" w:rsidR="00DC50D9" w:rsidRDefault="00BF7258" w:rsidP="002958DE">
      <w:pPr>
        <w:pStyle w:val="Caption"/>
      </w:pPr>
      <w:bookmarkStart w:id="55" w:name="_Toc81746219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 w:rsidR="00F91ADB">
        <w:rPr>
          <w:noProof/>
        </w:rPr>
        <w:t>27</w:t>
      </w:r>
      <w:r w:rsidR="00EC3878">
        <w:rPr>
          <w:noProof/>
        </w:rPr>
        <w:fldChar w:fldCharType="end"/>
      </w:r>
      <w:r>
        <w:t>: Sample of a sentence before</w:t>
      </w:r>
      <w:r w:rsidR="002958DE">
        <w:t xml:space="preserve"> </w:t>
      </w:r>
      <w:r>
        <w:t>(</w:t>
      </w:r>
      <w:r w:rsidR="002958DE">
        <w:t>1</w:t>
      </w:r>
      <w:r w:rsidR="002958DE" w:rsidRPr="002958DE">
        <w:rPr>
          <w:vertAlign w:val="superscript"/>
        </w:rPr>
        <w:t>st</w:t>
      </w:r>
      <w:r w:rsidR="002958DE">
        <w:t xml:space="preserve"> line)</w:t>
      </w:r>
      <w:r>
        <w:t xml:space="preserve"> and after removal </w:t>
      </w:r>
      <w:r w:rsidR="002958DE">
        <w:t>(2</w:t>
      </w:r>
      <w:r w:rsidR="002958DE" w:rsidRPr="002958DE">
        <w:rPr>
          <w:vertAlign w:val="superscript"/>
        </w:rPr>
        <w:t>nd</w:t>
      </w:r>
      <w:r w:rsidR="002958DE">
        <w:t xml:space="preserve"> line) </w:t>
      </w:r>
      <w:r>
        <w:t xml:space="preserve">of </w:t>
      </w:r>
      <w:proofErr w:type="spellStart"/>
      <w:r>
        <w:t>stopwords</w:t>
      </w:r>
      <w:bookmarkEnd w:id="55"/>
      <w:proofErr w:type="spellEnd"/>
    </w:p>
    <w:p w14:paraId="033DFC31" w14:textId="77777777" w:rsidR="00FC7D74" w:rsidRPr="00FC7D74" w:rsidRDefault="00FC7D74" w:rsidP="00FC7D74"/>
    <w:p w14:paraId="4A794F72" w14:textId="02D2EF32" w:rsidR="002958DE" w:rsidRPr="00FC7D74" w:rsidRDefault="00FC7D74" w:rsidP="002958DE">
      <w:r>
        <w:rPr>
          <w:b/>
          <w:bCs/>
          <w:u w:val="single"/>
        </w:rPr>
        <w:t xml:space="preserve">Note: </w:t>
      </w:r>
      <w:r>
        <w:t>Stemming has been avoided in this analysis since it is rule</w:t>
      </w:r>
      <w:r w:rsidR="001C0FE7">
        <w:t>-</w:t>
      </w:r>
      <w:r>
        <w:t xml:space="preserve">based and </w:t>
      </w:r>
      <w:r w:rsidR="00A35101">
        <w:t xml:space="preserve">some of the words make no sense at all after stemming like </w:t>
      </w:r>
      <w:r w:rsidR="00934B7E">
        <w:t>‘</w:t>
      </w:r>
      <w:r w:rsidR="00A35101">
        <w:t>people</w:t>
      </w:r>
      <w:r w:rsidR="00934B7E">
        <w:t>’</w:t>
      </w:r>
      <w:r w:rsidR="00A35101">
        <w:t xml:space="preserve"> becomes </w:t>
      </w:r>
      <w:r w:rsidR="00934B7E">
        <w:t>‘</w:t>
      </w:r>
      <w:proofErr w:type="spellStart"/>
      <w:r w:rsidR="00A35101">
        <w:t>peopl</w:t>
      </w:r>
      <w:proofErr w:type="spellEnd"/>
      <w:r w:rsidR="00934B7E">
        <w:t>’</w:t>
      </w:r>
      <w:r w:rsidR="00A35101">
        <w:t xml:space="preserve"> which is not a word in </w:t>
      </w:r>
      <w:r w:rsidR="001C0FE7">
        <w:t xml:space="preserve">the </w:t>
      </w:r>
      <w:r w:rsidR="00A35101">
        <w:t>dictionary</w:t>
      </w:r>
      <w:r w:rsidR="00934B7E">
        <w:t>.</w:t>
      </w:r>
    </w:p>
    <w:p w14:paraId="5EC077C5" w14:textId="12D0EA4F" w:rsidR="002958DE" w:rsidRDefault="008006B9" w:rsidP="008006B9">
      <w:pPr>
        <w:pStyle w:val="Heading4"/>
      </w:pPr>
      <w:r>
        <w:t xml:space="preserve">2.3) Which word occurs the greatest number of times in his inaugural address for each president? Mention the top three words, (after removing the </w:t>
      </w:r>
      <w:proofErr w:type="spellStart"/>
      <w:r>
        <w:t>stopwords</w:t>
      </w:r>
      <w:proofErr w:type="spellEnd"/>
      <w:r>
        <w:t>)</w:t>
      </w:r>
    </w:p>
    <w:p w14:paraId="73B996D0" w14:textId="1F62E362" w:rsidR="008006B9" w:rsidRDefault="008006B9" w:rsidP="008006B9">
      <w:pPr>
        <w:rPr>
          <w:b/>
          <w:bCs/>
          <w:u w:val="single"/>
        </w:rPr>
      </w:pPr>
      <w:r>
        <w:rPr>
          <w:b/>
          <w:bCs/>
          <w:u w:val="single"/>
        </w:rPr>
        <w:t>Sol:</w:t>
      </w:r>
    </w:p>
    <w:p w14:paraId="2FB9DE93" w14:textId="30E39B02" w:rsidR="008006B9" w:rsidRDefault="00456BFA" w:rsidP="008006B9">
      <w:r>
        <w:t xml:space="preserve">After </w:t>
      </w:r>
      <w:r w:rsidR="00676019">
        <w:t xml:space="preserve">obtaining the frequency distribution of </w:t>
      </w:r>
      <w:r w:rsidR="001C0FE7">
        <w:t xml:space="preserve">the </w:t>
      </w:r>
      <w:r w:rsidR="00676019">
        <w:t xml:space="preserve">bag of ‘cleaned words’ the </w:t>
      </w:r>
      <w:r w:rsidR="000A31A6">
        <w:t xml:space="preserve">following words were found to </w:t>
      </w:r>
      <w:r w:rsidR="001C0FE7">
        <w:t xml:space="preserve">be </w:t>
      </w:r>
      <w:r w:rsidR="000A31A6">
        <w:t>most frequent in each speech:</w:t>
      </w:r>
      <w:r w:rsidR="009567FA">
        <w:t xml:space="preserve"> </w:t>
      </w:r>
    </w:p>
    <w:p w14:paraId="4CD8F125" w14:textId="77777777" w:rsidR="00F91ADB" w:rsidRDefault="00F91ADB" w:rsidP="00F91ADB">
      <w:pPr>
        <w:keepNext/>
        <w:jc w:val="center"/>
      </w:pPr>
      <w:r w:rsidRPr="00F91ADB">
        <w:rPr>
          <w:noProof/>
        </w:rPr>
        <w:drawing>
          <wp:inline distT="0" distB="0" distL="0" distR="0" wp14:anchorId="30F968D5" wp14:editId="4E245E06">
            <wp:extent cx="5943600" cy="50863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FFA47" w14:textId="712D2C5A" w:rsidR="009567FA" w:rsidRDefault="00F91ADB" w:rsidP="00F91ADB">
      <w:pPr>
        <w:pStyle w:val="Caption"/>
      </w:pPr>
      <w:bookmarkStart w:id="56" w:name="_Toc81746220"/>
      <w:r>
        <w:t xml:space="preserve">Figure </w:t>
      </w:r>
      <w:r w:rsidR="00EC3878">
        <w:fldChar w:fldCharType="begin"/>
      </w:r>
      <w:r w:rsidR="00EC3878">
        <w:instrText xml:space="preserve"> SEQ Figure \* ARABIC </w:instrText>
      </w:r>
      <w:r w:rsidR="00EC3878">
        <w:fldChar w:fldCharType="separate"/>
      </w:r>
      <w:r>
        <w:rPr>
          <w:noProof/>
        </w:rPr>
        <w:t>28</w:t>
      </w:r>
      <w:r w:rsidR="00EC3878">
        <w:rPr>
          <w:noProof/>
        </w:rPr>
        <w:fldChar w:fldCharType="end"/>
      </w:r>
      <w:r>
        <w:t>: Top 3 words in each speech</w:t>
      </w:r>
      <w:r w:rsidR="00090E2E">
        <w:t xml:space="preserve"> (after removing the </w:t>
      </w:r>
      <w:proofErr w:type="spellStart"/>
      <w:r w:rsidR="00090E2E">
        <w:t>stopwords</w:t>
      </w:r>
      <w:proofErr w:type="spellEnd"/>
      <w:r w:rsidR="00090E2E">
        <w:t>)</w:t>
      </w:r>
      <w:bookmarkEnd w:id="56"/>
    </w:p>
    <w:p w14:paraId="6D0B7F7D" w14:textId="6D26D5EB" w:rsidR="00090E2E" w:rsidRDefault="00090E2E" w:rsidP="00090E2E"/>
    <w:p w14:paraId="05E98DCA" w14:textId="1B27E734" w:rsidR="00090E2E" w:rsidRPr="00090E2E" w:rsidRDefault="002776C3" w:rsidP="002776C3">
      <w:pPr>
        <w:pStyle w:val="Heading4"/>
      </w:pPr>
      <w:r>
        <w:t>2.4) Plot the word cloud of each of the three speeches, (after removing the stop words)</w:t>
      </w:r>
    </w:p>
    <w:p w14:paraId="5B83C13D" w14:textId="5B104B95" w:rsidR="000A31A6" w:rsidRPr="00B347C0" w:rsidRDefault="00F05446" w:rsidP="008006B9">
      <w:r>
        <w:rPr>
          <w:b/>
          <w:bCs/>
          <w:u w:val="single"/>
        </w:rPr>
        <w:t>Sol:</w:t>
      </w:r>
      <w:r w:rsidR="00B347C0">
        <w:rPr>
          <w:b/>
          <w:bCs/>
          <w:u w:val="single"/>
        </w:rPr>
        <w:t xml:space="preserve"> </w:t>
      </w:r>
      <w:r w:rsidR="00B347C0">
        <w:t>Word Cloud for each of the three speeches:</w:t>
      </w:r>
    </w:p>
    <w:p w14:paraId="275830E7" w14:textId="6431E2C1" w:rsidR="00F05446" w:rsidRDefault="00B347C0" w:rsidP="00AD0129">
      <w:pPr>
        <w:jc w:val="center"/>
      </w:pPr>
      <w:r>
        <w:rPr>
          <w:noProof/>
        </w:rPr>
        <w:lastRenderedPageBreak/>
        <w:drawing>
          <wp:inline distT="0" distB="0" distL="0" distR="0" wp14:anchorId="04AFCBC6" wp14:editId="2F5D72E0">
            <wp:extent cx="4566202" cy="3944203"/>
            <wp:effectExtent l="0" t="0" r="635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254" cy="3947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D0129" w:rsidRPr="00AD0129">
        <w:rPr>
          <w:noProof/>
        </w:rPr>
        <w:drawing>
          <wp:inline distT="0" distB="0" distL="0" distR="0" wp14:anchorId="5DC155B6" wp14:editId="7D8ED341">
            <wp:extent cx="4537881" cy="3919742"/>
            <wp:effectExtent l="0" t="0" r="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797" cy="3933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498E5" w14:textId="6E3D0590" w:rsidR="00660CD6" w:rsidRDefault="00660CD6" w:rsidP="00AD0129">
      <w:pPr>
        <w:jc w:val="center"/>
      </w:pPr>
      <w:r>
        <w:rPr>
          <w:noProof/>
        </w:rPr>
        <w:lastRenderedPageBreak/>
        <w:drawing>
          <wp:inline distT="0" distB="0" distL="0" distR="0" wp14:anchorId="5AC792A3" wp14:editId="13C10081">
            <wp:extent cx="4435522" cy="3831324"/>
            <wp:effectExtent l="0" t="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126" cy="3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B6810" w14:textId="77777777" w:rsidR="00660CD6" w:rsidRPr="00AD0129" w:rsidRDefault="00660CD6" w:rsidP="00AD0129">
      <w:pPr>
        <w:jc w:val="center"/>
      </w:pPr>
    </w:p>
    <w:sectPr w:rsidR="00660CD6" w:rsidRPr="00AD0129" w:rsidSect="004E0DAD">
      <w:footerReference w:type="default" r:id="rId93"/>
      <w:pgSz w:w="12240" w:h="15840" w:code="1"/>
      <w:pgMar w:top="1440" w:right="1440" w:bottom="1440" w:left="1440" w:header="720" w:footer="0" w:gutter="0"/>
      <w:pgNumType w:start="1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114C0" w14:textId="77777777" w:rsidR="00395D92" w:rsidRDefault="00395D92">
      <w:pPr>
        <w:spacing w:after="0" w:line="240" w:lineRule="auto"/>
      </w:pPr>
      <w:r>
        <w:separator/>
      </w:r>
    </w:p>
  </w:endnote>
  <w:endnote w:type="continuationSeparator" w:id="0">
    <w:p w14:paraId="04EA79A0" w14:textId="77777777" w:rsidR="00395D92" w:rsidRDefault="00395D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otype Corsiva">
    <w:altName w:val="Brush Script MT"/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239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B0B872" w14:textId="77777777" w:rsidR="00FD7C99" w:rsidRDefault="00EC3878">
        <w:pPr>
          <w:pStyle w:val="Footer"/>
          <w:jc w:val="right"/>
        </w:pPr>
      </w:p>
    </w:sdtContent>
  </w:sdt>
  <w:p w14:paraId="50A0AE14" w14:textId="77777777" w:rsidR="00FD7C99" w:rsidRDefault="00FD7C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017A7" w14:textId="77777777" w:rsidR="00FD7C99" w:rsidRDefault="00FD7C99">
    <w:pPr>
      <w:pStyle w:val="Footer"/>
      <w:jc w:val="right"/>
      <w:rPr>
        <w:rFonts w:asciiTheme="majorHAnsi" w:eastAsiaTheme="majorEastAsia" w:hAnsiTheme="majorHAnsi" w:cstheme="majorBidi"/>
        <w:color w:val="008890" w:themeColor="accent1"/>
        <w:sz w:val="40"/>
        <w:szCs w:val="40"/>
      </w:rPr>
    </w:pPr>
  </w:p>
  <w:p w14:paraId="7AD81C09" w14:textId="77777777" w:rsidR="00FD7C99" w:rsidRDefault="00FD7C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EastAsia"/>
        <w:color w:val="auto"/>
        <w:sz w:val="22"/>
        <w:szCs w:val="22"/>
      </w:rPr>
      <w:id w:val="-1007831875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noProof/>
        <w:color w:val="008890" w:themeColor="accent1"/>
        <w:sz w:val="40"/>
        <w:szCs w:val="40"/>
      </w:rPr>
    </w:sdtEndPr>
    <w:sdtContent>
      <w:p w14:paraId="72028603" w14:textId="77777777" w:rsidR="00FD7C99" w:rsidRDefault="00FD7C99">
        <w:pPr>
          <w:pStyle w:val="Footer"/>
          <w:jc w:val="right"/>
          <w:rPr>
            <w:rFonts w:asciiTheme="majorHAnsi" w:eastAsiaTheme="majorEastAsia" w:hAnsiTheme="majorHAnsi" w:cstheme="majorBidi"/>
            <w:color w:val="008890" w:themeColor="accent1"/>
            <w:sz w:val="40"/>
            <w:szCs w:val="40"/>
          </w:rPr>
        </w:pPr>
        <w:r>
          <w:rPr>
            <w:rFonts w:eastAsiaTheme="minorEastAsia"/>
            <w:color w:val="auto"/>
            <w:sz w:val="22"/>
            <w:szCs w:val="22"/>
          </w:rPr>
          <w:fldChar w:fldCharType="begin"/>
        </w:r>
        <w:r>
          <w:instrText xml:space="preserve"> PAGE   \* MERGEFORMAT </w:instrText>
        </w:r>
        <w:r>
          <w:rPr>
            <w:rFonts w:eastAsiaTheme="minorEastAsia"/>
            <w:color w:val="auto"/>
            <w:sz w:val="22"/>
            <w:szCs w:val="22"/>
          </w:rPr>
          <w:fldChar w:fldCharType="separate"/>
        </w:r>
        <w:r w:rsidRPr="00906CCC"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t>1</w:t>
        </w:r>
        <w:r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fldChar w:fldCharType="end"/>
        </w:r>
      </w:p>
    </w:sdtContent>
  </w:sdt>
  <w:p w14:paraId="65DC1FB7" w14:textId="77777777" w:rsidR="00FD7C99" w:rsidRDefault="00FD7C9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inorEastAsia"/>
        <w:color w:val="auto"/>
        <w:sz w:val="22"/>
        <w:szCs w:val="22"/>
      </w:rPr>
      <w:id w:val="2113850421"/>
      <w:docPartObj>
        <w:docPartGallery w:val="Page Numbers (Bottom of Page)"/>
        <w:docPartUnique/>
      </w:docPartObj>
    </w:sdtPr>
    <w:sdtEndPr>
      <w:rPr>
        <w:rFonts w:asciiTheme="majorHAnsi" w:eastAsiaTheme="majorEastAsia" w:hAnsiTheme="majorHAnsi" w:cstheme="majorBidi"/>
        <w:noProof/>
        <w:color w:val="008890" w:themeColor="accent1"/>
        <w:sz w:val="40"/>
        <w:szCs w:val="40"/>
      </w:rPr>
    </w:sdtEndPr>
    <w:sdtContent>
      <w:p w14:paraId="7E908771" w14:textId="77777777" w:rsidR="00FD7C99" w:rsidRDefault="00FD7C99">
        <w:pPr>
          <w:pStyle w:val="Footer"/>
          <w:jc w:val="right"/>
          <w:rPr>
            <w:rFonts w:asciiTheme="majorHAnsi" w:eastAsiaTheme="majorEastAsia" w:hAnsiTheme="majorHAnsi" w:cstheme="majorBidi"/>
            <w:color w:val="008890" w:themeColor="accent1"/>
            <w:sz w:val="40"/>
            <w:szCs w:val="40"/>
          </w:rPr>
        </w:pPr>
        <w:r>
          <w:rPr>
            <w:rFonts w:eastAsiaTheme="minorEastAsia"/>
            <w:color w:val="auto"/>
            <w:sz w:val="22"/>
            <w:szCs w:val="22"/>
          </w:rPr>
          <w:fldChar w:fldCharType="begin"/>
        </w:r>
        <w:r>
          <w:instrText xml:space="preserve"> PAGE   \* MERGEFORMAT </w:instrText>
        </w:r>
        <w:r>
          <w:rPr>
            <w:rFonts w:eastAsiaTheme="minorEastAsia"/>
            <w:color w:val="auto"/>
            <w:sz w:val="22"/>
            <w:szCs w:val="22"/>
          </w:rPr>
          <w:fldChar w:fldCharType="separate"/>
        </w:r>
        <w:r w:rsidRPr="00906CCC"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t>1</w:t>
        </w:r>
        <w:r>
          <w:rPr>
            <w:rFonts w:asciiTheme="majorHAnsi" w:eastAsiaTheme="majorEastAsia" w:hAnsiTheme="majorHAnsi" w:cstheme="majorBidi"/>
            <w:noProof/>
            <w:color w:val="008890" w:themeColor="accent1"/>
            <w:sz w:val="40"/>
            <w:szCs w:val="40"/>
          </w:rPr>
          <w:fldChar w:fldCharType="end"/>
        </w:r>
      </w:p>
    </w:sdtContent>
  </w:sdt>
  <w:p w14:paraId="09A8E474" w14:textId="77777777" w:rsidR="00FD7C99" w:rsidRDefault="00FD7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DF2C4" w14:textId="77777777" w:rsidR="00395D92" w:rsidRDefault="00395D92">
      <w:pPr>
        <w:spacing w:after="0" w:line="240" w:lineRule="auto"/>
      </w:pPr>
      <w:r>
        <w:separator/>
      </w:r>
    </w:p>
  </w:footnote>
  <w:footnote w:type="continuationSeparator" w:id="0">
    <w:p w14:paraId="286C1E01" w14:textId="77777777" w:rsidR="00395D92" w:rsidRDefault="00395D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B7D438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B7D438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23F2FF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008890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656B" w:themeColor="accent1" w:themeShade="BF"/>
      </w:rPr>
    </w:lvl>
  </w:abstractNum>
  <w:abstractNum w:abstractNumId="5" w15:restartNumberingAfterBreak="0">
    <w:nsid w:val="015A1B4F"/>
    <w:multiLevelType w:val="hybridMultilevel"/>
    <w:tmpl w:val="B3AAED3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02035EE0"/>
    <w:multiLevelType w:val="hybridMultilevel"/>
    <w:tmpl w:val="1D3AC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3712642"/>
    <w:multiLevelType w:val="hybridMultilevel"/>
    <w:tmpl w:val="6E341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C2C15"/>
    <w:multiLevelType w:val="hybridMultilevel"/>
    <w:tmpl w:val="BAB43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5122F1"/>
    <w:multiLevelType w:val="hybridMultilevel"/>
    <w:tmpl w:val="6D4ED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D978D9"/>
    <w:multiLevelType w:val="hybridMultilevel"/>
    <w:tmpl w:val="BFC8D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7469B"/>
    <w:multiLevelType w:val="hybridMultilevel"/>
    <w:tmpl w:val="94003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208E1"/>
    <w:multiLevelType w:val="hybridMultilevel"/>
    <w:tmpl w:val="94089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E211A2"/>
    <w:multiLevelType w:val="hybridMultilevel"/>
    <w:tmpl w:val="3962F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E94F07"/>
    <w:multiLevelType w:val="hybridMultilevel"/>
    <w:tmpl w:val="0C3008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01673FB"/>
    <w:multiLevelType w:val="hybridMultilevel"/>
    <w:tmpl w:val="7BD8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573289"/>
    <w:multiLevelType w:val="hybridMultilevel"/>
    <w:tmpl w:val="182A8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47A62"/>
    <w:multiLevelType w:val="hybridMultilevel"/>
    <w:tmpl w:val="BE684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1B5260"/>
    <w:multiLevelType w:val="hybridMultilevel"/>
    <w:tmpl w:val="CD245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15"/>
  </w:num>
  <w:num w:numId="7">
    <w:abstractNumId w:val="8"/>
  </w:num>
  <w:num w:numId="8">
    <w:abstractNumId w:val="10"/>
  </w:num>
  <w:num w:numId="9">
    <w:abstractNumId w:val="13"/>
  </w:num>
  <w:num w:numId="10">
    <w:abstractNumId w:val="12"/>
  </w:num>
  <w:num w:numId="11">
    <w:abstractNumId w:val="7"/>
  </w:num>
  <w:num w:numId="12">
    <w:abstractNumId w:val="9"/>
  </w:num>
  <w:num w:numId="13">
    <w:abstractNumId w:val="5"/>
  </w:num>
  <w:num w:numId="14">
    <w:abstractNumId w:val="14"/>
  </w:num>
  <w:num w:numId="15">
    <w:abstractNumId w:val="17"/>
  </w:num>
  <w:num w:numId="16">
    <w:abstractNumId w:val="16"/>
  </w:num>
  <w:num w:numId="17">
    <w:abstractNumId w:val="6"/>
  </w:num>
  <w:num w:numId="18">
    <w:abstractNumId w:val="18"/>
  </w:num>
  <w:num w:numId="19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0sDQ2MzIzMjAyMDBV0lEKTi0uzszPAymwrAUA/X8HLCwAAAA="/>
  </w:docVars>
  <w:rsids>
    <w:rsidRoot w:val="001F153E"/>
    <w:rsid w:val="00002378"/>
    <w:rsid w:val="00005209"/>
    <w:rsid w:val="00012B25"/>
    <w:rsid w:val="00013239"/>
    <w:rsid w:val="00014865"/>
    <w:rsid w:val="00016B33"/>
    <w:rsid w:val="00022E57"/>
    <w:rsid w:val="000240C0"/>
    <w:rsid w:val="00027AC3"/>
    <w:rsid w:val="0003192B"/>
    <w:rsid w:val="0003252F"/>
    <w:rsid w:val="0004104C"/>
    <w:rsid w:val="00043934"/>
    <w:rsid w:val="00044215"/>
    <w:rsid w:val="00046E5A"/>
    <w:rsid w:val="00051892"/>
    <w:rsid w:val="000541D4"/>
    <w:rsid w:val="0005451F"/>
    <w:rsid w:val="00054D12"/>
    <w:rsid w:val="00055084"/>
    <w:rsid w:val="0005658F"/>
    <w:rsid w:val="000565D0"/>
    <w:rsid w:val="000568F0"/>
    <w:rsid w:val="0006024D"/>
    <w:rsid w:val="0007225B"/>
    <w:rsid w:val="00074E8B"/>
    <w:rsid w:val="00076508"/>
    <w:rsid w:val="00081BB5"/>
    <w:rsid w:val="00087DFC"/>
    <w:rsid w:val="00090886"/>
    <w:rsid w:val="00090E2E"/>
    <w:rsid w:val="00091353"/>
    <w:rsid w:val="000923F4"/>
    <w:rsid w:val="000930C4"/>
    <w:rsid w:val="000A099C"/>
    <w:rsid w:val="000A14B7"/>
    <w:rsid w:val="000A1AC7"/>
    <w:rsid w:val="000A31A6"/>
    <w:rsid w:val="000A3E37"/>
    <w:rsid w:val="000A7FBD"/>
    <w:rsid w:val="000B172D"/>
    <w:rsid w:val="000B3476"/>
    <w:rsid w:val="000B6518"/>
    <w:rsid w:val="000B72A2"/>
    <w:rsid w:val="000C20DB"/>
    <w:rsid w:val="000C51F7"/>
    <w:rsid w:val="000C66DE"/>
    <w:rsid w:val="000D4C86"/>
    <w:rsid w:val="000D7615"/>
    <w:rsid w:val="000E0368"/>
    <w:rsid w:val="000E3F33"/>
    <w:rsid w:val="000E5714"/>
    <w:rsid w:val="000E5B13"/>
    <w:rsid w:val="000E6747"/>
    <w:rsid w:val="000E7760"/>
    <w:rsid w:val="000F04D4"/>
    <w:rsid w:val="000F0FB3"/>
    <w:rsid w:val="000F1DCE"/>
    <w:rsid w:val="000F3A4A"/>
    <w:rsid w:val="000F642D"/>
    <w:rsid w:val="000F7AE2"/>
    <w:rsid w:val="0010097F"/>
    <w:rsid w:val="00102669"/>
    <w:rsid w:val="00102B2F"/>
    <w:rsid w:val="00107FBC"/>
    <w:rsid w:val="001109B9"/>
    <w:rsid w:val="00111726"/>
    <w:rsid w:val="00112932"/>
    <w:rsid w:val="001130FA"/>
    <w:rsid w:val="0011386E"/>
    <w:rsid w:val="0011483D"/>
    <w:rsid w:val="00115C70"/>
    <w:rsid w:val="00120A32"/>
    <w:rsid w:val="00125382"/>
    <w:rsid w:val="001271C8"/>
    <w:rsid w:val="0014492B"/>
    <w:rsid w:val="0014496D"/>
    <w:rsid w:val="00152330"/>
    <w:rsid w:val="001533B2"/>
    <w:rsid w:val="00155429"/>
    <w:rsid w:val="001601C5"/>
    <w:rsid w:val="001623E9"/>
    <w:rsid w:val="0016270C"/>
    <w:rsid w:val="00163401"/>
    <w:rsid w:val="00164274"/>
    <w:rsid w:val="00165981"/>
    <w:rsid w:val="00170F95"/>
    <w:rsid w:val="00171308"/>
    <w:rsid w:val="00174A5D"/>
    <w:rsid w:val="00175632"/>
    <w:rsid w:val="00185A5C"/>
    <w:rsid w:val="001863F8"/>
    <w:rsid w:val="0018733A"/>
    <w:rsid w:val="001932E8"/>
    <w:rsid w:val="001A099B"/>
    <w:rsid w:val="001A21B3"/>
    <w:rsid w:val="001A504A"/>
    <w:rsid w:val="001A5BCC"/>
    <w:rsid w:val="001A6FE9"/>
    <w:rsid w:val="001B36E4"/>
    <w:rsid w:val="001C0FE7"/>
    <w:rsid w:val="001D239F"/>
    <w:rsid w:val="001D5ED4"/>
    <w:rsid w:val="001E0216"/>
    <w:rsid w:val="001E43C7"/>
    <w:rsid w:val="001E7DF8"/>
    <w:rsid w:val="001F0839"/>
    <w:rsid w:val="001F153E"/>
    <w:rsid w:val="002000B6"/>
    <w:rsid w:val="00203C63"/>
    <w:rsid w:val="0020546E"/>
    <w:rsid w:val="002076E4"/>
    <w:rsid w:val="00210418"/>
    <w:rsid w:val="00210EF2"/>
    <w:rsid w:val="002141F4"/>
    <w:rsid w:val="00220655"/>
    <w:rsid w:val="00232B38"/>
    <w:rsid w:val="00237A1D"/>
    <w:rsid w:val="00240774"/>
    <w:rsid w:val="0024364B"/>
    <w:rsid w:val="00244259"/>
    <w:rsid w:val="00245F64"/>
    <w:rsid w:val="00247F7C"/>
    <w:rsid w:val="002531E4"/>
    <w:rsid w:val="00261075"/>
    <w:rsid w:val="00262FB6"/>
    <w:rsid w:val="002673A9"/>
    <w:rsid w:val="002705F9"/>
    <w:rsid w:val="00271302"/>
    <w:rsid w:val="0027146F"/>
    <w:rsid w:val="002720D8"/>
    <w:rsid w:val="00272786"/>
    <w:rsid w:val="00274DA3"/>
    <w:rsid w:val="00274FC7"/>
    <w:rsid w:val="0027740A"/>
    <w:rsid w:val="0027767B"/>
    <w:rsid w:val="002776C3"/>
    <w:rsid w:val="00280D88"/>
    <w:rsid w:val="002817C5"/>
    <w:rsid w:val="00282D6E"/>
    <w:rsid w:val="00282EA6"/>
    <w:rsid w:val="0029523D"/>
    <w:rsid w:val="002958DE"/>
    <w:rsid w:val="00297BC9"/>
    <w:rsid w:val="00297D51"/>
    <w:rsid w:val="00297EB2"/>
    <w:rsid w:val="002A04A5"/>
    <w:rsid w:val="002A32A5"/>
    <w:rsid w:val="002A34A8"/>
    <w:rsid w:val="002A3668"/>
    <w:rsid w:val="002A41D6"/>
    <w:rsid w:val="002B01F4"/>
    <w:rsid w:val="002B08F7"/>
    <w:rsid w:val="002C01C2"/>
    <w:rsid w:val="002C07F6"/>
    <w:rsid w:val="002C0804"/>
    <w:rsid w:val="002C153A"/>
    <w:rsid w:val="002C417A"/>
    <w:rsid w:val="002D6D83"/>
    <w:rsid w:val="002E65CE"/>
    <w:rsid w:val="002E7287"/>
    <w:rsid w:val="002F100A"/>
    <w:rsid w:val="002F120D"/>
    <w:rsid w:val="002F20DA"/>
    <w:rsid w:val="002F6201"/>
    <w:rsid w:val="00305672"/>
    <w:rsid w:val="00311065"/>
    <w:rsid w:val="00321D11"/>
    <w:rsid w:val="003223FB"/>
    <w:rsid w:val="003224D1"/>
    <w:rsid w:val="00326FCD"/>
    <w:rsid w:val="00327210"/>
    <w:rsid w:val="003302A4"/>
    <w:rsid w:val="0033156F"/>
    <w:rsid w:val="00332C1E"/>
    <w:rsid w:val="00334527"/>
    <w:rsid w:val="003351DF"/>
    <w:rsid w:val="00335F31"/>
    <w:rsid w:val="0033624E"/>
    <w:rsid w:val="0033746F"/>
    <w:rsid w:val="00342CD9"/>
    <w:rsid w:val="00344036"/>
    <w:rsid w:val="00350CD7"/>
    <w:rsid w:val="00353416"/>
    <w:rsid w:val="00353D4D"/>
    <w:rsid w:val="00362D65"/>
    <w:rsid w:val="00370BA7"/>
    <w:rsid w:val="003714DF"/>
    <w:rsid w:val="003746A9"/>
    <w:rsid w:val="00374D70"/>
    <w:rsid w:val="00375E67"/>
    <w:rsid w:val="00376B87"/>
    <w:rsid w:val="003820F0"/>
    <w:rsid w:val="0038604B"/>
    <w:rsid w:val="00386DD5"/>
    <w:rsid w:val="003871AF"/>
    <w:rsid w:val="003900FC"/>
    <w:rsid w:val="003936C1"/>
    <w:rsid w:val="00393A97"/>
    <w:rsid w:val="00394214"/>
    <w:rsid w:val="00395D92"/>
    <w:rsid w:val="003A1375"/>
    <w:rsid w:val="003A19B8"/>
    <w:rsid w:val="003A3089"/>
    <w:rsid w:val="003A49AE"/>
    <w:rsid w:val="003B3056"/>
    <w:rsid w:val="003C0491"/>
    <w:rsid w:val="003C0E2F"/>
    <w:rsid w:val="003C2311"/>
    <w:rsid w:val="003C368E"/>
    <w:rsid w:val="003D0F07"/>
    <w:rsid w:val="003D2F00"/>
    <w:rsid w:val="003D4138"/>
    <w:rsid w:val="003D4C0E"/>
    <w:rsid w:val="003E1493"/>
    <w:rsid w:val="003E58D1"/>
    <w:rsid w:val="003E6689"/>
    <w:rsid w:val="003E6E5C"/>
    <w:rsid w:val="003F7727"/>
    <w:rsid w:val="004000A0"/>
    <w:rsid w:val="00400A1E"/>
    <w:rsid w:val="00402C3A"/>
    <w:rsid w:val="00405D2A"/>
    <w:rsid w:val="00406390"/>
    <w:rsid w:val="00410DD4"/>
    <w:rsid w:val="00413CD7"/>
    <w:rsid w:val="004154B5"/>
    <w:rsid w:val="00417172"/>
    <w:rsid w:val="00423710"/>
    <w:rsid w:val="004239F3"/>
    <w:rsid w:val="00426C32"/>
    <w:rsid w:val="00427C03"/>
    <w:rsid w:val="004306EC"/>
    <w:rsid w:val="00433182"/>
    <w:rsid w:val="00433FDA"/>
    <w:rsid w:val="00440833"/>
    <w:rsid w:val="00442728"/>
    <w:rsid w:val="0044583E"/>
    <w:rsid w:val="00450164"/>
    <w:rsid w:val="00452B83"/>
    <w:rsid w:val="00453EDF"/>
    <w:rsid w:val="00456BFA"/>
    <w:rsid w:val="00460E12"/>
    <w:rsid w:val="00470223"/>
    <w:rsid w:val="00470E71"/>
    <w:rsid w:val="00471DAC"/>
    <w:rsid w:val="00471FD2"/>
    <w:rsid w:val="00472C70"/>
    <w:rsid w:val="00473A15"/>
    <w:rsid w:val="00473B8E"/>
    <w:rsid w:val="0047434E"/>
    <w:rsid w:val="0047653F"/>
    <w:rsid w:val="0047684A"/>
    <w:rsid w:val="00477762"/>
    <w:rsid w:val="00477DBC"/>
    <w:rsid w:val="004875A9"/>
    <w:rsid w:val="00490852"/>
    <w:rsid w:val="00491F61"/>
    <w:rsid w:val="00493F43"/>
    <w:rsid w:val="00494DA4"/>
    <w:rsid w:val="004A0321"/>
    <w:rsid w:val="004A1DD7"/>
    <w:rsid w:val="004A238C"/>
    <w:rsid w:val="004A2458"/>
    <w:rsid w:val="004A2597"/>
    <w:rsid w:val="004A406B"/>
    <w:rsid w:val="004A5183"/>
    <w:rsid w:val="004A58C0"/>
    <w:rsid w:val="004A65E1"/>
    <w:rsid w:val="004A76E8"/>
    <w:rsid w:val="004B03F8"/>
    <w:rsid w:val="004B34BD"/>
    <w:rsid w:val="004B4EE4"/>
    <w:rsid w:val="004B656F"/>
    <w:rsid w:val="004B6DCF"/>
    <w:rsid w:val="004C303A"/>
    <w:rsid w:val="004D09E8"/>
    <w:rsid w:val="004D0DC5"/>
    <w:rsid w:val="004D2A6A"/>
    <w:rsid w:val="004E0DAD"/>
    <w:rsid w:val="004E1DFE"/>
    <w:rsid w:val="004E4D8D"/>
    <w:rsid w:val="004E54A1"/>
    <w:rsid w:val="004E7A27"/>
    <w:rsid w:val="004F554D"/>
    <w:rsid w:val="004F7694"/>
    <w:rsid w:val="004F7E2E"/>
    <w:rsid w:val="00500A92"/>
    <w:rsid w:val="0050198A"/>
    <w:rsid w:val="00503763"/>
    <w:rsid w:val="005108B0"/>
    <w:rsid w:val="00511D6D"/>
    <w:rsid w:val="0051615D"/>
    <w:rsid w:val="00524BAA"/>
    <w:rsid w:val="005251A0"/>
    <w:rsid w:val="0053053C"/>
    <w:rsid w:val="00535324"/>
    <w:rsid w:val="005354BA"/>
    <w:rsid w:val="005359C9"/>
    <w:rsid w:val="00536BEE"/>
    <w:rsid w:val="005374E1"/>
    <w:rsid w:val="00543DBD"/>
    <w:rsid w:val="00544673"/>
    <w:rsid w:val="00546C58"/>
    <w:rsid w:val="00547AE7"/>
    <w:rsid w:val="005507A5"/>
    <w:rsid w:val="00553590"/>
    <w:rsid w:val="0055411B"/>
    <w:rsid w:val="0056498F"/>
    <w:rsid w:val="00564EDC"/>
    <w:rsid w:val="00565EF8"/>
    <w:rsid w:val="00570732"/>
    <w:rsid w:val="005717DE"/>
    <w:rsid w:val="005748A1"/>
    <w:rsid w:val="00576777"/>
    <w:rsid w:val="0058183A"/>
    <w:rsid w:val="00581982"/>
    <w:rsid w:val="005842E1"/>
    <w:rsid w:val="0058441A"/>
    <w:rsid w:val="0059090C"/>
    <w:rsid w:val="00591E65"/>
    <w:rsid w:val="00592F33"/>
    <w:rsid w:val="005965D2"/>
    <w:rsid w:val="00596E32"/>
    <w:rsid w:val="005A235A"/>
    <w:rsid w:val="005A487D"/>
    <w:rsid w:val="005B22AC"/>
    <w:rsid w:val="005B2F5E"/>
    <w:rsid w:val="005B59D5"/>
    <w:rsid w:val="005C147B"/>
    <w:rsid w:val="005C3321"/>
    <w:rsid w:val="005C531B"/>
    <w:rsid w:val="005C5A1E"/>
    <w:rsid w:val="005C5BDA"/>
    <w:rsid w:val="005C6D2C"/>
    <w:rsid w:val="005C6FAB"/>
    <w:rsid w:val="005D2CAA"/>
    <w:rsid w:val="005D749E"/>
    <w:rsid w:val="005E3147"/>
    <w:rsid w:val="005E460B"/>
    <w:rsid w:val="005E5020"/>
    <w:rsid w:val="005E716E"/>
    <w:rsid w:val="005E75A3"/>
    <w:rsid w:val="005F2D94"/>
    <w:rsid w:val="005F5504"/>
    <w:rsid w:val="005F6027"/>
    <w:rsid w:val="00600835"/>
    <w:rsid w:val="00616989"/>
    <w:rsid w:val="00621FDD"/>
    <w:rsid w:val="0062278F"/>
    <w:rsid w:val="00623FD5"/>
    <w:rsid w:val="00627078"/>
    <w:rsid w:val="0063191F"/>
    <w:rsid w:val="0063660D"/>
    <w:rsid w:val="0063726D"/>
    <w:rsid w:val="00640091"/>
    <w:rsid w:val="00641F12"/>
    <w:rsid w:val="00647EC0"/>
    <w:rsid w:val="006548D1"/>
    <w:rsid w:val="00656516"/>
    <w:rsid w:val="00660CD6"/>
    <w:rsid w:val="006610B0"/>
    <w:rsid w:val="0066205A"/>
    <w:rsid w:val="0066653D"/>
    <w:rsid w:val="00671D76"/>
    <w:rsid w:val="00673824"/>
    <w:rsid w:val="00676019"/>
    <w:rsid w:val="006762D6"/>
    <w:rsid w:val="00680C58"/>
    <w:rsid w:val="0068320B"/>
    <w:rsid w:val="00683CD8"/>
    <w:rsid w:val="00687234"/>
    <w:rsid w:val="0069025C"/>
    <w:rsid w:val="00691DF2"/>
    <w:rsid w:val="0069213B"/>
    <w:rsid w:val="00695BF1"/>
    <w:rsid w:val="00696C15"/>
    <w:rsid w:val="006A4AD9"/>
    <w:rsid w:val="006A5D0A"/>
    <w:rsid w:val="006B16A8"/>
    <w:rsid w:val="006B2FAE"/>
    <w:rsid w:val="006B479D"/>
    <w:rsid w:val="006B6A11"/>
    <w:rsid w:val="006C12EF"/>
    <w:rsid w:val="006C1C75"/>
    <w:rsid w:val="006C2B9B"/>
    <w:rsid w:val="006C3C8F"/>
    <w:rsid w:val="006C5D54"/>
    <w:rsid w:val="006C74A9"/>
    <w:rsid w:val="006C7541"/>
    <w:rsid w:val="006E1F8C"/>
    <w:rsid w:val="006E356D"/>
    <w:rsid w:val="006E3AFE"/>
    <w:rsid w:val="006E620C"/>
    <w:rsid w:val="006E69B9"/>
    <w:rsid w:val="006F1189"/>
    <w:rsid w:val="006F11D2"/>
    <w:rsid w:val="006F230D"/>
    <w:rsid w:val="006F69D2"/>
    <w:rsid w:val="006F728D"/>
    <w:rsid w:val="006F756B"/>
    <w:rsid w:val="00706896"/>
    <w:rsid w:val="0071503E"/>
    <w:rsid w:val="0071511A"/>
    <w:rsid w:val="00715C79"/>
    <w:rsid w:val="00717928"/>
    <w:rsid w:val="00725881"/>
    <w:rsid w:val="00726309"/>
    <w:rsid w:val="007267AF"/>
    <w:rsid w:val="00731EA0"/>
    <w:rsid w:val="007338A6"/>
    <w:rsid w:val="00733F84"/>
    <w:rsid w:val="00734D6C"/>
    <w:rsid w:val="00745942"/>
    <w:rsid w:val="00747A6D"/>
    <w:rsid w:val="007508DB"/>
    <w:rsid w:val="007558FE"/>
    <w:rsid w:val="00761654"/>
    <w:rsid w:val="00762206"/>
    <w:rsid w:val="007645C4"/>
    <w:rsid w:val="00765220"/>
    <w:rsid w:val="007655A8"/>
    <w:rsid w:val="00771B6C"/>
    <w:rsid w:val="00772FCD"/>
    <w:rsid w:val="007737A7"/>
    <w:rsid w:val="00777C82"/>
    <w:rsid w:val="00782E10"/>
    <w:rsid w:val="007908DC"/>
    <w:rsid w:val="00792AD2"/>
    <w:rsid w:val="007939D1"/>
    <w:rsid w:val="00797BBB"/>
    <w:rsid w:val="007A03F2"/>
    <w:rsid w:val="007A0778"/>
    <w:rsid w:val="007A3267"/>
    <w:rsid w:val="007B0AF9"/>
    <w:rsid w:val="007B346A"/>
    <w:rsid w:val="007B5FAB"/>
    <w:rsid w:val="007B6E36"/>
    <w:rsid w:val="007B71C2"/>
    <w:rsid w:val="007B7B52"/>
    <w:rsid w:val="007C101D"/>
    <w:rsid w:val="007C34A5"/>
    <w:rsid w:val="007C3F98"/>
    <w:rsid w:val="007C6C44"/>
    <w:rsid w:val="007C79D0"/>
    <w:rsid w:val="007D16A1"/>
    <w:rsid w:val="007D51C6"/>
    <w:rsid w:val="007D7199"/>
    <w:rsid w:val="007D7B27"/>
    <w:rsid w:val="007E1E0C"/>
    <w:rsid w:val="007F15CD"/>
    <w:rsid w:val="007F1874"/>
    <w:rsid w:val="007F3910"/>
    <w:rsid w:val="008006B9"/>
    <w:rsid w:val="00801C87"/>
    <w:rsid w:val="00805322"/>
    <w:rsid w:val="008059AF"/>
    <w:rsid w:val="008071E5"/>
    <w:rsid w:val="008102AA"/>
    <w:rsid w:val="008111E7"/>
    <w:rsid w:val="008119D8"/>
    <w:rsid w:val="008159AA"/>
    <w:rsid w:val="00817F5A"/>
    <w:rsid w:val="00821408"/>
    <w:rsid w:val="00823D1A"/>
    <w:rsid w:val="00824B38"/>
    <w:rsid w:val="00824FD6"/>
    <w:rsid w:val="00825268"/>
    <w:rsid w:val="008273BF"/>
    <w:rsid w:val="00832129"/>
    <w:rsid w:val="00832742"/>
    <w:rsid w:val="00832A3B"/>
    <w:rsid w:val="00832B6F"/>
    <w:rsid w:val="00835163"/>
    <w:rsid w:val="008368BF"/>
    <w:rsid w:val="0083785E"/>
    <w:rsid w:val="008432C1"/>
    <w:rsid w:val="00844CA1"/>
    <w:rsid w:val="008459B1"/>
    <w:rsid w:val="00850B41"/>
    <w:rsid w:val="00854DB7"/>
    <w:rsid w:val="0085614A"/>
    <w:rsid w:val="0086168E"/>
    <w:rsid w:val="00864C2F"/>
    <w:rsid w:val="00866FC0"/>
    <w:rsid w:val="00871A23"/>
    <w:rsid w:val="0087461E"/>
    <w:rsid w:val="0087521F"/>
    <w:rsid w:val="008828FE"/>
    <w:rsid w:val="00883A87"/>
    <w:rsid w:val="00885AD5"/>
    <w:rsid w:val="00885E10"/>
    <w:rsid w:val="00891359"/>
    <w:rsid w:val="00892AF1"/>
    <w:rsid w:val="008955FF"/>
    <w:rsid w:val="008A0250"/>
    <w:rsid w:val="008A050E"/>
    <w:rsid w:val="008A201F"/>
    <w:rsid w:val="008A248A"/>
    <w:rsid w:val="008A384D"/>
    <w:rsid w:val="008A388E"/>
    <w:rsid w:val="008A45C0"/>
    <w:rsid w:val="008A7D1A"/>
    <w:rsid w:val="008B2A9A"/>
    <w:rsid w:val="008B3845"/>
    <w:rsid w:val="008B3BCA"/>
    <w:rsid w:val="008B4F45"/>
    <w:rsid w:val="008D065C"/>
    <w:rsid w:val="008D0D83"/>
    <w:rsid w:val="008D2346"/>
    <w:rsid w:val="008D4799"/>
    <w:rsid w:val="008D5F3C"/>
    <w:rsid w:val="008D63AA"/>
    <w:rsid w:val="008E0399"/>
    <w:rsid w:val="008E1012"/>
    <w:rsid w:val="008E2C32"/>
    <w:rsid w:val="008F0A51"/>
    <w:rsid w:val="008F1D3B"/>
    <w:rsid w:val="008F21AF"/>
    <w:rsid w:val="008F3C3A"/>
    <w:rsid w:val="008F5178"/>
    <w:rsid w:val="009000F5"/>
    <w:rsid w:val="00900408"/>
    <w:rsid w:val="00902A08"/>
    <w:rsid w:val="00906CCC"/>
    <w:rsid w:val="00914075"/>
    <w:rsid w:val="00916006"/>
    <w:rsid w:val="0092303D"/>
    <w:rsid w:val="009251AE"/>
    <w:rsid w:val="00926F94"/>
    <w:rsid w:val="009273A7"/>
    <w:rsid w:val="00930442"/>
    <w:rsid w:val="0093056B"/>
    <w:rsid w:val="00933F9D"/>
    <w:rsid w:val="0093450C"/>
    <w:rsid w:val="00934706"/>
    <w:rsid w:val="00934B7E"/>
    <w:rsid w:val="00936B4C"/>
    <w:rsid w:val="00940647"/>
    <w:rsid w:val="00941314"/>
    <w:rsid w:val="00942CE0"/>
    <w:rsid w:val="009567FA"/>
    <w:rsid w:val="00956F07"/>
    <w:rsid w:val="00962160"/>
    <w:rsid w:val="00966A56"/>
    <w:rsid w:val="00975B7A"/>
    <w:rsid w:val="0097699C"/>
    <w:rsid w:val="00977390"/>
    <w:rsid w:val="00986934"/>
    <w:rsid w:val="00992461"/>
    <w:rsid w:val="00993B5C"/>
    <w:rsid w:val="009A12E2"/>
    <w:rsid w:val="009A1AFF"/>
    <w:rsid w:val="009A38E4"/>
    <w:rsid w:val="009A6027"/>
    <w:rsid w:val="009B205D"/>
    <w:rsid w:val="009B6401"/>
    <w:rsid w:val="009B65A4"/>
    <w:rsid w:val="009B76CF"/>
    <w:rsid w:val="009C255C"/>
    <w:rsid w:val="009C30FC"/>
    <w:rsid w:val="009C32BC"/>
    <w:rsid w:val="009C366D"/>
    <w:rsid w:val="009C79B0"/>
    <w:rsid w:val="009D1967"/>
    <w:rsid w:val="009D20ED"/>
    <w:rsid w:val="009D2A24"/>
    <w:rsid w:val="009D3C3E"/>
    <w:rsid w:val="009D4F01"/>
    <w:rsid w:val="009E1ABD"/>
    <w:rsid w:val="009E5D75"/>
    <w:rsid w:val="009E69D8"/>
    <w:rsid w:val="009F2E87"/>
    <w:rsid w:val="009F6EC6"/>
    <w:rsid w:val="009F7782"/>
    <w:rsid w:val="009F7D79"/>
    <w:rsid w:val="00A007F6"/>
    <w:rsid w:val="00A04F26"/>
    <w:rsid w:val="00A05DED"/>
    <w:rsid w:val="00A06B7B"/>
    <w:rsid w:val="00A10F96"/>
    <w:rsid w:val="00A13880"/>
    <w:rsid w:val="00A14D06"/>
    <w:rsid w:val="00A1546D"/>
    <w:rsid w:val="00A2139C"/>
    <w:rsid w:val="00A216D8"/>
    <w:rsid w:val="00A27BB2"/>
    <w:rsid w:val="00A27ECB"/>
    <w:rsid w:val="00A30A56"/>
    <w:rsid w:val="00A31A80"/>
    <w:rsid w:val="00A31EC5"/>
    <w:rsid w:val="00A343A6"/>
    <w:rsid w:val="00A35101"/>
    <w:rsid w:val="00A362E1"/>
    <w:rsid w:val="00A4048B"/>
    <w:rsid w:val="00A4223B"/>
    <w:rsid w:val="00A432B7"/>
    <w:rsid w:val="00A440AC"/>
    <w:rsid w:val="00A47D9F"/>
    <w:rsid w:val="00A5300E"/>
    <w:rsid w:val="00A6057E"/>
    <w:rsid w:val="00A61E78"/>
    <w:rsid w:val="00A63A0F"/>
    <w:rsid w:val="00A653B8"/>
    <w:rsid w:val="00A7049A"/>
    <w:rsid w:val="00A7215A"/>
    <w:rsid w:val="00A721E7"/>
    <w:rsid w:val="00A72914"/>
    <w:rsid w:val="00A73832"/>
    <w:rsid w:val="00A7465B"/>
    <w:rsid w:val="00A767DD"/>
    <w:rsid w:val="00A76FD1"/>
    <w:rsid w:val="00A80713"/>
    <w:rsid w:val="00A81138"/>
    <w:rsid w:val="00A81CB8"/>
    <w:rsid w:val="00A8300E"/>
    <w:rsid w:val="00A84102"/>
    <w:rsid w:val="00A84AFE"/>
    <w:rsid w:val="00A8550A"/>
    <w:rsid w:val="00A85F55"/>
    <w:rsid w:val="00A87446"/>
    <w:rsid w:val="00A900A6"/>
    <w:rsid w:val="00A93592"/>
    <w:rsid w:val="00A95BC4"/>
    <w:rsid w:val="00A9724F"/>
    <w:rsid w:val="00A97E1D"/>
    <w:rsid w:val="00AA0A3E"/>
    <w:rsid w:val="00AA1F13"/>
    <w:rsid w:val="00AA5285"/>
    <w:rsid w:val="00AA7A34"/>
    <w:rsid w:val="00AB2BFE"/>
    <w:rsid w:val="00AB6146"/>
    <w:rsid w:val="00AB621E"/>
    <w:rsid w:val="00AC06F5"/>
    <w:rsid w:val="00AD0129"/>
    <w:rsid w:val="00AD138C"/>
    <w:rsid w:val="00AD1B76"/>
    <w:rsid w:val="00AD277F"/>
    <w:rsid w:val="00AE1E3D"/>
    <w:rsid w:val="00AE2C22"/>
    <w:rsid w:val="00AE34FB"/>
    <w:rsid w:val="00AE398D"/>
    <w:rsid w:val="00B01A5E"/>
    <w:rsid w:val="00B038E7"/>
    <w:rsid w:val="00B11E6D"/>
    <w:rsid w:val="00B14C72"/>
    <w:rsid w:val="00B21109"/>
    <w:rsid w:val="00B21841"/>
    <w:rsid w:val="00B22928"/>
    <w:rsid w:val="00B22A4E"/>
    <w:rsid w:val="00B319A1"/>
    <w:rsid w:val="00B347C0"/>
    <w:rsid w:val="00B4222F"/>
    <w:rsid w:val="00B42E51"/>
    <w:rsid w:val="00B46A56"/>
    <w:rsid w:val="00B50CF3"/>
    <w:rsid w:val="00B50FEA"/>
    <w:rsid w:val="00B55811"/>
    <w:rsid w:val="00B62BD9"/>
    <w:rsid w:val="00B64D9C"/>
    <w:rsid w:val="00B65D01"/>
    <w:rsid w:val="00B67765"/>
    <w:rsid w:val="00B70300"/>
    <w:rsid w:val="00B73B91"/>
    <w:rsid w:val="00B75585"/>
    <w:rsid w:val="00B7775F"/>
    <w:rsid w:val="00B8124C"/>
    <w:rsid w:val="00B84627"/>
    <w:rsid w:val="00B87943"/>
    <w:rsid w:val="00B93FDF"/>
    <w:rsid w:val="00B94BFD"/>
    <w:rsid w:val="00BA3FA3"/>
    <w:rsid w:val="00BA4504"/>
    <w:rsid w:val="00BA6436"/>
    <w:rsid w:val="00BB0743"/>
    <w:rsid w:val="00BB0AD6"/>
    <w:rsid w:val="00BB6423"/>
    <w:rsid w:val="00BB6A3B"/>
    <w:rsid w:val="00BB7666"/>
    <w:rsid w:val="00BC1660"/>
    <w:rsid w:val="00BC4677"/>
    <w:rsid w:val="00BC5723"/>
    <w:rsid w:val="00BD082E"/>
    <w:rsid w:val="00BD2039"/>
    <w:rsid w:val="00BE11C2"/>
    <w:rsid w:val="00BE1699"/>
    <w:rsid w:val="00BE293D"/>
    <w:rsid w:val="00BE5220"/>
    <w:rsid w:val="00BE6FEE"/>
    <w:rsid w:val="00BF1ADD"/>
    <w:rsid w:val="00BF4BB3"/>
    <w:rsid w:val="00BF6733"/>
    <w:rsid w:val="00BF7258"/>
    <w:rsid w:val="00C008CE"/>
    <w:rsid w:val="00C051AC"/>
    <w:rsid w:val="00C078F1"/>
    <w:rsid w:val="00C14ECA"/>
    <w:rsid w:val="00C15E6D"/>
    <w:rsid w:val="00C25171"/>
    <w:rsid w:val="00C26151"/>
    <w:rsid w:val="00C30138"/>
    <w:rsid w:val="00C315B2"/>
    <w:rsid w:val="00C329E7"/>
    <w:rsid w:val="00C34D86"/>
    <w:rsid w:val="00C35F33"/>
    <w:rsid w:val="00C42B5B"/>
    <w:rsid w:val="00C5113C"/>
    <w:rsid w:val="00C5424B"/>
    <w:rsid w:val="00C558FA"/>
    <w:rsid w:val="00C56FBD"/>
    <w:rsid w:val="00C64213"/>
    <w:rsid w:val="00C65220"/>
    <w:rsid w:val="00C65CDD"/>
    <w:rsid w:val="00C67084"/>
    <w:rsid w:val="00C67A93"/>
    <w:rsid w:val="00C7438B"/>
    <w:rsid w:val="00C77D65"/>
    <w:rsid w:val="00C80AFE"/>
    <w:rsid w:val="00C80FAD"/>
    <w:rsid w:val="00C873DC"/>
    <w:rsid w:val="00C91290"/>
    <w:rsid w:val="00C91B99"/>
    <w:rsid w:val="00C96311"/>
    <w:rsid w:val="00CA01D0"/>
    <w:rsid w:val="00CA07EA"/>
    <w:rsid w:val="00CA1E4D"/>
    <w:rsid w:val="00CA4281"/>
    <w:rsid w:val="00CA4DD7"/>
    <w:rsid w:val="00CA5B35"/>
    <w:rsid w:val="00CA7880"/>
    <w:rsid w:val="00CB0BCA"/>
    <w:rsid w:val="00CB1D2D"/>
    <w:rsid w:val="00CB2B7D"/>
    <w:rsid w:val="00CB2DAD"/>
    <w:rsid w:val="00CB4A4D"/>
    <w:rsid w:val="00CB5D2B"/>
    <w:rsid w:val="00CB687D"/>
    <w:rsid w:val="00CC22FE"/>
    <w:rsid w:val="00CC3CF4"/>
    <w:rsid w:val="00CC43E3"/>
    <w:rsid w:val="00CC71E1"/>
    <w:rsid w:val="00CC7C0C"/>
    <w:rsid w:val="00CD4DA5"/>
    <w:rsid w:val="00CD6D1E"/>
    <w:rsid w:val="00CD7731"/>
    <w:rsid w:val="00CE219C"/>
    <w:rsid w:val="00CE4E55"/>
    <w:rsid w:val="00CF513B"/>
    <w:rsid w:val="00D00BF6"/>
    <w:rsid w:val="00D068DA"/>
    <w:rsid w:val="00D14F66"/>
    <w:rsid w:val="00D16204"/>
    <w:rsid w:val="00D222D3"/>
    <w:rsid w:val="00D22614"/>
    <w:rsid w:val="00D23EF3"/>
    <w:rsid w:val="00D24947"/>
    <w:rsid w:val="00D25D21"/>
    <w:rsid w:val="00D31A21"/>
    <w:rsid w:val="00D3224F"/>
    <w:rsid w:val="00D32645"/>
    <w:rsid w:val="00D32FE8"/>
    <w:rsid w:val="00D34018"/>
    <w:rsid w:val="00D43AF6"/>
    <w:rsid w:val="00D5134B"/>
    <w:rsid w:val="00D57FA3"/>
    <w:rsid w:val="00D603DC"/>
    <w:rsid w:val="00D65831"/>
    <w:rsid w:val="00D6749F"/>
    <w:rsid w:val="00D700C1"/>
    <w:rsid w:val="00D71331"/>
    <w:rsid w:val="00D716A8"/>
    <w:rsid w:val="00D72D2B"/>
    <w:rsid w:val="00D73345"/>
    <w:rsid w:val="00D76C42"/>
    <w:rsid w:val="00D77887"/>
    <w:rsid w:val="00D77E4C"/>
    <w:rsid w:val="00D80419"/>
    <w:rsid w:val="00D80AF6"/>
    <w:rsid w:val="00D85FA7"/>
    <w:rsid w:val="00D9590B"/>
    <w:rsid w:val="00DA131E"/>
    <w:rsid w:val="00DA60B4"/>
    <w:rsid w:val="00DA7500"/>
    <w:rsid w:val="00DA7C93"/>
    <w:rsid w:val="00DB230D"/>
    <w:rsid w:val="00DB3705"/>
    <w:rsid w:val="00DB6082"/>
    <w:rsid w:val="00DB63F3"/>
    <w:rsid w:val="00DB6A83"/>
    <w:rsid w:val="00DC0FA5"/>
    <w:rsid w:val="00DC1706"/>
    <w:rsid w:val="00DC19D0"/>
    <w:rsid w:val="00DC2A90"/>
    <w:rsid w:val="00DC356D"/>
    <w:rsid w:val="00DC50D9"/>
    <w:rsid w:val="00DC6DEB"/>
    <w:rsid w:val="00DD127A"/>
    <w:rsid w:val="00DD158A"/>
    <w:rsid w:val="00DD3113"/>
    <w:rsid w:val="00DE0CFC"/>
    <w:rsid w:val="00DE15B6"/>
    <w:rsid w:val="00DE216F"/>
    <w:rsid w:val="00DE62C1"/>
    <w:rsid w:val="00DE6F3F"/>
    <w:rsid w:val="00DF173E"/>
    <w:rsid w:val="00DF2F2C"/>
    <w:rsid w:val="00E000A8"/>
    <w:rsid w:val="00E03556"/>
    <w:rsid w:val="00E0736E"/>
    <w:rsid w:val="00E07877"/>
    <w:rsid w:val="00E13829"/>
    <w:rsid w:val="00E1445E"/>
    <w:rsid w:val="00E254C2"/>
    <w:rsid w:val="00E25D33"/>
    <w:rsid w:val="00E27D46"/>
    <w:rsid w:val="00E307AA"/>
    <w:rsid w:val="00E314A4"/>
    <w:rsid w:val="00E35785"/>
    <w:rsid w:val="00E4007F"/>
    <w:rsid w:val="00E413A8"/>
    <w:rsid w:val="00E43D24"/>
    <w:rsid w:val="00E478DF"/>
    <w:rsid w:val="00E52F4B"/>
    <w:rsid w:val="00E53643"/>
    <w:rsid w:val="00E564DC"/>
    <w:rsid w:val="00E566F9"/>
    <w:rsid w:val="00E63B69"/>
    <w:rsid w:val="00E707C0"/>
    <w:rsid w:val="00E70DFD"/>
    <w:rsid w:val="00E73482"/>
    <w:rsid w:val="00E74181"/>
    <w:rsid w:val="00E84546"/>
    <w:rsid w:val="00E8659C"/>
    <w:rsid w:val="00E91B61"/>
    <w:rsid w:val="00E9263F"/>
    <w:rsid w:val="00E94C59"/>
    <w:rsid w:val="00E964F9"/>
    <w:rsid w:val="00E96AB0"/>
    <w:rsid w:val="00E979C1"/>
    <w:rsid w:val="00EA0D52"/>
    <w:rsid w:val="00EA449E"/>
    <w:rsid w:val="00EB337E"/>
    <w:rsid w:val="00EB3DCC"/>
    <w:rsid w:val="00EC3878"/>
    <w:rsid w:val="00EC419B"/>
    <w:rsid w:val="00EC6C65"/>
    <w:rsid w:val="00ED01E8"/>
    <w:rsid w:val="00ED2F42"/>
    <w:rsid w:val="00ED361F"/>
    <w:rsid w:val="00ED3EAC"/>
    <w:rsid w:val="00EE3903"/>
    <w:rsid w:val="00EE3E27"/>
    <w:rsid w:val="00EE52F4"/>
    <w:rsid w:val="00EF0E81"/>
    <w:rsid w:val="00EF241E"/>
    <w:rsid w:val="00EF2D39"/>
    <w:rsid w:val="00EF475A"/>
    <w:rsid w:val="00F05446"/>
    <w:rsid w:val="00F07B0B"/>
    <w:rsid w:val="00F07EB5"/>
    <w:rsid w:val="00F12FD3"/>
    <w:rsid w:val="00F17E5E"/>
    <w:rsid w:val="00F22D2D"/>
    <w:rsid w:val="00F25138"/>
    <w:rsid w:val="00F30EEA"/>
    <w:rsid w:val="00F31561"/>
    <w:rsid w:val="00F34EFD"/>
    <w:rsid w:val="00F35D91"/>
    <w:rsid w:val="00F42DA4"/>
    <w:rsid w:val="00F44085"/>
    <w:rsid w:val="00F46806"/>
    <w:rsid w:val="00F47836"/>
    <w:rsid w:val="00F518E5"/>
    <w:rsid w:val="00F551FD"/>
    <w:rsid w:val="00F56479"/>
    <w:rsid w:val="00F67D73"/>
    <w:rsid w:val="00F714C1"/>
    <w:rsid w:val="00F71CEB"/>
    <w:rsid w:val="00F760F7"/>
    <w:rsid w:val="00F76C26"/>
    <w:rsid w:val="00F775CD"/>
    <w:rsid w:val="00F80F6E"/>
    <w:rsid w:val="00F81DCF"/>
    <w:rsid w:val="00F83E1A"/>
    <w:rsid w:val="00F900C8"/>
    <w:rsid w:val="00F910FF"/>
    <w:rsid w:val="00F91511"/>
    <w:rsid w:val="00F91ADB"/>
    <w:rsid w:val="00F91B56"/>
    <w:rsid w:val="00F92A6B"/>
    <w:rsid w:val="00F936A8"/>
    <w:rsid w:val="00FA2E4E"/>
    <w:rsid w:val="00FA3681"/>
    <w:rsid w:val="00FA6A35"/>
    <w:rsid w:val="00FA7F52"/>
    <w:rsid w:val="00FB01C9"/>
    <w:rsid w:val="00FB15D9"/>
    <w:rsid w:val="00FB17E0"/>
    <w:rsid w:val="00FB2E93"/>
    <w:rsid w:val="00FB486C"/>
    <w:rsid w:val="00FB6E87"/>
    <w:rsid w:val="00FC4270"/>
    <w:rsid w:val="00FC4FB4"/>
    <w:rsid w:val="00FC5494"/>
    <w:rsid w:val="00FC6E23"/>
    <w:rsid w:val="00FC7857"/>
    <w:rsid w:val="00FC7B76"/>
    <w:rsid w:val="00FC7C7E"/>
    <w:rsid w:val="00FC7D74"/>
    <w:rsid w:val="00FC7DDE"/>
    <w:rsid w:val="00FD461A"/>
    <w:rsid w:val="00FD4F36"/>
    <w:rsid w:val="00FD6664"/>
    <w:rsid w:val="00FD71E8"/>
    <w:rsid w:val="00FD73A7"/>
    <w:rsid w:val="00FD7C99"/>
    <w:rsid w:val="00FE2D15"/>
    <w:rsid w:val="00FF0525"/>
    <w:rsid w:val="00FF05E8"/>
    <w:rsid w:val="00FF089A"/>
    <w:rsid w:val="00FF0962"/>
    <w:rsid w:val="00FF4A4F"/>
    <w:rsid w:val="00FF6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4134729C"/>
  <w15:docId w15:val="{C240C05F-5B3F-4A47-ABF1-250F7B2AA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928"/>
    <w:pPr>
      <w:spacing w:after="160" w:line="360" w:lineRule="auto"/>
    </w:pPr>
    <w:rPr>
      <w:rFonts w:cs="Times New Roman"/>
      <w:color w:val="000000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 w:line="240" w:lineRule="auto"/>
      <w:outlineLvl w:val="0"/>
    </w:pPr>
    <w:rPr>
      <w:rFonts w:ascii="Franklin Gothic Book" w:hAnsi="Franklin Gothic Book"/>
      <w:color w:val="00656B" w:themeColor="accent1" w:themeShade="BF"/>
      <w:spacing w:val="20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F153E"/>
    <w:pPr>
      <w:spacing w:before="240" w:after="40" w:line="240" w:lineRule="auto"/>
      <w:outlineLvl w:val="1"/>
    </w:pPr>
    <w:rPr>
      <w:rFonts w:ascii="Franklin Gothic Book" w:hAnsi="Franklin Gothic Book"/>
      <w:color w:val="595959" w:themeColor="text1" w:themeTint="A6"/>
      <w:spacing w:val="20"/>
      <w:sz w:val="4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1BB5"/>
    <w:pPr>
      <w:spacing w:before="200" w:after="200" w:line="240" w:lineRule="auto"/>
      <w:outlineLvl w:val="2"/>
    </w:pPr>
    <w:rPr>
      <w:rFonts w:ascii="Franklin Gothic Book" w:hAnsi="Franklin Gothic Book"/>
      <w:color w:val="595959" w:themeColor="text1" w:themeTint="A6"/>
      <w:spacing w:val="20"/>
      <w:sz w:val="40"/>
      <w:szCs w:val="24"/>
    </w:rPr>
  </w:style>
  <w:style w:type="paragraph" w:styleId="Heading4">
    <w:name w:val="heading 4"/>
    <w:basedOn w:val="Normal"/>
    <w:next w:val="NoSpacing"/>
    <w:link w:val="Heading4Char"/>
    <w:uiPriority w:val="9"/>
    <w:unhideWhenUsed/>
    <w:qFormat/>
    <w:rsid w:val="008A7D1A"/>
    <w:pPr>
      <w:spacing w:after="120" w:line="240" w:lineRule="auto"/>
      <w:outlineLvl w:val="3"/>
    </w:pPr>
    <w:rPr>
      <w:b/>
      <w:color w:val="004348" w:themeColor="accent1" w:themeShade="8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8CA423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D6D17" w:themeColor="accent3" w:themeShade="7F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D6D17" w:themeColor="accent3" w:themeShade="7F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008890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008890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00656B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F153E"/>
    <w:rPr>
      <w:rFonts w:ascii="Franklin Gothic Book" w:hAnsi="Franklin Gothic Book" w:cs="Times New Roman"/>
      <w:color w:val="595959" w:themeColor="text1" w:themeTint="A6"/>
      <w:spacing w:val="20"/>
      <w:sz w:val="4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81BB5"/>
    <w:rPr>
      <w:rFonts w:ascii="Franklin Gothic Book" w:hAnsi="Franklin Gothic Book" w:cs="Times New Roman"/>
      <w:color w:val="595959" w:themeColor="text1" w:themeTint="A6"/>
      <w:spacing w:val="20"/>
      <w:sz w:val="40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line="240" w:lineRule="auto"/>
      <w:contextualSpacing/>
    </w:pPr>
    <w:rPr>
      <w:rFonts w:ascii="Franklin Gothic Demi Cond" w:hAnsi="Franklin Gothic Demi Cond"/>
      <w:b/>
      <w:bCs/>
      <w:color w:val="008890" w:themeColor="accent1"/>
      <w:sz w:val="9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008890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 w:line="240" w:lineRule="auto"/>
    </w:pPr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A80713"/>
    <w:pPr>
      <w:spacing w:before="240" w:after="0"/>
      <w:jc w:val="center"/>
    </w:pPr>
    <w:rPr>
      <w:b/>
      <w:bCs/>
      <w:color w:val="404040" w:themeColor="text1" w:themeTint="BF"/>
      <w:spacing w:val="1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23F2FF" w:themeColor="accent1" w:themeTint="99"/>
        <w:bottom w:val="single" w:sz="24" w:space="10" w:color="23F2FF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8A7D1A"/>
    <w:rPr>
      <w:rFonts w:cs="Times New Roman"/>
      <w:b/>
      <w:color w:val="004348" w:themeColor="accent1" w:themeShade="8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CA423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D6D17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D6D17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008890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008890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2DF5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23F2FF" w:themeColor="accent1" w:themeTint="99"/>
        <w:left w:val="single" w:sz="24" w:space="10" w:color="008890" w:themeColor="accent1"/>
        <w:bottom w:val="single" w:sz="36" w:space="10" w:color="B7D438" w:themeColor="accent3"/>
        <w:right w:val="single" w:sz="24" w:space="10" w:color="008890" w:themeColor="accent1"/>
      </w:pBdr>
      <w:shd w:val="clear" w:color="auto" w:fill="008890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008890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008890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5"/>
      </w:numPr>
      <w:spacing w:after="0"/>
    </w:pPr>
  </w:style>
  <w:style w:type="paragraph" w:styleId="NoSpacing">
    <w:name w:val="No Spacing"/>
    <w:basedOn w:val="Normal"/>
    <w:link w:val="NoSpacingChar"/>
    <w:uiPriority w:val="1"/>
    <w:qFormat/>
    <w:rsid w:val="00C77D65"/>
    <w:pPr>
      <w:spacing w:after="0" w:line="240" w:lineRule="auto"/>
    </w:pPr>
    <w:rPr>
      <w:b/>
      <w:color w:val="004348" w:themeColor="accent1" w:themeShade="8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  <w:sz w:val="24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2DF5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39"/>
    <w:unhideWhenUsed/>
    <w:qFormat/>
    <w:rsid w:val="00FC6E23"/>
    <w:pPr>
      <w:tabs>
        <w:tab w:val="right" w:leader="dot" w:pos="8630"/>
      </w:tabs>
      <w:spacing w:after="120" w:line="240" w:lineRule="auto"/>
    </w:pPr>
    <w:rPr>
      <w:b/>
      <w:noProof/>
      <w:vanish/>
      <w:color w:val="00656B" w:themeColor="accent1" w:themeShade="BF"/>
      <w:sz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C6E23"/>
    <w:pPr>
      <w:tabs>
        <w:tab w:val="right" w:leader="dot" w:pos="9360"/>
      </w:tabs>
      <w:spacing w:after="120" w:line="240" w:lineRule="auto"/>
      <w:ind w:left="216"/>
    </w:pPr>
    <w:rPr>
      <w:b/>
      <w:noProof/>
      <w:color w:val="00656B" w:themeColor="accent1" w:themeShade="BF"/>
      <w:sz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C6E23"/>
    <w:pPr>
      <w:tabs>
        <w:tab w:val="right" w:leader="dot" w:pos="9360"/>
      </w:tabs>
      <w:spacing w:after="120" w:line="240" w:lineRule="auto"/>
      <w:ind w:left="446"/>
    </w:pPr>
    <w:rPr>
      <w:b/>
      <w:noProof/>
      <w:color w:val="404040" w:themeColor="text1" w:themeTint="BF"/>
      <w:sz w:val="24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C65CDD"/>
    <w:pPr>
      <w:tabs>
        <w:tab w:val="right" w:leader="dot" w:pos="9360"/>
      </w:tabs>
      <w:spacing w:after="120"/>
      <w:ind w:firstLine="810"/>
      <w:jc w:val="both"/>
    </w:pPr>
    <w:rPr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unhideWhenUsed/>
    <w:rPr>
      <w:color w:val="CC9900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1F153E"/>
    <w:rPr>
      <w:rFonts w:cs="Times New Roman"/>
      <w:b/>
      <w:color w:val="004348" w:themeColor="accent1" w:themeShade="8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0C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0CF3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FF4A4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FF4A4F"/>
    <w:pPr>
      <w:spacing w:after="0" w:line="240" w:lineRule="auto"/>
    </w:pPr>
    <w:tblPr>
      <w:tblStyleRowBandSize w:val="1"/>
      <w:tblStyleColBandSize w:val="1"/>
      <w:tblBorders>
        <w:top w:val="single" w:sz="4" w:space="0" w:color="B89A9A" w:themeColor="accent6" w:themeTint="99"/>
        <w:left w:val="single" w:sz="4" w:space="0" w:color="B89A9A" w:themeColor="accent6" w:themeTint="99"/>
        <w:bottom w:val="single" w:sz="4" w:space="0" w:color="B89A9A" w:themeColor="accent6" w:themeTint="99"/>
        <w:right w:val="single" w:sz="4" w:space="0" w:color="B89A9A" w:themeColor="accent6" w:themeTint="99"/>
        <w:insideH w:val="single" w:sz="4" w:space="0" w:color="B89A9A" w:themeColor="accent6" w:themeTint="99"/>
        <w:insideV w:val="single" w:sz="4" w:space="0" w:color="B89A9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5D5D" w:themeColor="accent6"/>
          <w:left w:val="single" w:sz="4" w:space="0" w:color="855D5D" w:themeColor="accent6"/>
          <w:bottom w:val="single" w:sz="4" w:space="0" w:color="855D5D" w:themeColor="accent6"/>
          <w:right w:val="single" w:sz="4" w:space="0" w:color="855D5D" w:themeColor="accent6"/>
          <w:insideH w:val="nil"/>
          <w:insideV w:val="nil"/>
        </w:tcBorders>
        <w:shd w:val="clear" w:color="auto" w:fill="855D5D" w:themeFill="accent6"/>
      </w:tcPr>
    </w:tblStylePr>
    <w:tblStylePr w:type="lastRow">
      <w:rPr>
        <w:b/>
        <w:bCs/>
      </w:rPr>
      <w:tblPr/>
      <w:tcPr>
        <w:tcBorders>
          <w:top w:val="double" w:sz="4" w:space="0" w:color="855D5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DDDD" w:themeFill="accent6" w:themeFillTint="33"/>
      </w:tcPr>
    </w:tblStylePr>
    <w:tblStylePr w:type="band1Horz">
      <w:tblPr/>
      <w:tcPr>
        <w:shd w:val="clear" w:color="auto" w:fill="E7DDDD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9FD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D6D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9D6D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9D6D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9D6D7" w:themeFill="accent5"/>
      </w:tcPr>
    </w:tblStylePr>
    <w:tblStylePr w:type="band1Vert">
      <w:tblPr/>
      <w:tcPr>
        <w:shd w:val="clear" w:color="auto" w:fill="DCEEEF" w:themeFill="accent5" w:themeFillTint="66"/>
      </w:tcPr>
    </w:tblStylePr>
    <w:tblStylePr w:type="band1Horz">
      <w:tblPr/>
      <w:tcPr>
        <w:shd w:val="clear" w:color="auto" w:fill="DCEEEF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1F083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A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890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890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889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8890" w:themeFill="accent1"/>
      </w:tcPr>
    </w:tblStylePr>
    <w:tblStylePr w:type="band1Vert">
      <w:tblPr/>
      <w:tcPr>
        <w:shd w:val="clear" w:color="auto" w:fill="6CF6FF" w:themeFill="accent1" w:themeFillTint="66"/>
      </w:tcPr>
    </w:tblStylePr>
    <w:tblStylePr w:type="band1Horz">
      <w:tblPr/>
      <w:tcPr>
        <w:shd w:val="clear" w:color="auto" w:fill="6CF6FF" w:themeFill="accent1" w:themeFillTint="66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4239F3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spacing w:val="0"/>
      <w:sz w:val="32"/>
    </w:rPr>
  </w:style>
  <w:style w:type="paragraph" w:styleId="TableofFigures">
    <w:name w:val="table of figures"/>
    <w:basedOn w:val="Normal"/>
    <w:next w:val="Normal"/>
    <w:uiPriority w:val="99"/>
    <w:unhideWhenUsed/>
    <w:rsid w:val="00BE1699"/>
    <w:pPr>
      <w:spacing w:after="0"/>
    </w:pPr>
  </w:style>
  <w:style w:type="table" w:styleId="GridTable5Dark-Accent3">
    <w:name w:val="Grid Table 5 Dark Accent 3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6D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7D438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7D438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7D43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7D438" w:themeFill="accent3"/>
      </w:tcPr>
    </w:tblStylePr>
    <w:tblStylePr w:type="band1Vert">
      <w:tblPr/>
      <w:tcPr>
        <w:shd w:val="clear" w:color="auto" w:fill="E2EDAF" w:themeFill="accent3" w:themeFillTint="66"/>
      </w:tcPr>
    </w:tblStylePr>
    <w:tblStylePr w:type="band1Horz">
      <w:tblPr/>
      <w:tcPr>
        <w:shd w:val="clear" w:color="auto" w:fill="E2EDAF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777C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DD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DF5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2DF5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2DF5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2DF57" w:themeFill="accent2"/>
      </w:tcPr>
    </w:tblStylePr>
    <w:tblStylePr w:type="band1Vert">
      <w:tblPr/>
      <w:tcPr>
        <w:shd w:val="clear" w:color="auto" w:fill="ECF2BB" w:themeFill="accent2" w:themeFillTint="66"/>
      </w:tcPr>
    </w:tblStylePr>
    <w:tblStylePr w:type="band1Horz">
      <w:tblPr/>
      <w:tcPr>
        <w:shd w:val="clear" w:color="auto" w:fill="ECF2BB" w:themeFill="accent2" w:themeFillTint="66"/>
      </w:tcPr>
    </w:tblStylePr>
  </w:style>
  <w:style w:type="paragraph" w:styleId="ListParagraph">
    <w:name w:val="List Paragraph"/>
    <w:basedOn w:val="Normal"/>
    <w:uiPriority w:val="34"/>
    <w:qFormat/>
    <w:rsid w:val="008B3B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4.png"/><Relationship Id="rId21" Type="http://schemas.openxmlformats.org/officeDocument/2006/relationships/footer" Target="footer1.xml"/><Relationship Id="rId42" Type="http://schemas.openxmlformats.org/officeDocument/2006/relationships/image" Target="media/image20.png"/><Relationship Id="rId47" Type="http://schemas.openxmlformats.org/officeDocument/2006/relationships/image" Target="media/image25.png"/><Relationship Id="rId63" Type="http://schemas.openxmlformats.org/officeDocument/2006/relationships/image" Target="media/image41.png"/><Relationship Id="rId68" Type="http://schemas.openxmlformats.org/officeDocument/2006/relationships/image" Target="media/image46.png"/><Relationship Id="rId84" Type="http://schemas.openxmlformats.org/officeDocument/2006/relationships/image" Target="media/image62.png"/><Relationship Id="rId89" Type="http://schemas.openxmlformats.org/officeDocument/2006/relationships/image" Target="media/image67.png"/><Relationship Id="rId16" Type="http://schemas.openxmlformats.org/officeDocument/2006/relationships/hyperlink" Target="https://d.docs.live.net/7542cd3a3268f44e/Desktop/Py-DS-ML-Bootcamp-master/GL/Project6_Aug/Dev_Tripathi_Predictive_modelling_REPORT.docx" TargetMode="External"/><Relationship Id="rId11" Type="http://schemas.openxmlformats.org/officeDocument/2006/relationships/hyperlink" Target="https://d.docs.live.net/7542cd3a3268f44e/Desktop/Py-DS-ML-Bootcamp-master/GL/Project6_Aug/Dev_Tripathi_Predictive_modelling_REPORT.docx" TargetMode="External"/><Relationship Id="rId32" Type="http://schemas.openxmlformats.org/officeDocument/2006/relationships/image" Target="media/image10.png"/><Relationship Id="rId37" Type="http://schemas.openxmlformats.org/officeDocument/2006/relationships/image" Target="media/image15.png"/><Relationship Id="rId53" Type="http://schemas.openxmlformats.org/officeDocument/2006/relationships/image" Target="media/image31.png"/><Relationship Id="rId58" Type="http://schemas.openxmlformats.org/officeDocument/2006/relationships/image" Target="media/image36.png"/><Relationship Id="rId74" Type="http://schemas.openxmlformats.org/officeDocument/2006/relationships/image" Target="media/image52.png"/><Relationship Id="rId79" Type="http://schemas.openxmlformats.org/officeDocument/2006/relationships/image" Target="media/image57.png"/><Relationship Id="rId5" Type="http://schemas.openxmlformats.org/officeDocument/2006/relationships/webSettings" Target="webSettings.xml"/><Relationship Id="rId90" Type="http://schemas.openxmlformats.org/officeDocument/2006/relationships/image" Target="media/image68.png"/><Relationship Id="rId95" Type="http://schemas.openxmlformats.org/officeDocument/2006/relationships/theme" Target="theme/theme1.xml"/><Relationship Id="rId22" Type="http://schemas.openxmlformats.org/officeDocument/2006/relationships/footer" Target="footer2.xml"/><Relationship Id="rId27" Type="http://schemas.openxmlformats.org/officeDocument/2006/relationships/image" Target="media/image5.png"/><Relationship Id="rId43" Type="http://schemas.openxmlformats.org/officeDocument/2006/relationships/image" Target="media/image21.png"/><Relationship Id="rId48" Type="http://schemas.openxmlformats.org/officeDocument/2006/relationships/image" Target="media/image26.png"/><Relationship Id="rId64" Type="http://schemas.openxmlformats.org/officeDocument/2006/relationships/image" Target="media/image42.png"/><Relationship Id="rId69" Type="http://schemas.openxmlformats.org/officeDocument/2006/relationships/image" Target="media/image47.png"/><Relationship Id="rId8" Type="http://schemas.openxmlformats.org/officeDocument/2006/relationships/image" Target="media/image1.jpg"/><Relationship Id="rId51" Type="http://schemas.openxmlformats.org/officeDocument/2006/relationships/image" Target="media/image29.png"/><Relationship Id="rId72" Type="http://schemas.openxmlformats.org/officeDocument/2006/relationships/image" Target="media/image50.png"/><Relationship Id="rId80" Type="http://schemas.openxmlformats.org/officeDocument/2006/relationships/image" Target="media/image58.png"/><Relationship Id="rId85" Type="http://schemas.openxmlformats.org/officeDocument/2006/relationships/image" Target="media/image63.png"/><Relationship Id="rId93" Type="http://schemas.openxmlformats.org/officeDocument/2006/relationships/footer" Target="footer4.xml"/><Relationship Id="rId3" Type="http://schemas.openxmlformats.org/officeDocument/2006/relationships/styles" Target="styles.xml"/><Relationship Id="rId12" Type="http://schemas.openxmlformats.org/officeDocument/2006/relationships/hyperlink" Target="https://d.docs.live.net/7542cd3a3268f44e/Desktop/Py-DS-ML-Bootcamp-master/GL/Project6_Aug/Dev_Tripathi_Predictive_modelling_REPORT.docx" TargetMode="External"/><Relationship Id="rId17" Type="http://schemas.openxmlformats.org/officeDocument/2006/relationships/hyperlink" Target="https://d.docs.live.net/7542cd3a3268f44e/Desktop/Py-DS-ML-Bootcamp-master/GL/Project6_Aug/Dev_Tripathi_Predictive_modelling_REPORT.docx" TargetMode="External"/><Relationship Id="rId25" Type="http://schemas.openxmlformats.org/officeDocument/2006/relationships/image" Target="media/image3.png"/><Relationship Id="rId33" Type="http://schemas.openxmlformats.org/officeDocument/2006/relationships/image" Target="media/image11.png"/><Relationship Id="rId38" Type="http://schemas.openxmlformats.org/officeDocument/2006/relationships/image" Target="media/image16.png"/><Relationship Id="rId46" Type="http://schemas.openxmlformats.org/officeDocument/2006/relationships/image" Target="media/image24.png"/><Relationship Id="rId59" Type="http://schemas.openxmlformats.org/officeDocument/2006/relationships/image" Target="media/image37.png"/><Relationship Id="rId67" Type="http://schemas.openxmlformats.org/officeDocument/2006/relationships/image" Target="media/image45.png"/><Relationship Id="rId20" Type="http://schemas.openxmlformats.org/officeDocument/2006/relationships/hyperlink" Target="https://d.docs.live.net/7542cd3a3268f44e/Desktop/Py-DS-ML-Bootcamp-master/GL/Project6_Aug/Dev_Tripathi_Predictive_modelling_REPORT.docx" TargetMode="External"/><Relationship Id="rId41" Type="http://schemas.openxmlformats.org/officeDocument/2006/relationships/image" Target="media/image19.png"/><Relationship Id="rId54" Type="http://schemas.openxmlformats.org/officeDocument/2006/relationships/image" Target="media/image32.png"/><Relationship Id="rId62" Type="http://schemas.openxmlformats.org/officeDocument/2006/relationships/image" Target="media/image40.png"/><Relationship Id="rId70" Type="http://schemas.openxmlformats.org/officeDocument/2006/relationships/image" Target="media/image48.png"/><Relationship Id="rId75" Type="http://schemas.openxmlformats.org/officeDocument/2006/relationships/image" Target="media/image53.png"/><Relationship Id="rId83" Type="http://schemas.openxmlformats.org/officeDocument/2006/relationships/image" Target="media/image61.png"/><Relationship Id="rId88" Type="http://schemas.openxmlformats.org/officeDocument/2006/relationships/image" Target="media/image66.png"/><Relationship Id="rId91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.docs.live.net/7542cd3a3268f44e/Desktop/Py-DS-ML-Bootcamp-master/GL/Project6_Aug/Dev_Tripathi_Predictive_modelling_REPORT.docx" TargetMode="External"/><Relationship Id="rId23" Type="http://schemas.openxmlformats.org/officeDocument/2006/relationships/footer" Target="footer3.xml"/><Relationship Id="rId28" Type="http://schemas.openxmlformats.org/officeDocument/2006/relationships/image" Target="media/image6.png"/><Relationship Id="rId36" Type="http://schemas.openxmlformats.org/officeDocument/2006/relationships/image" Target="media/image14.png"/><Relationship Id="rId49" Type="http://schemas.openxmlformats.org/officeDocument/2006/relationships/image" Target="media/image27.png"/><Relationship Id="rId57" Type="http://schemas.openxmlformats.org/officeDocument/2006/relationships/image" Target="media/image35.png"/><Relationship Id="rId10" Type="http://schemas.openxmlformats.org/officeDocument/2006/relationships/hyperlink" Target="https://d.docs.live.net/7542cd3a3268f44e/Desktop/Py-DS-ML-Bootcamp-master/GL/Project6_Aug/Dev_Tripathi_Predictive_modelling_REPORT.docx" TargetMode="External"/><Relationship Id="rId31" Type="http://schemas.openxmlformats.org/officeDocument/2006/relationships/image" Target="media/image9.png"/><Relationship Id="rId44" Type="http://schemas.openxmlformats.org/officeDocument/2006/relationships/image" Target="media/image22.png"/><Relationship Id="rId52" Type="http://schemas.openxmlformats.org/officeDocument/2006/relationships/image" Target="media/image30.png"/><Relationship Id="rId60" Type="http://schemas.openxmlformats.org/officeDocument/2006/relationships/image" Target="media/image38.png"/><Relationship Id="rId65" Type="http://schemas.openxmlformats.org/officeDocument/2006/relationships/image" Target="media/image43.png"/><Relationship Id="rId73" Type="http://schemas.openxmlformats.org/officeDocument/2006/relationships/image" Target="media/image51.png"/><Relationship Id="rId78" Type="http://schemas.openxmlformats.org/officeDocument/2006/relationships/image" Target="media/image56.png"/><Relationship Id="rId81" Type="http://schemas.openxmlformats.org/officeDocument/2006/relationships/image" Target="media/image59.png"/><Relationship Id="rId86" Type="http://schemas.openxmlformats.org/officeDocument/2006/relationships/image" Target="media/image64.png"/><Relationship Id="rId9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.docs.live.net/7542cd3a3268f44e/Desktop/Py-DS-ML-Bootcamp-master/GL/Project6_Aug/Dev_Tripathi_Predictive_modelling_REPORT.docx" TargetMode="External"/><Relationship Id="rId13" Type="http://schemas.openxmlformats.org/officeDocument/2006/relationships/hyperlink" Target="https://d.docs.live.net/7542cd3a3268f44e/Desktop/Py-DS-ML-Bootcamp-master/GL/Project6_Aug/Dev_Tripathi_Predictive_modelling_REPORT.docx" TargetMode="External"/><Relationship Id="rId18" Type="http://schemas.openxmlformats.org/officeDocument/2006/relationships/hyperlink" Target="https://d.docs.live.net/7542cd3a3268f44e/Desktop/Py-DS-ML-Bootcamp-master/GL/Project6_Aug/Dev_Tripathi_Predictive_modelling_REPORT.docx" TargetMode="External"/><Relationship Id="rId39" Type="http://schemas.openxmlformats.org/officeDocument/2006/relationships/image" Target="media/image17.png"/><Relationship Id="rId34" Type="http://schemas.openxmlformats.org/officeDocument/2006/relationships/image" Target="media/image12.png"/><Relationship Id="rId50" Type="http://schemas.openxmlformats.org/officeDocument/2006/relationships/image" Target="media/image28.png"/><Relationship Id="rId55" Type="http://schemas.openxmlformats.org/officeDocument/2006/relationships/image" Target="media/image33.png"/><Relationship Id="rId76" Type="http://schemas.openxmlformats.org/officeDocument/2006/relationships/image" Target="media/image54.png"/><Relationship Id="rId7" Type="http://schemas.openxmlformats.org/officeDocument/2006/relationships/endnotes" Target="endnotes.xml"/><Relationship Id="rId71" Type="http://schemas.openxmlformats.org/officeDocument/2006/relationships/image" Target="media/image49.png"/><Relationship Id="rId92" Type="http://schemas.openxmlformats.org/officeDocument/2006/relationships/image" Target="media/image70.png"/><Relationship Id="rId2" Type="http://schemas.openxmlformats.org/officeDocument/2006/relationships/numbering" Target="numbering.xml"/><Relationship Id="rId29" Type="http://schemas.openxmlformats.org/officeDocument/2006/relationships/image" Target="media/image7.png"/><Relationship Id="rId24" Type="http://schemas.openxmlformats.org/officeDocument/2006/relationships/image" Target="media/image2.png"/><Relationship Id="rId40" Type="http://schemas.openxmlformats.org/officeDocument/2006/relationships/image" Target="media/image18.png"/><Relationship Id="rId45" Type="http://schemas.openxmlformats.org/officeDocument/2006/relationships/image" Target="media/image23.png"/><Relationship Id="rId66" Type="http://schemas.openxmlformats.org/officeDocument/2006/relationships/image" Target="media/image44.png"/><Relationship Id="rId87" Type="http://schemas.openxmlformats.org/officeDocument/2006/relationships/image" Target="media/image65.png"/><Relationship Id="rId61" Type="http://schemas.openxmlformats.org/officeDocument/2006/relationships/image" Target="media/image39.png"/><Relationship Id="rId82" Type="http://schemas.openxmlformats.org/officeDocument/2006/relationships/image" Target="media/image60.png"/><Relationship Id="rId19" Type="http://schemas.openxmlformats.org/officeDocument/2006/relationships/hyperlink" Target="https://d.docs.live.net/7542cd3a3268f44e/Desktop/Py-DS-ML-Bootcamp-master/GL/Project6_Aug/Dev_Tripathi_Predictive_modelling_REPORT.docx" TargetMode="External"/><Relationship Id="rId14" Type="http://schemas.openxmlformats.org/officeDocument/2006/relationships/hyperlink" Target="https://d.docs.live.net/7542cd3a3268f44e/Desktop/Py-DS-ML-Bootcamp-master/GL/Project6_Aug/Dev_Tripathi_Predictive_modelling_REPORT.docx" TargetMode="External"/><Relationship Id="rId30" Type="http://schemas.openxmlformats.org/officeDocument/2006/relationships/image" Target="media/image8.png"/><Relationship Id="rId35" Type="http://schemas.openxmlformats.org/officeDocument/2006/relationships/image" Target="media/image13.png"/><Relationship Id="rId56" Type="http://schemas.openxmlformats.org/officeDocument/2006/relationships/image" Target="media/image34.png"/><Relationship Id="rId77" Type="http://schemas.openxmlformats.org/officeDocument/2006/relationships/image" Target="media/image5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1.jpeg"/></Relationships>
</file>

<file path=word/theme/theme1.xml><?xml version="1.0" encoding="utf-8"?>
<a:theme xmlns:a="http://schemas.openxmlformats.org/drawingml/2006/main" name="Equity">
  <a:themeElements>
    <a:clrScheme name="Custom 227">
      <a:dk1>
        <a:sysClr val="windowText" lastClr="000000"/>
      </a:dk1>
      <a:lt1>
        <a:sysClr val="window" lastClr="FFFFFF"/>
      </a:lt1>
      <a:dk2>
        <a:srgbClr val="013D3D"/>
      </a:dk2>
      <a:lt2>
        <a:srgbClr val="E9E5DC"/>
      </a:lt2>
      <a:accent1>
        <a:srgbClr val="008890"/>
      </a:accent1>
      <a:accent2>
        <a:srgbClr val="D2DF57"/>
      </a:accent2>
      <a:accent3>
        <a:srgbClr val="B7D438"/>
      </a:accent3>
      <a:accent4>
        <a:srgbClr val="92C03E"/>
      </a:accent4>
      <a:accent5>
        <a:srgbClr val="A9D6D7"/>
      </a:accent5>
      <a:accent6>
        <a:srgbClr val="855D5D"/>
      </a:accent6>
      <a:hlink>
        <a:srgbClr val="CC9900"/>
      </a:hlink>
      <a:folHlink>
        <a:srgbClr val="96A9A9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954E2-34A8-4FA9-B221-7AED0C96B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9</TotalTime>
  <Pages>32</Pages>
  <Words>4568</Words>
  <Characters>26040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dev tripathi</dc:creator>
  <cp:keywords/>
  <dc:description/>
  <cp:lastModifiedBy>dev tripathi</cp:lastModifiedBy>
  <cp:revision>737</cp:revision>
  <cp:lastPrinted>2021-06-24T11:50:00Z</cp:lastPrinted>
  <dcterms:created xsi:type="dcterms:W3CDTF">2021-05-07T11:46:00Z</dcterms:created>
  <dcterms:modified xsi:type="dcterms:W3CDTF">2021-09-05T09:26:00Z</dcterms:modified>
</cp:coreProperties>
</file>